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63F1BE" w14:textId="4FA1C052" w:rsidR="7A33CEBA" w:rsidRDefault="7A33CEBA" w:rsidP="684BA0CF">
      <w:pPr>
        <w:shd w:val="clear" w:color="auto" w:fill="FFFFFF" w:themeFill="background1"/>
        <w:spacing w:before="60" w:after="60" w:line="480" w:lineRule="auto"/>
        <w:rPr>
          <w:rFonts w:ascii="Times New Roman" w:eastAsia="Times New Roman" w:hAnsi="Times New Roman" w:cs="Times New Roman"/>
          <w:color w:val="5C5962"/>
        </w:rPr>
      </w:pPr>
    </w:p>
    <w:p w14:paraId="20955681" w14:textId="20940ABA" w:rsidR="5963E9EF" w:rsidRPr="00C111A3" w:rsidRDefault="5963E9EF" w:rsidP="684BA0CF">
      <w:pPr>
        <w:shd w:val="clear" w:color="auto" w:fill="FFFFFF" w:themeFill="background1"/>
        <w:spacing w:before="60" w:after="60" w:line="480" w:lineRule="auto"/>
        <w:jc w:val="center"/>
        <w:rPr>
          <w:rFonts w:ascii="Times New Roman" w:eastAsia="Times New Roman" w:hAnsi="Times New Roman" w:cs="Times New Roman"/>
          <w:color w:val="000000" w:themeColor="text1"/>
          <w:sz w:val="32"/>
          <w:szCs w:val="32"/>
        </w:rPr>
      </w:pPr>
      <w:r w:rsidRPr="00C111A3">
        <w:rPr>
          <w:rFonts w:ascii="Times New Roman" w:eastAsia="Times New Roman" w:hAnsi="Times New Roman" w:cs="Times New Roman"/>
          <w:color w:val="000000" w:themeColor="text1"/>
          <w:sz w:val="32"/>
          <w:szCs w:val="32"/>
        </w:rPr>
        <w:t>Final Report</w:t>
      </w:r>
      <w:r w:rsidR="5C8298D0" w:rsidRPr="00C111A3">
        <w:rPr>
          <w:rFonts w:ascii="Times New Roman" w:eastAsia="Times New Roman" w:hAnsi="Times New Roman" w:cs="Times New Roman"/>
          <w:color w:val="000000" w:themeColor="text1"/>
          <w:sz w:val="32"/>
          <w:szCs w:val="32"/>
        </w:rPr>
        <w:t xml:space="preserve"> on </w:t>
      </w:r>
    </w:p>
    <w:p w14:paraId="45114E08" w14:textId="63DB2988" w:rsidR="5963E9EF" w:rsidRPr="00C111A3" w:rsidRDefault="5C8298D0" w:rsidP="684BA0CF">
      <w:pPr>
        <w:shd w:val="clear" w:color="auto" w:fill="FFFFFF" w:themeFill="background1"/>
        <w:spacing w:before="60" w:after="60" w:line="480" w:lineRule="auto"/>
        <w:jc w:val="center"/>
        <w:rPr>
          <w:rFonts w:ascii="Times New Roman" w:eastAsia="Times New Roman" w:hAnsi="Times New Roman" w:cs="Times New Roman"/>
          <w:color w:val="000000" w:themeColor="text1"/>
          <w:sz w:val="32"/>
          <w:szCs w:val="32"/>
        </w:rPr>
      </w:pPr>
      <w:r w:rsidRPr="00C111A3">
        <w:rPr>
          <w:rFonts w:ascii="Times New Roman" w:eastAsia="Times New Roman" w:hAnsi="Times New Roman" w:cs="Times New Roman"/>
          <w:color w:val="000000" w:themeColor="text1"/>
          <w:sz w:val="32"/>
          <w:szCs w:val="32"/>
        </w:rPr>
        <w:t xml:space="preserve">NaturePass </w:t>
      </w:r>
      <w:r w:rsidR="01FF9F71" w:rsidRPr="00C111A3">
        <w:rPr>
          <w:rFonts w:ascii="Times New Roman" w:eastAsia="Times New Roman" w:hAnsi="Times New Roman" w:cs="Times New Roman"/>
          <w:color w:val="000000" w:themeColor="text1"/>
          <w:sz w:val="32"/>
          <w:szCs w:val="32"/>
        </w:rPr>
        <w:t xml:space="preserve">Interface </w:t>
      </w:r>
      <w:r w:rsidRPr="00C111A3">
        <w:rPr>
          <w:rFonts w:ascii="Times New Roman" w:eastAsia="Times New Roman" w:hAnsi="Times New Roman" w:cs="Times New Roman"/>
          <w:color w:val="000000" w:themeColor="text1"/>
          <w:sz w:val="32"/>
          <w:szCs w:val="32"/>
        </w:rPr>
        <w:t>Design Process</w:t>
      </w:r>
    </w:p>
    <w:p w14:paraId="1001B80F" w14:textId="72ADB4A9" w:rsidR="7A33CEBA" w:rsidRPr="00C111A3" w:rsidRDefault="7A33CEBA" w:rsidP="7A33CEBA">
      <w:pPr>
        <w:shd w:val="clear" w:color="auto" w:fill="FFFFFF" w:themeFill="background1"/>
        <w:spacing w:before="60" w:after="60" w:line="480" w:lineRule="auto"/>
        <w:jc w:val="center"/>
        <w:rPr>
          <w:rFonts w:ascii="Times New Roman" w:eastAsia="Times New Roman" w:hAnsi="Times New Roman" w:cs="Times New Roman"/>
          <w:color w:val="000000" w:themeColor="text1"/>
        </w:rPr>
      </w:pPr>
    </w:p>
    <w:p w14:paraId="2AB7673E" w14:textId="61D5433F" w:rsidR="7A33CEBA" w:rsidRPr="00C111A3" w:rsidRDefault="7A33CEBA" w:rsidP="7A33CEBA">
      <w:pPr>
        <w:shd w:val="clear" w:color="auto" w:fill="FFFFFF" w:themeFill="background1"/>
        <w:spacing w:before="60" w:after="60" w:line="480" w:lineRule="auto"/>
        <w:jc w:val="center"/>
        <w:rPr>
          <w:rFonts w:ascii="Times New Roman" w:eastAsia="Times New Roman" w:hAnsi="Times New Roman" w:cs="Times New Roman"/>
          <w:color w:val="000000" w:themeColor="text1"/>
        </w:rPr>
      </w:pPr>
    </w:p>
    <w:p w14:paraId="647CD22E" w14:textId="6E230D49" w:rsidR="3AD3D783" w:rsidRPr="00C111A3" w:rsidRDefault="3AD3D783" w:rsidP="7A33CEBA">
      <w:pPr>
        <w:shd w:val="clear" w:color="auto" w:fill="FFFFFF" w:themeFill="background1"/>
        <w:spacing w:before="60" w:after="60" w:line="480" w:lineRule="auto"/>
        <w:jc w:val="center"/>
        <w:rPr>
          <w:rFonts w:ascii="Times New Roman" w:eastAsia="Times New Roman" w:hAnsi="Times New Roman" w:cs="Times New Roman"/>
          <w:color w:val="000000" w:themeColor="text1"/>
        </w:rPr>
      </w:pPr>
      <w:r w:rsidRPr="00C111A3">
        <w:rPr>
          <w:rFonts w:ascii="Times New Roman" w:eastAsia="Times New Roman" w:hAnsi="Times New Roman" w:cs="Times New Roman"/>
          <w:color w:val="000000" w:themeColor="text1"/>
        </w:rPr>
        <w:t>By</w:t>
      </w:r>
      <w:r w:rsidR="684E91B2" w:rsidRPr="00C111A3">
        <w:rPr>
          <w:rFonts w:ascii="Times New Roman" w:eastAsia="Times New Roman" w:hAnsi="Times New Roman" w:cs="Times New Roman"/>
          <w:color w:val="000000" w:themeColor="text1"/>
        </w:rPr>
        <w:t xml:space="preserve"> Team Nature</w:t>
      </w:r>
    </w:p>
    <w:p w14:paraId="42098436" w14:textId="2C790324" w:rsidR="41C4EF6F" w:rsidRPr="00C111A3" w:rsidRDefault="41C4EF6F" w:rsidP="7A33CEBA">
      <w:pPr>
        <w:shd w:val="clear" w:color="auto" w:fill="FFFFFF" w:themeFill="background1"/>
        <w:spacing w:before="60" w:after="60" w:line="480" w:lineRule="auto"/>
        <w:jc w:val="center"/>
        <w:rPr>
          <w:rFonts w:ascii="Times New Roman" w:eastAsia="Times New Roman" w:hAnsi="Times New Roman" w:cs="Times New Roman"/>
          <w:color w:val="000000" w:themeColor="text1"/>
        </w:rPr>
      </w:pPr>
      <w:r w:rsidRPr="00C111A3">
        <w:rPr>
          <w:rFonts w:ascii="Times New Roman" w:eastAsia="Times New Roman" w:hAnsi="Times New Roman" w:cs="Times New Roman"/>
          <w:color w:val="000000" w:themeColor="text1"/>
        </w:rPr>
        <w:t>Aiman Baig</w:t>
      </w:r>
    </w:p>
    <w:p w14:paraId="2C3F3C25" w14:textId="1F15419E" w:rsidR="41C4EF6F" w:rsidRPr="00C111A3" w:rsidRDefault="41C4EF6F" w:rsidP="7A33CEBA">
      <w:pPr>
        <w:shd w:val="clear" w:color="auto" w:fill="FFFFFF" w:themeFill="background1"/>
        <w:spacing w:before="60" w:after="60" w:line="480" w:lineRule="auto"/>
        <w:jc w:val="center"/>
        <w:rPr>
          <w:rFonts w:ascii="Times New Roman" w:eastAsia="Times New Roman" w:hAnsi="Times New Roman" w:cs="Times New Roman"/>
          <w:color w:val="000000" w:themeColor="text1"/>
        </w:rPr>
      </w:pPr>
      <w:r w:rsidRPr="00C111A3">
        <w:rPr>
          <w:rFonts w:ascii="Times New Roman" w:eastAsia="Times New Roman" w:hAnsi="Times New Roman" w:cs="Times New Roman"/>
          <w:color w:val="000000" w:themeColor="text1"/>
        </w:rPr>
        <w:t>Jason Huang</w:t>
      </w:r>
    </w:p>
    <w:p w14:paraId="3B8B428B" w14:textId="33C3F157" w:rsidR="707EB24D" w:rsidRPr="00C111A3" w:rsidRDefault="707EB24D" w:rsidP="7A33CEBA">
      <w:pPr>
        <w:shd w:val="clear" w:color="auto" w:fill="FFFFFF" w:themeFill="background1"/>
        <w:spacing w:before="60" w:after="60" w:line="480" w:lineRule="auto"/>
        <w:jc w:val="center"/>
        <w:rPr>
          <w:rFonts w:ascii="Times New Roman" w:eastAsia="Times New Roman" w:hAnsi="Times New Roman" w:cs="Times New Roman"/>
          <w:color w:val="000000" w:themeColor="text1"/>
        </w:rPr>
      </w:pPr>
      <w:r w:rsidRPr="00C111A3">
        <w:rPr>
          <w:rFonts w:ascii="Times New Roman" w:eastAsia="Times New Roman" w:hAnsi="Times New Roman" w:cs="Times New Roman"/>
          <w:color w:val="000000" w:themeColor="text1"/>
        </w:rPr>
        <w:t>Joseph Kolenchery</w:t>
      </w:r>
    </w:p>
    <w:p w14:paraId="168759A5" w14:textId="23702382" w:rsidR="707EB24D" w:rsidRPr="00C111A3" w:rsidRDefault="707EB24D" w:rsidP="7A33CEBA">
      <w:pPr>
        <w:shd w:val="clear" w:color="auto" w:fill="FFFFFF" w:themeFill="background1"/>
        <w:spacing w:before="60" w:after="60" w:line="480" w:lineRule="auto"/>
        <w:jc w:val="center"/>
        <w:rPr>
          <w:rFonts w:ascii="Times New Roman" w:eastAsia="Times New Roman" w:hAnsi="Times New Roman" w:cs="Times New Roman"/>
          <w:color w:val="000000" w:themeColor="text1"/>
        </w:rPr>
      </w:pPr>
      <w:r w:rsidRPr="00C111A3">
        <w:rPr>
          <w:rFonts w:ascii="Times New Roman" w:eastAsia="Times New Roman" w:hAnsi="Times New Roman" w:cs="Times New Roman"/>
          <w:color w:val="000000" w:themeColor="text1"/>
        </w:rPr>
        <w:t>Derrick Lor</w:t>
      </w:r>
    </w:p>
    <w:p w14:paraId="4E5B9EEE" w14:textId="68CBAFF8" w:rsidR="6DBAFCEC" w:rsidRPr="00C111A3" w:rsidRDefault="6DBAFCEC" w:rsidP="684BA0CF">
      <w:pPr>
        <w:shd w:val="clear" w:color="auto" w:fill="FFFFFF" w:themeFill="background1"/>
        <w:spacing w:before="60" w:after="60" w:line="480" w:lineRule="auto"/>
        <w:jc w:val="center"/>
        <w:rPr>
          <w:rFonts w:ascii="Times New Roman" w:eastAsia="Times New Roman" w:hAnsi="Times New Roman" w:cs="Times New Roman"/>
          <w:i/>
          <w:iCs/>
          <w:color w:val="000000" w:themeColor="text1"/>
        </w:rPr>
      </w:pPr>
      <w:r w:rsidRPr="00C111A3">
        <w:rPr>
          <w:rFonts w:ascii="Times New Roman" w:eastAsia="Times New Roman" w:hAnsi="Times New Roman" w:cs="Times New Roman"/>
          <w:i/>
          <w:iCs/>
          <w:color w:val="000000" w:themeColor="text1"/>
        </w:rPr>
        <w:t>University of Massachusetts, Lowell</w:t>
      </w:r>
    </w:p>
    <w:p w14:paraId="2913CC41" w14:textId="7DC254D7" w:rsidR="7A33CEBA" w:rsidRDefault="7A33CEBA" w:rsidP="7A33CEBA">
      <w:pPr>
        <w:shd w:val="clear" w:color="auto" w:fill="FFFFFF" w:themeFill="background1"/>
        <w:spacing w:before="60" w:after="60" w:line="480" w:lineRule="auto"/>
        <w:jc w:val="center"/>
        <w:rPr>
          <w:rFonts w:ascii="Times New Roman" w:eastAsia="Times New Roman" w:hAnsi="Times New Roman" w:cs="Times New Roman"/>
          <w:color w:val="5C5962"/>
        </w:rPr>
      </w:pPr>
    </w:p>
    <w:p w14:paraId="145FE837" w14:textId="1B45657A" w:rsidR="15BF3905" w:rsidRPr="00C111A3" w:rsidRDefault="15BF3905" w:rsidP="7A33CEBA">
      <w:pPr>
        <w:shd w:val="clear" w:color="auto" w:fill="FFFFFF" w:themeFill="background1"/>
        <w:spacing w:before="60" w:after="60" w:line="480" w:lineRule="auto"/>
        <w:jc w:val="center"/>
        <w:rPr>
          <w:rFonts w:ascii="Times New Roman" w:eastAsia="Times New Roman" w:hAnsi="Times New Roman" w:cs="Times New Roman"/>
          <w:color w:val="000000" w:themeColor="text1"/>
        </w:rPr>
      </w:pPr>
      <w:r w:rsidRPr="00C111A3">
        <w:rPr>
          <w:rFonts w:ascii="Times New Roman" w:eastAsia="Times New Roman" w:hAnsi="Times New Roman" w:cs="Times New Roman"/>
          <w:color w:val="000000" w:themeColor="text1"/>
        </w:rPr>
        <w:t>For</w:t>
      </w:r>
    </w:p>
    <w:p w14:paraId="12FAB410" w14:textId="7FCBE01B" w:rsidR="6DBAFCEC" w:rsidRPr="00C111A3" w:rsidRDefault="6DBAFCEC" w:rsidP="7A33CEBA">
      <w:pPr>
        <w:shd w:val="clear" w:color="auto" w:fill="FFFFFF" w:themeFill="background1"/>
        <w:spacing w:before="60" w:after="60" w:line="480" w:lineRule="auto"/>
        <w:jc w:val="center"/>
        <w:rPr>
          <w:rFonts w:ascii="Times New Roman" w:eastAsia="Times New Roman" w:hAnsi="Times New Roman" w:cs="Times New Roman"/>
          <w:color w:val="000000" w:themeColor="text1"/>
        </w:rPr>
      </w:pPr>
      <w:r w:rsidRPr="00C111A3">
        <w:rPr>
          <w:rFonts w:ascii="Times New Roman" w:eastAsia="Times New Roman" w:hAnsi="Times New Roman" w:cs="Times New Roman"/>
          <w:color w:val="000000" w:themeColor="text1"/>
        </w:rPr>
        <w:t>COMP.5270 Human Computer Interaction</w:t>
      </w:r>
    </w:p>
    <w:p w14:paraId="0B082A37" w14:textId="5F61E8DB" w:rsidR="6DBAFCEC" w:rsidRPr="00C111A3" w:rsidRDefault="6DBAFCEC" w:rsidP="7A33CEBA">
      <w:pPr>
        <w:shd w:val="clear" w:color="auto" w:fill="FFFFFF" w:themeFill="background1"/>
        <w:spacing w:before="60" w:after="60" w:line="480" w:lineRule="auto"/>
        <w:jc w:val="center"/>
        <w:rPr>
          <w:rFonts w:ascii="Times New Roman" w:eastAsia="Times New Roman" w:hAnsi="Times New Roman" w:cs="Times New Roman"/>
          <w:color w:val="000000" w:themeColor="text1"/>
        </w:rPr>
      </w:pPr>
      <w:r w:rsidRPr="00C111A3">
        <w:rPr>
          <w:rFonts w:ascii="Times New Roman" w:eastAsia="Times New Roman" w:hAnsi="Times New Roman" w:cs="Times New Roman"/>
          <w:color w:val="000000" w:themeColor="text1"/>
        </w:rPr>
        <w:t>Dr. Samantha Reig</w:t>
      </w:r>
    </w:p>
    <w:p w14:paraId="7CE3FC59" w14:textId="1611CA3D" w:rsidR="7A33CEBA" w:rsidRPr="00C111A3" w:rsidRDefault="7A33CEBA" w:rsidP="7A33CEBA">
      <w:pPr>
        <w:shd w:val="clear" w:color="auto" w:fill="FFFFFF" w:themeFill="background1"/>
        <w:spacing w:before="60" w:after="60" w:line="480" w:lineRule="auto"/>
        <w:jc w:val="center"/>
        <w:rPr>
          <w:rFonts w:ascii="Times New Roman" w:eastAsia="Times New Roman" w:hAnsi="Times New Roman" w:cs="Times New Roman"/>
          <w:color w:val="000000" w:themeColor="text1"/>
        </w:rPr>
      </w:pPr>
    </w:p>
    <w:p w14:paraId="171A2124" w14:textId="666D372C" w:rsidR="7A33CEBA" w:rsidRPr="00C111A3" w:rsidRDefault="7A33CEBA" w:rsidP="684BA0CF">
      <w:pPr>
        <w:shd w:val="clear" w:color="auto" w:fill="FFFFFF" w:themeFill="background1"/>
        <w:spacing w:before="60" w:after="60" w:line="480" w:lineRule="auto"/>
        <w:jc w:val="center"/>
        <w:rPr>
          <w:rFonts w:ascii="Times New Roman" w:eastAsia="Times New Roman" w:hAnsi="Times New Roman" w:cs="Times New Roman"/>
          <w:color w:val="000000" w:themeColor="text1"/>
        </w:rPr>
      </w:pPr>
    </w:p>
    <w:p w14:paraId="09FADF4D" w14:textId="5138776E" w:rsidR="70F4AB55" w:rsidRPr="00C111A3" w:rsidRDefault="70F4AB55" w:rsidP="7A33CEBA">
      <w:pPr>
        <w:shd w:val="clear" w:color="auto" w:fill="FFFFFF" w:themeFill="background1"/>
        <w:spacing w:before="60" w:after="60" w:line="480" w:lineRule="auto"/>
        <w:jc w:val="center"/>
        <w:rPr>
          <w:rFonts w:ascii="Times New Roman" w:eastAsia="Times New Roman" w:hAnsi="Times New Roman" w:cs="Times New Roman"/>
          <w:color w:val="000000" w:themeColor="text1"/>
        </w:rPr>
      </w:pPr>
      <w:r w:rsidRPr="00C111A3">
        <w:rPr>
          <w:rFonts w:ascii="Times New Roman" w:eastAsia="Times New Roman" w:hAnsi="Times New Roman" w:cs="Times New Roman"/>
          <w:color w:val="000000" w:themeColor="text1"/>
        </w:rPr>
        <w:t>April 26, 2024</w:t>
      </w:r>
    </w:p>
    <w:p w14:paraId="7341FBAC" w14:textId="37C560CB" w:rsidR="7F9EDB52" w:rsidRDefault="7F9EDB52" w:rsidP="7F9EDB52">
      <w:pPr>
        <w:shd w:val="clear" w:color="auto" w:fill="FFFFFF" w:themeFill="background1"/>
        <w:spacing w:before="60" w:after="60" w:line="480" w:lineRule="auto"/>
        <w:jc w:val="center"/>
        <w:rPr>
          <w:rFonts w:ascii="Times New Roman" w:eastAsia="Times New Roman" w:hAnsi="Times New Roman" w:cs="Times New Roman"/>
          <w:color w:val="000000" w:themeColor="text1"/>
        </w:rPr>
      </w:pPr>
    </w:p>
    <w:p w14:paraId="5322D587" w14:textId="04D8E6FA" w:rsidR="00025A16" w:rsidRPr="00025A16" w:rsidRDefault="00025A16" w:rsidP="7F9EDB52">
      <w:pPr>
        <w:shd w:val="clear" w:color="auto" w:fill="FFFFFF" w:themeFill="background1"/>
        <w:spacing w:before="60" w:after="60" w:line="480" w:lineRule="auto"/>
        <w:jc w:val="center"/>
        <w:rPr>
          <w:rFonts w:ascii="Times New Roman" w:eastAsia="PMingLiU" w:hAnsi="Times New Roman" w:cs="Times New Roman" w:hint="eastAsia"/>
          <w:color w:val="000000" w:themeColor="text1"/>
          <w:lang w:eastAsia="zh-TW"/>
        </w:rPr>
      </w:pPr>
    </w:p>
    <w:p w14:paraId="1D969F08" w14:textId="03C03E34" w:rsidR="008C57D0" w:rsidRPr="002864FD" w:rsidRDefault="5E5EEA66" w:rsidP="7F9EDB52">
      <w:pPr>
        <w:pStyle w:val="Heading1"/>
        <w:rPr>
          <w:b/>
        </w:rPr>
      </w:pPr>
      <w:bookmarkStart w:id="0" w:name="_Toc729489450"/>
      <w:bookmarkStart w:id="1" w:name="_Toc34288386"/>
      <w:r w:rsidRPr="007D30E6">
        <w:rPr>
          <w:b/>
        </w:rPr>
        <w:t>Problem Statement</w:t>
      </w:r>
      <w:bookmarkEnd w:id="0"/>
      <w:bookmarkEnd w:id="1"/>
    </w:p>
    <w:p w14:paraId="64BCEC75" w14:textId="50C7B369" w:rsidR="004C43F3" w:rsidRDefault="003A5572" w:rsidP="7F9EDB52">
      <w:pPr>
        <w:shd w:val="clear" w:color="auto" w:fill="FFFFFF" w:themeFill="background1"/>
        <w:spacing w:before="60" w:after="60" w:line="480" w:lineRule="auto"/>
        <w:ind w:firstLine="720"/>
        <w:jc w:val="both"/>
        <w:rPr>
          <w:rFonts w:ascii="Times New Roman" w:eastAsia="Times New Roman" w:hAnsi="Times New Roman" w:cs="Times New Roman"/>
        </w:rPr>
      </w:pPr>
      <w:r w:rsidRPr="7F9EDB52">
        <w:rPr>
          <w:rFonts w:ascii="Times New Roman" w:eastAsia="Times New Roman" w:hAnsi="Times New Roman" w:cs="Times New Roman"/>
        </w:rPr>
        <w:t xml:space="preserve">The </w:t>
      </w:r>
      <w:r w:rsidR="00FB2FF2" w:rsidRPr="7F9EDB52">
        <w:rPr>
          <w:rFonts w:ascii="Times New Roman" w:eastAsia="Times New Roman" w:hAnsi="Times New Roman" w:cs="Times New Roman"/>
        </w:rPr>
        <w:t xml:space="preserve">problem displayed </w:t>
      </w:r>
      <w:r w:rsidR="00897FE5" w:rsidRPr="7F9EDB52">
        <w:rPr>
          <w:rFonts w:ascii="Times New Roman" w:eastAsia="Times New Roman" w:hAnsi="Times New Roman" w:cs="Times New Roman"/>
        </w:rPr>
        <w:t xml:space="preserve">in the world of traveling </w:t>
      </w:r>
      <w:proofErr w:type="gramStart"/>
      <w:r w:rsidR="00FB2FF2" w:rsidRPr="7F9EDB52">
        <w:rPr>
          <w:rFonts w:ascii="Times New Roman" w:eastAsia="Times New Roman" w:hAnsi="Times New Roman" w:cs="Times New Roman"/>
        </w:rPr>
        <w:t>is disconnected</w:t>
      </w:r>
      <w:proofErr w:type="gramEnd"/>
      <w:r w:rsidR="00FB2FF2" w:rsidRPr="7F9EDB52">
        <w:rPr>
          <w:rFonts w:ascii="Times New Roman" w:eastAsia="Times New Roman" w:hAnsi="Times New Roman" w:cs="Times New Roman"/>
        </w:rPr>
        <w:t xml:space="preserve"> </w:t>
      </w:r>
      <w:r w:rsidR="00B974B6" w:rsidRPr="7F9EDB52">
        <w:rPr>
          <w:rFonts w:ascii="Times New Roman" w:eastAsia="Times New Roman" w:hAnsi="Times New Roman" w:cs="Times New Roman"/>
        </w:rPr>
        <w:t xml:space="preserve">experiences </w:t>
      </w:r>
      <w:r w:rsidR="00897FE5" w:rsidRPr="7F9EDB52">
        <w:rPr>
          <w:rFonts w:ascii="Times New Roman" w:eastAsia="Times New Roman" w:hAnsi="Times New Roman" w:cs="Times New Roman"/>
        </w:rPr>
        <w:t xml:space="preserve">from nature. </w:t>
      </w:r>
      <w:r w:rsidR="006B4274" w:rsidRPr="7F9EDB52">
        <w:rPr>
          <w:rFonts w:ascii="Times New Roman" w:eastAsia="Times New Roman" w:hAnsi="Times New Roman" w:cs="Times New Roman"/>
        </w:rPr>
        <w:t xml:space="preserve">Even with the uprising of social media platforms, there seems to be a lack of </w:t>
      </w:r>
      <w:r w:rsidR="004B64C1" w:rsidRPr="7F9EDB52">
        <w:rPr>
          <w:rFonts w:ascii="Times New Roman" w:eastAsia="Times New Roman" w:hAnsi="Times New Roman" w:cs="Times New Roman"/>
        </w:rPr>
        <w:t>applications to share one</w:t>
      </w:r>
      <w:r w:rsidR="00AF31D2" w:rsidRPr="7F9EDB52">
        <w:rPr>
          <w:rFonts w:ascii="Times New Roman" w:eastAsia="Times New Roman" w:hAnsi="Times New Roman" w:cs="Times New Roman"/>
        </w:rPr>
        <w:t>’</w:t>
      </w:r>
      <w:r w:rsidR="004B64C1" w:rsidRPr="7F9EDB52">
        <w:rPr>
          <w:rFonts w:ascii="Times New Roman" w:eastAsia="Times New Roman" w:hAnsi="Times New Roman" w:cs="Times New Roman"/>
        </w:rPr>
        <w:t xml:space="preserve">s </w:t>
      </w:r>
      <w:r w:rsidR="00091A2D" w:rsidRPr="7F9EDB52">
        <w:rPr>
          <w:rFonts w:ascii="Times New Roman" w:eastAsia="Times New Roman" w:hAnsi="Times New Roman" w:cs="Times New Roman"/>
        </w:rPr>
        <w:t xml:space="preserve">adventurous experience. </w:t>
      </w:r>
      <w:r w:rsidR="004A2148" w:rsidRPr="7F9EDB52">
        <w:rPr>
          <w:rFonts w:ascii="Times New Roman" w:eastAsia="Times New Roman" w:hAnsi="Times New Roman" w:cs="Times New Roman"/>
        </w:rPr>
        <w:t xml:space="preserve">The current platforms </w:t>
      </w:r>
      <w:r w:rsidR="00266EA6" w:rsidRPr="7F9EDB52">
        <w:rPr>
          <w:rFonts w:ascii="Times New Roman" w:eastAsia="Times New Roman" w:hAnsi="Times New Roman" w:cs="Times New Roman"/>
        </w:rPr>
        <w:t xml:space="preserve">prioritize </w:t>
      </w:r>
      <w:r w:rsidR="003F2C1C" w:rsidRPr="7F9EDB52">
        <w:rPr>
          <w:rFonts w:ascii="Times New Roman" w:eastAsia="Times New Roman" w:hAnsi="Times New Roman" w:cs="Times New Roman"/>
        </w:rPr>
        <w:t xml:space="preserve">popular </w:t>
      </w:r>
      <w:r w:rsidR="00A8710E" w:rsidRPr="7F9EDB52">
        <w:rPr>
          <w:rFonts w:ascii="Times New Roman" w:eastAsia="Times New Roman" w:hAnsi="Times New Roman" w:cs="Times New Roman"/>
        </w:rPr>
        <w:t xml:space="preserve">areas which may not even be as nice as displayed on the </w:t>
      </w:r>
      <w:r w:rsidR="00A8710E" w:rsidRPr="002864FD">
        <w:rPr>
          <w:rFonts w:ascii="Times New Roman" w:eastAsia="Times New Roman" w:hAnsi="Times New Roman" w:cs="Times New Roman"/>
          <w:color w:val="000000" w:themeColor="text1"/>
        </w:rPr>
        <w:t>web</w:t>
      </w:r>
      <w:r w:rsidR="00A8710E" w:rsidRPr="7F9EDB52">
        <w:rPr>
          <w:rFonts w:ascii="Times New Roman" w:eastAsia="Times New Roman" w:hAnsi="Times New Roman" w:cs="Times New Roman"/>
        </w:rPr>
        <w:t xml:space="preserve">. </w:t>
      </w:r>
      <w:r w:rsidR="00100526" w:rsidRPr="7F9EDB52">
        <w:rPr>
          <w:rFonts w:ascii="Times New Roman" w:eastAsia="Times New Roman" w:hAnsi="Times New Roman" w:cs="Times New Roman"/>
        </w:rPr>
        <w:t xml:space="preserve">This relays a </w:t>
      </w:r>
      <w:r w:rsidR="009464C5" w:rsidRPr="7F9EDB52">
        <w:rPr>
          <w:rFonts w:ascii="Times New Roman" w:eastAsia="Times New Roman" w:hAnsi="Times New Roman" w:cs="Times New Roman"/>
        </w:rPr>
        <w:t xml:space="preserve">false representation </w:t>
      </w:r>
      <w:r w:rsidR="00CA1201" w:rsidRPr="7F9EDB52">
        <w:rPr>
          <w:rFonts w:ascii="Times New Roman" w:eastAsia="Times New Roman" w:hAnsi="Times New Roman" w:cs="Times New Roman"/>
        </w:rPr>
        <w:t xml:space="preserve">causing </w:t>
      </w:r>
      <w:r w:rsidR="005B3D40" w:rsidRPr="7F9EDB52">
        <w:rPr>
          <w:rFonts w:ascii="Times New Roman" w:eastAsia="Times New Roman" w:hAnsi="Times New Roman" w:cs="Times New Roman"/>
        </w:rPr>
        <w:t>a</w:t>
      </w:r>
      <w:r w:rsidR="002907AF" w:rsidRPr="7F9EDB52">
        <w:rPr>
          <w:rFonts w:ascii="Times New Roman" w:eastAsia="Times New Roman" w:hAnsi="Times New Roman" w:cs="Times New Roman"/>
        </w:rPr>
        <w:t>n</w:t>
      </w:r>
      <w:r w:rsidR="005B3D40" w:rsidRPr="7F9EDB52">
        <w:rPr>
          <w:rFonts w:ascii="Times New Roman" w:eastAsia="Times New Roman" w:hAnsi="Times New Roman" w:cs="Times New Roman"/>
        </w:rPr>
        <w:t xml:space="preserve"> </w:t>
      </w:r>
      <w:r w:rsidR="00317EF4" w:rsidRPr="7F9EDB52">
        <w:rPr>
          <w:rFonts w:ascii="Times New Roman" w:eastAsia="Times New Roman" w:hAnsi="Times New Roman" w:cs="Times New Roman"/>
        </w:rPr>
        <w:t>un</w:t>
      </w:r>
      <w:r w:rsidR="00747BC6" w:rsidRPr="7F9EDB52">
        <w:rPr>
          <w:rFonts w:ascii="Times New Roman" w:eastAsia="Times New Roman" w:hAnsi="Times New Roman" w:cs="Times New Roman"/>
        </w:rPr>
        <w:t xml:space="preserve">pleasant traveling experience </w:t>
      </w:r>
      <w:r w:rsidR="008C4D96" w:rsidRPr="7F9EDB52">
        <w:rPr>
          <w:rFonts w:ascii="Times New Roman" w:eastAsia="Times New Roman" w:hAnsi="Times New Roman" w:cs="Times New Roman"/>
        </w:rPr>
        <w:t xml:space="preserve">from their research. </w:t>
      </w:r>
      <w:r w:rsidR="00A875EC" w:rsidRPr="7F9EDB52">
        <w:rPr>
          <w:rFonts w:ascii="Times New Roman" w:eastAsia="Times New Roman" w:hAnsi="Times New Roman" w:cs="Times New Roman"/>
        </w:rPr>
        <w:t xml:space="preserve">This project </w:t>
      </w:r>
      <w:r w:rsidR="0032382E" w:rsidRPr="7F9EDB52">
        <w:rPr>
          <w:rFonts w:ascii="Times New Roman" w:eastAsia="Times New Roman" w:hAnsi="Times New Roman" w:cs="Times New Roman"/>
        </w:rPr>
        <w:t xml:space="preserve">aims to </w:t>
      </w:r>
      <w:r w:rsidR="00032876" w:rsidRPr="7F9EDB52">
        <w:rPr>
          <w:rFonts w:ascii="Times New Roman" w:eastAsia="Times New Roman" w:hAnsi="Times New Roman" w:cs="Times New Roman"/>
        </w:rPr>
        <w:t xml:space="preserve">fill this gap </w:t>
      </w:r>
      <w:r w:rsidR="009B1E9D" w:rsidRPr="7F9EDB52">
        <w:rPr>
          <w:rFonts w:ascii="Times New Roman" w:eastAsia="Times New Roman" w:hAnsi="Times New Roman" w:cs="Times New Roman"/>
        </w:rPr>
        <w:t>in the traveling world</w:t>
      </w:r>
      <w:r w:rsidR="00897FE5" w:rsidRPr="7F9EDB52">
        <w:rPr>
          <w:rFonts w:ascii="Times New Roman" w:eastAsia="Times New Roman" w:hAnsi="Times New Roman" w:cs="Times New Roman"/>
        </w:rPr>
        <w:t xml:space="preserve"> </w:t>
      </w:r>
      <w:r w:rsidR="00453347" w:rsidRPr="7F9EDB52">
        <w:rPr>
          <w:rFonts w:ascii="Times New Roman" w:eastAsia="Times New Roman" w:hAnsi="Times New Roman" w:cs="Times New Roman"/>
        </w:rPr>
        <w:t xml:space="preserve">by designing a traveling journal </w:t>
      </w:r>
      <w:r w:rsidR="000C3928" w:rsidRPr="7F9EDB52">
        <w:rPr>
          <w:rFonts w:ascii="Times New Roman" w:eastAsia="Times New Roman" w:hAnsi="Times New Roman" w:cs="Times New Roman"/>
        </w:rPr>
        <w:t xml:space="preserve">application </w:t>
      </w:r>
      <w:r w:rsidR="00B84BB5" w:rsidRPr="7F9EDB52">
        <w:rPr>
          <w:rFonts w:ascii="Times New Roman" w:eastAsia="Times New Roman" w:hAnsi="Times New Roman" w:cs="Times New Roman"/>
        </w:rPr>
        <w:t>that</w:t>
      </w:r>
      <w:r w:rsidR="000C3928" w:rsidRPr="7F9EDB52">
        <w:rPr>
          <w:rFonts w:ascii="Times New Roman" w:eastAsia="Times New Roman" w:hAnsi="Times New Roman" w:cs="Times New Roman"/>
        </w:rPr>
        <w:t xml:space="preserve"> would allow </w:t>
      </w:r>
      <w:r w:rsidR="00F97E88" w:rsidRPr="7F9EDB52">
        <w:rPr>
          <w:rFonts w:ascii="Times New Roman" w:eastAsia="Times New Roman" w:hAnsi="Times New Roman" w:cs="Times New Roman"/>
        </w:rPr>
        <w:t xml:space="preserve">a user to document </w:t>
      </w:r>
      <w:r w:rsidR="00CA014A" w:rsidRPr="7F9EDB52">
        <w:rPr>
          <w:rFonts w:ascii="Times New Roman" w:eastAsia="Times New Roman" w:hAnsi="Times New Roman" w:cs="Times New Roman"/>
        </w:rPr>
        <w:t xml:space="preserve">their trips, </w:t>
      </w:r>
      <w:r w:rsidR="00460732" w:rsidRPr="7F9EDB52">
        <w:rPr>
          <w:rFonts w:ascii="Times New Roman" w:eastAsia="Times New Roman" w:hAnsi="Times New Roman" w:cs="Times New Roman"/>
        </w:rPr>
        <w:t>share</w:t>
      </w:r>
      <w:r w:rsidR="00897FE5" w:rsidRPr="7F9EDB52">
        <w:rPr>
          <w:rFonts w:ascii="Times New Roman" w:eastAsia="Times New Roman" w:hAnsi="Times New Roman" w:cs="Times New Roman"/>
        </w:rPr>
        <w:t xml:space="preserve"> </w:t>
      </w:r>
      <w:r w:rsidR="00E85557" w:rsidRPr="7F9EDB52">
        <w:rPr>
          <w:rFonts w:ascii="Times New Roman" w:eastAsia="Times New Roman" w:hAnsi="Times New Roman" w:cs="Times New Roman"/>
        </w:rPr>
        <w:t>their trip log which include</w:t>
      </w:r>
      <w:r w:rsidR="00B84BB5" w:rsidRPr="7F9EDB52">
        <w:rPr>
          <w:rFonts w:ascii="Times New Roman" w:eastAsia="Times New Roman" w:hAnsi="Times New Roman" w:cs="Times New Roman"/>
        </w:rPr>
        <w:t>s</w:t>
      </w:r>
      <w:r w:rsidR="00E85557" w:rsidRPr="7F9EDB52">
        <w:rPr>
          <w:rFonts w:ascii="Times New Roman" w:eastAsia="Times New Roman" w:hAnsi="Times New Roman" w:cs="Times New Roman"/>
        </w:rPr>
        <w:t xml:space="preserve"> sites</w:t>
      </w:r>
      <w:r w:rsidR="00897FE5" w:rsidRPr="7F9EDB52">
        <w:rPr>
          <w:rFonts w:ascii="Times New Roman" w:eastAsia="Times New Roman" w:hAnsi="Times New Roman" w:cs="Times New Roman"/>
        </w:rPr>
        <w:t xml:space="preserve"> </w:t>
      </w:r>
      <w:r w:rsidR="00FF331A" w:rsidRPr="7F9EDB52">
        <w:rPr>
          <w:rFonts w:ascii="Times New Roman" w:eastAsia="Times New Roman" w:hAnsi="Times New Roman" w:cs="Times New Roman"/>
        </w:rPr>
        <w:t xml:space="preserve">to visit </w:t>
      </w:r>
      <w:r w:rsidR="00B51009" w:rsidRPr="7F9EDB52">
        <w:rPr>
          <w:rFonts w:ascii="Times New Roman" w:eastAsia="Times New Roman" w:hAnsi="Times New Roman" w:cs="Times New Roman"/>
        </w:rPr>
        <w:t>and pictures</w:t>
      </w:r>
      <w:r w:rsidR="00FF331A" w:rsidRPr="7F9EDB52">
        <w:rPr>
          <w:rFonts w:ascii="Times New Roman" w:eastAsia="Times New Roman" w:hAnsi="Times New Roman" w:cs="Times New Roman"/>
        </w:rPr>
        <w:t xml:space="preserve">, and bring in the traveling audience. </w:t>
      </w:r>
      <w:r w:rsidR="00320D68" w:rsidRPr="7F9EDB52">
        <w:rPr>
          <w:rFonts w:ascii="Times New Roman" w:eastAsia="Times New Roman" w:hAnsi="Times New Roman" w:cs="Times New Roman"/>
        </w:rPr>
        <w:t xml:space="preserve">This design seeks to attract the concept </w:t>
      </w:r>
      <w:r w:rsidR="00B53E75" w:rsidRPr="7F9EDB52">
        <w:rPr>
          <w:rFonts w:ascii="Times New Roman" w:eastAsia="Times New Roman" w:hAnsi="Times New Roman" w:cs="Times New Roman"/>
        </w:rPr>
        <w:t xml:space="preserve">of journaling </w:t>
      </w:r>
      <w:r w:rsidR="006467F9" w:rsidRPr="7F9EDB52">
        <w:rPr>
          <w:rFonts w:ascii="Times New Roman" w:eastAsia="Times New Roman" w:hAnsi="Times New Roman" w:cs="Times New Roman"/>
        </w:rPr>
        <w:t xml:space="preserve">to </w:t>
      </w:r>
      <w:r w:rsidR="005110F3" w:rsidRPr="7F9EDB52">
        <w:rPr>
          <w:rFonts w:ascii="Times New Roman" w:eastAsia="Times New Roman" w:hAnsi="Times New Roman" w:cs="Times New Roman"/>
        </w:rPr>
        <w:t>provide a better wa</w:t>
      </w:r>
      <w:r w:rsidR="00B84BB5" w:rsidRPr="7F9EDB52">
        <w:rPr>
          <w:rFonts w:ascii="Times New Roman" w:eastAsia="Times New Roman" w:hAnsi="Times New Roman" w:cs="Times New Roman"/>
        </w:rPr>
        <w:t>y</w:t>
      </w:r>
      <w:r w:rsidR="005110F3" w:rsidRPr="7F9EDB52">
        <w:rPr>
          <w:rFonts w:ascii="Times New Roman" w:eastAsia="Times New Roman" w:hAnsi="Times New Roman" w:cs="Times New Roman"/>
        </w:rPr>
        <w:t xml:space="preserve"> for people to connect with </w:t>
      </w:r>
      <w:r w:rsidR="00592BD1" w:rsidRPr="7F9EDB52">
        <w:rPr>
          <w:rFonts w:ascii="Times New Roman" w:eastAsia="Times New Roman" w:hAnsi="Times New Roman" w:cs="Times New Roman"/>
        </w:rPr>
        <w:t>nature and unique areas</w:t>
      </w:r>
      <w:r w:rsidR="002B7946" w:rsidRPr="7F9EDB52">
        <w:rPr>
          <w:rFonts w:ascii="Times New Roman" w:eastAsia="Times New Roman" w:hAnsi="Times New Roman" w:cs="Times New Roman"/>
        </w:rPr>
        <w:t xml:space="preserve"> giving a deeper appreciation</w:t>
      </w:r>
      <w:r w:rsidR="007760D7" w:rsidRPr="7F9EDB52">
        <w:rPr>
          <w:rFonts w:ascii="Times New Roman" w:eastAsia="Times New Roman" w:hAnsi="Times New Roman" w:cs="Times New Roman"/>
        </w:rPr>
        <w:t>.</w:t>
      </w:r>
      <w:r w:rsidR="002B7946" w:rsidRPr="7F9EDB52">
        <w:rPr>
          <w:rFonts w:ascii="Times New Roman" w:eastAsia="Times New Roman" w:hAnsi="Times New Roman" w:cs="Times New Roman"/>
        </w:rPr>
        <w:t xml:space="preserve"> </w:t>
      </w:r>
    </w:p>
    <w:p w14:paraId="4F5D4024" w14:textId="77777777" w:rsidR="00C90415" w:rsidRPr="003A5572" w:rsidRDefault="00C90415" w:rsidP="7F9EDB52">
      <w:pPr>
        <w:shd w:val="clear" w:color="auto" w:fill="FFFFFF" w:themeFill="background1"/>
        <w:spacing w:before="60" w:after="60" w:line="480" w:lineRule="auto"/>
        <w:ind w:firstLine="720"/>
        <w:jc w:val="both"/>
        <w:rPr>
          <w:rFonts w:ascii="Times New Roman" w:eastAsia="Times New Roman" w:hAnsi="Times New Roman" w:cs="Times New Roman"/>
        </w:rPr>
      </w:pPr>
    </w:p>
    <w:p w14:paraId="41CC2FE0" w14:textId="1D31A427" w:rsidR="7A33CEBA" w:rsidRPr="004C43F3" w:rsidRDefault="46A6A3D9" w:rsidP="7F9EDB52">
      <w:pPr>
        <w:pStyle w:val="Heading1"/>
        <w:rPr>
          <w:b/>
        </w:rPr>
      </w:pPr>
      <w:bookmarkStart w:id="2" w:name="_Toc1488248657"/>
      <w:bookmarkStart w:id="3" w:name="_Toc1886599309"/>
      <w:r w:rsidRPr="3AC59C79">
        <w:rPr>
          <w:b/>
        </w:rPr>
        <w:t xml:space="preserve">[Week 1] </w:t>
      </w:r>
      <w:r w:rsidRPr="007D30E6">
        <w:rPr>
          <w:b/>
        </w:rPr>
        <w:t>Choos</w:t>
      </w:r>
      <w:r w:rsidR="47FE3191" w:rsidRPr="007D30E6">
        <w:rPr>
          <w:b/>
        </w:rPr>
        <w:t>ing</w:t>
      </w:r>
      <w:r w:rsidRPr="007D30E6">
        <w:rPr>
          <w:b/>
        </w:rPr>
        <w:t xml:space="preserve"> a design </w:t>
      </w:r>
      <w:proofErr w:type="gramStart"/>
      <w:r w:rsidRPr="007D30E6">
        <w:rPr>
          <w:b/>
        </w:rPr>
        <w:t>problem</w:t>
      </w:r>
      <w:bookmarkEnd w:id="2"/>
      <w:bookmarkEnd w:id="3"/>
      <w:proofErr w:type="gramEnd"/>
    </w:p>
    <w:p w14:paraId="15373EB9" w14:textId="5FBE641D" w:rsidR="2A15807F" w:rsidRDefault="2AC4326D" w:rsidP="002864FD">
      <w:pPr>
        <w:shd w:val="clear" w:color="auto" w:fill="FFFFFF" w:themeFill="background1"/>
        <w:spacing w:before="60" w:after="60" w:line="480" w:lineRule="auto"/>
        <w:ind w:firstLine="720"/>
        <w:jc w:val="both"/>
        <w:rPr>
          <w:rFonts w:ascii="Times New Roman" w:eastAsia="Times New Roman" w:hAnsi="Times New Roman" w:cs="Times New Roman"/>
          <w:color w:val="000000" w:themeColor="text1"/>
        </w:rPr>
      </w:pPr>
      <w:r w:rsidRPr="7F9EDB52">
        <w:rPr>
          <w:rFonts w:ascii="Times New Roman" w:eastAsia="Times New Roman" w:hAnsi="Times New Roman" w:cs="Times New Roman"/>
          <w:color w:val="000000" w:themeColor="text1"/>
        </w:rPr>
        <w:t>Thus,</w:t>
      </w:r>
      <w:r w:rsidR="49832D87" w:rsidRPr="7F9EDB52">
        <w:rPr>
          <w:rFonts w:ascii="Times New Roman" w:eastAsia="Times New Roman" w:hAnsi="Times New Roman" w:cs="Times New Roman"/>
          <w:color w:val="000000" w:themeColor="text1"/>
        </w:rPr>
        <w:t xml:space="preserve"> </w:t>
      </w:r>
      <w:r w:rsidR="7B2B6F81" w:rsidRPr="3018E208">
        <w:rPr>
          <w:rFonts w:ascii="Times New Roman" w:eastAsia="Times New Roman" w:hAnsi="Times New Roman" w:cs="Times New Roman"/>
          <w:color w:val="000000" w:themeColor="text1"/>
        </w:rPr>
        <w:t>our</w:t>
      </w:r>
      <w:r w:rsidR="4A987FDB" w:rsidRPr="3018E208">
        <w:rPr>
          <w:rFonts w:ascii="Times New Roman" w:eastAsia="Times New Roman" w:hAnsi="Times New Roman" w:cs="Times New Roman"/>
          <w:color w:val="000000" w:themeColor="text1"/>
        </w:rPr>
        <w:t xml:space="preserve"> </w:t>
      </w:r>
      <w:r w:rsidR="44DA98CE" w:rsidRPr="7F9EDB52">
        <w:rPr>
          <w:rFonts w:ascii="Times New Roman" w:eastAsia="Times New Roman" w:hAnsi="Times New Roman" w:cs="Times New Roman"/>
          <w:color w:val="000000" w:themeColor="text1"/>
        </w:rPr>
        <w:t xml:space="preserve">design </w:t>
      </w:r>
      <w:r w:rsidR="3272608F" w:rsidRPr="7F9EDB52">
        <w:rPr>
          <w:rFonts w:ascii="Times New Roman" w:eastAsia="Times New Roman" w:hAnsi="Times New Roman" w:cs="Times New Roman"/>
          <w:color w:val="000000" w:themeColor="text1"/>
        </w:rPr>
        <w:t xml:space="preserve">process </w:t>
      </w:r>
      <w:r w:rsidR="7E44BDE2" w:rsidRPr="3018E208">
        <w:rPr>
          <w:rFonts w:ascii="Times New Roman" w:eastAsia="Times New Roman" w:hAnsi="Times New Roman" w:cs="Times New Roman"/>
          <w:color w:val="000000" w:themeColor="text1"/>
        </w:rPr>
        <w:t>begins</w:t>
      </w:r>
      <w:r w:rsidR="55F27FD8" w:rsidRPr="3018E208">
        <w:rPr>
          <w:rFonts w:ascii="Times New Roman" w:eastAsia="Times New Roman" w:hAnsi="Times New Roman" w:cs="Times New Roman"/>
          <w:color w:val="000000" w:themeColor="text1"/>
        </w:rPr>
        <w:t>.</w:t>
      </w:r>
      <w:r w:rsidR="5DB94E80" w:rsidRPr="7F9EDB52">
        <w:rPr>
          <w:rFonts w:ascii="Times New Roman" w:eastAsia="Times New Roman" w:hAnsi="Times New Roman" w:cs="Times New Roman"/>
          <w:color w:val="000000" w:themeColor="text1"/>
        </w:rPr>
        <w:t xml:space="preserve"> </w:t>
      </w:r>
      <w:r w:rsidR="55F27FD8" w:rsidRPr="5E37F809">
        <w:rPr>
          <w:rFonts w:ascii="Times New Roman" w:eastAsia="Times New Roman" w:hAnsi="Times New Roman" w:cs="Times New Roman"/>
          <w:color w:val="000000" w:themeColor="text1"/>
        </w:rPr>
        <w:t xml:space="preserve">Our </w:t>
      </w:r>
      <w:r w:rsidR="0A46757F" w:rsidRPr="7F9EDB52">
        <w:rPr>
          <w:rFonts w:ascii="Times New Roman" w:eastAsia="Times New Roman" w:hAnsi="Times New Roman" w:cs="Times New Roman"/>
          <w:color w:val="000000" w:themeColor="text1"/>
        </w:rPr>
        <w:t xml:space="preserve">next </w:t>
      </w:r>
      <w:r w:rsidR="55F27FD8" w:rsidRPr="5E37F809">
        <w:rPr>
          <w:rFonts w:ascii="Times New Roman" w:eastAsia="Times New Roman" w:hAnsi="Times New Roman" w:cs="Times New Roman"/>
          <w:color w:val="000000" w:themeColor="text1"/>
        </w:rPr>
        <w:t xml:space="preserve">primary goal </w:t>
      </w:r>
      <w:r w:rsidR="5BCA6CEF" w:rsidRPr="7F9EDB52">
        <w:rPr>
          <w:rFonts w:ascii="Times New Roman" w:eastAsia="Times New Roman" w:hAnsi="Times New Roman" w:cs="Times New Roman"/>
          <w:color w:val="000000" w:themeColor="text1"/>
        </w:rPr>
        <w:t>is</w:t>
      </w:r>
      <w:r w:rsidR="55F27FD8" w:rsidRPr="5E37F809">
        <w:rPr>
          <w:rFonts w:ascii="Times New Roman" w:eastAsia="Times New Roman" w:hAnsi="Times New Roman" w:cs="Times New Roman"/>
          <w:color w:val="000000" w:themeColor="text1"/>
        </w:rPr>
        <w:t xml:space="preserve"> </w:t>
      </w:r>
      <w:r w:rsidR="55F27FD8" w:rsidRPr="4A4386D5">
        <w:rPr>
          <w:rFonts w:ascii="Times New Roman" w:eastAsia="Times New Roman" w:hAnsi="Times New Roman" w:cs="Times New Roman"/>
          <w:color w:val="000000" w:themeColor="text1"/>
        </w:rPr>
        <w:t xml:space="preserve">to decide on </w:t>
      </w:r>
      <w:r w:rsidR="532FB436" w:rsidRPr="7F9EDB52">
        <w:rPr>
          <w:rFonts w:ascii="Times New Roman" w:eastAsia="Times New Roman" w:hAnsi="Times New Roman" w:cs="Times New Roman"/>
          <w:color w:val="000000" w:themeColor="text1"/>
        </w:rPr>
        <w:t>the</w:t>
      </w:r>
      <w:r w:rsidR="55F27FD8" w:rsidRPr="7F9EDB52">
        <w:rPr>
          <w:rFonts w:ascii="Times New Roman" w:eastAsia="Times New Roman" w:hAnsi="Times New Roman" w:cs="Times New Roman"/>
          <w:color w:val="000000" w:themeColor="text1"/>
        </w:rPr>
        <w:t xml:space="preserve"> design</w:t>
      </w:r>
      <w:r w:rsidR="35CDBA52" w:rsidRPr="7F9EDB52">
        <w:rPr>
          <w:rFonts w:ascii="Times New Roman" w:eastAsia="Times New Roman" w:hAnsi="Times New Roman" w:cs="Times New Roman"/>
          <w:color w:val="000000" w:themeColor="text1"/>
        </w:rPr>
        <w:t xml:space="preserve"> of our interface</w:t>
      </w:r>
      <w:r w:rsidR="0372A1A3" w:rsidRPr="7F9EDB52">
        <w:rPr>
          <w:rFonts w:ascii="Times New Roman" w:eastAsia="Times New Roman" w:hAnsi="Times New Roman" w:cs="Times New Roman"/>
          <w:color w:val="000000" w:themeColor="text1"/>
        </w:rPr>
        <w:t>.</w:t>
      </w:r>
      <w:r w:rsidR="0372A1A3" w:rsidRPr="0C889412">
        <w:rPr>
          <w:rFonts w:ascii="Times New Roman" w:eastAsia="Times New Roman" w:hAnsi="Times New Roman" w:cs="Times New Roman"/>
          <w:color w:val="000000" w:themeColor="text1"/>
        </w:rPr>
        <w:t xml:space="preserve"> </w:t>
      </w:r>
      <w:r w:rsidR="0372A1A3" w:rsidRPr="53ADC459">
        <w:rPr>
          <w:rFonts w:ascii="Times New Roman" w:eastAsia="Times New Roman" w:hAnsi="Times New Roman" w:cs="Times New Roman"/>
          <w:color w:val="000000" w:themeColor="text1"/>
        </w:rPr>
        <w:t>From different brainstorming sessions</w:t>
      </w:r>
      <w:r w:rsidR="00F80934">
        <w:rPr>
          <w:rFonts w:ascii="Times New Roman" w:eastAsia="Times New Roman" w:hAnsi="Times New Roman" w:cs="Times New Roman"/>
          <w:color w:val="000000" w:themeColor="text1"/>
        </w:rPr>
        <w:t>,</w:t>
      </w:r>
      <w:r w:rsidR="0372A1A3" w:rsidRPr="53ADC459">
        <w:rPr>
          <w:rFonts w:ascii="Times New Roman" w:eastAsia="Times New Roman" w:hAnsi="Times New Roman" w:cs="Times New Roman"/>
          <w:color w:val="000000" w:themeColor="text1"/>
        </w:rPr>
        <w:t xml:space="preserve"> </w:t>
      </w:r>
      <w:r w:rsidR="2932E01C" w:rsidRPr="7F9EDB52">
        <w:rPr>
          <w:rFonts w:ascii="Times New Roman" w:eastAsia="Times New Roman" w:hAnsi="Times New Roman" w:cs="Times New Roman"/>
          <w:color w:val="000000" w:themeColor="text1"/>
        </w:rPr>
        <w:t>the team</w:t>
      </w:r>
      <w:r w:rsidR="0372A1A3" w:rsidRPr="474231E1">
        <w:rPr>
          <w:rFonts w:ascii="Times New Roman" w:eastAsia="Times New Roman" w:hAnsi="Times New Roman" w:cs="Times New Roman"/>
          <w:color w:val="000000" w:themeColor="text1"/>
        </w:rPr>
        <w:t xml:space="preserve"> </w:t>
      </w:r>
      <w:r w:rsidR="49E4B6AC" w:rsidRPr="0DC0D17A">
        <w:rPr>
          <w:rFonts w:ascii="Times New Roman" w:eastAsia="Times New Roman" w:hAnsi="Times New Roman" w:cs="Times New Roman"/>
          <w:color w:val="000000" w:themeColor="text1"/>
        </w:rPr>
        <w:t>produced</w:t>
      </w:r>
      <w:r w:rsidR="0372A1A3" w:rsidRPr="474231E1">
        <w:rPr>
          <w:rFonts w:ascii="Times New Roman" w:eastAsia="Times New Roman" w:hAnsi="Times New Roman" w:cs="Times New Roman"/>
          <w:color w:val="000000" w:themeColor="text1"/>
        </w:rPr>
        <w:t xml:space="preserve"> </w:t>
      </w:r>
      <w:r w:rsidR="0372A1A3" w:rsidRPr="584B8126">
        <w:rPr>
          <w:rFonts w:ascii="Times New Roman" w:eastAsia="Times New Roman" w:hAnsi="Times New Roman" w:cs="Times New Roman"/>
          <w:color w:val="000000" w:themeColor="text1"/>
        </w:rPr>
        <w:t xml:space="preserve">multiple </w:t>
      </w:r>
      <w:r w:rsidR="0EBEA617" w:rsidRPr="7F9EDB52">
        <w:rPr>
          <w:rFonts w:ascii="Times New Roman" w:eastAsia="Times New Roman" w:hAnsi="Times New Roman" w:cs="Times New Roman"/>
          <w:color w:val="000000" w:themeColor="text1"/>
        </w:rPr>
        <w:t>product</w:t>
      </w:r>
      <w:r w:rsidR="47B75CD4" w:rsidRPr="7F9EDB52">
        <w:rPr>
          <w:rFonts w:ascii="Times New Roman" w:eastAsia="Times New Roman" w:hAnsi="Times New Roman" w:cs="Times New Roman"/>
          <w:color w:val="000000" w:themeColor="text1"/>
        </w:rPr>
        <w:t xml:space="preserve"> designs</w:t>
      </w:r>
      <w:r w:rsidR="0EBEA617" w:rsidRPr="04033B8F">
        <w:rPr>
          <w:rFonts w:ascii="Times New Roman" w:eastAsia="Times New Roman" w:hAnsi="Times New Roman" w:cs="Times New Roman"/>
          <w:color w:val="000000" w:themeColor="text1"/>
        </w:rPr>
        <w:t xml:space="preserve"> which ranged from a simple web application to a </w:t>
      </w:r>
      <w:r w:rsidR="0EBEA617" w:rsidRPr="5CF2BF10">
        <w:rPr>
          <w:rFonts w:ascii="Times New Roman" w:eastAsia="Times New Roman" w:hAnsi="Times New Roman" w:cs="Times New Roman"/>
          <w:color w:val="000000" w:themeColor="text1"/>
        </w:rPr>
        <w:t xml:space="preserve">pet robot </w:t>
      </w:r>
      <w:r w:rsidR="00F80934">
        <w:rPr>
          <w:rFonts w:ascii="Times New Roman" w:eastAsia="Times New Roman" w:hAnsi="Times New Roman" w:cs="Times New Roman"/>
          <w:color w:val="000000" w:themeColor="text1"/>
        </w:rPr>
        <w:t>that</w:t>
      </w:r>
      <w:r w:rsidR="0EBEA617" w:rsidRPr="46E67075">
        <w:rPr>
          <w:rFonts w:ascii="Times New Roman" w:eastAsia="Times New Roman" w:hAnsi="Times New Roman" w:cs="Times New Roman"/>
          <w:color w:val="000000" w:themeColor="text1"/>
        </w:rPr>
        <w:t xml:space="preserve"> could help us </w:t>
      </w:r>
      <w:r w:rsidR="0EBEA617" w:rsidRPr="40C4453C">
        <w:rPr>
          <w:rFonts w:ascii="Times New Roman" w:eastAsia="Times New Roman" w:hAnsi="Times New Roman" w:cs="Times New Roman"/>
          <w:color w:val="000000" w:themeColor="text1"/>
        </w:rPr>
        <w:t xml:space="preserve">explore </w:t>
      </w:r>
      <w:r w:rsidR="0EBEA617" w:rsidRPr="1BA8C9DA">
        <w:rPr>
          <w:rFonts w:ascii="Times New Roman" w:eastAsia="Times New Roman" w:hAnsi="Times New Roman" w:cs="Times New Roman"/>
          <w:color w:val="000000" w:themeColor="text1"/>
        </w:rPr>
        <w:t xml:space="preserve">town. </w:t>
      </w:r>
      <w:r w:rsidR="0EBEA617" w:rsidRPr="7F9EDB52">
        <w:rPr>
          <w:rFonts w:ascii="Times New Roman" w:eastAsia="Times New Roman" w:hAnsi="Times New Roman" w:cs="Times New Roman"/>
          <w:color w:val="000000" w:themeColor="text1"/>
        </w:rPr>
        <w:t xml:space="preserve">We </w:t>
      </w:r>
      <w:r w:rsidR="17CA4848" w:rsidRPr="7F9EDB52">
        <w:rPr>
          <w:rFonts w:ascii="Times New Roman" w:eastAsia="Times New Roman" w:hAnsi="Times New Roman" w:cs="Times New Roman"/>
          <w:color w:val="000000" w:themeColor="text1"/>
        </w:rPr>
        <w:t>let our imaginations</w:t>
      </w:r>
      <w:r w:rsidR="0EBEA617" w:rsidRPr="7F9EDB52">
        <w:rPr>
          <w:rFonts w:ascii="Times New Roman" w:eastAsia="Times New Roman" w:hAnsi="Times New Roman" w:cs="Times New Roman"/>
          <w:color w:val="000000" w:themeColor="text1"/>
        </w:rPr>
        <w:t xml:space="preserve"> </w:t>
      </w:r>
      <w:r w:rsidR="10615417" w:rsidRPr="7F9EDB52">
        <w:rPr>
          <w:rFonts w:ascii="Times New Roman" w:eastAsia="Times New Roman" w:hAnsi="Times New Roman" w:cs="Times New Roman"/>
          <w:color w:val="000000" w:themeColor="text1"/>
        </w:rPr>
        <w:t>run free</w:t>
      </w:r>
      <w:r w:rsidR="0EBEA617" w:rsidRPr="1BA8C9DA">
        <w:rPr>
          <w:rFonts w:ascii="Times New Roman" w:eastAsia="Times New Roman" w:hAnsi="Times New Roman" w:cs="Times New Roman"/>
          <w:color w:val="000000" w:themeColor="text1"/>
        </w:rPr>
        <w:t xml:space="preserve"> </w:t>
      </w:r>
      <w:r w:rsidR="112AD272" w:rsidRPr="6A06B75D">
        <w:rPr>
          <w:rFonts w:ascii="Times New Roman" w:eastAsia="Times New Roman" w:hAnsi="Times New Roman" w:cs="Times New Roman"/>
          <w:color w:val="000000" w:themeColor="text1"/>
        </w:rPr>
        <w:t>during</w:t>
      </w:r>
      <w:r w:rsidR="0EBEA617" w:rsidRPr="1BA8C9DA">
        <w:rPr>
          <w:rFonts w:ascii="Times New Roman" w:eastAsia="Times New Roman" w:hAnsi="Times New Roman" w:cs="Times New Roman"/>
          <w:color w:val="000000" w:themeColor="text1"/>
        </w:rPr>
        <w:t xml:space="preserve"> these </w:t>
      </w:r>
      <w:r w:rsidR="0EBEA617" w:rsidRPr="6C58115D">
        <w:rPr>
          <w:rFonts w:ascii="Times New Roman" w:eastAsia="Times New Roman" w:hAnsi="Times New Roman" w:cs="Times New Roman"/>
          <w:color w:val="000000" w:themeColor="text1"/>
        </w:rPr>
        <w:t>session</w:t>
      </w:r>
      <w:r w:rsidR="1083F2B1" w:rsidRPr="6C58115D">
        <w:rPr>
          <w:rFonts w:ascii="Times New Roman" w:eastAsia="Times New Roman" w:hAnsi="Times New Roman" w:cs="Times New Roman"/>
          <w:color w:val="000000" w:themeColor="text1"/>
        </w:rPr>
        <w:t>s</w:t>
      </w:r>
      <w:r w:rsidR="645E1619" w:rsidRPr="7F9EDB52">
        <w:rPr>
          <w:rFonts w:ascii="Times New Roman" w:eastAsia="Times New Roman" w:hAnsi="Times New Roman" w:cs="Times New Roman"/>
          <w:color w:val="000000" w:themeColor="text1"/>
        </w:rPr>
        <w:t xml:space="preserve"> and wrote all our ideas in </w:t>
      </w:r>
      <w:r w:rsidR="0E13381B" w:rsidRPr="7F9EDB52">
        <w:rPr>
          <w:rFonts w:ascii="Times New Roman" w:eastAsia="Times New Roman" w:hAnsi="Times New Roman" w:cs="Times New Roman"/>
          <w:color w:val="000000" w:themeColor="text1"/>
        </w:rPr>
        <w:t>Figure 1.</w:t>
      </w:r>
      <w:r w:rsidR="0EBEA617" w:rsidRPr="7F9EDB52">
        <w:rPr>
          <w:rFonts w:ascii="Times New Roman" w:eastAsia="Times New Roman" w:hAnsi="Times New Roman" w:cs="Times New Roman"/>
          <w:color w:val="000000" w:themeColor="text1"/>
        </w:rPr>
        <w:t xml:space="preserve"> </w:t>
      </w:r>
      <w:r w:rsidR="05436B54" w:rsidRPr="7F9EDB52">
        <w:rPr>
          <w:rFonts w:ascii="Times New Roman" w:eastAsia="Times New Roman" w:hAnsi="Times New Roman" w:cs="Times New Roman"/>
          <w:color w:val="000000" w:themeColor="text1"/>
        </w:rPr>
        <w:t>From our better judgement</w:t>
      </w:r>
      <w:r w:rsidR="00F80934" w:rsidRPr="7F9EDB52">
        <w:rPr>
          <w:rFonts w:ascii="Times New Roman" w:eastAsia="Times New Roman" w:hAnsi="Times New Roman" w:cs="Times New Roman"/>
          <w:color w:val="000000" w:themeColor="text1"/>
        </w:rPr>
        <w:t>,</w:t>
      </w:r>
      <w:r w:rsidR="011C9A32" w:rsidRPr="43E3A1F2">
        <w:rPr>
          <w:rFonts w:ascii="Times New Roman" w:eastAsia="Times New Roman" w:hAnsi="Times New Roman" w:cs="Times New Roman"/>
          <w:color w:val="000000" w:themeColor="text1"/>
        </w:rPr>
        <w:t xml:space="preserve"> </w:t>
      </w:r>
      <w:r w:rsidR="011C9A32" w:rsidRPr="4ECAC5FE">
        <w:rPr>
          <w:rFonts w:ascii="Times New Roman" w:eastAsia="Times New Roman" w:hAnsi="Times New Roman" w:cs="Times New Roman"/>
          <w:color w:val="000000" w:themeColor="text1"/>
        </w:rPr>
        <w:t>it</w:t>
      </w:r>
      <w:r w:rsidR="0EBEA617" w:rsidRPr="58ADE85F">
        <w:rPr>
          <w:rFonts w:ascii="Times New Roman" w:eastAsia="Times New Roman" w:hAnsi="Times New Roman" w:cs="Times New Roman"/>
          <w:color w:val="000000" w:themeColor="text1"/>
        </w:rPr>
        <w:t xml:space="preserve"> </w:t>
      </w:r>
      <w:r w:rsidR="4229C205" w:rsidRPr="58ADE85F">
        <w:rPr>
          <w:rFonts w:ascii="Times New Roman" w:eastAsia="Times New Roman" w:hAnsi="Times New Roman" w:cs="Times New Roman"/>
          <w:color w:val="000000" w:themeColor="text1"/>
        </w:rPr>
        <w:t xml:space="preserve">made more sense to </w:t>
      </w:r>
      <w:r w:rsidR="1261616C" w:rsidRPr="7F9EDB52">
        <w:rPr>
          <w:rFonts w:ascii="Times New Roman" w:eastAsia="Times New Roman" w:hAnsi="Times New Roman" w:cs="Times New Roman"/>
          <w:color w:val="000000" w:themeColor="text1"/>
        </w:rPr>
        <w:t>create</w:t>
      </w:r>
      <w:r w:rsidR="4229C205" w:rsidRPr="58ADE85F">
        <w:rPr>
          <w:rFonts w:ascii="Times New Roman" w:eastAsia="Times New Roman" w:hAnsi="Times New Roman" w:cs="Times New Roman"/>
          <w:color w:val="000000" w:themeColor="text1"/>
        </w:rPr>
        <w:t xml:space="preserve"> a mobile application </w:t>
      </w:r>
      <w:r w:rsidR="2090A7C1" w:rsidRPr="7F9EDB52">
        <w:rPr>
          <w:rFonts w:ascii="Times New Roman" w:eastAsia="Times New Roman" w:hAnsi="Times New Roman" w:cs="Times New Roman"/>
          <w:color w:val="000000" w:themeColor="text1"/>
        </w:rPr>
        <w:t>or</w:t>
      </w:r>
      <w:r w:rsidR="4229C205" w:rsidRPr="58ADE85F">
        <w:rPr>
          <w:rFonts w:ascii="Times New Roman" w:eastAsia="Times New Roman" w:hAnsi="Times New Roman" w:cs="Times New Roman"/>
          <w:color w:val="000000" w:themeColor="text1"/>
        </w:rPr>
        <w:t xml:space="preserve"> extend </w:t>
      </w:r>
      <w:r w:rsidR="4229C205" w:rsidRPr="43E3A1F2">
        <w:rPr>
          <w:rFonts w:ascii="Times New Roman" w:eastAsia="Times New Roman" w:hAnsi="Times New Roman" w:cs="Times New Roman"/>
          <w:color w:val="000000" w:themeColor="text1"/>
        </w:rPr>
        <w:t>it to a web application</w:t>
      </w:r>
      <w:r w:rsidR="3CA67C82" w:rsidRPr="4ECAC5FE">
        <w:rPr>
          <w:rFonts w:ascii="Times New Roman" w:eastAsia="Times New Roman" w:hAnsi="Times New Roman" w:cs="Times New Roman"/>
          <w:color w:val="000000" w:themeColor="text1"/>
        </w:rPr>
        <w:t xml:space="preserve">. </w:t>
      </w:r>
      <w:r w:rsidR="3CA67C82" w:rsidRPr="49141491">
        <w:rPr>
          <w:rFonts w:ascii="Times New Roman" w:eastAsia="Times New Roman" w:hAnsi="Times New Roman" w:cs="Times New Roman"/>
          <w:color w:val="000000" w:themeColor="text1"/>
        </w:rPr>
        <w:t xml:space="preserve">An all-in-one mobile application </w:t>
      </w:r>
      <w:r w:rsidR="3CA67C82" w:rsidRPr="33398EB3">
        <w:rPr>
          <w:rFonts w:ascii="Times New Roman" w:eastAsia="Times New Roman" w:hAnsi="Times New Roman" w:cs="Times New Roman"/>
          <w:color w:val="000000" w:themeColor="text1"/>
        </w:rPr>
        <w:t xml:space="preserve">for </w:t>
      </w:r>
      <w:r w:rsidR="3926F53B" w:rsidRPr="7F9EDB52">
        <w:rPr>
          <w:rFonts w:ascii="Times New Roman" w:eastAsia="Times New Roman" w:hAnsi="Times New Roman" w:cs="Times New Roman"/>
          <w:color w:val="000000" w:themeColor="text1"/>
        </w:rPr>
        <w:t>seasoned</w:t>
      </w:r>
      <w:r w:rsidR="3CA67C82" w:rsidRPr="643B7936">
        <w:rPr>
          <w:rFonts w:ascii="Times New Roman" w:eastAsia="Times New Roman" w:hAnsi="Times New Roman" w:cs="Times New Roman"/>
          <w:color w:val="000000" w:themeColor="text1"/>
        </w:rPr>
        <w:t xml:space="preserve"> and non-</w:t>
      </w:r>
      <w:r w:rsidR="721B1639" w:rsidRPr="7F9EDB52">
        <w:rPr>
          <w:rFonts w:ascii="Times New Roman" w:eastAsia="Times New Roman" w:hAnsi="Times New Roman" w:cs="Times New Roman"/>
          <w:color w:val="000000" w:themeColor="text1"/>
        </w:rPr>
        <w:t>seasoned</w:t>
      </w:r>
      <w:r w:rsidR="3CA67C82" w:rsidRPr="146DF148">
        <w:rPr>
          <w:rFonts w:ascii="Times New Roman" w:eastAsia="Times New Roman" w:hAnsi="Times New Roman" w:cs="Times New Roman"/>
          <w:color w:val="000000" w:themeColor="text1"/>
        </w:rPr>
        <w:t xml:space="preserve"> </w:t>
      </w:r>
      <w:r w:rsidR="3A759D21" w:rsidRPr="20FC8263">
        <w:rPr>
          <w:rFonts w:ascii="Times New Roman" w:eastAsia="Times New Roman" w:hAnsi="Times New Roman" w:cs="Times New Roman"/>
          <w:color w:val="000000" w:themeColor="text1"/>
        </w:rPr>
        <w:t>travelers</w:t>
      </w:r>
      <w:r w:rsidR="3CA67C82" w:rsidRPr="6543B7C3">
        <w:rPr>
          <w:rFonts w:ascii="Times New Roman" w:eastAsia="Times New Roman" w:hAnsi="Times New Roman" w:cs="Times New Roman"/>
          <w:color w:val="000000" w:themeColor="text1"/>
        </w:rPr>
        <w:t xml:space="preserve"> </w:t>
      </w:r>
      <w:r w:rsidR="4CF99F6F" w:rsidRPr="54F6E289">
        <w:rPr>
          <w:rFonts w:ascii="Times New Roman" w:eastAsia="Times New Roman" w:hAnsi="Times New Roman" w:cs="Times New Roman"/>
          <w:color w:val="000000" w:themeColor="text1"/>
        </w:rPr>
        <w:t>to journal</w:t>
      </w:r>
      <w:r w:rsidR="4CF99F6F" w:rsidRPr="1CDD16C6">
        <w:rPr>
          <w:rFonts w:ascii="Times New Roman" w:eastAsia="Times New Roman" w:hAnsi="Times New Roman" w:cs="Times New Roman"/>
          <w:color w:val="000000" w:themeColor="text1"/>
        </w:rPr>
        <w:t xml:space="preserve"> their trips and </w:t>
      </w:r>
      <w:r w:rsidR="4CF99F6F" w:rsidRPr="7293004C">
        <w:rPr>
          <w:rFonts w:ascii="Times New Roman" w:eastAsia="Times New Roman" w:hAnsi="Times New Roman" w:cs="Times New Roman"/>
          <w:color w:val="000000" w:themeColor="text1"/>
        </w:rPr>
        <w:t xml:space="preserve">review </w:t>
      </w:r>
      <w:r w:rsidR="4CF99F6F" w:rsidRPr="2F71C4E3">
        <w:rPr>
          <w:rFonts w:ascii="Times New Roman" w:eastAsia="Times New Roman" w:hAnsi="Times New Roman" w:cs="Times New Roman"/>
          <w:color w:val="000000" w:themeColor="text1"/>
        </w:rPr>
        <w:t xml:space="preserve">other </w:t>
      </w:r>
      <w:r w:rsidR="4CF99F6F" w:rsidRPr="2135DCA4">
        <w:rPr>
          <w:rFonts w:ascii="Times New Roman" w:eastAsia="Times New Roman" w:hAnsi="Times New Roman" w:cs="Times New Roman"/>
          <w:color w:val="000000" w:themeColor="text1"/>
        </w:rPr>
        <w:t>user</w:t>
      </w:r>
      <w:r w:rsidR="009F3BA3">
        <w:rPr>
          <w:rFonts w:ascii="Times New Roman" w:eastAsia="Times New Roman" w:hAnsi="Times New Roman" w:cs="Times New Roman"/>
          <w:color w:val="000000" w:themeColor="text1"/>
        </w:rPr>
        <w:t xml:space="preserve">s’ </w:t>
      </w:r>
      <w:r w:rsidR="4CF99F6F" w:rsidRPr="2135DCA4">
        <w:rPr>
          <w:rFonts w:ascii="Times New Roman" w:eastAsia="Times New Roman" w:hAnsi="Times New Roman" w:cs="Times New Roman"/>
          <w:color w:val="000000" w:themeColor="text1"/>
        </w:rPr>
        <w:t xml:space="preserve">trips to </w:t>
      </w:r>
      <w:r w:rsidR="47DE4827" w:rsidRPr="7F9EDB52">
        <w:rPr>
          <w:rFonts w:ascii="Times New Roman" w:eastAsia="Times New Roman" w:hAnsi="Times New Roman" w:cs="Times New Roman"/>
          <w:color w:val="000000" w:themeColor="text1"/>
        </w:rPr>
        <w:t>learn</w:t>
      </w:r>
      <w:r w:rsidR="4CF99F6F" w:rsidRPr="0ABFEBC5">
        <w:rPr>
          <w:rFonts w:ascii="Times New Roman" w:eastAsia="Times New Roman" w:hAnsi="Times New Roman" w:cs="Times New Roman"/>
          <w:color w:val="000000" w:themeColor="text1"/>
        </w:rPr>
        <w:t xml:space="preserve"> to </w:t>
      </w:r>
      <w:r w:rsidR="4CF99F6F" w:rsidRPr="739DF263">
        <w:rPr>
          <w:rFonts w:ascii="Times New Roman" w:eastAsia="Times New Roman" w:hAnsi="Times New Roman" w:cs="Times New Roman"/>
          <w:color w:val="000000" w:themeColor="text1"/>
        </w:rPr>
        <w:t>plan future trips</w:t>
      </w:r>
      <w:r w:rsidR="4CF99F6F" w:rsidRPr="38DB6AEF">
        <w:rPr>
          <w:rFonts w:ascii="Times New Roman" w:eastAsia="Times New Roman" w:hAnsi="Times New Roman" w:cs="Times New Roman"/>
          <w:color w:val="000000" w:themeColor="text1"/>
        </w:rPr>
        <w:t>.</w:t>
      </w:r>
      <w:r w:rsidR="0D8B4758" w:rsidRPr="5C2E186E">
        <w:rPr>
          <w:rFonts w:ascii="Times New Roman" w:eastAsia="Times New Roman" w:hAnsi="Times New Roman" w:cs="Times New Roman"/>
          <w:color w:val="000000" w:themeColor="text1"/>
        </w:rPr>
        <w:t xml:space="preserve"> </w:t>
      </w:r>
      <w:r w:rsidR="0D8B4758" w:rsidRPr="26553522">
        <w:rPr>
          <w:rFonts w:ascii="Times New Roman" w:eastAsia="Times New Roman" w:hAnsi="Times New Roman" w:cs="Times New Roman"/>
          <w:color w:val="000000" w:themeColor="text1"/>
        </w:rPr>
        <w:t xml:space="preserve">Before </w:t>
      </w:r>
      <w:r w:rsidR="0D8B4758" w:rsidRPr="7F9EDB52">
        <w:rPr>
          <w:rFonts w:ascii="Times New Roman" w:eastAsia="Times New Roman" w:hAnsi="Times New Roman" w:cs="Times New Roman"/>
          <w:color w:val="000000" w:themeColor="text1"/>
        </w:rPr>
        <w:t>establish</w:t>
      </w:r>
      <w:r w:rsidR="439A79DF" w:rsidRPr="7F9EDB52">
        <w:rPr>
          <w:rFonts w:ascii="Times New Roman" w:eastAsia="Times New Roman" w:hAnsi="Times New Roman" w:cs="Times New Roman"/>
          <w:color w:val="000000" w:themeColor="text1"/>
        </w:rPr>
        <w:t>ing</w:t>
      </w:r>
      <w:r w:rsidR="0D8B4758" w:rsidRPr="26553522">
        <w:rPr>
          <w:rFonts w:ascii="Times New Roman" w:eastAsia="Times New Roman" w:hAnsi="Times New Roman" w:cs="Times New Roman"/>
          <w:color w:val="000000" w:themeColor="text1"/>
        </w:rPr>
        <w:t xml:space="preserve"> this as </w:t>
      </w:r>
      <w:r w:rsidR="0D8B4758" w:rsidRPr="11488877">
        <w:rPr>
          <w:rFonts w:ascii="Times New Roman" w:eastAsia="Times New Roman" w:hAnsi="Times New Roman" w:cs="Times New Roman"/>
          <w:color w:val="000000" w:themeColor="text1"/>
        </w:rPr>
        <w:t>our project</w:t>
      </w:r>
      <w:r w:rsidR="113BA81F" w:rsidRPr="60BD2A1A">
        <w:rPr>
          <w:rFonts w:ascii="Times New Roman" w:eastAsia="Times New Roman" w:hAnsi="Times New Roman" w:cs="Times New Roman"/>
          <w:color w:val="000000" w:themeColor="text1"/>
        </w:rPr>
        <w:t>,</w:t>
      </w:r>
      <w:r w:rsidR="0D8B4758" w:rsidRPr="11488877">
        <w:rPr>
          <w:rFonts w:ascii="Times New Roman" w:eastAsia="Times New Roman" w:hAnsi="Times New Roman" w:cs="Times New Roman"/>
          <w:color w:val="000000" w:themeColor="text1"/>
        </w:rPr>
        <w:t xml:space="preserve"> we </w:t>
      </w:r>
      <w:r w:rsidR="4D4756A5" w:rsidRPr="7F9EDB52">
        <w:rPr>
          <w:rFonts w:ascii="Times New Roman" w:eastAsia="Times New Roman" w:hAnsi="Times New Roman" w:cs="Times New Roman"/>
          <w:color w:val="000000" w:themeColor="text1"/>
        </w:rPr>
        <w:t>did</w:t>
      </w:r>
      <w:r w:rsidR="0D8B4758" w:rsidRPr="70E884CA">
        <w:rPr>
          <w:rFonts w:ascii="Times New Roman" w:eastAsia="Times New Roman" w:hAnsi="Times New Roman" w:cs="Times New Roman"/>
          <w:color w:val="000000" w:themeColor="text1"/>
        </w:rPr>
        <w:t xml:space="preserve"> a few </w:t>
      </w:r>
      <w:r w:rsidR="2106A0C9" w:rsidRPr="7F9EDB52">
        <w:rPr>
          <w:rFonts w:ascii="Times New Roman" w:eastAsia="Times New Roman" w:hAnsi="Times New Roman" w:cs="Times New Roman"/>
          <w:color w:val="000000" w:themeColor="text1"/>
        </w:rPr>
        <w:t xml:space="preserve">preliminary rounds </w:t>
      </w:r>
      <w:r w:rsidR="0D8B4758" w:rsidRPr="7F9EDB52">
        <w:rPr>
          <w:rFonts w:ascii="Times New Roman" w:eastAsia="Times New Roman" w:hAnsi="Times New Roman" w:cs="Times New Roman"/>
          <w:color w:val="000000" w:themeColor="text1"/>
        </w:rPr>
        <w:t xml:space="preserve">of </w:t>
      </w:r>
      <w:r w:rsidR="746EC50E" w:rsidRPr="7F9EDB52">
        <w:rPr>
          <w:rFonts w:ascii="Times New Roman" w:eastAsia="Times New Roman" w:hAnsi="Times New Roman" w:cs="Times New Roman"/>
          <w:color w:val="000000" w:themeColor="text1"/>
        </w:rPr>
        <w:t xml:space="preserve">surveying </w:t>
      </w:r>
      <w:r w:rsidR="0D8B4758" w:rsidRPr="472F4C9B">
        <w:rPr>
          <w:rFonts w:ascii="Times New Roman" w:eastAsia="Times New Roman" w:hAnsi="Times New Roman" w:cs="Times New Roman"/>
          <w:color w:val="000000" w:themeColor="text1"/>
        </w:rPr>
        <w:t>friends</w:t>
      </w:r>
      <w:r w:rsidR="75ECBF1B" w:rsidRPr="7F9EDB52">
        <w:rPr>
          <w:rFonts w:ascii="Times New Roman" w:eastAsia="Times New Roman" w:hAnsi="Times New Roman" w:cs="Times New Roman"/>
          <w:color w:val="000000" w:themeColor="text1"/>
        </w:rPr>
        <w:t>.</w:t>
      </w:r>
      <w:r w:rsidR="0D8B4758" w:rsidRPr="70EF7536">
        <w:rPr>
          <w:rFonts w:ascii="Times New Roman" w:eastAsia="Times New Roman" w:hAnsi="Times New Roman" w:cs="Times New Roman"/>
          <w:color w:val="000000" w:themeColor="text1"/>
        </w:rPr>
        <w:t xml:space="preserve"> </w:t>
      </w:r>
      <w:r w:rsidR="4BC9F9C1" w:rsidRPr="37BADD4B">
        <w:rPr>
          <w:rFonts w:ascii="Times New Roman" w:eastAsia="Times New Roman" w:hAnsi="Times New Roman" w:cs="Times New Roman"/>
          <w:color w:val="000000" w:themeColor="text1"/>
        </w:rPr>
        <w:t>Although this was</w:t>
      </w:r>
      <w:r w:rsidR="4BC9F9C1" w:rsidRPr="72386DD0">
        <w:rPr>
          <w:rFonts w:ascii="Times New Roman" w:eastAsia="Times New Roman" w:hAnsi="Times New Roman" w:cs="Times New Roman"/>
          <w:color w:val="000000" w:themeColor="text1"/>
        </w:rPr>
        <w:t xml:space="preserve"> not a </w:t>
      </w:r>
      <w:r w:rsidR="4BC9F9C1" w:rsidRPr="5C0773E0">
        <w:rPr>
          <w:rFonts w:ascii="Times New Roman" w:eastAsia="Times New Roman" w:hAnsi="Times New Roman" w:cs="Times New Roman"/>
          <w:color w:val="000000" w:themeColor="text1"/>
        </w:rPr>
        <w:t xml:space="preserve">major </w:t>
      </w:r>
      <w:r w:rsidR="4BC9F9C1" w:rsidRPr="611163A2">
        <w:rPr>
          <w:rFonts w:ascii="Times New Roman" w:eastAsia="Times New Roman" w:hAnsi="Times New Roman" w:cs="Times New Roman"/>
          <w:color w:val="000000" w:themeColor="text1"/>
        </w:rPr>
        <w:t xml:space="preserve">interview, </w:t>
      </w:r>
      <w:r w:rsidR="2B3F3626" w:rsidRPr="7F9EDB52">
        <w:rPr>
          <w:rFonts w:ascii="Times New Roman" w:eastAsia="Times New Roman" w:hAnsi="Times New Roman" w:cs="Times New Roman"/>
          <w:color w:val="000000" w:themeColor="text1"/>
        </w:rPr>
        <w:t>they</w:t>
      </w:r>
      <w:r w:rsidR="27C3A3B5" w:rsidRPr="7F9EDB52">
        <w:rPr>
          <w:rFonts w:ascii="Times New Roman" w:eastAsia="Times New Roman" w:hAnsi="Times New Roman" w:cs="Times New Roman"/>
          <w:color w:val="000000" w:themeColor="text1"/>
        </w:rPr>
        <w:t xml:space="preserve"> </w:t>
      </w:r>
      <w:r w:rsidR="4BC9F9C1" w:rsidRPr="11EE3805">
        <w:rPr>
          <w:rFonts w:ascii="Times New Roman" w:eastAsia="Times New Roman" w:hAnsi="Times New Roman" w:cs="Times New Roman"/>
          <w:color w:val="000000" w:themeColor="text1"/>
        </w:rPr>
        <w:t xml:space="preserve">understood that </w:t>
      </w:r>
      <w:r w:rsidR="52513B17" w:rsidRPr="7F9EDB52">
        <w:rPr>
          <w:rFonts w:ascii="Times New Roman" w:eastAsia="Times New Roman" w:hAnsi="Times New Roman" w:cs="Times New Roman"/>
          <w:color w:val="000000" w:themeColor="text1"/>
        </w:rPr>
        <w:t>our</w:t>
      </w:r>
      <w:r w:rsidR="4BC9F9C1" w:rsidRPr="658ED4D5">
        <w:rPr>
          <w:rFonts w:ascii="Times New Roman" w:eastAsia="Times New Roman" w:hAnsi="Times New Roman" w:cs="Times New Roman"/>
          <w:color w:val="000000" w:themeColor="text1"/>
        </w:rPr>
        <w:t xml:space="preserve"> current </w:t>
      </w:r>
      <w:r w:rsidR="65B3700B" w:rsidRPr="7F9EDB52">
        <w:rPr>
          <w:rFonts w:ascii="Times New Roman" w:eastAsia="Times New Roman" w:hAnsi="Times New Roman" w:cs="Times New Roman"/>
          <w:color w:val="000000" w:themeColor="text1"/>
        </w:rPr>
        <w:t>interface is</w:t>
      </w:r>
      <w:r w:rsidR="4BC9F9C1" w:rsidRPr="43198473">
        <w:rPr>
          <w:rFonts w:ascii="Times New Roman" w:eastAsia="Times New Roman" w:hAnsi="Times New Roman" w:cs="Times New Roman"/>
          <w:color w:val="000000" w:themeColor="text1"/>
        </w:rPr>
        <w:t xml:space="preserve"> </w:t>
      </w:r>
      <w:r w:rsidR="4BC9F9C1" w:rsidRPr="46E16C07">
        <w:rPr>
          <w:rFonts w:ascii="Times New Roman" w:eastAsia="Times New Roman" w:hAnsi="Times New Roman" w:cs="Times New Roman"/>
          <w:color w:val="000000" w:themeColor="text1"/>
        </w:rPr>
        <w:t xml:space="preserve">in the same </w:t>
      </w:r>
      <w:r w:rsidR="04399287" w:rsidRPr="7AB37AED">
        <w:rPr>
          <w:rFonts w:ascii="Times New Roman" w:eastAsia="Times New Roman" w:hAnsi="Times New Roman" w:cs="Times New Roman"/>
          <w:color w:val="000000" w:themeColor="text1"/>
        </w:rPr>
        <w:t>ballpark</w:t>
      </w:r>
      <w:r w:rsidR="4BC9F9C1" w:rsidRPr="1101984F">
        <w:rPr>
          <w:rFonts w:ascii="Times New Roman" w:eastAsia="Times New Roman" w:hAnsi="Times New Roman" w:cs="Times New Roman"/>
          <w:color w:val="000000" w:themeColor="text1"/>
        </w:rPr>
        <w:t xml:space="preserve"> </w:t>
      </w:r>
      <w:r w:rsidR="27C3A3B5" w:rsidRPr="7F9EDB52">
        <w:rPr>
          <w:rFonts w:ascii="Times New Roman" w:eastAsia="Times New Roman" w:hAnsi="Times New Roman" w:cs="Times New Roman"/>
          <w:color w:val="000000" w:themeColor="text1"/>
        </w:rPr>
        <w:t>as</w:t>
      </w:r>
      <w:r w:rsidR="4BC9F9C1" w:rsidRPr="1101984F">
        <w:rPr>
          <w:rFonts w:ascii="Times New Roman" w:eastAsia="Times New Roman" w:hAnsi="Times New Roman" w:cs="Times New Roman"/>
          <w:color w:val="000000" w:themeColor="text1"/>
        </w:rPr>
        <w:t xml:space="preserve"> </w:t>
      </w:r>
      <w:r w:rsidR="009F3BA3">
        <w:rPr>
          <w:rFonts w:ascii="Times New Roman" w:eastAsia="Times New Roman" w:hAnsi="Times New Roman" w:cs="Times New Roman"/>
          <w:color w:val="000000" w:themeColor="text1"/>
        </w:rPr>
        <w:t>E</w:t>
      </w:r>
      <w:r w:rsidR="4BC9F9C1" w:rsidRPr="4632D2D4">
        <w:rPr>
          <w:rFonts w:ascii="Times New Roman" w:eastAsia="Times New Roman" w:hAnsi="Times New Roman" w:cs="Times New Roman"/>
          <w:color w:val="000000" w:themeColor="text1"/>
        </w:rPr>
        <w:t xml:space="preserve">xpedia or </w:t>
      </w:r>
      <w:r w:rsidR="00930B75">
        <w:rPr>
          <w:rFonts w:ascii="Times New Roman" w:eastAsia="Times New Roman" w:hAnsi="Times New Roman" w:cs="Times New Roman"/>
          <w:color w:val="000000" w:themeColor="text1"/>
        </w:rPr>
        <w:t>M</w:t>
      </w:r>
      <w:r w:rsidR="4BC9F9C1" w:rsidRPr="4632D2D4">
        <w:rPr>
          <w:rFonts w:ascii="Times New Roman" w:eastAsia="Times New Roman" w:hAnsi="Times New Roman" w:cs="Times New Roman"/>
          <w:color w:val="000000" w:themeColor="text1"/>
        </w:rPr>
        <w:t xml:space="preserve">ake </w:t>
      </w:r>
      <w:r w:rsidR="00930B75">
        <w:rPr>
          <w:rFonts w:ascii="Times New Roman" w:eastAsia="Times New Roman" w:hAnsi="Times New Roman" w:cs="Times New Roman"/>
          <w:color w:val="000000" w:themeColor="text1"/>
        </w:rPr>
        <w:t>M</w:t>
      </w:r>
      <w:r w:rsidR="4BC9F9C1" w:rsidRPr="4632D2D4">
        <w:rPr>
          <w:rFonts w:ascii="Times New Roman" w:eastAsia="Times New Roman" w:hAnsi="Times New Roman" w:cs="Times New Roman"/>
          <w:color w:val="000000" w:themeColor="text1"/>
        </w:rPr>
        <w:t xml:space="preserve">y </w:t>
      </w:r>
      <w:r w:rsidR="00930B75">
        <w:rPr>
          <w:rFonts w:ascii="Times New Roman" w:eastAsia="Times New Roman" w:hAnsi="Times New Roman" w:cs="Times New Roman"/>
          <w:color w:val="000000" w:themeColor="text1"/>
        </w:rPr>
        <w:t>T</w:t>
      </w:r>
      <w:r w:rsidR="4BC9F9C1" w:rsidRPr="4632D2D4">
        <w:rPr>
          <w:rFonts w:ascii="Times New Roman" w:eastAsia="Times New Roman" w:hAnsi="Times New Roman" w:cs="Times New Roman"/>
          <w:color w:val="000000" w:themeColor="text1"/>
        </w:rPr>
        <w:t>rip.</w:t>
      </w:r>
      <w:r w:rsidR="4BC9F9C1" w:rsidRPr="7E766B4E">
        <w:rPr>
          <w:rFonts w:ascii="Times New Roman" w:eastAsia="Times New Roman" w:hAnsi="Times New Roman" w:cs="Times New Roman"/>
          <w:color w:val="000000" w:themeColor="text1"/>
        </w:rPr>
        <w:t xml:space="preserve"> </w:t>
      </w:r>
      <w:r w:rsidR="582DC57A" w:rsidRPr="7F9EDB52">
        <w:rPr>
          <w:rFonts w:ascii="Times New Roman" w:eastAsia="Times New Roman" w:hAnsi="Times New Roman" w:cs="Times New Roman"/>
          <w:color w:val="000000" w:themeColor="text1"/>
          <w:lang w:eastAsia="zh-TW"/>
        </w:rPr>
        <w:t>What these websites and applications lacked w</w:t>
      </w:r>
      <w:r w:rsidR="009F3BA3" w:rsidRPr="7F9EDB52">
        <w:rPr>
          <w:rFonts w:ascii="Times New Roman" w:eastAsia="Times New Roman" w:hAnsi="Times New Roman" w:cs="Times New Roman"/>
          <w:color w:val="000000" w:themeColor="text1"/>
          <w:lang w:eastAsia="zh-TW"/>
        </w:rPr>
        <w:t>as</w:t>
      </w:r>
      <w:r w:rsidR="582DC57A" w:rsidRPr="7F9EDB52">
        <w:rPr>
          <w:rFonts w:ascii="Times New Roman" w:eastAsia="Times New Roman" w:hAnsi="Times New Roman" w:cs="Times New Roman"/>
          <w:color w:val="000000" w:themeColor="text1"/>
          <w:lang w:eastAsia="zh-TW"/>
        </w:rPr>
        <w:t xml:space="preserve"> </w:t>
      </w:r>
      <w:r w:rsidR="00AA42E7" w:rsidRPr="7F9EDB52">
        <w:rPr>
          <w:rFonts w:ascii="Times New Roman" w:eastAsia="Times New Roman" w:hAnsi="Times New Roman" w:cs="Times New Roman"/>
          <w:color w:val="000000" w:themeColor="text1"/>
          <w:lang w:eastAsia="zh-TW"/>
        </w:rPr>
        <w:t xml:space="preserve">the </w:t>
      </w:r>
      <w:r w:rsidR="582DC57A" w:rsidRPr="7F9EDB52">
        <w:rPr>
          <w:rFonts w:ascii="Times New Roman" w:eastAsia="Times New Roman" w:hAnsi="Times New Roman" w:cs="Times New Roman"/>
          <w:color w:val="000000" w:themeColor="text1"/>
          <w:lang w:eastAsia="zh-TW"/>
        </w:rPr>
        <w:t xml:space="preserve">authenticity </w:t>
      </w:r>
      <w:r w:rsidR="00AA42E7" w:rsidRPr="7F9EDB52">
        <w:rPr>
          <w:rFonts w:ascii="Times New Roman" w:eastAsia="Times New Roman" w:hAnsi="Times New Roman" w:cs="Times New Roman"/>
          <w:color w:val="000000" w:themeColor="text1"/>
          <w:lang w:eastAsia="zh-TW"/>
        </w:rPr>
        <w:t>of</w:t>
      </w:r>
      <w:r w:rsidR="582DC57A" w:rsidRPr="7F9EDB52">
        <w:rPr>
          <w:rFonts w:ascii="Times New Roman" w:eastAsia="Times New Roman" w:hAnsi="Times New Roman" w:cs="Times New Roman"/>
          <w:color w:val="000000" w:themeColor="text1"/>
          <w:lang w:eastAsia="zh-TW"/>
        </w:rPr>
        <w:t xml:space="preserve"> a user who traveled to these </w:t>
      </w:r>
      <w:r w:rsidR="200AE1A6" w:rsidRPr="7F9EDB52">
        <w:rPr>
          <w:rFonts w:ascii="Times New Roman" w:eastAsia="Times New Roman" w:hAnsi="Times New Roman" w:cs="Times New Roman"/>
          <w:color w:val="000000" w:themeColor="text1"/>
          <w:lang w:eastAsia="zh-TW"/>
        </w:rPr>
        <w:t>locations</w:t>
      </w:r>
      <w:r w:rsidR="582DC57A" w:rsidRPr="7F9EDB52">
        <w:rPr>
          <w:rFonts w:ascii="Times New Roman" w:eastAsia="Times New Roman" w:hAnsi="Times New Roman" w:cs="Times New Roman"/>
          <w:color w:val="000000" w:themeColor="text1"/>
          <w:lang w:eastAsia="zh-TW"/>
        </w:rPr>
        <w:t xml:space="preserve"> recently</w:t>
      </w:r>
      <w:r w:rsidR="200AE1A6" w:rsidRPr="7F9EDB52">
        <w:rPr>
          <w:rFonts w:ascii="Times New Roman" w:eastAsia="Times New Roman" w:hAnsi="Times New Roman" w:cs="Times New Roman"/>
          <w:color w:val="000000" w:themeColor="text1"/>
          <w:lang w:eastAsia="zh-TW"/>
        </w:rPr>
        <w:t>.</w:t>
      </w:r>
      <w:r w:rsidR="25EFBAD9" w:rsidRPr="7F9EDB52">
        <w:rPr>
          <w:rFonts w:ascii="Times New Roman" w:eastAsia="Times New Roman" w:hAnsi="Times New Roman" w:cs="Times New Roman"/>
          <w:color w:val="000000" w:themeColor="text1"/>
        </w:rPr>
        <w:t xml:space="preserve"> </w:t>
      </w:r>
      <w:r w:rsidR="5A95AEEA" w:rsidRPr="7F9EDB52">
        <w:rPr>
          <w:rFonts w:ascii="Times New Roman" w:eastAsia="Times New Roman" w:hAnsi="Times New Roman" w:cs="Times New Roman"/>
          <w:color w:val="000000" w:themeColor="text1"/>
        </w:rPr>
        <w:t>F</w:t>
      </w:r>
      <w:r w:rsidR="1C43D153" w:rsidRPr="7F9EDB52">
        <w:rPr>
          <w:rFonts w:ascii="Times New Roman" w:eastAsia="Times New Roman" w:hAnsi="Times New Roman" w:cs="Times New Roman"/>
          <w:color w:val="000000" w:themeColor="text1"/>
        </w:rPr>
        <w:t>rom</w:t>
      </w:r>
      <w:r w:rsidR="6EFAB732" w:rsidRPr="0EECE311">
        <w:rPr>
          <w:rFonts w:ascii="Times New Roman" w:eastAsia="Times New Roman" w:hAnsi="Times New Roman" w:cs="Times New Roman"/>
          <w:color w:val="000000" w:themeColor="text1"/>
        </w:rPr>
        <w:t xml:space="preserve"> the </w:t>
      </w:r>
      <w:r w:rsidR="1C43D153" w:rsidRPr="60BE590A">
        <w:rPr>
          <w:rFonts w:ascii="Times New Roman" w:eastAsia="Times New Roman" w:hAnsi="Times New Roman" w:cs="Times New Roman"/>
          <w:color w:val="000000" w:themeColor="text1"/>
        </w:rPr>
        <w:t>conversations with friends</w:t>
      </w:r>
      <w:r w:rsidR="26819461" w:rsidRPr="7F9EDB52">
        <w:rPr>
          <w:rFonts w:ascii="Times New Roman" w:eastAsia="Times New Roman" w:hAnsi="Times New Roman" w:cs="Times New Roman"/>
          <w:color w:val="000000" w:themeColor="text1"/>
        </w:rPr>
        <w:t>,</w:t>
      </w:r>
      <w:r w:rsidR="1C43D153" w:rsidRPr="68FCC165">
        <w:rPr>
          <w:rFonts w:ascii="Times New Roman" w:eastAsia="Times New Roman" w:hAnsi="Times New Roman" w:cs="Times New Roman"/>
          <w:color w:val="000000" w:themeColor="text1"/>
        </w:rPr>
        <w:t xml:space="preserve"> </w:t>
      </w:r>
      <w:r w:rsidR="1C43D153" w:rsidRPr="0E1F2D34">
        <w:rPr>
          <w:rFonts w:ascii="Times New Roman" w:eastAsia="Times New Roman" w:hAnsi="Times New Roman" w:cs="Times New Roman"/>
          <w:color w:val="000000" w:themeColor="text1"/>
        </w:rPr>
        <w:t>the</w:t>
      </w:r>
      <w:r w:rsidR="009F3BA3">
        <w:rPr>
          <w:rFonts w:ascii="Times New Roman" w:eastAsia="Times New Roman" w:hAnsi="Times New Roman" w:cs="Times New Roman"/>
          <w:color w:val="000000" w:themeColor="text1"/>
        </w:rPr>
        <w:t>y</w:t>
      </w:r>
      <w:r w:rsidR="1C43D153" w:rsidRPr="0E1F2D34">
        <w:rPr>
          <w:rFonts w:ascii="Times New Roman" w:eastAsia="Times New Roman" w:hAnsi="Times New Roman" w:cs="Times New Roman"/>
          <w:color w:val="000000" w:themeColor="text1"/>
        </w:rPr>
        <w:t xml:space="preserve"> expected </w:t>
      </w:r>
      <w:r w:rsidR="1C43D153" w:rsidRPr="785A6638">
        <w:rPr>
          <w:rFonts w:ascii="Times New Roman" w:eastAsia="Times New Roman" w:hAnsi="Times New Roman" w:cs="Times New Roman"/>
          <w:color w:val="000000" w:themeColor="text1"/>
        </w:rPr>
        <w:t>a simple</w:t>
      </w:r>
      <w:r w:rsidR="6A11279B" w:rsidRPr="7F9EDB52">
        <w:rPr>
          <w:rFonts w:ascii="Times New Roman" w:eastAsia="Times New Roman" w:hAnsi="Times New Roman" w:cs="Times New Roman"/>
          <w:color w:val="000000" w:themeColor="text1"/>
        </w:rPr>
        <w:t>,</w:t>
      </w:r>
      <w:r w:rsidR="1C43D153" w:rsidRPr="7F9EDB52">
        <w:rPr>
          <w:rFonts w:ascii="Times New Roman" w:eastAsia="Times New Roman" w:hAnsi="Times New Roman" w:cs="Times New Roman"/>
          <w:color w:val="000000" w:themeColor="text1"/>
        </w:rPr>
        <w:t xml:space="preserve"> clean </w:t>
      </w:r>
      <w:r w:rsidR="6D5BABB1" w:rsidRPr="7F9EDB52">
        <w:rPr>
          <w:rFonts w:ascii="Times New Roman" w:eastAsia="Times New Roman" w:hAnsi="Times New Roman" w:cs="Times New Roman"/>
          <w:color w:val="000000" w:themeColor="text1"/>
        </w:rPr>
        <w:t>u</w:t>
      </w:r>
      <w:r w:rsidR="22B8DE4B" w:rsidRPr="7F9EDB52">
        <w:rPr>
          <w:rFonts w:ascii="Times New Roman" w:eastAsia="Times New Roman" w:hAnsi="Times New Roman" w:cs="Times New Roman"/>
          <w:color w:val="000000" w:themeColor="text1"/>
        </w:rPr>
        <w:t xml:space="preserve">ser </w:t>
      </w:r>
      <w:r w:rsidR="32F6643C" w:rsidRPr="7F9EDB52">
        <w:rPr>
          <w:rFonts w:ascii="Times New Roman" w:eastAsia="Times New Roman" w:hAnsi="Times New Roman" w:cs="Times New Roman"/>
          <w:color w:val="000000" w:themeColor="text1"/>
        </w:rPr>
        <w:t>i</w:t>
      </w:r>
      <w:r w:rsidR="6A8CCAAE" w:rsidRPr="7F9EDB52">
        <w:rPr>
          <w:rFonts w:ascii="Times New Roman" w:eastAsia="Times New Roman" w:hAnsi="Times New Roman" w:cs="Times New Roman"/>
          <w:color w:val="000000" w:themeColor="text1"/>
        </w:rPr>
        <w:t>nterface (</w:t>
      </w:r>
      <w:r w:rsidR="1C43D153" w:rsidRPr="2BBB4AF7">
        <w:rPr>
          <w:rFonts w:ascii="Times New Roman" w:eastAsia="Times New Roman" w:hAnsi="Times New Roman" w:cs="Times New Roman"/>
          <w:color w:val="000000" w:themeColor="text1"/>
        </w:rPr>
        <w:t>UI</w:t>
      </w:r>
      <w:r w:rsidR="6A8CCAAE" w:rsidRPr="7F9EDB52">
        <w:rPr>
          <w:rFonts w:ascii="Times New Roman" w:eastAsia="Times New Roman" w:hAnsi="Times New Roman" w:cs="Times New Roman"/>
          <w:color w:val="000000" w:themeColor="text1"/>
        </w:rPr>
        <w:t>)</w:t>
      </w:r>
      <w:r w:rsidR="1C43D153" w:rsidRPr="7F9EDB52">
        <w:rPr>
          <w:rFonts w:ascii="Times New Roman" w:eastAsia="Times New Roman" w:hAnsi="Times New Roman" w:cs="Times New Roman"/>
          <w:color w:val="000000" w:themeColor="text1"/>
        </w:rPr>
        <w:t xml:space="preserve">, a </w:t>
      </w:r>
      <w:r w:rsidR="338C3FDB" w:rsidRPr="7F9EDB52">
        <w:rPr>
          <w:rFonts w:ascii="Times New Roman" w:eastAsia="Times New Roman" w:hAnsi="Times New Roman" w:cs="Times New Roman"/>
          <w:color w:val="000000" w:themeColor="text1"/>
        </w:rPr>
        <w:t>recent picture to grab attention</w:t>
      </w:r>
      <w:r w:rsidR="065729AF" w:rsidRPr="7F9EDB52">
        <w:rPr>
          <w:rFonts w:ascii="Times New Roman" w:eastAsia="Times New Roman" w:hAnsi="Times New Roman" w:cs="Times New Roman"/>
          <w:color w:val="000000" w:themeColor="text1"/>
        </w:rPr>
        <w:t>, and an</w:t>
      </w:r>
      <w:r w:rsidR="338C3FDB" w:rsidRPr="7F9EDB52">
        <w:rPr>
          <w:rFonts w:ascii="Times New Roman" w:eastAsia="Times New Roman" w:hAnsi="Times New Roman" w:cs="Times New Roman"/>
          <w:color w:val="000000" w:themeColor="text1"/>
        </w:rPr>
        <w:t xml:space="preserve"> authentic</w:t>
      </w:r>
      <w:r w:rsidR="1C43D153" w:rsidRPr="64238EC6">
        <w:rPr>
          <w:rFonts w:ascii="Times New Roman" w:eastAsia="Times New Roman" w:hAnsi="Times New Roman" w:cs="Times New Roman"/>
          <w:color w:val="000000" w:themeColor="text1"/>
        </w:rPr>
        <w:t xml:space="preserve"> </w:t>
      </w:r>
      <w:r w:rsidR="1C43D153" w:rsidRPr="2DD78819">
        <w:rPr>
          <w:rFonts w:ascii="Times New Roman" w:eastAsia="Times New Roman" w:hAnsi="Times New Roman" w:cs="Times New Roman"/>
          <w:color w:val="000000" w:themeColor="text1"/>
        </w:rPr>
        <w:t xml:space="preserve">review from a </w:t>
      </w:r>
      <w:r w:rsidR="41344537" w:rsidRPr="07EFB89B">
        <w:rPr>
          <w:rFonts w:ascii="Times New Roman" w:eastAsia="Times New Roman" w:hAnsi="Times New Roman" w:cs="Times New Roman"/>
          <w:color w:val="000000" w:themeColor="text1"/>
        </w:rPr>
        <w:t xml:space="preserve">recent </w:t>
      </w:r>
      <w:r w:rsidR="41344537" w:rsidRPr="58C2EE65">
        <w:rPr>
          <w:rFonts w:ascii="Times New Roman" w:eastAsia="Times New Roman" w:hAnsi="Times New Roman" w:cs="Times New Roman"/>
          <w:color w:val="000000" w:themeColor="text1"/>
        </w:rPr>
        <w:t xml:space="preserve">fellow </w:t>
      </w:r>
      <w:r w:rsidR="4441F505" w:rsidRPr="6E08C500">
        <w:rPr>
          <w:rFonts w:ascii="Times New Roman" w:eastAsia="Times New Roman" w:hAnsi="Times New Roman" w:cs="Times New Roman"/>
          <w:color w:val="000000" w:themeColor="text1"/>
        </w:rPr>
        <w:t>traveler</w:t>
      </w:r>
      <w:r w:rsidR="05E75198" w:rsidRPr="7F9EDB52">
        <w:rPr>
          <w:rFonts w:ascii="Times New Roman" w:eastAsia="Times New Roman" w:hAnsi="Times New Roman" w:cs="Times New Roman"/>
          <w:color w:val="000000" w:themeColor="text1"/>
        </w:rPr>
        <w:t xml:space="preserve">. </w:t>
      </w:r>
      <w:r w:rsidR="5EE6786A" w:rsidRPr="7F9EDB52">
        <w:rPr>
          <w:rFonts w:ascii="Times New Roman" w:eastAsia="Times New Roman" w:hAnsi="Times New Roman" w:cs="Times New Roman"/>
          <w:color w:val="000000" w:themeColor="text1"/>
        </w:rPr>
        <w:t>N</w:t>
      </w:r>
      <w:r w:rsidR="41344537" w:rsidRPr="7F9EDB52">
        <w:rPr>
          <w:rFonts w:ascii="Times New Roman" w:eastAsia="Times New Roman" w:hAnsi="Times New Roman" w:cs="Times New Roman"/>
          <w:color w:val="000000" w:themeColor="text1"/>
        </w:rPr>
        <w:t xml:space="preserve">ot </w:t>
      </w:r>
      <w:r w:rsidR="0C4AB9B5" w:rsidRPr="7F9EDB52">
        <w:rPr>
          <w:rFonts w:ascii="Times New Roman" w:eastAsia="Times New Roman" w:hAnsi="Times New Roman" w:cs="Times New Roman"/>
          <w:color w:val="000000" w:themeColor="text1"/>
        </w:rPr>
        <w:t xml:space="preserve">an archived review from </w:t>
      </w:r>
      <w:r w:rsidR="1E1AE71C" w:rsidRPr="7F9EDB52">
        <w:rPr>
          <w:rFonts w:ascii="Times New Roman" w:eastAsia="Times New Roman" w:hAnsi="Times New Roman" w:cs="Times New Roman"/>
          <w:color w:val="000000" w:themeColor="text1"/>
        </w:rPr>
        <w:t xml:space="preserve">past </w:t>
      </w:r>
      <w:r w:rsidR="0C4AB9B5" w:rsidRPr="7F9EDB52">
        <w:rPr>
          <w:rFonts w:ascii="Times New Roman" w:eastAsia="Times New Roman" w:hAnsi="Times New Roman" w:cs="Times New Roman"/>
          <w:color w:val="000000" w:themeColor="text1"/>
        </w:rPr>
        <w:t>years.</w:t>
      </w:r>
    </w:p>
    <w:p w14:paraId="6AD56C2F" w14:textId="5CE9C859" w:rsidR="2A15807F" w:rsidRPr="004C43F3" w:rsidRDefault="00A40325" w:rsidP="7F9EDB52">
      <w:pPr>
        <w:shd w:val="clear" w:color="auto" w:fill="FFFFFF" w:themeFill="background1"/>
        <w:spacing w:before="60" w:after="60" w:line="480" w:lineRule="auto"/>
        <w:jc w:val="center"/>
        <w:rPr>
          <w:rFonts w:ascii="Times New Roman" w:eastAsia="Times New Roman" w:hAnsi="Times New Roman" w:cs="Times New Roman"/>
          <w:color w:val="000000" w:themeColor="text1"/>
        </w:rPr>
      </w:pPr>
      <w:r w:rsidRPr="00F03440">
        <w:rPr>
          <w:rFonts w:ascii="Times New Roman" w:eastAsia="Times New Roman" w:hAnsi="Times New Roman" w:cs="Times New Roman"/>
          <w:noProof/>
          <w:color w:val="000000" w:themeColor="text1"/>
          <w:sz w:val="20"/>
          <w:szCs w:val="20"/>
        </w:rPr>
        <mc:AlternateContent>
          <mc:Choice Requires="wps">
            <w:drawing>
              <wp:anchor distT="45720" distB="45720" distL="114300" distR="114300" simplePos="0" relativeHeight="251658241" behindDoc="0" locked="0" layoutInCell="1" allowOverlap="1" wp14:anchorId="6D1E5796" wp14:editId="68511B92">
                <wp:simplePos x="0" y="0"/>
                <wp:positionH relativeFrom="column">
                  <wp:posOffset>31750</wp:posOffset>
                </wp:positionH>
                <wp:positionV relativeFrom="page">
                  <wp:posOffset>4093092</wp:posOffset>
                </wp:positionV>
                <wp:extent cx="5972175" cy="405130"/>
                <wp:effectExtent l="0" t="0" r="0" b="0"/>
                <wp:wrapTopAndBottom/>
                <wp:docPr id="201389482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175" cy="405130"/>
                        </a:xfrm>
                        <a:prstGeom prst="rect">
                          <a:avLst/>
                        </a:prstGeom>
                        <a:noFill/>
                        <a:ln w="9525">
                          <a:noFill/>
                          <a:miter lim="800000"/>
                          <a:headEnd/>
                          <a:tailEnd/>
                        </a:ln>
                      </wps:spPr>
                      <wps:txbx>
                        <w:txbxContent>
                          <w:p w14:paraId="0985F1EE" w14:textId="29177C3B" w:rsidR="00F03440" w:rsidRDefault="00F03440" w:rsidP="00F03440">
                            <w:pPr>
                              <w:shd w:val="clear" w:color="auto" w:fill="FFFFFF" w:themeFill="background1"/>
                              <w:spacing w:before="60" w:after="60" w:line="480" w:lineRule="auto"/>
                              <w:jc w:val="center"/>
                              <w:rPr>
                                <w:rFonts w:ascii="Times New Roman" w:eastAsia="Times New Roman" w:hAnsi="Times New Roman" w:cs="Times New Roman"/>
                                <w:color w:val="000000" w:themeColor="text1"/>
                                <w:sz w:val="20"/>
                                <w:szCs w:val="20"/>
                              </w:rPr>
                            </w:pPr>
                            <w:r w:rsidRPr="7F750F29">
                              <w:rPr>
                                <w:rFonts w:ascii="Times New Roman" w:eastAsia="Times New Roman" w:hAnsi="Times New Roman" w:cs="Times New Roman"/>
                                <w:color w:val="000000" w:themeColor="text1"/>
                                <w:sz w:val="20"/>
                                <w:szCs w:val="20"/>
                              </w:rPr>
                              <w:t>Figure 1. Picture of Google Jamboard with all interface ideas the team had brainstormed.</w:t>
                            </w:r>
                          </w:p>
                          <w:p w14:paraId="08059A10" w14:textId="7E4B4809" w:rsidR="00F03440" w:rsidRPr="00F03440" w:rsidRDefault="00F0344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D1E5796" id="_x0000_t202" coordsize="21600,21600" o:spt="202" path="m,l,21600r21600,l21600,xe">
                <v:stroke joinstyle="miter"/>
                <v:path gradientshapeok="t" o:connecttype="rect"/>
              </v:shapetype>
              <v:shape id="_x0000_s1026" type="#_x0000_t202" style="position:absolute;left:0;text-align:left;margin-left:2.5pt;margin-top:322.3pt;width:470.25pt;height:31.9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" filled="f" stroked="f">
                <v:textbox>
                  <w:txbxContent>
                    <w:p w14:paraId="0985F1EE" w14:textId="29177C3B" w:rsidR="00F03440" w:rsidRDefault="00F03440" w:rsidP="00F03440">
                      <w:pPr>
                        <w:shd w:val="clear" w:color="auto" w:fill="FFFFFF" w:themeFill="background1"/>
                        <w:spacing w:before="60" w:after="60" w:line="480" w:lineRule="auto"/>
                        <w:jc w:val="center"/>
                        <w:rPr>
                          <w:rFonts w:ascii="Times New Roman" w:eastAsia="Times New Roman" w:hAnsi="Times New Roman" w:cs="Times New Roman"/>
                          <w:color w:val="000000" w:themeColor="text1"/>
                          <w:sz w:val="20"/>
                          <w:szCs w:val="20"/>
                        </w:rPr>
                      </w:pPr>
                      <w:r w:rsidRPr="7F750F29">
                        <w:rPr>
                          <w:rFonts w:ascii="Times New Roman" w:eastAsia="Times New Roman" w:hAnsi="Times New Roman" w:cs="Times New Roman"/>
                          <w:color w:val="000000" w:themeColor="text1"/>
                          <w:sz w:val="20"/>
                          <w:szCs w:val="20"/>
                        </w:rPr>
                        <w:t>Figure 1. Picture of Google Jamboard with all interface ideas the team had brainstormed.</w:t>
                      </w:r>
                    </w:p>
                    <w:p w14:paraId="08059A10" w14:textId="7E4B4809" w:rsidR="00F03440" w:rsidRPr="00F03440" w:rsidRDefault="00F03440"/>
                  </w:txbxContent>
                </v:textbox>
                <w10:wrap type="topAndBottom" anchory="page"/>
              </v:shape>
            </w:pict>
          </mc:Fallback>
        </mc:AlternateContent>
      </w:r>
      <w:r w:rsidR="3F74C40A">
        <w:rPr>
          <w:noProof/>
        </w:rPr>
        <w:drawing>
          <wp:inline distT="0" distB="0" distL="0" distR="0" wp14:anchorId="4A3A3BA3" wp14:editId="119F71CC">
            <wp:extent cx="4238625" cy="2384226"/>
            <wp:effectExtent l="0" t="0" r="0" b="0"/>
            <wp:docPr id="1729642487" name="Picture 1729642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9642487"/>
                    <pic:cNvPicPr/>
                  </pic:nvPicPr>
                  <pic:blipFill>
                    <a:blip r:embed="rId8" cstate="print">
                      <a:extLst>
                        <a:ext uri="{28A0092B-C50C-407E-A947-70E740481C1C}">
                          <a14:useLocalDpi xmlns:a14="http://schemas.microsoft.com/office/drawing/2010/main" val="0"/>
                        </a:ext>
                      </a:extLst>
                    </a:blip>
                    <a:stretch>
                      <a:fillRect/>
                    </a:stretch>
                  </pic:blipFill>
                  <pic:spPr>
                    <a:xfrm>
                      <a:off x="0" y="0"/>
                      <a:ext cx="4238625" cy="2384226"/>
                    </a:xfrm>
                    <a:prstGeom prst="rect">
                      <a:avLst/>
                    </a:prstGeom>
                  </pic:spPr>
                </pic:pic>
              </a:graphicData>
            </a:graphic>
          </wp:inline>
        </w:drawing>
      </w:r>
    </w:p>
    <w:p w14:paraId="1A5DC09E" w14:textId="77777777" w:rsidR="00C90415" w:rsidRDefault="00C90415" w:rsidP="00CE2D97">
      <w:pPr>
        <w:spacing w:before="60" w:after="60" w:line="480" w:lineRule="auto"/>
        <w:rPr>
          <w:rFonts w:ascii="Times New Roman" w:eastAsia="Times New Roman" w:hAnsi="Times New Roman" w:cs="Times New Roman"/>
          <w:color w:val="000000" w:themeColor="text1"/>
        </w:rPr>
      </w:pPr>
    </w:p>
    <w:p w14:paraId="5646B240" w14:textId="052EEA00" w:rsidR="2A15807F" w:rsidRPr="004C43F3" w:rsidRDefault="46A6A3D9" w:rsidP="7F9EDB52">
      <w:pPr>
        <w:pStyle w:val="Heading1"/>
        <w:rPr>
          <w:b/>
        </w:rPr>
      </w:pPr>
      <w:bookmarkStart w:id="4" w:name="_Toc2112542932"/>
      <w:r w:rsidRPr="3AC59C79">
        <w:rPr>
          <w:b/>
        </w:rPr>
        <w:t xml:space="preserve">[Week 2] </w:t>
      </w:r>
      <w:r w:rsidRPr="004C43F3">
        <w:rPr>
          <w:b/>
        </w:rPr>
        <w:t xml:space="preserve">Conduct </w:t>
      </w:r>
      <w:r w:rsidR="003670BD" w:rsidRPr="004C43F3">
        <w:rPr>
          <w:b/>
        </w:rPr>
        <w:t>needfinding</w:t>
      </w:r>
      <w:r w:rsidRPr="004C43F3">
        <w:rPr>
          <w:b/>
        </w:rPr>
        <w:t xml:space="preserve"> research</w:t>
      </w:r>
      <w:bookmarkEnd w:id="4"/>
    </w:p>
    <w:p w14:paraId="56B2C4A2" w14:textId="60FF07CB" w:rsidR="00845F46" w:rsidRPr="00845F46" w:rsidRDefault="3711FFC3" w:rsidP="6157E3FD">
      <w:pPr>
        <w:shd w:val="clear" w:color="auto" w:fill="FFFFFF" w:themeFill="background1"/>
        <w:spacing w:before="60" w:after="60" w:line="480" w:lineRule="auto"/>
        <w:ind w:firstLine="720"/>
        <w:jc w:val="both"/>
        <w:rPr>
          <w:rFonts w:ascii="Times New Roman" w:eastAsia="Times New Roman" w:hAnsi="Times New Roman" w:cs="Times New Roman"/>
          <w:color w:val="000000" w:themeColor="text1"/>
        </w:rPr>
      </w:pPr>
      <w:r w:rsidRPr="7F9EDB52">
        <w:rPr>
          <w:rFonts w:ascii="Times New Roman" w:eastAsia="Times New Roman" w:hAnsi="Times New Roman" w:cs="Times New Roman"/>
          <w:color w:val="000000" w:themeColor="text1"/>
        </w:rPr>
        <w:t>A</w:t>
      </w:r>
      <w:r w:rsidR="001F0CEB" w:rsidRPr="7F9EDB52">
        <w:rPr>
          <w:rFonts w:ascii="Times New Roman" w:eastAsia="Times New Roman" w:hAnsi="Times New Roman" w:cs="Times New Roman"/>
          <w:color w:val="000000" w:themeColor="text1"/>
        </w:rPr>
        <w:t>mong</w:t>
      </w:r>
      <w:r w:rsidR="284CE352" w:rsidRPr="4245C4D6">
        <w:rPr>
          <w:rFonts w:ascii="Times New Roman" w:eastAsia="Times New Roman" w:hAnsi="Times New Roman" w:cs="Times New Roman"/>
          <w:color w:val="000000" w:themeColor="text1"/>
        </w:rPr>
        <w:t xml:space="preserve"> the </w:t>
      </w:r>
      <w:r w:rsidR="47E8C7B1" w:rsidRPr="3AAE506C">
        <w:rPr>
          <w:rFonts w:ascii="Times New Roman" w:eastAsia="Times New Roman" w:hAnsi="Times New Roman" w:cs="Times New Roman"/>
          <w:color w:val="000000" w:themeColor="text1"/>
        </w:rPr>
        <w:t xml:space="preserve">needfinding </w:t>
      </w:r>
      <w:r w:rsidR="284CE352" w:rsidRPr="4245C4D6">
        <w:rPr>
          <w:rFonts w:ascii="Times New Roman" w:eastAsia="Times New Roman" w:hAnsi="Times New Roman" w:cs="Times New Roman"/>
          <w:color w:val="000000" w:themeColor="text1"/>
        </w:rPr>
        <w:t xml:space="preserve">methods </w:t>
      </w:r>
      <w:r w:rsidR="001F0CEB">
        <w:rPr>
          <w:rFonts w:ascii="Times New Roman" w:eastAsia="Times New Roman" w:hAnsi="Times New Roman" w:cs="Times New Roman"/>
          <w:color w:val="000000" w:themeColor="text1"/>
        </w:rPr>
        <w:t>introduced in</w:t>
      </w:r>
      <w:r w:rsidR="284CE352" w:rsidRPr="30D9C3B9">
        <w:rPr>
          <w:rFonts w:ascii="Times New Roman" w:eastAsia="Times New Roman" w:hAnsi="Times New Roman" w:cs="Times New Roman"/>
          <w:color w:val="000000" w:themeColor="text1"/>
        </w:rPr>
        <w:t xml:space="preserve"> </w:t>
      </w:r>
      <w:r w:rsidR="284CE352" w:rsidRPr="0B6FD04B">
        <w:rPr>
          <w:rFonts w:ascii="Times New Roman" w:eastAsia="Times New Roman" w:hAnsi="Times New Roman" w:cs="Times New Roman"/>
          <w:color w:val="000000" w:themeColor="text1"/>
        </w:rPr>
        <w:t>class</w:t>
      </w:r>
      <w:r w:rsidR="001F0CEB">
        <w:rPr>
          <w:rFonts w:ascii="Times New Roman" w:eastAsia="Times New Roman" w:hAnsi="Times New Roman" w:cs="Times New Roman"/>
          <w:color w:val="000000" w:themeColor="text1"/>
        </w:rPr>
        <w:t>,</w:t>
      </w:r>
      <w:r w:rsidR="284CE352" w:rsidRPr="75AB094F">
        <w:rPr>
          <w:rFonts w:ascii="Times New Roman" w:eastAsia="Times New Roman" w:hAnsi="Times New Roman" w:cs="Times New Roman"/>
          <w:color w:val="000000" w:themeColor="text1"/>
        </w:rPr>
        <w:t xml:space="preserve"> </w:t>
      </w:r>
      <w:r w:rsidR="284CE352" w:rsidRPr="3A12ACA2">
        <w:rPr>
          <w:rFonts w:ascii="Times New Roman" w:eastAsia="Times New Roman" w:hAnsi="Times New Roman" w:cs="Times New Roman"/>
          <w:color w:val="000000" w:themeColor="text1"/>
        </w:rPr>
        <w:t>we</w:t>
      </w:r>
      <w:r w:rsidR="00FA2668">
        <w:rPr>
          <w:rFonts w:ascii="Times New Roman" w:eastAsia="Times New Roman" w:hAnsi="Times New Roman" w:cs="Times New Roman"/>
          <w:color w:val="000000" w:themeColor="text1"/>
        </w:rPr>
        <w:t xml:space="preserve"> believed </w:t>
      </w:r>
      <w:r w:rsidR="78907F35" w:rsidRPr="69CB1E7C">
        <w:rPr>
          <w:rFonts w:ascii="Times New Roman" w:eastAsia="Times New Roman" w:hAnsi="Times New Roman" w:cs="Times New Roman"/>
          <w:color w:val="000000" w:themeColor="text1"/>
        </w:rPr>
        <w:t xml:space="preserve">contextual </w:t>
      </w:r>
      <w:r w:rsidR="00412DED">
        <w:rPr>
          <w:rFonts w:ascii="Times New Roman" w:eastAsia="Times New Roman" w:hAnsi="Times New Roman" w:cs="Times New Roman"/>
          <w:color w:val="000000" w:themeColor="text1"/>
        </w:rPr>
        <w:t>inquiries</w:t>
      </w:r>
      <w:r w:rsidR="78907F35" w:rsidRPr="69CB1E7C">
        <w:rPr>
          <w:rFonts w:ascii="Times New Roman" w:eastAsia="Times New Roman" w:hAnsi="Times New Roman" w:cs="Times New Roman"/>
          <w:color w:val="000000" w:themeColor="text1"/>
        </w:rPr>
        <w:t xml:space="preserve"> </w:t>
      </w:r>
      <w:r w:rsidR="284CE352" w:rsidRPr="69CB1E7C">
        <w:rPr>
          <w:rFonts w:ascii="Times New Roman" w:eastAsia="Times New Roman" w:hAnsi="Times New Roman" w:cs="Times New Roman"/>
          <w:color w:val="000000" w:themeColor="text1"/>
        </w:rPr>
        <w:t xml:space="preserve">would </w:t>
      </w:r>
      <w:r w:rsidR="6F4F441F" w:rsidRPr="4B1EADD7">
        <w:rPr>
          <w:rFonts w:ascii="Times New Roman" w:eastAsia="Times New Roman" w:hAnsi="Times New Roman" w:cs="Times New Roman"/>
          <w:color w:val="000000" w:themeColor="text1"/>
        </w:rPr>
        <w:t xml:space="preserve">give the </w:t>
      </w:r>
      <w:r w:rsidR="2C4DBCD8" w:rsidRPr="1B9054EE">
        <w:rPr>
          <w:rFonts w:ascii="Times New Roman" w:eastAsia="Times New Roman" w:hAnsi="Times New Roman" w:cs="Times New Roman"/>
          <w:color w:val="000000" w:themeColor="text1"/>
        </w:rPr>
        <w:t>best</w:t>
      </w:r>
      <w:r w:rsidR="78907F35" w:rsidRPr="1B9054EE">
        <w:rPr>
          <w:rFonts w:ascii="Times New Roman" w:eastAsia="Times New Roman" w:hAnsi="Times New Roman" w:cs="Times New Roman"/>
          <w:color w:val="000000" w:themeColor="text1"/>
        </w:rPr>
        <w:t xml:space="preserve"> </w:t>
      </w:r>
      <w:r w:rsidR="6F4F441F" w:rsidRPr="4B1EADD7">
        <w:rPr>
          <w:rFonts w:ascii="Times New Roman" w:eastAsia="Times New Roman" w:hAnsi="Times New Roman" w:cs="Times New Roman"/>
          <w:color w:val="000000" w:themeColor="text1"/>
        </w:rPr>
        <w:t xml:space="preserve">feedback </w:t>
      </w:r>
      <w:r w:rsidR="41C53AB7" w:rsidRPr="20119FC0">
        <w:rPr>
          <w:rFonts w:ascii="Times New Roman" w:eastAsia="Times New Roman" w:hAnsi="Times New Roman" w:cs="Times New Roman"/>
          <w:color w:val="000000" w:themeColor="text1"/>
        </w:rPr>
        <w:t>on how</w:t>
      </w:r>
      <w:r w:rsidR="632DBD27" w:rsidRPr="4ECFA9AF">
        <w:rPr>
          <w:rFonts w:ascii="Times New Roman" w:eastAsia="Times New Roman" w:hAnsi="Times New Roman" w:cs="Times New Roman"/>
          <w:color w:val="000000" w:themeColor="text1"/>
        </w:rPr>
        <w:t xml:space="preserve"> to </w:t>
      </w:r>
      <w:r w:rsidR="632DBD27" w:rsidRPr="4E764965">
        <w:rPr>
          <w:rFonts w:ascii="Times New Roman" w:eastAsia="Times New Roman" w:hAnsi="Times New Roman" w:cs="Times New Roman"/>
          <w:color w:val="000000" w:themeColor="text1"/>
        </w:rPr>
        <w:t>de</w:t>
      </w:r>
      <w:r w:rsidR="1D38C1C4" w:rsidRPr="4E764965">
        <w:rPr>
          <w:rFonts w:ascii="Times New Roman" w:eastAsia="Times New Roman" w:hAnsi="Times New Roman" w:cs="Times New Roman"/>
          <w:color w:val="000000" w:themeColor="text1"/>
        </w:rPr>
        <w:t>sign</w:t>
      </w:r>
      <w:r w:rsidR="41C53AB7" w:rsidRPr="20119FC0">
        <w:rPr>
          <w:rFonts w:ascii="Times New Roman" w:eastAsia="Times New Roman" w:hAnsi="Times New Roman" w:cs="Times New Roman"/>
          <w:color w:val="000000" w:themeColor="text1"/>
        </w:rPr>
        <w:t xml:space="preserve"> the interface for our </w:t>
      </w:r>
      <w:r w:rsidR="284CE352" w:rsidRPr="20119FC0">
        <w:rPr>
          <w:rFonts w:ascii="Times New Roman" w:eastAsia="Times New Roman" w:hAnsi="Times New Roman" w:cs="Times New Roman"/>
          <w:color w:val="000000" w:themeColor="text1"/>
        </w:rPr>
        <w:t>application</w:t>
      </w:r>
      <w:r w:rsidR="51DAF9DA" w:rsidRPr="20119FC0">
        <w:rPr>
          <w:rFonts w:ascii="Times New Roman" w:eastAsia="Times New Roman" w:hAnsi="Times New Roman" w:cs="Times New Roman"/>
          <w:color w:val="000000" w:themeColor="text1"/>
        </w:rPr>
        <w:t>.</w:t>
      </w:r>
      <w:r w:rsidR="1D38C1C4" w:rsidRPr="4E764965">
        <w:rPr>
          <w:rFonts w:ascii="Times New Roman" w:eastAsia="Times New Roman" w:hAnsi="Times New Roman" w:cs="Times New Roman"/>
          <w:color w:val="000000" w:themeColor="text1"/>
        </w:rPr>
        <w:t xml:space="preserve"> </w:t>
      </w:r>
      <w:r w:rsidR="1D38C1C4" w:rsidRPr="259E6625">
        <w:rPr>
          <w:rFonts w:ascii="Times New Roman" w:eastAsia="Times New Roman" w:hAnsi="Times New Roman" w:cs="Times New Roman"/>
          <w:color w:val="000000" w:themeColor="text1"/>
        </w:rPr>
        <w:t xml:space="preserve">All </w:t>
      </w:r>
      <w:r w:rsidR="1D38C1C4" w:rsidRPr="21B8C3A8">
        <w:rPr>
          <w:rFonts w:ascii="Times New Roman" w:eastAsia="Times New Roman" w:hAnsi="Times New Roman" w:cs="Times New Roman"/>
          <w:color w:val="000000" w:themeColor="text1"/>
        </w:rPr>
        <w:t xml:space="preserve">interviewees </w:t>
      </w:r>
      <w:proofErr w:type="gramStart"/>
      <w:r w:rsidR="1D38C1C4" w:rsidRPr="4264AEAF">
        <w:rPr>
          <w:rFonts w:ascii="Times New Roman" w:eastAsia="Times New Roman" w:hAnsi="Times New Roman" w:cs="Times New Roman"/>
          <w:color w:val="000000" w:themeColor="text1"/>
        </w:rPr>
        <w:t xml:space="preserve">were </w:t>
      </w:r>
      <w:r w:rsidR="1D38C1C4" w:rsidRPr="3A58D281">
        <w:rPr>
          <w:rFonts w:ascii="Times New Roman" w:eastAsia="Times New Roman" w:hAnsi="Times New Roman" w:cs="Times New Roman"/>
          <w:color w:val="000000" w:themeColor="text1"/>
        </w:rPr>
        <w:t>asked</w:t>
      </w:r>
      <w:proofErr w:type="gramEnd"/>
      <w:r w:rsidR="1D38C1C4" w:rsidRPr="3A58D281">
        <w:rPr>
          <w:rFonts w:ascii="Times New Roman" w:eastAsia="Times New Roman" w:hAnsi="Times New Roman" w:cs="Times New Roman"/>
          <w:color w:val="000000" w:themeColor="text1"/>
        </w:rPr>
        <w:t xml:space="preserve"> for </w:t>
      </w:r>
      <w:r w:rsidR="1D38C1C4" w:rsidRPr="1FB157CA">
        <w:rPr>
          <w:rFonts w:ascii="Times New Roman" w:eastAsia="Times New Roman" w:hAnsi="Times New Roman" w:cs="Times New Roman"/>
          <w:color w:val="000000" w:themeColor="text1"/>
        </w:rPr>
        <w:t>consent and interviews</w:t>
      </w:r>
      <w:r w:rsidR="1D38C1C4" w:rsidRPr="3E8CED0A">
        <w:rPr>
          <w:rFonts w:ascii="Times New Roman" w:eastAsia="Times New Roman" w:hAnsi="Times New Roman" w:cs="Times New Roman"/>
          <w:color w:val="000000" w:themeColor="text1"/>
        </w:rPr>
        <w:t xml:space="preserve"> were conducted </w:t>
      </w:r>
      <w:r w:rsidR="1D38C1C4" w:rsidRPr="489D8A72">
        <w:rPr>
          <w:rFonts w:ascii="Times New Roman" w:eastAsia="Times New Roman" w:hAnsi="Times New Roman" w:cs="Times New Roman"/>
          <w:color w:val="000000" w:themeColor="text1"/>
        </w:rPr>
        <w:t>in</w:t>
      </w:r>
      <w:r w:rsidR="0840E65D" w:rsidRPr="489D8A72">
        <w:rPr>
          <w:rFonts w:ascii="Times New Roman" w:eastAsia="Times New Roman" w:hAnsi="Times New Roman" w:cs="Times New Roman"/>
          <w:color w:val="000000" w:themeColor="text1"/>
        </w:rPr>
        <w:t xml:space="preserve"> a </w:t>
      </w:r>
      <w:r w:rsidR="0840E65D" w:rsidRPr="004E655D">
        <w:rPr>
          <w:rFonts w:ascii="Times New Roman" w:eastAsia="Times New Roman" w:hAnsi="Times New Roman" w:cs="Times New Roman"/>
          <w:color w:val="000000" w:themeColor="text1"/>
        </w:rPr>
        <w:t>semi</w:t>
      </w:r>
      <w:r w:rsidR="0840E65D" w:rsidRPr="65A6EAA5">
        <w:rPr>
          <w:rFonts w:ascii="Times New Roman" w:eastAsia="Times New Roman" w:hAnsi="Times New Roman" w:cs="Times New Roman"/>
          <w:color w:val="000000" w:themeColor="text1"/>
        </w:rPr>
        <w:t>-</w:t>
      </w:r>
      <w:r w:rsidR="76C6C8DA" w:rsidRPr="7F9EDB52">
        <w:rPr>
          <w:rFonts w:ascii="Times New Roman" w:eastAsia="Times New Roman" w:hAnsi="Times New Roman" w:cs="Times New Roman"/>
          <w:color w:val="000000" w:themeColor="text1"/>
        </w:rPr>
        <w:t>structure</w:t>
      </w:r>
      <w:r w:rsidR="1C75A4D2" w:rsidRPr="7F9EDB52">
        <w:rPr>
          <w:rFonts w:ascii="Times New Roman" w:eastAsia="Times New Roman" w:hAnsi="Times New Roman" w:cs="Times New Roman"/>
          <w:color w:val="000000" w:themeColor="text1"/>
        </w:rPr>
        <w:t xml:space="preserve">d </w:t>
      </w:r>
      <w:r w:rsidR="2980504C" w:rsidRPr="7F9EDB52">
        <w:rPr>
          <w:rFonts w:ascii="Times New Roman" w:eastAsia="Times New Roman" w:hAnsi="Times New Roman" w:cs="Times New Roman"/>
          <w:color w:val="000000" w:themeColor="text1"/>
        </w:rPr>
        <w:t>manner.</w:t>
      </w:r>
      <w:r w:rsidR="0840E65D" w:rsidRPr="1A024FF2">
        <w:rPr>
          <w:rFonts w:ascii="Times New Roman" w:eastAsia="Times New Roman" w:hAnsi="Times New Roman" w:cs="Times New Roman"/>
          <w:color w:val="000000" w:themeColor="text1"/>
        </w:rPr>
        <w:t xml:space="preserve"> </w:t>
      </w:r>
      <w:r w:rsidR="0840E65D" w:rsidRPr="0CA32D58">
        <w:rPr>
          <w:rFonts w:ascii="Times New Roman" w:eastAsia="Times New Roman" w:hAnsi="Times New Roman" w:cs="Times New Roman"/>
          <w:color w:val="000000" w:themeColor="text1"/>
        </w:rPr>
        <w:t xml:space="preserve">The </w:t>
      </w:r>
      <w:r w:rsidR="0840E65D" w:rsidRPr="6E7FB267">
        <w:rPr>
          <w:rFonts w:ascii="Times New Roman" w:eastAsia="Times New Roman" w:hAnsi="Times New Roman" w:cs="Times New Roman"/>
          <w:color w:val="000000" w:themeColor="text1"/>
        </w:rPr>
        <w:t xml:space="preserve">interviewees </w:t>
      </w:r>
      <w:proofErr w:type="gramStart"/>
      <w:r w:rsidR="0840E65D" w:rsidRPr="1287520E">
        <w:rPr>
          <w:rFonts w:ascii="Times New Roman" w:eastAsia="Times New Roman" w:hAnsi="Times New Roman" w:cs="Times New Roman"/>
          <w:color w:val="000000" w:themeColor="text1"/>
        </w:rPr>
        <w:t>were not told</w:t>
      </w:r>
      <w:proofErr w:type="gramEnd"/>
      <w:r w:rsidR="0840E65D" w:rsidRPr="1287520E">
        <w:rPr>
          <w:rFonts w:ascii="Times New Roman" w:eastAsia="Times New Roman" w:hAnsi="Times New Roman" w:cs="Times New Roman"/>
          <w:color w:val="000000" w:themeColor="text1"/>
        </w:rPr>
        <w:t xml:space="preserve"> </w:t>
      </w:r>
      <w:r w:rsidR="0840E65D" w:rsidRPr="5E7A64CD">
        <w:rPr>
          <w:rFonts w:ascii="Times New Roman" w:eastAsia="Times New Roman" w:hAnsi="Times New Roman" w:cs="Times New Roman"/>
          <w:color w:val="000000" w:themeColor="text1"/>
        </w:rPr>
        <w:t xml:space="preserve">exactly what </w:t>
      </w:r>
      <w:r w:rsidR="0840E65D" w:rsidRPr="47DD37E8">
        <w:rPr>
          <w:rFonts w:ascii="Times New Roman" w:eastAsia="Times New Roman" w:hAnsi="Times New Roman" w:cs="Times New Roman"/>
          <w:color w:val="000000" w:themeColor="text1"/>
        </w:rPr>
        <w:t xml:space="preserve">our </w:t>
      </w:r>
      <w:r w:rsidR="57AE001C" w:rsidRPr="3D068565">
        <w:rPr>
          <w:rFonts w:ascii="Times New Roman" w:eastAsia="Times New Roman" w:hAnsi="Times New Roman" w:cs="Times New Roman"/>
          <w:color w:val="000000" w:themeColor="text1"/>
        </w:rPr>
        <w:t xml:space="preserve">application </w:t>
      </w:r>
      <w:r w:rsidR="57AE001C" w:rsidRPr="297E4726">
        <w:rPr>
          <w:rFonts w:ascii="Times New Roman" w:eastAsia="Times New Roman" w:hAnsi="Times New Roman" w:cs="Times New Roman"/>
          <w:color w:val="000000" w:themeColor="text1"/>
        </w:rPr>
        <w:t xml:space="preserve">would </w:t>
      </w:r>
      <w:r w:rsidR="3FD503C3" w:rsidRPr="6594A38C">
        <w:rPr>
          <w:rFonts w:ascii="Times New Roman" w:eastAsia="Times New Roman" w:hAnsi="Times New Roman" w:cs="Times New Roman"/>
          <w:color w:val="000000" w:themeColor="text1"/>
        </w:rPr>
        <w:t>be</w:t>
      </w:r>
      <w:r w:rsidR="7181333C" w:rsidRPr="0483433F">
        <w:rPr>
          <w:rFonts w:ascii="Times New Roman" w:eastAsia="Times New Roman" w:hAnsi="Times New Roman" w:cs="Times New Roman"/>
          <w:color w:val="000000" w:themeColor="text1"/>
        </w:rPr>
        <w:t>,</w:t>
      </w:r>
      <w:r w:rsidR="57AE001C" w:rsidRPr="3643A1D1">
        <w:rPr>
          <w:rFonts w:ascii="Times New Roman" w:eastAsia="Times New Roman" w:hAnsi="Times New Roman" w:cs="Times New Roman"/>
          <w:color w:val="000000" w:themeColor="text1"/>
        </w:rPr>
        <w:t xml:space="preserve"> just a vague </w:t>
      </w:r>
      <w:r w:rsidR="398FC832" w:rsidRPr="7F9EDB52">
        <w:rPr>
          <w:rFonts w:ascii="Times New Roman" w:eastAsia="Times New Roman" w:hAnsi="Times New Roman" w:cs="Times New Roman"/>
          <w:color w:val="000000" w:themeColor="text1"/>
        </w:rPr>
        <w:t>context</w:t>
      </w:r>
      <w:r w:rsidR="57AE001C" w:rsidRPr="7F9EDB52">
        <w:rPr>
          <w:rFonts w:ascii="Times New Roman" w:eastAsia="Times New Roman" w:hAnsi="Times New Roman" w:cs="Times New Roman"/>
          <w:color w:val="000000" w:themeColor="text1"/>
        </w:rPr>
        <w:t xml:space="preserve"> of our approach </w:t>
      </w:r>
      <w:r w:rsidR="23FE04B4" w:rsidRPr="7F9EDB52">
        <w:rPr>
          <w:rFonts w:ascii="Times New Roman" w:eastAsia="Times New Roman" w:hAnsi="Times New Roman" w:cs="Times New Roman"/>
          <w:color w:val="000000" w:themeColor="text1"/>
        </w:rPr>
        <w:t>for</w:t>
      </w:r>
      <w:r w:rsidR="57AE001C" w:rsidRPr="7F9EDB52">
        <w:rPr>
          <w:rFonts w:ascii="Times New Roman" w:eastAsia="Times New Roman" w:hAnsi="Times New Roman" w:cs="Times New Roman"/>
          <w:color w:val="000000" w:themeColor="text1"/>
        </w:rPr>
        <w:t xml:space="preserve"> design</w:t>
      </w:r>
      <w:r w:rsidR="44BDCD4C" w:rsidRPr="7F9EDB52">
        <w:rPr>
          <w:rFonts w:ascii="Times New Roman" w:eastAsia="Times New Roman" w:hAnsi="Times New Roman" w:cs="Times New Roman"/>
          <w:color w:val="000000" w:themeColor="text1"/>
        </w:rPr>
        <w:t>ing</w:t>
      </w:r>
      <w:r w:rsidR="57AE001C" w:rsidRPr="7F9EDB52">
        <w:rPr>
          <w:rFonts w:ascii="Times New Roman" w:eastAsia="Times New Roman" w:hAnsi="Times New Roman" w:cs="Times New Roman"/>
          <w:color w:val="000000" w:themeColor="text1"/>
        </w:rPr>
        <w:t xml:space="preserve"> an application</w:t>
      </w:r>
      <w:r w:rsidR="51C878C6" w:rsidRPr="7F9EDB52">
        <w:rPr>
          <w:rFonts w:ascii="Times New Roman" w:eastAsia="Times New Roman" w:hAnsi="Times New Roman" w:cs="Times New Roman"/>
          <w:color w:val="000000" w:themeColor="text1"/>
        </w:rPr>
        <w:t xml:space="preserve"> revolving around nature and outdoor traveling</w:t>
      </w:r>
      <w:r w:rsidR="0016335D" w:rsidRPr="7F9EDB52">
        <w:rPr>
          <w:rFonts w:ascii="Times New Roman" w:eastAsia="Times New Roman" w:hAnsi="Times New Roman" w:cs="Times New Roman"/>
          <w:color w:val="000000" w:themeColor="text1"/>
        </w:rPr>
        <w:t>.</w:t>
      </w:r>
      <w:r w:rsidR="33131555" w:rsidRPr="7F9EDB52">
        <w:rPr>
          <w:rFonts w:ascii="Times New Roman" w:eastAsia="Times New Roman" w:hAnsi="Times New Roman" w:cs="Times New Roman"/>
          <w:color w:val="000000" w:themeColor="text1"/>
        </w:rPr>
        <w:t xml:space="preserve"> </w:t>
      </w:r>
      <w:r w:rsidR="7688C51E" w:rsidRPr="63A10C69">
        <w:rPr>
          <w:rFonts w:ascii="Times New Roman" w:eastAsia="Times New Roman" w:hAnsi="Times New Roman" w:cs="Times New Roman"/>
          <w:color w:val="000000" w:themeColor="text1"/>
        </w:rPr>
        <w:t>T</w:t>
      </w:r>
      <w:r w:rsidR="330C9292" w:rsidRPr="63A10C69">
        <w:rPr>
          <w:rFonts w:ascii="Times New Roman" w:eastAsia="Times New Roman" w:hAnsi="Times New Roman" w:cs="Times New Roman"/>
          <w:color w:val="000000" w:themeColor="text1"/>
        </w:rPr>
        <w:t xml:space="preserve">wo major </w:t>
      </w:r>
      <w:r w:rsidR="007C421C">
        <w:rPr>
          <w:rFonts w:ascii="Times New Roman" w:eastAsia="Times New Roman" w:hAnsi="Times New Roman" w:cs="Times New Roman"/>
          <w:color w:val="000000" w:themeColor="text1"/>
        </w:rPr>
        <w:t xml:space="preserve">primary </w:t>
      </w:r>
      <w:r w:rsidR="330C9292" w:rsidRPr="63A10C69">
        <w:rPr>
          <w:rFonts w:ascii="Times New Roman" w:eastAsia="Times New Roman" w:hAnsi="Times New Roman" w:cs="Times New Roman"/>
          <w:color w:val="000000" w:themeColor="text1"/>
        </w:rPr>
        <w:t>stakeholders came from Aiman and Joseph</w:t>
      </w:r>
      <w:r w:rsidR="09DE7731" w:rsidRPr="63A10C69">
        <w:rPr>
          <w:rFonts w:ascii="Times New Roman" w:eastAsia="Times New Roman" w:hAnsi="Times New Roman" w:cs="Times New Roman"/>
          <w:color w:val="000000" w:themeColor="text1"/>
        </w:rPr>
        <w:t>’s needfinding interviews</w:t>
      </w:r>
      <w:r w:rsidR="330C9292" w:rsidRPr="63A10C69">
        <w:rPr>
          <w:rFonts w:ascii="Times New Roman" w:eastAsia="Times New Roman" w:hAnsi="Times New Roman" w:cs="Times New Roman"/>
          <w:color w:val="000000" w:themeColor="text1"/>
        </w:rPr>
        <w:t xml:space="preserve">. </w:t>
      </w:r>
      <w:r w:rsidR="2B1AA90A" w:rsidRPr="63A10C69">
        <w:rPr>
          <w:rFonts w:ascii="Times New Roman" w:eastAsia="Times New Roman" w:hAnsi="Times New Roman" w:cs="Times New Roman"/>
          <w:color w:val="000000" w:themeColor="text1"/>
        </w:rPr>
        <w:t xml:space="preserve">Aiman interviewed </w:t>
      </w:r>
      <w:r w:rsidR="463951FC" w:rsidRPr="3018E208">
        <w:rPr>
          <w:rFonts w:ascii="Times New Roman" w:eastAsia="Times New Roman" w:hAnsi="Times New Roman" w:cs="Times New Roman"/>
          <w:color w:val="000000" w:themeColor="text1"/>
        </w:rPr>
        <w:t>a</w:t>
      </w:r>
      <w:r w:rsidR="160C9A9E" w:rsidRPr="63A10C69">
        <w:rPr>
          <w:rFonts w:ascii="Times New Roman" w:eastAsia="Times New Roman" w:hAnsi="Times New Roman" w:cs="Times New Roman"/>
          <w:color w:val="000000" w:themeColor="text1"/>
        </w:rPr>
        <w:t xml:space="preserve"> traveling business friend, to get the perspective </w:t>
      </w:r>
      <w:r w:rsidR="00A046CC">
        <w:rPr>
          <w:rFonts w:ascii="Times New Roman" w:eastAsia="Times New Roman" w:hAnsi="Times New Roman" w:cs="Times New Roman"/>
          <w:color w:val="000000" w:themeColor="text1"/>
        </w:rPr>
        <w:t>of</w:t>
      </w:r>
      <w:r w:rsidR="5B9D8268" w:rsidRPr="63A10C69">
        <w:rPr>
          <w:rFonts w:ascii="Times New Roman" w:eastAsia="Times New Roman" w:hAnsi="Times New Roman" w:cs="Times New Roman"/>
          <w:color w:val="000000" w:themeColor="text1"/>
        </w:rPr>
        <w:t xml:space="preserve"> a veteran travel</w:t>
      </w:r>
      <w:r w:rsidR="56766F35" w:rsidRPr="63A10C69">
        <w:rPr>
          <w:rFonts w:ascii="Times New Roman" w:eastAsia="Times New Roman" w:hAnsi="Times New Roman" w:cs="Times New Roman"/>
          <w:color w:val="000000" w:themeColor="text1"/>
        </w:rPr>
        <w:t>er</w:t>
      </w:r>
      <w:r w:rsidR="00EF1FA4">
        <w:rPr>
          <w:rFonts w:ascii="Times New Roman" w:eastAsia="Times New Roman" w:hAnsi="Times New Roman" w:cs="Times New Roman"/>
          <w:color w:val="000000" w:themeColor="text1"/>
        </w:rPr>
        <w:t xml:space="preserve"> as shown in Appendix B</w:t>
      </w:r>
      <w:r w:rsidR="160C9A9E" w:rsidRPr="63A10C69">
        <w:rPr>
          <w:rFonts w:ascii="Times New Roman" w:eastAsia="Times New Roman" w:hAnsi="Times New Roman" w:cs="Times New Roman"/>
          <w:color w:val="000000" w:themeColor="text1"/>
        </w:rPr>
        <w:t>.</w:t>
      </w:r>
      <w:r w:rsidR="43E8B184" w:rsidRPr="63A10C69">
        <w:rPr>
          <w:rFonts w:ascii="Times New Roman" w:eastAsia="Times New Roman" w:hAnsi="Times New Roman" w:cs="Times New Roman"/>
          <w:color w:val="000000" w:themeColor="text1"/>
        </w:rPr>
        <w:t xml:space="preserve"> </w:t>
      </w:r>
      <w:r w:rsidR="00BD108C">
        <w:rPr>
          <w:rFonts w:ascii="Times New Roman" w:eastAsia="Times New Roman" w:hAnsi="Times New Roman" w:cs="Times New Roman"/>
          <w:color w:val="000000" w:themeColor="text1"/>
        </w:rPr>
        <w:t xml:space="preserve">Aiman’s business </w:t>
      </w:r>
      <w:r w:rsidR="00BD108C" w:rsidRPr="35A19E8C">
        <w:rPr>
          <w:rFonts w:ascii="Times New Roman" w:eastAsia="Times New Roman" w:hAnsi="Times New Roman" w:cs="Times New Roman"/>
          <w:color w:val="000000" w:themeColor="text1"/>
        </w:rPr>
        <w:t>fr</w:t>
      </w:r>
      <w:r w:rsidR="28DE3161" w:rsidRPr="35A19E8C">
        <w:rPr>
          <w:rFonts w:ascii="Times New Roman" w:eastAsia="Times New Roman" w:hAnsi="Times New Roman" w:cs="Times New Roman"/>
          <w:color w:val="000000" w:themeColor="text1"/>
        </w:rPr>
        <w:t>i</w:t>
      </w:r>
      <w:r w:rsidR="00BD108C" w:rsidRPr="35A19E8C">
        <w:rPr>
          <w:rFonts w:ascii="Times New Roman" w:eastAsia="Times New Roman" w:hAnsi="Times New Roman" w:cs="Times New Roman"/>
          <w:color w:val="000000" w:themeColor="text1"/>
        </w:rPr>
        <w:t>e</w:t>
      </w:r>
      <w:r w:rsidR="575C6263" w:rsidRPr="35A19E8C">
        <w:rPr>
          <w:rFonts w:ascii="Times New Roman" w:eastAsia="Times New Roman" w:hAnsi="Times New Roman" w:cs="Times New Roman"/>
          <w:color w:val="000000" w:themeColor="text1"/>
        </w:rPr>
        <w:t>n</w:t>
      </w:r>
      <w:r w:rsidR="00BD108C" w:rsidRPr="35A19E8C">
        <w:rPr>
          <w:rFonts w:ascii="Times New Roman" w:eastAsia="Times New Roman" w:hAnsi="Times New Roman" w:cs="Times New Roman"/>
          <w:color w:val="000000" w:themeColor="text1"/>
        </w:rPr>
        <w:t>d</w:t>
      </w:r>
      <w:r w:rsidR="00BD108C">
        <w:rPr>
          <w:rFonts w:ascii="Times New Roman" w:eastAsia="Times New Roman" w:hAnsi="Times New Roman" w:cs="Times New Roman"/>
          <w:color w:val="000000" w:themeColor="text1"/>
        </w:rPr>
        <w:t xml:space="preserve"> travels </w:t>
      </w:r>
      <w:proofErr w:type="gramStart"/>
      <w:r w:rsidR="00BD108C">
        <w:rPr>
          <w:rFonts w:ascii="Times New Roman" w:eastAsia="Times New Roman" w:hAnsi="Times New Roman" w:cs="Times New Roman"/>
          <w:color w:val="000000" w:themeColor="text1"/>
        </w:rPr>
        <w:t>a lot</w:t>
      </w:r>
      <w:proofErr w:type="gramEnd"/>
      <w:r w:rsidR="00BD108C">
        <w:rPr>
          <w:rFonts w:ascii="Times New Roman" w:eastAsia="Times New Roman" w:hAnsi="Times New Roman" w:cs="Times New Roman"/>
          <w:color w:val="000000" w:themeColor="text1"/>
        </w:rPr>
        <w:t xml:space="preserve"> for work and enjoys exploring </w:t>
      </w:r>
      <w:r w:rsidR="126AD133" w:rsidRPr="7B3928CF">
        <w:rPr>
          <w:rFonts w:ascii="Times New Roman" w:eastAsia="Times New Roman" w:hAnsi="Times New Roman" w:cs="Times New Roman"/>
          <w:color w:val="000000" w:themeColor="text1"/>
        </w:rPr>
        <w:t>in</w:t>
      </w:r>
      <w:r w:rsidR="00BD108C">
        <w:rPr>
          <w:rFonts w:ascii="Times New Roman" w:eastAsia="Times New Roman" w:hAnsi="Times New Roman" w:cs="Times New Roman"/>
          <w:color w:val="000000" w:themeColor="text1"/>
        </w:rPr>
        <w:t xml:space="preserve"> his free time. </w:t>
      </w:r>
      <w:r w:rsidR="00D46FB6">
        <w:rPr>
          <w:rFonts w:ascii="Times New Roman" w:eastAsia="PMingLiU" w:hAnsi="Times New Roman" w:cs="Times New Roman" w:hint="eastAsia"/>
          <w:color w:val="000000" w:themeColor="text1"/>
          <w:lang w:eastAsia="zh-TW"/>
        </w:rPr>
        <w:t>Thanks</w:t>
      </w:r>
      <w:r w:rsidR="00D46FB6">
        <w:rPr>
          <w:rFonts w:ascii="Times New Roman" w:eastAsia="Times New Roman" w:hAnsi="Times New Roman" w:cs="Times New Roman" w:hint="eastAsia"/>
          <w:color w:val="000000" w:themeColor="text1"/>
        </w:rPr>
        <w:t xml:space="preserve"> to</w:t>
      </w:r>
      <w:r w:rsidR="00864F8C">
        <w:rPr>
          <w:rFonts w:ascii="Times New Roman" w:eastAsia="Times New Roman" w:hAnsi="Times New Roman" w:cs="Times New Roman"/>
          <w:color w:val="000000" w:themeColor="text1"/>
        </w:rPr>
        <w:t xml:space="preserve"> </w:t>
      </w:r>
      <w:r w:rsidR="000D115E">
        <w:rPr>
          <w:rFonts w:ascii="Times New Roman" w:eastAsia="Times New Roman" w:hAnsi="Times New Roman" w:cs="Times New Roman"/>
          <w:color w:val="000000" w:themeColor="text1"/>
        </w:rPr>
        <w:t>his</w:t>
      </w:r>
      <w:r w:rsidR="00AF385F">
        <w:rPr>
          <w:rFonts w:ascii="Times New Roman" w:eastAsia="PMingLiU" w:hAnsi="Times New Roman" w:cs="Times New Roman" w:hint="eastAsia"/>
          <w:color w:val="000000" w:themeColor="text1"/>
          <w:lang w:eastAsia="zh-TW"/>
        </w:rPr>
        <w:t xml:space="preserve"> </w:t>
      </w:r>
      <w:r w:rsidR="3D7189F0" w:rsidRPr="1F091811">
        <w:rPr>
          <w:rFonts w:ascii="Times New Roman" w:eastAsia="PMingLiU" w:hAnsi="Times New Roman" w:cs="Times New Roman"/>
          <w:color w:val="000000" w:themeColor="text1"/>
          <w:lang w:eastAsia="zh-TW"/>
        </w:rPr>
        <w:t>firsthand</w:t>
      </w:r>
      <w:r w:rsidR="00AF385F">
        <w:rPr>
          <w:rFonts w:ascii="Times New Roman" w:eastAsia="PMingLiU" w:hAnsi="Times New Roman" w:cs="Times New Roman" w:hint="eastAsia"/>
          <w:color w:val="000000" w:themeColor="text1"/>
          <w:lang w:eastAsia="zh-TW"/>
        </w:rPr>
        <w:t xml:space="preserve"> experiences as such</w:t>
      </w:r>
      <w:r w:rsidR="4337409A" w:rsidRPr="44E74AC7">
        <w:rPr>
          <w:rFonts w:ascii="Times New Roman" w:eastAsia="Times New Roman" w:hAnsi="Times New Roman" w:cs="Times New Roman"/>
          <w:color w:val="000000" w:themeColor="text1"/>
        </w:rPr>
        <w:t>,</w:t>
      </w:r>
      <w:r w:rsidR="000D115E">
        <w:rPr>
          <w:rFonts w:ascii="Times New Roman" w:eastAsia="Times New Roman" w:hAnsi="Times New Roman" w:cs="Times New Roman"/>
          <w:color w:val="000000" w:themeColor="text1"/>
        </w:rPr>
        <w:t xml:space="preserve"> </w:t>
      </w:r>
      <w:r w:rsidR="00864F8C">
        <w:rPr>
          <w:rFonts w:ascii="Times New Roman" w:eastAsia="Times New Roman" w:hAnsi="Times New Roman" w:cs="Times New Roman"/>
          <w:color w:val="000000" w:themeColor="text1"/>
        </w:rPr>
        <w:t xml:space="preserve">it </w:t>
      </w:r>
      <w:r w:rsidR="000D115E">
        <w:rPr>
          <w:rFonts w:ascii="Times New Roman" w:eastAsia="Times New Roman" w:hAnsi="Times New Roman" w:cs="Times New Roman"/>
          <w:color w:val="000000" w:themeColor="text1"/>
        </w:rPr>
        <w:t xml:space="preserve">helped </w:t>
      </w:r>
      <w:r w:rsidR="004423AA">
        <w:rPr>
          <w:rFonts w:ascii="Times New Roman" w:eastAsia="Times New Roman" w:hAnsi="Times New Roman" w:cs="Times New Roman"/>
          <w:color w:val="000000" w:themeColor="text1"/>
        </w:rPr>
        <w:t xml:space="preserve">us </w:t>
      </w:r>
      <w:r w:rsidR="4337409A" w:rsidRPr="44E74AC7">
        <w:rPr>
          <w:rFonts w:ascii="Times New Roman" w:eastAsia="Times New Roman" w:hAnsi="Times New Roman" w:cs="Times New Roman"/>
          <w:color w:val="000000" w:themeColor="text1"/>
        </w:rPr>
        <w:t>understand</w:t>
      </w:r>
      <w:r w:rsidR="004B7ABC">
        <w:rPr>
          <w:rFonts w:ascii="Times New Roman" w:eastAsia="Times New Roman" w:hAnsi="Times New Roman" w:cs="Times New Roman"/>
          <w:color w:val="000000" w:themeColor="text1"/>
        </w:rPr>
        <w:t xml:space="preserve"> what can be useful to this traveling crowd</w:t>
      </w:r>
      <w:r w:rsidR="004423AA">
        <w:rPr>
          <w:rFonts w:ascii="Times New Roman" w:eastAsia="Times New Roman" w:hAnsi="Times New Roman" w:cs="Times New Roman"/>
          <w:color w:val="000000" w:themeColor="text1"/>
        </w:rPr>
        <w:t>, w</w:t>
      </w:r>
      <w:r w:rsidR="5E6B8B88" w:rsidRPr="3018E208">
        <w:rPr>
          <w:rFonts w:ascii="Times New Roman" w:eastAsia="Times New Roman" w:hAnsi="Times New Roman" w:cs="Times New Roman"/>
          <w:color w:val="000000" w:themeColor="text1"/>
        </w:rPr>
        <w:t>hile</w:t>
      </w:r>
      <w:r w:rsidR="3F5D914F" w:rsidRPr="3018E208">
        <w:rPr>
          <w:rFonts w:ascii="Times New Roman" w:eastAsia="Times New Roman" w:hAnsi="Times New Roman" w:cs="Times New Roman"/>
          <w:color w:val="000000" w:themeColor="text1"/>
        </w:rPr>
        <w:t xml:space="preserve"> </w:t>
      </w:r>
      <w:r w:rsidR="43E8B184" w:rsidRPr="0483433F">
        <w:rPr>
          <w:rFonts w:ascii="Times New Roman" w:eastAsia="Times New Roman" w:hAnsi="Times New Roman" w:cs="Times New Roman"/>
          <w:color w:val="000000" w:themeColor="text1"/>
        </w:rPr>
        <w:t>Joseph interviewed</w:t>
      </w:r>
      <w:r w:rsidR="2B1AA90A" w:rsidRPr="0483433F">
        <w:rPr>
          <w:rFonts w:ascii="Times New Roman" w:eastAsia="Times New Roman" w:hAnsi="Times New Roman" w:cs="Times New Roman"/>
          <w:color w:val="000000" w:themeColor="text1"/>
        </w:rPr>
        <w:t xml:space="preserve"> </w:t>
      </w:r>
      <w:r w:rsidR="4D90F58B" w:rsidRPr="0483433F">
        <w:rPr>
          <w:rFonts w:ascii="Times New Roman" w:eastAsia="Times New Roman" w:hAnsi="Times New Roman" w:cs="Times New Roman"/>
          <w:color w:val="000000" w:themeColor="text1"/>
        </w:rPr>
        <w:t>his</w:t>
      </w:r>
      <w:r w:rsidR="2997CE35" w:rsidRPr="0483433F">
        <w:rPr>
          <w:rFonts w:ascii="Times New Roman" w:eastAsia="Times New Roman" w:hAnsi="Times New Roman" w:cs="Times New Roman"/>
          <w:color w:val="000000" w:themeColor="text1"/>
        </w:rPr>
        <w:t xml:space="preserve"> </w:t>
      </w:r>
      <w:r w:rsidR="2A758FF9" w:rsidRPr="3018E208">
        <w:rPr>
          <w:rFonts w:ascii="Times New Roman" w:eastAsia="Times New Roman" w:hAnsi="Times New Roman" w:cs="Times New Roman"/>
          <w:color w:val="000000" w:themeColor="text1"/>
        </w:rPr>
        <w:t xml:space="preserve">computer science </w:t>
      </w:r>
      <w:r w:rsidR="2997CE35" w:rsidRPr="0483433F">
        <w:rPr>
          <w:rFonts w:ascii="Times New Roman" w:eastAsia="Times New Roman" w:hAnsi="Times New Roman" w:cs="Times New Roman"/>
          <w:color w:val="000000" w:themeColor="text1"/>
        </w:rPr>
        <w:t>friends to get their perspective on</w:t>
      </w:r>
      <w:r w:rsidR="2997CE35" w:rsidRPr="3018E208">
        <w:rPr>
          <w:rFonts w:ascii="Times New Roman" w:eastAsia="Times New Roman" w:hAnsi="Times New Roman" w:cs="Times New Roman"/>
          <w:color w:val="000000" w:themeColor="text1"/>
        </w:rPr>
        <w:t xml:space="preserve"> </w:t>
      </w:r>
      <w:r w:rsidR="5028DA11" w:rsidRPr="3018E208">
        <w:rPr>
          <w:rFonts w:ascii="Times New Roman" w:eastAsia="Times New Roman" w:hAnsi="Times New Roman" w:cs="Times New Roman"/>
          <w:color w:val="000000" w:themeColor="text1"/>
        </w:rPr>
        <w:t>the user interface design.</w:t>
      </w:r>
      <w:r w:rsidR="2B1AA90A" w:rsidRPr="63A10C69">
        <w:rPr>
          <w:rFonts w:ascii="Times New Roman" w:eastAsia="Times New Roman" w:hAnsi="Times New Roman" w:cs="Times New Roman"/>
          <w:color w:val="000000" w:themeColor="text1"/>
        </w:rPr>
        <w:t xml:space="preserve"> </w:t>
      </w:r>
      <w:r w:rsidR="00327F9A">
        <w:rPr>
          <w:rFonts w:ascii="Times New Roman" w:eastAsia="Times New Roman" w:hAnsi="Times New Roman" w:cs="Times New Roman"/>
          <w:color w:val="000000" w:themeColor="text1"/>
        </w:rPr>
        <w:t xml:space="preserve">These </w:t>
      </w:r>
      <w:r w:rsidR="00192556">
        <w:rPr>
          <w:rFonts w:ascii="Times New Roman" w:eastAsia="Times New Roman" w:hAnsi="Times New Roman" w:cs="Times New Roman"/>
          <w:color w:val="000000" w:themeColor="text1"/>
        </w:rPr>
        <w:t xml:space="preserve">interview </w:t>
      </w:r>
      <w:r w:rsidR="00327F9A">
        <w:rPr>
          <w:rFonts w:ascii="Times New Roman" w:eastAsia="Times New Roman" w:hAnsi="Times New Roman" w:cs="Times New Roman"/>
          <w:color w:val="000000" w:themeColor="text1"/>
        </w:rPr>
        <w:t xml:space="preserve">questions </w:t>
      </w:r>
      <w:r w:rsidR="4756B612">
        <w:rPr>
          <w:rFonts w:ascii="Times New Roman" w:eastAsia="Times New Roman" w:hAnsi="Times New Roman" w:cs="Times New Roman"/>
          <w:color w:val="000000" w:themeColor="text1"/>
        </w:rPr>
        <w:t xml:space="preserve">can </w:t>
      </w:r>
      <w:proofErr w:type="gramStart"/>
      <w:r w:rsidR="4756B612">
        <w:rPr>
          <w:rFonts w:ascii="Times New Roman" w:eastAsia="Times New Roman" w:hAnsi="Times New Roman" w:cs="Times New Roman"/>
          <w:color w:val="000000" w:themeColor="text1"/>
        </w:rPr>
        <w:t>be found</w:t>
      </w:r>
      <w:proofErr w:type="gramEnd"/>
      <w:r w:rsidR="4756B612">
        <w:rPr>
          <w:rFonts w:ascii="Times New Roman" w:eastAsia="Times New Roman" w:hAnsi="Times New Roman" w:cs="Times New Roman"/>
          <w:color w:val="000000" w:themeColor="text1"/>
        </w:rPr>
        <w:t xml:space="preserve"> </w:t>
      </w:r>
      <w:r w:rsidR="00192556">
        <w:rPr>
          <w:rFonts w:ascii="Times New Roman" w:eastAsia="Times New Roman" w:hAnsi="Times New Roman" w:cs="Times New Roman"/>
          <w:color w:val="000000" w:themeColor="text1"/>
        </w:rPr>
        <w:t xml:space="preserve">in </w:t>
      </w:r>
      <w:r w:rsidR="00975268">
        <w:rPr>
          <w:rFonts w:ascii="Times New Roman" w:eastAsia="Times New Roman" w:hAnsi="Times New Roman" w:cs="Times New Roman"/>
          <w:color w:val="000000" w:themeColor="text1"/>
        </w:rPr>
        <w:t>A</w:t>
      </w:r>
      <w:r w:rsidR="00192556">
        <w:rPr>
          <w:rFonts w:ascii="Times New Roman" w:eastAsia="Times New Roman" w:hAnsi="Times New Roman" w:cs="Times New Roman"/>
          <w:color w:val="000000" w:themeColor="text1"/>
        </w:rPr>
        <w:t xml:space="preserve">ppendix A. </w:t>
      </w:r>
      <w:r w:rsidR="6ADC7A87" w:rsidRPr="7F9EDB52">
        <w:rPr>
          <w:rFonts w:ascii="Times New Roman" w:eastAsia="Times New Roman" w:hAnsi="Times New Roman" w:cs="Times New Roman"/>
          <w:color w:val="000000" w:themeColor="text1"/>
        </w:rPr>
        <w:t>I</w:t>
      </w:r>
      <w:r w:rsidR="1B77F54A">
        <w:rPr>
          <w:rFonts w:ascii="Times New Roman" w:eastAsia="Times New Roman" w:hAnsi="Times New Roman" w:cs="Times New Roman"/>
          <w:color w:val="000000" w:themeColor="text1"/>
        </w:rPr>
        <w:t xml:space="preserve">t is not a complete </w:t>
      </w:r>
      <w:r w:rsidR="46907173">
        <w:rPr>
          <w:rFonts w:ascii="Times New Roman" w:eastAsia="Times New Roman" w:hAnsi="Times New Roman" w:cs="Times New Roman"/>
          <w:color w:val="000000" w:themeColor="text1"/>
        </w:rPr>
        <w:t>list since</w:t>
      </w:r>
      <w:r w:rsidR="1B77F54A" w:rsidRPr="7F9EDB52">
        <w:rPr>
          <w:rFonts w:ascii="Times New Roman" w:eastAsia="Times New Roman" w:hAnsi="Times New Roman" w:cs="Times New Roman"/>
          <w:color w:val="000000" w:themeColor="text1"/>
        </w:rPr>
        <w:t xml:space="preserve"> the</w:t>
      </w:r>
      <w:r w:rsidR="1B77F54A">
        <w:rPr>
          <w:rFonts w:ascii="Times New Roman" w:eastAsia="Times New Roman" w:hAnsi="Times New Roman" w:cs="Times New Roman"/>
          <w:color w:val="000000" w:themeColor="text1"/>
        </w:rPr>
        <w:t xml:space="preserve"> interview was semi</w:t>
      </w:r>
      <w:r w:rsidR="0C8379C3">
        <w:rPr>
          <w:rFonts w:ascii="Times New Roman" w:eastAsia="Times New Roman" w:hAnsi="Times New Roman" w:cs="Times New Roman"/>
          <w:color w:val="000000" w:themeColor="text1"/>
        </w:rPr>
        <w:t>-</w:t>
      </w:r>
      <w:r w:rsidR="1B77F54A">
        <w:rPr>
          <w:rFonts w:ascii="Times New Roman" w:eastAsia="Times New Roman" w:hAnsi="Times New Roman" w:cs="Times New Roman"/>
          <w:color w:val="000000" w:themeColor="text1"/>
        </w:rPr>
        <w:t>structure</w:t>
      </w:r>
      <w:r w:rsidR="6F228F4B">
        <w:rPr>
          <w:rFonts w:ascii="Times New Roman" w:eastAsia="Times New Roman" w:hAnsi="Times New Roman" w:cs="Times New Roman"/>
          <w:color w:val="000000" w:themeColor="text1"/>
        </w:rPr>
        <w:t>d</w:t>
      </w:r>
      <w:r w:rsidR="1B77F54A">
        <w:rPr>
          <w:rFonts w:ascii="Times New Roman" w:eastAsia="Times New Roman" w:hAnsi="Times New Roman" w:cs="Times New Roman"/>
          <w:color w:val="000000" w:themeColor="text1"/>
        </w:rPr>
        <w:t xml:space="preserve"> and varied </w:t>
      </w:r>
      <w:r w:rsidR="1DE10D97">
        <w:rPr>
          <w:rFonts w:ascii="Times New Roman" w:eastAsia="Times New Roman" w:hAnsi="Times New Roman" w:cs="Times New Roman"/>
          <w:color w:val="000000" w:themeColor="text1"/>
        </w:rPr>
        <w:t xml:space="preserve">from </w:t>
      </w:r>
      <w:r w:rsidR="1B77F54A">
        <w:rPr>
          <w:rFonts w:ascii="Times New Roman" w:eastAsia="Times New Roman" w:hAnsi="Times New Roman" w:cs="Times New Roman"/>
          <w:color w:val="000000" w:themeColor="text1"/>
        </w:rPr>
        <w:t>interviewee to interview</w:t>
      </w:r>
      <w:r w:rsidR="577D73DA">
        <w:rPr>
          <w:rFonts w:ascii="Times New Roman" w:eastAsia="Times New Roman" w:hAnsi="Times New Roman" w:cs="Times New Roman"/>
          <w:color w:val="000000" w:themeColor="text1"/>
        </w:rPr>
        <w:t xml:space="preserve">ee. </w:t>
      </w:r>
      <w:r w:rsidR="00D14218">
        <w:rPr>
          <w:rFonts w:ascii="Times New Roman" w:eastAsia="Times New Roman" w:hAnsi="Times New Roman" w:cs="Times New Roman"/>
          <w:color w:val="000000" w:themeColor="text1"/>
        </w:rPr>
        <w:t>One specific question was</w:t>
      </w:r>
      <w:r w:rsidR="7B2C9893">
        <w:rPr>
          <w:rFonts w:ascii="Times New Roman" w:eastAsia="Times New Roman" w:hAnsi="Times New Roman" w:cs="Times New Roman"/>
          <w:color w:val="000000" w:themeColor="text1"/>
        </w:rPr>
        <w:t>, “</w:t>
      </w:r>
      <w:r w:rsidR="7B2C9893" w:rsidRPr="7F9EDB52">
        <w:rPr>
          <w:rFonts w:ascii="Times New Roman" w:eastAsia="Times New Roman" w:hAnsi="Times New Roman" w:cs="Times New Roman"/>
          <w:color w:val="000000" w:themeColor="text1"/>
        </w:rPr>
        <w:t>If you were browsing on the app, what features would you expect it to have?</w:t>
      </w:r>
      <w:r w:rsidR="7B2C9893">
        <w:rPr>
          <w:rFonts w:ascii="Times New Roman" w:eastAsia="Times New Roman" w:hAnsi="Times New Roman" w:cs="Times New Roman"/>
          <w:color w:val="000000" w:themeColor="text1"/>
        </w:rPr>
        <w:t>”</w:t>
      </w:r>
      <w:r w:rsidR="00D14218">
        <w:rPr>
          <w:rFonts w:ascii="Times New Roman" w:eastAsia="Times New Roman" w:hAnsi="Times New Roman" w:cs="Times New Roman"/>
          <w:color w:val="000000" w:themeColor="text1"/>
        </w:rPr>
        <w:t xml:space="preserve"> </w:t>
      </w:r>
      <w:r w:rsidR="62B76B92">
        <w:rPr>
          <w:rFonts w:ascii="Times New Roman" w:eastAsia="Times New Roman" w:hAnsi="Times New Roman" w:cs="Times New Roman"/>
          <w:color w:val="000000" w:themeColor="text1"/>
        </w:rPr>
        <w:t xml:space="preserve">This question </w:t>
      </w:r>
      <w:r w:rsidR="38BD6280" w:rsidRPr="7F9EDB52">
        <w:rPr>
          <w:rFonts w:ascii="Times New Roman" w:eastAsia="Times New Roman" w:hAnsi="Times New Roman" w:cs="Times New Roman"/>
          <w:color w:val="000000" w:themeColor="text1"/>
        </w:rPr>
        <w:t xml:space="preserve">allowed </w:t>
      </w:r>
      <w:r w:rsidR="6964A16B" w:rsidRPr="7F9EDB52">
        <w:rPr>
          <w:rFonts w:ascii="Times New Roman" w:eastAsia="Times New Roman" w:hAnsi="Times New Roman" w:cs="Times New Roman"/>
          <w:color w:val="000000" w:themeColor="text1"/>
        </w:rPr>
        <w:t>us</w:t>
      </w:r>
      <w:r w:rsidR="27A24468" w:rsidRPr="7F9EDB52">
        <w:rPr>
          <w:rFonts w:ascii="Times New Roman" w:eastAsia="Times New Roman" w:hAnsi="Times New Roman" w:cs="Times New Roman"/>
          <w:color w:val="000000" w:themeColor="text1"/>
        </w:rPr>
        <w:t xml:space="preserve"> to</w:t>
      </w:r>
      <w:r w:rsidR="6964A16B" w:rsidRPr="7F9EDB52">
        <w:rPr>
          <w:rFonts w:ascii="Times New Roman" w:eastAsia="Times New Roman" w:hAnsi="Times New Roman" w:cs="Times New Roman"/>
          <w:color w:val="000000" w:themeColor="text1"/>
        </w:rPr>
        <w:t xml:space="preserve"> understand the </w:t>
      </w:r>
      <w:r w:rsidR="632D3625" w:rsidRPr="7F9EDB52">
        <w:rPr>
          <w:rFonts w:ascii="Times New Roman" w:eastAsia="Times New Roman" w:hAnsi="Times New Roman" w:cs="Times New Roman"/>
          <w:color w:val="000000" w:themeColor="text1"/>
        </w:rPr>
        <w:t xml:space="preserve">interviewee’s </w:t>
      </w:r>
      <w:r w:rsidR="6964A16B" w:rsidRPr="7F9EDB52">
        <w:rPr>
          <w:rFonts w:ascii="Times New Roman" w:eastAsia="Times New Roman" w:hAnsi="Times New Roman" w:cs="Times New Roman"/>
          <w:color w:val="000000" w:themeColor="text1"/>
        </w:rPr>
        <w:t xml:space="preserve">mental model of </w:t>
      </w:r>
      <w:r w:rsidR="00A40325">
        <w:rPr>
          <w:rFonts w:ascii="Times New Roman" w:eastAsia="Times New Roman" w:hAnsi="Times New Roman" w:cs="Times New Roman"/>
          <w:color w:val="000000" w:themeColor="text1"/>
        </w:rPr>
        <w:t xml:space="preserve">the </w:t>
      </w:r>
      <w:r w:rsidR="050D5BE5" w:rsidRPr="7F9EDB52">
        <w:rPr>
          <w:rFonts w:ascii="Times New Roman" w:eastAsia="Times New Roman" w:hAnsi="Times New Roman" w:cs="Times New Roman"/>
          <w:color w:val="000000" w:themeColor="text1"/>
        </w:rPr>
        <w:t xml:space="preserve">interface </w:t>
      </w:r>
      <w:r w:rsidR="6ABAA0B8" w:rsidRPr="7F9EDB52">
        <w:rPr>
          <w:rFonts w:ascii="Times New Roman" w:eastAsia="Times New Roman" w:hAnsi="Times New Roman" w:cs="Times New Roman"/>
          <w:color w:val="000000" w:themeColor="text1"/>
        </w:rPr>
        <w:t xml:space="preserve">and their own vision of </w:t>
      </w:r>
      <w:r w:rsidR="6964A16B" w:rsidRPr="7F9EDB52">
        <w:rPr>
          <w:rFonts w:ascii="Times New Roman" w:eastAsia="Times New Roman" w:hAnsi="Times New Roman" w:cs="Times New Roman"/>
          <w:color w:val="000000" w:themeColor="text1"/>
        </w:rPr>
        <w:t>what the perfect travel app would look like.</w:t>
      </w:r>
      <w:r w:rsidR="0038047B">
        <w:rPr>
          <w:rFonts w:ascii="Times New Roman" w:eastAsia="Times New Roman" w:hAnsi="Times New Roman" w:cs="Times New Roman"/>
          <w:color w:val="000000" w:themeColor="text1"/>
        </w:rPr>
        <w:t xml:space="preserve"> </w:t>
      </w:r>
      <w:r w:rsidR="3032F083" w:rsidRPr="6157E3FD">
        <w:rPr>
          <w:rFonts w:ascii="Times New Roman" w:eastAsia="Times New Roman" w:hAnsi="Times New Roman" w:cs="Times New Roman"/>
          <w:color w:val="000000" w:themeColor="text1"/>
        </w:rPr>
        <w:t xml:space="preserve">Many answered with the ability to create their trips and </w:t>
      </w:r>
      <w:r w:rsidR="1BC55569" w:rsidRPr="3018E208">
        <w:rPr>
          <w:rFonts w:ascii="Times New Roman" w:eastAsia="Times New Roman" w:hAnsi="Times New Roman" w:cs="Times New Roman"/>
          <w:color w:val="000000" w:themeColor="text1"/>
        </w:rPr>
        <w:t xml:space="preserve">optimize satisfaction by visiting as many hidden gems as possible within their </w:t>
      </w:r>
      <w:r w:rsidR="1B15F1ED" w:rsidRPr="3018E208">
        <w:rPr>
          <w:rFonts w:ascii="Times New Roman" w:eastAsia="Times New Roman" w:hAnsi="Times New Roman" w:cs="Times New Roman"/>
          <w:color w:val="000000" w:themeColor="text1"/>
        </w:rPr>
        <w:t>agenda</w:t>
      </w:r>
      <w:r w:rsidR="3032F083" w:rsidRPr="6157E3FD">
        <w:rPr>
          <w:rFonts w:ascii="Times New Roman" w:eastAsia="Times New Roman" w:hAnsi="Times New Roman" w:cs="Times New Roman"/>
          <w:color w:val="000000" w:themeColor="text1"/>
        </w:rPr>
        <w:t>.</w:t>
      </w:r>
    </w:p>
    <w:p w14:paraId="4B05C91E" w14:textId="2E843A91" w:rsidR="6157E3FD" w:rsidRPr="00443E2E" w:rsidRDefault="6157E3FD" w:rsidP="6157E3FD">
      <w:pPr>
        <w:shd w:val="clear" w:color="auto" w:fill="FFFFFF" w:themeFill="background1"/>
        <w:spacing w:before="60" w:after="60" w:line="480" w:lineRule="auto"/>
        <w:ind w:firstLine="720"/>
        <w:jc w:val="both"/>
        <w:rPr>
          <w:rFonts w:ascii="Times New Roman" w:eastAsia="Times New Roman" w:hAnsi="Times New Roman" w:cs="Times New Roman"/>
          <w:color w:val="000000" w:themeColor="text1"/>
        </w:rPr>
      </w:pPr>
    </w:p>
    <w:p w14:paraId="7EC0BD95" w14:textId="3DD25534" w:rsidR="2A15807F" w:rsidRPr="004C43F3" w:rsidRDefault="26F6C5FA" w:rsidP="7F9EDB52">
      <w:pPr>
        <w:pStyle w:val="Heading1"/>
      </w:pPr>
      <w:bookmarkStart w:id="5" w:name="_Toc613896068"/>
      <w:r w:rsidRPr="3AC59C79">
        <w:rPr>
          <w:b/>
        </w:rPr>
        <w:t xml:space="preserve">[Week 3] </w:t>
      </w:r>
      <w:r w:rsidRPr="004C43F3">
        <w:rPr>
          <w:b/>
        </w:rPr>
        <w:t xml:space="preserve">Define </w:t>
      </w:r>
      <w:proofErr w:type="gramStart"/>
      <w:r w:rsidRPr="004C43F3">
        <w:rPr>
          <w:b/>
        </w:rPr>
        <w:t>tasks</w:t>
      </w:r>
      <w:bookmarkEnd w:id="5"/>
      <w:proofErr w:type="gramEnd"/>
    </w:p>
    <w:p w14:paraId="123A0A51" w14:textId="647B6153" w:rsidR="0163F5C9" w:rsidRPr="004C43F3" w:rsidRDefault="0163F5C9" w:rsidP="009D1516">
      <w:pPr>
        <w:shd w:val="clear" w:color="auto" w:fill="FFFFFF" w:themeFill="background1"/>
        <w:spacing w:before="60" w:after="60" w:line="480" w:lineRule="auto"/>
        <w:ind w:firstLine="720"/>
        <w:jc w:val="both"/>
        <w:rPr>
          <w:rFonts w:ascii="Times New Roman" w:eastAsia="Times New Roman" w:hAnsi="Times New Roman" w:cs="Times New Roman"/>
          <w:color w:val="000000" w:themeColor="text1"/>
        </w:rPr>
      </w:pPr>
      <w:r w:rsidRPr="004C43F3">
        <w:rPr>
          <w:rFonts w:ascii="Times New Roman" w:eastAsia="Times New Roman" w:hAnsi="Times New Roman" w:cs="Times New Roman"/>
          <w:color w:val="000000" w:themeColor="text1"/>
        </w:rPr>
        <w:t xml:space="preserve">After </w:t>
      </w:r>
      <w:r w:rsidR="7CA5AF25" w:rsidRPr="3018E208">
        <w:rPr>
          <w:rFonts w:ascii="Times New Roman" w:eastAsia="Times New Roman" w:hAnsi="Times New Roman" w:cs="Times New Roman"/>
          <w:color w:val="000000" w:themeColor="text1"/>
        </w:rPr>
        <w:t xml:space="preserve">everyone interviewed at least one person, be it </w:t>
      </w:r>
      <w:r w:rsidR="7CA5AF25" w:rsidRPr="7ED13B76">
        <w:rPr>
          <w:rFonts w:ascii="Times New Roman" w:eastAsia="Times New Roman" w:hAnsi="Times New Roman" w:cs="Times New Roman"/>
          <w:color w:val="000000" w:themeColor="text1"/>
        </w:rPr>
        <w:t xml:space="preserve">a </w:t>
      </w:r>
      <w:r w:rsidR="7CA5AF25" w:rsidRPr="3018E208">
        <w:rPr>
          <w:rFonts w:ascii="Times New Roman" w:eastAsia="Times New Roman" w:hAnsi="Times New Roman" w:cs="Times New Roman"/>
          <w:color w:val="000000" w:themeColor="text1"/>
        </w:rPr>
        <w:t>friend or family member</w:t>
      </w:r>
      <w:r w:rsidRPr="004C43F3">
        <w:rPr>
          <w:rFonts w:ascii="Times New Roman" w:eastAsia="Times New Roman" w:hAnsi="Times New Roman" w:cs="Times New Roman"/>
          <w:color w:val="000000" w:themeColor="text1"/>
        </w:rPr>
        <w:t xml:space="preserve">, </w:t>
      </w:r>
      <w:r w:rsidR="35370D42" w:rsidRPr="004C43F3">
        <w:rPr>
          <w:rFonts w:ascii="Times New Roman" w:eastAsia="Times New Roman" w:hAnsi="Times New Roman" w:cs="Times New Roman"/>
          <w:color w:val="000000" w:themeColor="text1"/>
        </w:rPr>
        <w:t xml:space="preserve">we </w:t>
      </w:r>
      <w:proofErr w:type="gramStart"/>
      <w:r w:rsidR="35370D42" w:rsidRPr="004C43F3">
        <w:rPr>
          <w:rFonts w:ascii="Times New Roman" w:eastAsia="Times New Roman" w:hAnsi="Times New Roman" w:cs="Times New Roman"/>
          <w:color w:val="000000" w:themeColor="text1"/>
        </w:rPr>
        <w:t>were left</w:t>
      </w:r>
      <w:proofErr w:type="gramEnd"/>
      <w:r w:rsidR="35370D42" w:rsidRPr="004C43F3">
        <w:rPr>
          <w:rFonts w:ascii="Times New Roman" w:eastAsia="Times New Roman" w:hAnsi="Times New Roman" w:cs="Times New Roman"/>
          <w:color w:val="000000" w:themeColor="text1"/>
        </w:rPr>
        <w:t xml:space="preserve"> with a large set of answers.</w:t>
      </w:r>
      <w:r w:rsidR="317FA3BF" w:rsidRPr="004C43F3">
        <w:rPr>
          <w:rFonts w:ascii="Times New Roman" w:eastAsia="Times New Roman" w:hAnsi="Times New Roman" w:cs="Times New Roman"/>
          <w:color w:val="000000" w:themeColor="text1"/>
        </w:rPr>
        <w:t xml:space="preserve"> The answers </w:t>
      </w:r>
      <w:r w:rsidR="0AE384AC" w:rsidRPr="3018E208">
        <w:rPr>
          <w:rFonts w:ascii="Times New Roman" w:eastAsia="Times New Roman" w:hAnsi="Times New Roman" w:cs="Times New Roman"/>
          <w:color w:val="000000" w:themeColor="text1"/>
        </w:rPr>
        <w:t xml:space="preserve">we </w:t>
      </w:r>
      <w:r w:rsidR="6784BEB3" w:rsidRPr="004C43F3">
        <w:rPr>
          <w:rFonts w:ascii="Times New Roman" w:eastAsia="Times New Roman" w:hAnsi="Times New Roman" w:cs="Times New Roman"/>
          <w:color w:val="000000" w:themeColor="text1"/>
        </w:rPr>
        <w:t>received</w:t>
      </w:r>
      <w:r w:rsidR="317FA3BF" w:rsidRPr="004C43F3">
        <w:rPr>
          <w:rFonts w:ascii="Times New Roman" w:eastAsia="Times New Roman" w:hAnsi="Times New Roman" w:cs="Times New Roman"/>
          <w:color w:val="000000" w:themeColor="text1"/>
        </w:rPr>
        <w:t xml:space="preserve"> from</w:t>
      </w:r>
      <w:r w:rsidR="35370D42" w:rsidRPr="004C43F3">
        <w:rPr>
          <w:rFonts w:ascii="Times New Roman" w:eastAsia="Times New Roman" w:hAnsi="Times New Roman" w:cs="Times New Roman"/>
          <w:color w:val="000000" w:themeColor="text1"/>
        </w:rPr>
        <w:t xml:space="preserve"> </w:t>
      </w:r>
      <w:r w:rsidR="55AC4258" w:rsidRPr="004C43F3">
        <w:rPr>
          <w:rFonts w:ascii="Times New Roman" w:eastAsia="Times New Roman" w:hAnsi="Times New Roman" w:cs="Times New Roman"/>
          <w:color w:val="000000" w:themeColor="text1"/>
        </w:rPr>
        <w:t xml:space="preserve">our </w:t>
      </w:r>
      <w:r w:rsidR="5191C6C7" w:rsidRPr="7ED13B76">
        <w:rPr>
          <w:rFonts w:ascii="Times New Roman" w:eastAsia="Times New Roman" w:hAnsi="Times New Roman" w:cs="Times New Roman"/>
          <w:color w:val="000000" w:themeColor="text1"/>
        </w:rPr>
        <w:t>interviews</w:t>
      </w:r>
      <w:r w:rsidR="475B636E" w:rsidRPr="004C43F3">
        <w:rPr>
          <w:rFonts w:ascii="Times New Roman" w:eastAsia="Times New Roman" w:hAnsi="Times New Roman" w:cs="Times New Roman"/>
          <w:color w:val="000000" w:themeColor="text1"/>
        </w:rPr>
        <w:t xml:space="preserve"> held </w:t>
      </w:r>
      <w:r w:rsidR="4569680E" w:rsidRPr="7ED13B76">
        <w:rPr>
          <w:rFonts w:ascii="Times New Roman" w:eastAsia="Times New Roman" w:hAnsi="Times New Roman" w:cs="Times New Roman"/>
          <w:color w:val="000000" w:themeColor="text1"/>
        </w:rPr>
        <w:t xml:space="preserve">valuable </w:t>
      </w:r>
      <w:r w:rsidR="59002FBB" w:rsidRPr="7ED13B76">
        <w:rPr>
          <w:rFonts w:ascii="Times New Roman" w:eastAsia="Times New Roman" w:hAnsi="Times New Roman" w:cs="Times New Roman"/>
          <w:color w:val="000000" w:themeColor="text1"/>
        </w:rPr>
        <w:t>information</w:t>
      </w:r>
      <w:r w:rsidR="385C332B" w:rsidRPr="004C43F3">
        <w:rPr>
          <w:rFonts w:ascii="Times New Roman" w:eastAsia="Times New Roman" w:hAnsi="Times New Roman" w:cs="Times New Roman"/>
          <w:color w:val="000000" w:themeColor="text1"/>
        </w:rPr>
        <w:t xml:space="preserve"> </w:t>
      </w:r>
      <w:r w:rsidR="6D6E5353" w:rsidRPr="004C43F3">
        <w:rPr>
          <w:rFonts w:ascii="Times New Roman" w:eastAsia="Times New Roman" w:hAnsi="Times New Roman" w:cs="Times New Roman"/>
          <w:color w:val="000000" w:themeColor="text1"/>
        </w:rPr>
        <w:t xml:space="preserve">but </w:t>
      </w:r>
      <w:r w:rsidR="17DE3B71" w:rsidRPr="7ED13B76">
        <w:rPr>
          <w:rFonts w:ascii="Times New Roman" w:eastAsia="Times New Roman" w:hAnsi="Times New Roman" w:cs="Times New Roman"/>
          <w:color w:val="000000" w:themeColor="text1"/>
        </w:rPr>
        <w:t>were lengthy</w:t>
      </w:r>
      <w:r w:rsidR="1789346D" w:rsidRPr="7ED13B76">
        <w:rPr>
          <w:rFonts w:ascii="Times New Roman" w:eastAsia="Times New Roman" w:hAnsi="Times New Roman" w:cs="Times New Roman"/>
          <w:color w:val="000000" w:themeColor="text1"/>
        </w:rPr>
        <w:t xml:space="preserve"> </w:t>
      </w:r>
      <w:r w:rsidR="70E5F825" w:rsidRPr="7ED13B76">
        <w:rPr>
          <w:rFonts w:ascii="Times New Roman" w:eastAsia="Times New Roman" w:hAnsi="Times New Roman" w:cs="Times New Roman"/>
          <w:color w:val="000000" w:themeColor="text1"/>
        </w:rPr>
        <w:t xml:space="preserve">and </w:t>
      </w:r>
      <w:r w:rsidR="1789346D" w:rsidRPr="7ED13B76">
        <w:rPr>
          <w:rFonts w:ascii="Times New Roman" w:eastAsia="Times New Roman" w:hAnsi="Times New Roman" w:cs="Times New Roman"/>
          <w:color w:val="000000" w:themeColor="text1"/>
        </w:rPr>
        <w:t>extensive.</w:t>
      </w:r>
      <w:r w:rsidR="17DE3B71" w:rsidRPr="7ED13B76">
        <w:rPr>
          <w:rFonts w:ascii="Times New Roman" w:eastAsia="Times New Roman" w:hAnsi="Times New Roman" w:cs="Times New Roman"/>
          <w:color w:val="000000" w:themeColor="text1"/>
        </w:rPr>
        <w:t xml:space="preserve"> </w:t>
      </w:r>
      <w:r w:rsidR="672E66A3" w:rsidRPr="7ED13B76">
        <w:rPr>
          <w:rFonts w:ascii="Times New Roman" w:eastAsia="Times New Roman" w:hAnsi="Times New Roman" w:cs="Times New Roman"/>
          <w:color w:val="000000" w:themeColor="text1"/>
        </w:rPr>
        <w:t>It</w:t>
      </w:r>
      <w:r w:rsidR="17DE3B71" w:rsidRPr="7ED13B76">
        <w:rPr>
          <w:rFonts w:ascii="Times New Roman" w:eastAsia="Times New Roman" w:hAnsi="Times New Roman" w:cs="Times New Roman"/>
          <w:color w:val="000000" w:themeColor="text1"/>
        </w:rPr>
        <w:t xml:space="preserve"> </w:t>
      </w:r>
      <w:r w:rsidR="062ECEE0" w:rsidRPr="7ED13B76">
        <w:rPr>
          <w:rFonts w:ascii="Times New Roman" w:eastAsia="Times New Roman" w:hAnsi="Times New Roman" w:cs="Times New Roman"/>
          <w:color w:val="000000" w:themeColor="text1"/>
        </w:rPr>
        <w:t xml:space="preserve">needed to </w:t>
      </w:r>
      <w:proofErr w:type="gramStart"/>
      <w:r w:rsidR="062ECEE0" w:rsidRPr="7ED13B76">
        <w:rPr>
          <w:rFonts w:ascii="Times New Roman" w:eastAsia="Times New Roman" w:hAnsi="Times New Roman" w:cs="Times New Roman"/>
          <w:color w:val="000000" w:themeColor="text1"/>
        </w:rPr>
        <w:t>be d</w:t>
      </w:r>
      <w:r w:rsidR="2A133FA8" w:rsidRPr="7ED13B76">
        <w:rPr>
          <w:rFonts w:ascii="Times New Roman" w:eastAsia="Times New Roman" w:hAnsi="Times New Roman" w:cs="Times New Roman"/>
          <w:color w:val="000000" w:themeColor="text1"/>
        </w:rPr>
        <w:t>is</w:t>
      </w:r>
      <w:r w:rsidR="1C77385F" w:rsidRPr="7ED13B76">
        <w:rPr>
          <w:rFonts w:ascii="Times New Roman" w:eastAsia="Times New Roman" w:hAnsi="Times New Roman" w:cs="Times New Roman"/>
          <w:color w:val="000000" w:themeColor="text1"/>
        </w:rPr>
        <w:t>tilled</w:t>
      </w:r>
      <w:proofErr w:type="gramEnd"/>
      <w:r w:rsidR="1C77385F" w:rsidRPr="7ED13B76">
        <w:rPr>
          <w:rFonts w:ascii="Times New Roman" w:eastAsia="Times New Roman" w:hAnsi="Times New Roman" w:cs="Times New Roman"/>
          <w:color w:val="000000" w:themeColor="text1"/>
        </w:rPr>
        <w:t xml:space="preserve"> </w:t>
      </w:r>
      <w:r w:rsidR="062ECEE0" w:rsidRPr="7ED13B76">
        <w:rPr>
          <w:rFonts w:ascii="Times New Roman" w:eastAsia="Times New Roman" w:hAnsi="Times New Roman" w:cs="Times New Roman"/>
          <w:color w:val="000000" w:themeColor="text1"/>
        </w:rPr>
        <w:t>in</w:t>
      </w:r>
      <w:r w:rsidR="1F80000F" w:rsidRPr="7ED13B76">
        <w:rPr>
          <w:rFonts w:ascii="Times New Roman" w:eastAsia="Times New Roman" w:hAnsi="Times New Roman" w:cs="Times New Roman"/>
          <w:color w:val="000000" w:themeColor="text1"/>
        </w:rPr>
        <w:t>to a</w:t>
      </w:r>
      <w:r w:rsidR="5936E14E" w:rsidRPr="7ED13B76">
        <w:rPr>
          <w:rFonts w:ascii="Times New Roman" w:eastAsia="Times New Roman" w:hAnsi="Times New Roman" w:cs="Times New Roman"/>
          <w:color w:val="000000" w:themeColor="text1"/>
        </w:rPr>
        <w:t>n</w:t>
      </w:r>
      <w:r w:rsidR="57A48D36" w:rsidRPr="7ED13B76">
        <w:rPr>
          <w:rFonts w:ascii="Times New Roman" w:eastAsia="Times New Roman" w:hAnsi="Times New Roman" w:cs="Times New Roman"/>
          <w:color w:val="000000" w:themeColor="text1"/>
        </w:rPr>
        <w:t xml:space="preserve"> eas</w:t>
      </w:r>
      <w:r w:rsidR="1E0A9BE4" w:rsidRPr="7ED13B76">
        <w:rPr>
          <w:rFonts w:ascii="Times New Roman" w:eastAsia="Times New Roman" w:hAnsi="Times New Roman" w:cs="Times New Roman"/>
          <w:color w:val="000000" w:themeColor="text1"/>
        </w:rPr>
        <w:t>il</w:t>
      </w:r>
      <w:r w:rsidR="57A48D36" w:rsidRPr="7ED13B76">
        <w:rPr>
          <w:rFonts w:ascii="Times New Roman" w:eastAsia="Times New Roman" w:hAnsi="Times New Roman" w:cs="Times New Roman"/>
          <w:color w:val="000000" w:themeColor="text1"/>
        </w:rPr>
        <w:t>y read</w:t>
      </w:r>
      <w:r w:rsidR="3F859E48" w:rsidRPr="7ED13B76">
        <w:rPr>
          <w:rFonts w:ascii="Times New Roman" w:eastAsia="Times New Roman" w:hAnsi="Times New Roman" w:cs="Times New Roman"/>
          <w:color w:val="000000" w:themeColor="text1"/>
        </w:rPr>
        <w:t>able</w:t>
      </w:r>
      <w:r w:rsidR="57A48D36" w:rsidRPr="7ED13B76">
        <w:rPr>
          <w:rFonts w:ascii="Times New Roman" w:eastAsia="Times New Roman" w:hAnsi="Times New Roman" w:cs="Times New Roman"/>
          <w:color w:val="000000" w:themeColor="text1"/>
        </w:rPr>
        <w:t xml:space="preserve"> format.</w:t>
      </w:r>
      <w:r w:rsidR="574CA6B2" w:rsidRPr="004C43F3">
        <w:rPr>
          <w:rFonts w:ascii="Times New Roman" w:eastAsia="Times New Roman" w:hAnsi="Times New Roman" w:cs="Times New Roman"/>
          <w:color w:val="000000" w:themeColor="text1"/>
        </w:rPr>
        <w:t xml:space="preserve"> </w:t>
      </w:r>
      <w:r w:rsidR="133B5647" w:rsidRPr="004C43F3">
        <w:rPr>
          <w:rFonts w:ascii="Times New Roman" w:eastAsia="Times New Roman" w:hAnsi="Times New Roman" w:cs="Times New Roman"/>
          <w:color w:val="000000" w:themeColor="text1"/>
        </w:rPr>
        <w:t xml:space="preserve">To remedy </w:t>
      </w:r>
      <w:r w:rsidR="2DB55F6E" w:rsidRPr="004C43F3">
        <w:rPr>
          <w:rFonts w:ascii="Times New Roman" w:eastAsia="Times New Roman" w:hAnsi="Times New Roman" w:cs="Times New Roman"/>
          <w:color w:val="000000" w:themeColor="text1"/>
        </w:rPr>
        <w:t>this,</w:t>
      </w:r>
      <w:r w:rsidR="133B5647" w:rsidRPr="004C43F3">
        <w:rPr>
          <w:rFonts w:ascii="Times New Roman" w:eastAsia="Times New Roman" w:hAnsi="Times New Roman" w:cs="Times New Roman"/>
          <w:color w:val="000000" w:themeColor="text1"/>
        </w:rPr>
        <w:t xml:space="preserve"> </w:t>
      </w:r>
      <w:r w:rsidR="1B0AE07F" w:rsidRPr="004C43F3">
        <w:rPr>
          <w:rFonts w:ascii="Times New Roman" w:eastAsia="Times New Roman" w:hAnsi="Times New Roman" w:cs="Times New Roman"/>
          <w:color w:val="000000" w:themeColor="text1"/>
        </w:rPr>
        <w:t>each team member</w:t>
      </w:r>
      <w:r w:rsidR="133B5647" w:rsidRPr="004C43F3">
        <w:rPr>
          <w:rFonts w:ascii="Times New Roman" w:eastAsia="Times New Roman" w:hAnsi="Times New Roman" w:cs="Times New Roman"/>
          <w:color w:val="000000" w:themeColor="text1"/>
        </w:rPr>
        <w:t xml:space="preserve"> </w:t>
      </w:r>
      <w:r w:rsidR="35370D42" w:rsidRPr="004C43F3">
        <w:rPr>
          <w:rFonts w:ascii="Times New Roman" w:eastAsia="Times New Roman" w:hAnsi="Times New Roman" w:cs="Times New Roman"/>
          <w:color w:val="000000" w:themeColor="text1"/>
        </w:rPr>
        <w:t>refin</w:t>
      </w:r>
      <w:r w:rsidR="3C235EFF" w:rsidRPr="004C43F3">
        <w:rPr>
          <w:rFonts w:ascii="Times New Roman" w:eastAsia="Times New Roman" w:hAnsi="Times New Roman" w:cs="Times New Roman"/>
          <w:color w:val="000000" w:themeColor="text1"/>
        </w:rPr>
        <w:t>ed</w:t>
      </w:r>
      <w:r w:rsidR="61A25A71" w:rsidRPr="004C43F3">
        <w:rPr>
          <w:rFonts w:ascii="Times New Roman" w:eastAsia="Times New Roman" w:hAnsi="Times New Roman" w:cs="Times New Roman"/>
          <w:color w:val="000000" w:themeColor="text1"/>
        </w:rPr>
        <w:t xml:space="preserve"> </w:t>
      </w:r>
      <w:r w:rsidR="644F0898" w:rsidRPr="004C43F3">
        <w:rPr>
          <w:rFonts w:ascii="Times New Roman" w:eastAsia="Times New Roman" w:hAnsi="Times New Roman" w:cs="Times New Roman"/>
          <w:color w:val="000000" w:themeColor="text1"/>
        </w:rPr>
        <w:t xml:space="preserve">their interview </w:t>
      </w:r>
      <w:r w:rsidR="61A25A71" w:rsidRPr="004C43F3">
        <w:rPr>
          <w:rFonts w:ascii="Times New Roman" w:eastAsia="Times New Roman" w:hAnsi="Times New Roman" w:cs="Times New Roman"/>
          <w:color w:val="000000" w:themeColor="text1"/>
        </w:rPr>
        <w:t>answer</w:t>
      </w:r>
      <w:r w:rsidR="22F56F23" w:rsidRPr="004C43F3">
        <w:rPr>
          <w:rFonts w:ascii="Times New Roman" w:eastAsia="Times New Roman" w:hAnsi="Times New Roman" w:cs="Times New Roman"/>
          <w:color w:val="000000" w:themeColor="text1"/>
        </w:rPr>
        <w:t>s</w:t>
      </w:r>
      <w:r w:rsidR="61A25A71" w:rsidRPr="004C43F3">
        <w:rPr>
          <w:rFonts w:ascii="Times New Roman" w:eastAsia="Times New Roman" w:hAnsi="Times New Roman" w:cs="Times New Roman"/>
          <w:color w:val="000000" w:themeColor="text1"/>
        </w:rPr>
        <w:t xml:space="preserve"> into</w:t>
      </w:r>
      <w:r w:rsidR="4C6B9073" w:rsidRPr="004C43F3">
        <w:rPr>
          <w:rFonts w:ascii="Times New Roman" w:eastAsia="Times New Roman" w:hAnsi="Times New Roman" w:cs="Times New Roman"/>
          <w:color w:val="000000" w:themeColor="text1"/>
        </w:rPr>
        <w:t xml:space="preserve"> </w:t>
      </w:r>
      <w:r w:rsidR="5BBFF62F" w:rsidRPr="004C43F3">
        <w:rPr>
          <w:rFonts w:ascii="Times New Roman" w:eastAsia="Times New Roman" w:hAnsi="Times New Roman" w:cs="Times New Roman"/>
          <w:color w:val="000000" w:themeColor="text1"/>
        </w:rPr>
        <w:t xml:space="preserve">multiple </w:t>
      </w:r>
      <w:r w:rsidR="5DB72C03" w:rsidRPr="7ED13B76">
        <w:rPr>
          <w:rFonts w:ascii="Times New Roman" w:eastAsia="Times New Roman" w:hAnsi="Times New Roman" w:cs="Times New Roman"/>
          <w:color w:val="000000" w:themeColor="text1"/>
        </w:rPr>
        <w:t>white</w:t>
      </w:r>
      <w:r w:rsidR="759AE554" w:rsidRPr="004C43F3">
        <w:rPr>
          <w:rFonts w:ascii="Times New Roman" w:eastAsia="Times New Roman" w:hAnsi="Times New Roman" w:cs="Times New Roman"/>
          <w:color w:val="000000" w:themeColor="text1"/>
        </w:rPr>
        <w:t xml:space="preserve"> </w:t>
      </w:r>
      <w:r w:rsidR="47073D62" w:rsidRPr="004C43F3">
        <w:rPr>
          <w:rFonts w:ascii="Times New Roman" w:eastAsia="Times New Roman" w:hAnsi="Times New Roman" w:cs="Times New Roman"/>
          <w:color w:val="000000" w:themeColor="text1"/>
        </w:rPr>
        <w:t>notes</w:t>
      </w:r>
      <w:r w:rsidR="72DABE8D" w:rsidRPr="004C43F3">
        <w:rPr>
          <w:rFonts w:ascii="Times New Roman" w:eastAsia="Times New Roman" w:hAnsi="Times New Roman" w:cs="Times New Roman"/>
          <w:color w:val="000000" w:themeColor="text1"/>
        </w:rPr>
        <w:t xml:space="preserve">. </w:t>
      </w:r>
      <w:r w:rsidR="5E2826B1" w:rsidRPr="004C43F3">
        <w:rPr>
          <w:rFonts w:ascii="Times New Roman" w:eastAsia="Times New Roman" w:hAnsi="Times New Roman" w:cs="Times New Roman"/>
          <w:color w:val="000000" w:themeColor="text1"/>
        </w:rPr>
        <w:t xml:space="preserve">Each </w:t>
      </w:r>
      <w:r w:rsidR="1D590767" w:rsidRPr="7ED13B76">
        <w:rPr>
          <w:rFonts w:ascii="Times New Roman" w:eastAsia="Times New Roman" w:hAnsi="Times New Roman" w:cs="Times New Roman"/>
          <w:color w:val="000000" w:themeColor="text1"/>
        </w:rPr>
        <w:t>white</w:t>
      </w:r>
      <w:r w:rsidR="02F5ECF7" w:rsidRPr="004C43F3">
        <w:rPr>
          <w:rFonts w:ascii="Times New Roman" w:eastAsia="Times New Roman" w:hAnsi="Times New Roman" w:cs="Times New Roman"/>
          <w:color w:val="000000" w:themeColor="text1"/>
        </w:rPr>
        <w:t xml:space="preserve"> </w:t>
      </w:r>
      <w:r w:rsidR="5E2826B1" w:rsidRPr="004C43F3">
        <w:rPr>
          <w:rFonts w:ascii="Times New Roman" w:eastAsia="Times New Roman" w:hAnsi="Times New Roman" w:cs="Times New Roman"/>
          <w:color w:val="000000" w:themeColor="text1"/>
        </w:rPr>
        <w:t xml:space="preserve">note </w:t>
      </w:r>
      <w:r w:rsidR="35370D42" w:rsidRPr="004C43F3">
        <w:rPr>
          <w:rFonts w:ascii="Times New Roman" w:eastAsia="Times New Roman" w:hAnsi="Times New Roman" w:cs="Times New Roman"/>
          <w:color w:val="000000" w:themeColor="text1"/>
        </w:rPr>
        <w:t xml:space="preserve">encapsulated </w:t>
      </w:r>
      <w:r w:rsidR="6100694A" w:rsidRPr="004C43F3">
        <w:rPr>
          <w:rFonts w:ascii="Times New Roman" w:eastAsia="Times New Roman" w:hAnsi="Times New Roman" w:cs="Times New Roman"/>
          <w:color w:val="000000" w:themeColor="text1"/>
        </w:rPr>
        <w:t>a</w:t>
      </w:r>
      <w:r w:rsidR="1D3CE3FA" w:rsidRPr="004C43F3">
        <w:rPr>
          <w:rFonts w:ascii="Times New Roman" w:eastAsia="Times New Roman" w:hAnsi="Times New Roman" w:cs="Times New Roman"/>
          <w:color w:val="000000" w:themeColor="text1"/>
        </w:rPr>
        <w:t xml:space="preserve"> single</w:t>
      </w:r>
      <w:r w:rsidR="6100694A" w:rsidRPr="004C43F3">
        <w:rPr>
          <w:rFonts w:ascii="Times New Roman" w:eastAsia="Times New Roman" w:hAnsi="Times New Roman" w:cs="Times New Roman"/>
          <w:color w:val="000000" w:themeColor="text1"/>
        </w:rPr>
        <w:t xml:space="preserve"> idea</w:t>
      </w:r>
      <w:r w:rsidR="4760206C" w:rsidRPr="004C43F3">
        <w:rPr>
          <w:rFonts w:ascii="Times New Roman" w:eastAsia="Times New Roman" w:hAnsi="Times New Roman" w:cs="Times New Roman"/>
          <w:color w:val="000000" w:themeColor="text1"/>
        </w:rPr>
        <w:t xml:space="preserve"> so that it was</w:t>
      </w:r>
      <w:r w:rsidR="3AB73A00" w:rsidRPr="004C43F3">
        <w:rPr>
          <w:rFonts w:ascii="Times New Roman" w:eastAsia="Times New Roman" w:hAnsi="Times New Roman" w:cs="Times New Roman"/>
          <w:color w:val="000000" w:themeColor="text1"/>
        </w:rPr>
        <w:t xml:space="preserve"> easily</w:t>
      </w:r>
      <w:r w:rsidR="4760206C" w:rsidRPr="004C43F3">
        <w:rPr>
          <w:rFonts w:ascii="Times New Roman" w:eastAsia="Times New Roman" w:hAnsi="Times New Roman" w:cs="Times New Roman"/>
          <w:color w:val="000000" w:themeColor="text1"/>
        </w:rPr>
        <w:t xml:space="preserve"> </w:t>
      </w:r>
      <w:r w:rsidR="0E3DB3B7" w:rsidRPr="004C43F3">
        <w:rPr>
          <w:rFonts w:ascii="Times New Roman" w:eastAsia="Times New Roman" w:hAnsi="Times New Roman" w:cs="Times New Roman"/>
          <w:color w:val="000000" w:themeColor="text1"/>
        </w:rPr>
        <w:t>digestible and</w:t>
      </w:r>
      <w:r w:rsidR="4760206C" w:rsidRPr="004C43F3">
        <w:rPr>
          <w:rFonts w:ascii="Times New Roman" w:eastAsia="Times New Roman" w:hAnsi="Times New Roman" w:cs="Times New Roman"/>
          <w:color w:val="000000" w:themeColor="text1"/>
        </w:rPr>
        <w:t xml:space="preserve"> identifiable.</w:t>
      </w:r>
      <w:r w:rsidR="6E0D2813" w:rsidRPr="004C43F3">
        <w:rPr>
          <w:rFonts w:ascii="Times New Roman" w:eastAsia="Times New Roman" w:hAnsi="Times New Roman" w:cs="Times New Roman"/>
          <w:color w:val="000000" w:themeColor="text1"/>
        </w:rPr>
        <w:t xml:space="preserve"> </w:t>
      </w:r>
      <w:r w:rsidR="132DBE1E" w:rsidRPr="004C43F3">
        <w:rPr>
          <w:rFonts w:ascii="Times New Roman" w:eastAsia="Times New Roman" w:hAnsi="Times New Roman" w:cs="Times New Roman"/>
          <w:color w:val="000000" w:themeColor="text1"/>
        </w:rPr>
        <w:t xml:space="preserve">All the notes were gathered </w:t>
      </w:r>
      <w:r w:rsidR="6E0D2813" w:rsidRPr="004C43F3">
        <w:rPr>
          <w:rFonts w:ascii="Times New Roman" w:eastAsia="Times New Roman" w:hAnsi="Times New Roman" w:cs="Times New Roman"/>
          <w:color w:val="000000" w:themeColor="text1"/>
        </w:rPr>
        <w:t>into</w:t>
      </w:r>
      <w:r w:rsidR="69CB1C39" w:rsidRPr="004C43F3">
        <w:rPr>
          <w:rFonts w:ascii="Times New Roman" w:eastAsia="Times New Roman" w:hAnsi="Times New Roman" w:cs="Times New Roman"/>
          <w:color w:val="000000" w:themeColor="text1"/>
        </w:rPr>
        <w:t xml:space="preserve"> an affinity diagram</w:t>
      </w:r>
      <w:r w:rsidR="44727EC9" w:rsidRPr="1980BF89">
        <w:rPr>
          <w:rFonts w:ascii="Times New Roman" w:eastAsia="Times New Roman" w:hAnsi="Times New Roman" w:cs="Times New Roman"/>
          <w:color w:val="000000" w:themeColor="text1"/>
        </w:rPr>
        <w:t>, Figure 2,</w:t>
      </w:r>
      <w:r w:rsidR="1602E7C9" w:rsidRPr="004C43F3">
        <w:rPr>
          <w:rFonts w:ascii="Times New Roman" w:eastAsia="Times New Roman" w:hAnsi="Times New Roman" w:cs="Times New Roman"/>
          <w:color w:val="000000" w:themeColor="text1"/>
        </w:rPr>
        <w:t xml:space="preserve"> to help identify the tasks</w:t>
      </w:r>
      <w:r w:rsidR="347D59C9" w:rsidRPr="004C43F3">
        <w:rPr>
          <w:rFonts w:ascii="Times New Roman" w:eastAsia="Times New Roman" w:hAnsi="Times New Roman" w:cs="Times New Roman"/>
          <w:color w:val="000000" w:themeColor="text1"/>
        </w:rPr>
        <w:t xml:space="preserve"> our interviewees expected the interface to have</w:t>
      </w:r>
      <w:r w:rsidR="69CB1C39" w:rsidRPr="004C43F3">
        <w:rPr>
          <w:rFonts w:ascii="Times New Roman" w:eastAsia="Times New Roman" w:hAnsi="Times New Roman" w:cs="Times New Roman"/>
          <w:color w:val="000000" w:themeColor="text1"/>
        </w:rPr>
        <w:t>.</w:t>
      </w:r>
      <w:r w:rsidR="6466C928" w:rsidRPr="004C43F3">
        <w:rPr>
          <w:rFonts w:ascii="Times New Roman" w:eastAsia="Times New Roman" w:hAnsi="Times New Roman" w:cs="Times New Roman"/>
          <w:color w:val="000000" w:themeColor="text1"/>
        </w:rPr>
        <w:t xml:space="preserve"> </w:t>
      </w:r>
    </w:p>
    <w:p w14:paraId="2C399DBD" w14:textId="7EBF4F6F" w:rsidR="00DB001B" w:rsidRPr="007A45E8" w:rsidRDefault="0E220FBD" w:rsidP="7ED13B76">
      <w:pPr>
        <w:shd w:val="clear" w:color="auto" w:fill="FFFFFF" w:themeFill="background1"/>
        <w:spacing w:before="60" w:after="60" w:line="480" w:lineRule="auto"/>
        <w:ind w:firstLine="720"/>
        <w:jc w:val="both"/>
        <w:rPr>
          <w:rFonts w:ascii="Times New Roman" w:eastAsia="Times New Roman" w:hAnsi="Times New Roman" w:cs="Times New Roman"/>
          <w:color w:val="000000" w:themeColor="text1"/>
          <w:lang w:eastAsia="zh-TW"/>
        </w:rPr>
      </w:pPr>
      <w:r w:rsidRPr="7ED13B76">
        <w:rPr>
          <w:rFonts w:ascii="Times New Roman" w:eastAsia="Times New Roman" w:hAnsi="Times New Roman" w:cs="Times New Roman"/>
          <w:color w:val="000000" w:themeColor="text1"/>
        </w:rPr>
        <w:t xml:space="preserve">The groupings and themes </w:t>
      </w:r>
      <w:proofErr w:type="gramStart"/>
      <w:r w:rsidRPr="7ED13B76">
        <w:rPr>
          <w:rFonts w:ascii="Times New Roman" w:eastAsia="Times New Roman" w:hAnsi="Times New Roman" w:cs="Times New Roman"/>
          <w:color w:val="000000" w:themeColor="text1"/>
        </w:rPr>
        <w:t>were not created</w:t>
      </w:r>
      <w:proofErr w:type="gramEnd"/>
      <w:r w:rsidRPr="7ED13B76">
        <w:rPr>
          <w:rFonts w:ascii="Times New Roman" w:eastAsia="Times New Roman" w:hAnsi="Times New Roman" w:cs="Times New Roman"/>
          <w:color w:val="000000" w:themeColor="text1"/>
        </w:rPr>
        <w:t xml:space="preserve"> beforehand, and the notes gravitated towards each other in similarity. From these groupings, we were able to define the features and tasks that our interface should be able to afford. Further refinement yielded the task mappings</w:t>
      </w:r>
      <w:r w:rsidR="76FDA20F" w:rsidRPr="7ED13B76">
        <w:rPr>
          <w:rFonts w:ascii="Times New Roman" w:eastAsia="Times New Roman" w:hAnsi="Times New Roman" w:cs="Times New Roman"/>
          <w:color w:val="000000" w:themeColor="text1"/>
        </w:rPr>
        <w:t xml:space="preserve">, </w:t>
      </w:r>
      <w:r w:rsidR="376F17B1" w:rsidRPr="7ED13B76">
        <w:rPr>
          <w:rFonts w:ascii="Times New Roman" w:eastAsia="Times New Roman" w:hAnsi="Times New Roman" w:cs="Times New Roman"/>
          <w:color w:val="000000" w:themeColor="text1"/>
        </w:rPr>
        <w:t xml:space="preserve">see </w:t>
      </w:r>
      <w:r w:rsidR="76FDA20F" w:rsidRPr="7ED13B76">
        <w:rPr>
          <w:rFonts w:ascii="Times New Roman" w:eastAsia="Times New Roman" w:hAnsi="Times New Roman" w:cs="Times New Roman"/>
          <w:color w:val="000000" w:themeColor="text1"/>
        </w:rPr>
        <w:t>Figure</w:t>
      </w:r>
      <w:r w:rsidR="2BE9ECB9" w:rsidRPr="7ED13B76">
        <w:rPr>
          <w:rFonts w:ascii="Times New Roman" w:eastAsia="Times New Roman" w:hAnsi="Times New Roman" w:cs="Times New Roman"/>
          <w:color w:val="000000" w:themeColor="text1"/>
        </w:rPr>
        <w:t xml:space="preserve"> </w:t>
      </w:r>
      <w:r w:rsidR="76FDA20F" w:rsidRPr="7ED13B76">
        <w:rPr>
          <w:rFonts w:ascii="Times New Roman" w:eastAsia="Times New Roman" w:hAnsi="Times New Roman" w:cs="Times New Roman"/>
          <w:color w:val="000000" w:themeColor="text1"/>
        </w:rPr>
        <w:t>3</w:t>
      </w:r>
      <w:r w:rsidR="2418A6E6" w:rsidRPr="7ED13B76">
        <w:rPr>
          <w:rFonts w:ascii="Times New Roman" w:eastAsia="Times New Roman" w:hAnsi="Times New Roman" w:cs="Times New Roman"/>
          <w:color w:val="000000" w:themeColor="text1"/>
        </w:rPr>
        <w:t>.</w:t>
      </w:r>
    </w:p>
    <w:p w14:paraId="71E6EED2" w14:textId="5C605504" w:rsidR="78E71B99" w:rsidRDefault="78E71B99" w:rsidP="53CB0E9E">
      <w:pPr>
        <w:shd w:val="clear" w:color="auto" w:fill="FFFFFF" w:themeFill="background1"/>
        <w:spacing w:before="60" w:after="60" w:line="480" w:lineRule="auto"/>
        <w:ind w:firstLine="720"/>
        <w:jc w:val="both"/>
        <w:rPr>
          <w:rFonts w:ascii="Times New Roman" w:eastAsia="Times New Roman" w:hAnsi="Times New Roman" w:cs="Times New Roman"/>
          <w:color w:val="000000" w:themeColor="text1"/>
          <w:lang w:eastAsia="zh-TW"/>
        </w:rPr>
      </w:pPr>
      <w:r w:rsidRPr="53CB0E9E">
        <w:rPr>
          <w:rFonts w:ascii="Times New Roman" w:eastAsia="Times New Roman" w:hAnsi="Times New Roman" w:cs="Times New Roman"/>
          <w:color w:val="000000" w:themeColor="text1"/>
          <w:lang w:eastAsia="zh-TW"/>
        </w:rPr>
        <w:t xml:space="preserve">After the task mapping and grouping stage, we reduced </w:t>
      </w:r>
      <w:proofErr w:type="gramStart"/>
      <w:r w:rsidRPr="53CB0E9E">
        <w:rPr>
          <w:rFonts w:ascii="Times New Roman" w:eastAsia="Times New Roman" w:hAnsi="Times New Roman" w:cs="Times New Roman"/>
          <w:color w:val="000000" w:themeColor="text1"/>
          <w:lang w:eastAsia="zh-TW"/>
        </w:rPr>
        <w:t>some of</w:t>
      </w:r>
      <w:proofErr w:type="gramEnd"/>
      <w:r w:rsidRPr="53CB0E9E">
        <w:rPr>
          <w:rFonts w:ascii="Times New Roman" w:eastAsia="Times New Roman" w:hAnsi="Times New Roman" w:cs="Times New Roman"/>
          <w:color w:val="000000" w:themeColor="text1"/>
          <w:lang w:eastAsia="zh-TW"/>
        </w:rPr>
        <w:t xml:space="preserve"> our tasks to allow us to finish the core features in time. We ended up truncating one-third of the branches and abandoned the maps UI completely. We also reduced </w:t>
      </w:r>
      <w:proofErr w:type="gramStart"/>
      <w:r w:rsidRPr="53CB0E9E">
        <w:rPr>
          <w:rFonts w:ascii="Times New Roman" w:eastAsia="Times New Roman" w:hAnsi="Times New Roman" w:cs="Times New Roman"/>
          <w:color w:val="000000" w:themeColor="text1"/>
          <w:lang w:eastAsia="zh-TW"/>
        </w:rPr>
        <w:t>some of</w:t>
      </w:r>
      <w:proofErr w:type="gramEnd"/>
      <w:r w:rsidRPr="53CB0E9E">
        <w:rPr>
          <w:rFonts w:ascii="Times New Roman" w:eastAsia="Times New Roman" w:hAnsi="Times New Roman" w:cs="Times New Roman"/>
          <w:color w:val="000000" w:themeColor="text1"/>
          <w:lang w:eastAsia="zh-TW"/>
        </w:rPr>
        <w:t xml:space="preserve"> the personalization and customization features, such as friend lists and background theme options, which could be a future possib</w:t>
      </w:r>
      <w:r w:rsidR="00A40325">
        <w:rPr>
          <w:rFonts w:ascii="Times New Roman" w:eastAsia="Times New Roman" w:hAnsi="Times New Roman" w:cs="Times New Roman"/>
          <w:color w:val="000000" w:themeColor="text1"/>
          <w:lang w:eastAsia="zh-TW"/>
        </w:rPr>
        <w:t>i</w:t>
      </w:r>
      <w:r w:rsidRPr="53CB0E9E">
        <w:rPr>
          <w:rFonts w:ascii="Times New Roman" w:eastAsia="Times New Roman" w:hAnsi="Times New Roman" w:cs="Times New Roman"/>
          <w:color w:val="000000" w:themeColor="text1"/>
          <w:lang w:eastAsia="zh-TW"/>
        </w:rPr>
        <w:t>lity.</w:t>
      </w:r>
    </w:p>
    <w:p w14:paraId="68E8CE77" w14:textId="6F5972D0" w:rsidR="53CB0E9E" w:rsidRDefault="53CB0E9E" w:rsidP="53CB0E9E">
      <w:pPr>
        <w:shd w:val="clear" w:color="auto" w:fill="FFFFFF" w:themeFill="background1"/>
        <w:spacing w:before="60" w:after="60" w:line="480" w:lineRule="auto"/>
        <w:ind w:firstLine="720"/>
        <w:jc w:val="both"/>
        <w:rPr>
          <w:rFonts w:ascii="Times New Roman" w:eastAsia="Times New Roman" w:hAnsi="Times New Roman" w:cs="Times New Roman"/>
          <w:color w:val="000000" w:themeColor="text1"/>
        </w:rPr>
      </w:pPr>
    </w:p>
    <w:p w14:paraId="390DDD58" w14:textId="7D2A1683" w:rsidR="00DB001B" w:rsidRPr="007A45E8" w:rsidRDefault="0D1C8A10" w:rsidP="61E614C6">
      <w:pPr>
        <w:shd w:val="clear" w:color="auto" w:fill="FFFFFF" w:themeFill="background1"/>
        <w:spacing w:before="60" w:after="60" w:line="480" w:lineRule="auto"/>
        <w:jc w:val="center"/>
      </w:pPr>
      <w:r>
        <w:rPr>
          <w:noProof/>
        </w:rPr>
        <w:drawing>
          <wp:inline distT="0" distB="0" distL="0" distR="0" wp14:anchorId="1E2A5983" wp14:editId="70B4BB55">
            <wp:extent cx="5148702" cy="4018901"/>
            <wp:effectExtent l="0" t="0" r="0" b="0"/>
            <wp:docPr id="469847204" name="Picture 1649047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9047260"/>
                    <pic:cNvPicPr/>
                  </pic:nvPicPr>
                  <pic:blipFill>
                    <a:blip r:embed="rId9">
                      <a:extLst>
                        <a:ext uri="{28A0092B-C50C-407E-A947-70E740481C1C}">
                          <a14:useLocalDpi xmlns:a14="http://schemas.microsoft.com/office/drawing/2010/main" val="0"/>
                        </a:ext>
                      </a:extLst>
                    </a:blip>
                    <a:srcRect l="3645" t="4938" b="6172"/>
                    <a:stretch>
                      <a:fillRect/>
                    </a:stretch>
                  </pic:blipFill>
                  <pic:spPr>
                    <a:xfrm>
                      <a:off x="0" y="0"/>
                      <a:ext cx="5148702" cy="4018901"/>
                    </a:xfrm>
                    <a:prstGeom prst="rect">
                      <a:avLst/>
                    </a:prstGeom>
                  </pic:spPr>
                </pic:pic>
              </a:graphicData>
            </a:graphic>
          </wp:inline>
        </w:drawing>
      </w:r>
      <w:r w:rsidR="5734D7E1">
        <w:t xml:space="preserve"> </w:t>
      </w:r>
      <w:r w:rsidR="00DB001B">
        <w:rPr>
          <w:noProof/>
        </w:rPr>
        <mc:AlternateContent>
          <mc:Choice Requires="wps">
            <w:drawing>
              <wp:inline distT="45720" distB="45720" distL="114300" distR="114300" wp14:anchorId="310258C7" wp14:editId="364DF682">
                <wp:extent cx="3973830" cy="436245"/>
                <wp:effectExtent l="0" t="0" r="0" b="1905"/>
                <wp:docPr id="53894423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3830" cy="436245"/>
                        </a:xfrm>
                        <a:prstGeom prst="rect">
                          <a:avLst/>
                        </a:prstGeom>
                        <a:noFill/>
                        <a:ln w="9525">
                          <a:noFill/>
                          <a:miter lim="800000"/>
                          <a:headEnd/>
                          <a:tailEnd/>
                        </a:ln>
                      </wps:spPr>
                      <wps:txbx>
                        <w:txbxContent>
                          <w:p w14:paraId="0108F0B4" w14:textId="601F41A5" w:rsidR="00AA42E7" w:rsidRPr="00AA42E7" w:rsidRDefault="00AA42E7" w:rsidP="00AA42E7">
                            <w:pPr>
                              <w:shd w:val="clear" w:color="auto" w:fill="FFFFFF" w:themeFill="background1"/>
                              <w:spacing w:before="60" w:after="60" w:line="480" w:lineRule="auto"/>
                              <w:jc w:val="center"/>
                              <w:rPr>
                                <w:rFonts w:ascii="Times New Roman" w:eastAsia="Times New Roman" w:hAnsi="Times New Roman" w:cs="Times New Roman"/>
                                <w:color w:val="000000" w:themeColor="text1"/>
                                <w:sz w:val="20"/>
                                <w:szCs w:val="20"/>
                              </w:rPr>
                            </w:pPr>
                            <w:r w:rsidRPr="555234B6">
                              <w:rPr>
                                <w:rFonts w:ascii="Times New Roman" w:eastAsia="Times New Roman" w:hAnsi="Times New Roman" w:cs="Times New Roman"/>
                                <w:color w:val="000000" w:themeColor="text1"/>
                                <w:sz w:val="20"/>
                                <w:szCs w:val="20"/>
                              </w:rPr>
                              <w:t>Figure 2. Picture of affinity diagram after notes were grouped.</w:t>
                            </w:r>
                          </w:p>
                        </w:txbxContent>
                      </wps:txbx>
                      <wps:bodyPr rot="0" vert="horz" wrap="square" lIns="91440" tIns="45720" rIns="91440" bIns="45720" anchor="t" anchorCtr="0">
                        <a:noAutofit/>
                      </wps:bodyPr>
                    </wps:wsp>
                  </a:graphicData>
                </a:graphic>
              </wp:inline>
            </w:drawing>
          </mc:Choice>
          <mc:Fallback>
            <w:pict>
              <v:shape w14:anchorId="310258C7" id="文字方塊 2" o:spid="_x0000_s1027" type="#_x0000_t202" style="width:312.9pt;height:3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" filled="f" stroked="f">
                <v:textbox>
                  <w:txbxContent>
                    <w:p w14:paraId="0108F0B4" w14:textId="601F41A5" w:rsidR="00AA42E7" w:rsidRPr="00AA42E7" w:rsidRDefault="00AA42E7" w:rsidP="00AA42E7">
                      <w:pPr>
                        <w:shd w:val="clear" w:color="auto" w:fill="FFFFFF" w:themeFill="background1"/>
                        <w:spacing w:before="60" w:after="60" w:line="480" w:lineRule="auto"/>
                        <w:jc w:val="center"/>
                        <w:rPr>
                          <w:rFonts w:ascii="Times New Roman" w:eastAsia="Times New Roman" w:hAnsi="Times New Roman" w:cs="Times New Roman"/>
                          <w:color w:val="000000" w:themeColor="text1"/>
                          <w:sz w:val="20"/>
                          <w:szCs w:val="20"/>
                        </w:rPr>
                      </w:pPr>
                      <w:r w:rsidRPr="555234B6">
                        <w:rPr>
                          <w:rFonts w:ascii="Times New Roman" w:eastAsia="Times New Roman" w:hAnsi="Times New Roman" w:cs="Times New Roman"/>
                          <w:color w:val="000000" w:themeColor="text1"/>
                          <w:sz w:val="20"/>
                          <w:szCs w:val="20"/>
                        </w:rPr>
                        <w:t>Figure 2. Picture of affinity diagram after notes were grouped.</w:t>
                      </w:r>
                    </w:p>
                  </w:txbxContent>
                </v:textbox>
                <w10:anchorlock/>
              </v:shape>
            </w:pict>
          </mc:Fallback>
        </mc:AlternateContent>
      </w:r>
    </w:p>
    <w:p w14:paraId="03AFC680" w14:textId="7D203A18" w:rsidR="00DB001B" w:rsidRPr="007A45E8" w:rsidRDefault="52011A52" w:rsidP="61E614C6">
      <w:pPr>
        <w:shd w:val="clear" w:color="auto" w:fill="FFFFFF" w:themeFill="background1"/>
        <w:spacing w:before="60" w:after="60" w:line="480" w:lineRule="auto"/>
        <w:jc w:val="center"/>
      </w:pPr>
      <w:r>
        <w:rPr>
          <w:noProof/>
        </w:rPr>
        <w:drawing>
          <wp:anchor distT="0" distB="0" distL="114300" distR="114300" simplePos="0" relativeHeight="251658243" behindDoc="0" locked="0" layoutInCell="1" allowOverlap="1" wp14:anchorId="25CE4987" wp14:editId="5710CE0F">
            <wp:simplePos x="0" y="0"/>
            <wp:positionH relativeFrom="page">
              <wp:posOffset>624205</wp:posOffset>
            </wp:positionH>
            <wp:positionV relativeFrom="paragraph">
              <wp:posOffset>0</wp:posOffset>
            </wp:positionV>
            <wp:extent cx="6523560" cy="2786480"/>
            <wp:effectExtent l="0" t="0" r="0" b="0"/>
            <wp:wrapSquare wrapText="bothSides"/>
            <wp:docPr id="1887520431" name="Picture 1646311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6311855"/>
                    <pic:cNvPicPr/>
                  </pic:nvPicPr>
                  <pic:blipFill>
                    <a:blip r:embed="rId10">
                      <a:extLst>
                        <a:ext uri="{28A0092B-C50C-407E-A947-70E740481C1C}">
                          <a14:useLocalDpi xmlns:a14="http://schemas.microsoft.com/office/drawing/2010/main" val="0"/>
                        </a:ext>
                      </a:extLst>
                    </a:blip>
                    <a:srcRect l="1165" t="4852" r="1602" b="2911"/>
                    <a:stretch>
                      <a:fillRect/>
                    </a:stretch>
                  </pic:blipFill>
                  <pic:spPr>
                    <a:xfrm>
                      <a:off x="0" y="0"/>
                      <a:ext cx="6523560" cy="2786480"/>
                    </a:xfrm>
                    <a:prstGeom prst="rect">
                      <a:avLst/>
                    </a:prstGeom>
                  </pic:spPr>
                </pic:pic>
              </a:graphicData>
            </a:graphic>
            <wp14:sizeRelH relativeFrom="page">
              <wp14:pctWidth>0</wp14:pctWidth>
            </wp14:sizeRelH>
            <wp14:sizeRelV relativeFrom="page">
              <wp14:pctHeight>0</wp14:pctHeight>
            </wp14:sizeRelV>
          </wp:anchor>
        </w:drawing>
      </w:r>
      <w:r w:rsidR="00DB001B">
        <w:rPr>
          <w:noProof/>
        </w:rPr>
        <mc:AlternateContent>
          <mc:Choice Requires="wps">
            <w:drawing>
              <wp:inline distT="45720" distB="45720" distL="114300" distR="114300" wp14:anchorId="51E7CBDB" wp14:editId="7FB12502">
                <wp:extent cx="4762500" cy="381000"/>
                <wp:effectExtent l="0" t="0" r="0" b="0"/>
                <wp:docPr id="63138897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0" cy="381000"/>
                        </a:xfrm>
                        <a:prstGeom prst="rect">
                          <a:avLst/>
                        </a:prstGeom>
                        <a:noFill/>
                        <a:ln w="9525">
                          <a:noFill/>
                          <a:miter lim="800000"/>
                          <a:headEnd/>
                          <a:tailEnd/>
                        </a:ln>
                      </wps:spPr>
                      <wps:txbx>
                        <w:txbxContent>
                          <w:p w14:paraId="20055E70" w14:textId="28DF95FD" w:rsidR="00DB001B" w:rsidRPr="004C43F3" w:rsidRDefault="00DB001B" w:rsidP="00DB001B">
                            <w:pPr>
                              <w:shd w:val="clear" w:color="auto" w:fill="FFFFFF" w:themeFill="background1"/>
                              <w:spacing w:before="60" w:after="60" w:line="480" w:lineRule="auto"/>
                              <w:jc w:val="center"/>
                              <w:rPr>
                                <w:rFonts w:ascii="Times New Roman" w:eastAsia="Times New Roman" w:hAnsi="Times New Roman" w:cs="Times New Roman"/>
                                <w:color w:val="000000" w:themeColor="text1"/>
                              </w:rPr>
                            </w:pPr>
                            <w:r w:rsidRPr="1DC6B68C">
                              <w:rPr>
                                <w:rFonts w:ascii="Times New Roman" w:eastAsia="Times New Roman" w:hAnsi="Times New Roman" w:cs="Times New Roman"/>
                                <w:color w:val="000000" w:themeColor="text1"/>
                                <w:sz w:val="20"/>
                                <w:szCs w:val="20"/>
                              </w:rPr>
                              <w:t>Figure 3. Picture of task mappings each grouping can afford.</w:t>
                            </w:r>
                          </w:p>
                          <w:p w14:paraId="38D586A2" w14:textId="405C1D5F" w:rsidR="00DB001B" w:rsidRPr="00DB001B" w:rsidRDefault="00DB001B"/>
                        </w:txbxContent>
                      </wps:txbx>
                      <wps:bodyPr rot="0" vert="horz" wrap="square" lIns="91440" tIns="45720" rIns="91440" bIns="45720" anchor="t" anchorCtr="0">
                        <a:noAutofit/>
                      </wps:bodyPr>
                    </wps:wsp>
                  </a:graphicData>
                </a:graphic>
              </wp:inline>
            </w:drawing>
          </mc:Choice>
          <mc:Fallback>
            <w:pict>
              <v:shape w14:anchorId="51E7CBDB" id="_x0000_s1028" type="#_x0000_t202" style="width:375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" filled="f" stroked="f">
                <v:textbox>
                  <w:txbxContent>
                    <w:p w14:paraId="20055E70" w14:textId="28DF95FD" w:rsidR="00DB001B" w:rsidRPr="004C43F3" w:rsidRDefault="00DB001B" w:rsidP="00DB001B">
                      <w:pPr>
                        <w:shd w:val="clear" w:color="auto" w:fill="FFFFFF" w:themeFill="background1"/>
                        <w:spacing w:before="60" w:after="60" w:line="480" w:lineRule="auto"/>
                        <w:jc w:val="center"/>
                        <w:rPr>
                          <w:rFonts w:ascii="Times New Roman" w:eastAsia="Times New Roman" w:hAnsi="Times New Roman" w:cs="Times New Roman"/>
                          <w:color w:val="000000" w:themeColor="text1"/>
                        </w:rPr>
                      </w:pPr>
                      <w:r w:rsidRPr="1DC6B68C">
                        <w:rPr>
                          <w:rFonts w:ascii="Times New Roman" w:eastAsia="Times New Roman" w:hAnsi="Times New Roman" w:cs="Times New Roman"/>
                          <w:color w:val="000000" w:themeColor="text1"/>
                          <w:sz w:val="20"/>
                          <w:szCs w:val="20"/>
                        </w:rPr>
                        <w:t>Figure 3. Picture of task mappings each grouping can afford.</w:t>
                      </w:r>
                    </w:p>
                    <w:p w14:paraId="38D586A2" w14:textId="405C1D5F" w:rsidR="00DB001B" w:rsidRPr="00DB001B" w:rsidRDefault="00DB001B"/>
                  </w:txbxContent>
                </v:textbox>
                <w10:anchorlock/>
              </v:shape>
            </w:pict>
          </mc:Fallback>
        </mc:AlternateContent>
      </w:r>
    </w:p>
    <w:p w14:paraId="43D1EA8F" w14:textId="5C1369EF" w:rsidR="00B80D9A" w:rsidRDefault="2F23977F" w:rsidP="7F9EDB52">
      <w:pPr>
        <w:pStyle w:val="Heading1"/>
      </w:pPr>
      <w:bookmarkStart w:id="6" w:name="_Toc422952361"/>
      <w:r w:rsidRPr="3AC59C79">
        <w:rPr>
          <w:b/>
        </w:rPr>
        <w:t>[Week 4]</w:t>
      </w:r>
      <w:r w:rsidRPr="004C43F3">
        <w:t xml:space="preserve"> </w:t>
      </w:r>
      <w:r w:rsidRPr="004374E2">
        <w:rPr>
          <w:b/>
          <w:bCs/>
        </w:rPr>
        <w:t xml:space="preserve">Ideate and create a lo-fi </w:t>
      </w:r>
      <w:proofErr w:type="gramStart"/>
      <w:r w:rsidRPr="004374E2">
        <w:rPr>
          <w:b/>
          <w:bCs/>
        </w:rPr>
        <w:t>prototype</w:t>
      </w:r>
      <w:bookmarkEnd w:id="6"/>
      <w:proofErr w:type="gramEnd"/>
    </w:p>
    <w:p w14:paraId="7A163BC9" w14:textId="2E737215" w:rsidR="00B80D9A" w:rsidRDefault="00B80D9A" w:rsidP="7F9EDB52"/>
    <w:p w14:paraId="6AE4E584" w14:textId="78AF4BA9" w:rsidR="00B80D9A" w:rsidRDefault="1F457473" w:rsidP="76105720">
      <w:pPr>
        <w:shd w:val="clear" w:color="auto" w:fill="FFFFFF" w:themeFill="background1"/>
        <w:spacing w:before="60" w:after="60" w:line="480" w:lineRule="auto"/>
        <w:ind w:firstLine="720"/>
        <w:jc w:val="center"/>
      </w:pPr>
      <w:r w:rsidRPr="1288F1E8">
        <w:rPr>
          <w:rFonts w:ascii="Times New Roman" w:eastAsia="Times New Roman" w:hAnsi="Times New Roman" w:cs="Times New Roman"/>
          <w:color w:val="000000" w:themeColor="text1"/>
        </w:rPr>
        <w:t xml:space="preserve"> </w:t>
      </w:r>
      <w:r w:rsidR="4DCE2C2D">
        <w:rPr>
          <w:noProof/>
        </w:rPr>
        <w:drawing>
          <wp:inline distT="0" distB="0" distL="0" distR="0" wp14:anchorId="3AE0CB6E" wp14:editId="107FA8CF">
            <wp:extent cx="2289175" cy="3364418"/>
            <wp:effectExtent l="0" t="0" r="0" b="7620"/>
            <wp:docPr id="85679687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pic:nvPicPr>
                  <pic:blipFill>
                    <a:blip r:embed="rId11">
                      <a:extLst>
                        <a:ext uri="{28A0092B-C50C-407E-A947-70E740481C1C}">
                          <a14:useLocalDpi xmlns:a14="http://schemas.microsoft.com/office/drawing/2010/main" val="0"/>
                        </a:ext>
                      </a:extLst>
                    </a:blip>
                    <a:srcRect l="4364" t="2831" r="4607" b="3676"/>
                    <a:stretch>
                      <a:fillRect/>
                    </a:stretch>
                  </pic:blipFill>
                  <pic:spPr bwMode="auto">
                    <a:xfrm>
                      <a:off x="0" y="0"/>
                      <a:ext cx="2292098" cy="3368714"/>
                    </a:xfrm>
                    <a:prstGeom prst="rect">
                      <a:avLst/>
                    </a:prstGeom>
                    <a:noFill/>
                    <a:ln>
                      <a:noFill/>
                    </a:ln>
                    <a:extLst>
                      <a:ext uri="{53640926-AAD7-44D8-BBD7-CCE9431645EC}">
                        <a14:shadowObscured xmlns:a14="http://schemas.microsoft.com/office/drawing/2010/main"/>
                      </a:ext>
                    </a:extLst>
                  </pic:spPr>
                </pic:pic>
              </a:graphicData>
            </a:graphic>
          </wp:inline>
        </w:drawing>
      </w:r>
      <w:r w:rsidR="00CD4007">
        <w:rPr>
          <w:noProof/>
        </w:rPr>
        <mc:AlternateContent>
          <mc:Choice Requires="wps">
            <w:drawing>
              <wp:inline distT="45720" distB="45720" distL="114300" distR="114300" wp14:anchorId="10AF7800" wp14:editId="1ED38263">
                <wp:extent cx="2133600" cy="1000125"/>
                <wp:effectExtent l="0" t="0" r="0" b="0"/>
                <wp:docPr id="91362743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1000125"/>
                        </a:xfrm>
                        <a:prstGeom prst="rect">
                          <a:avLst/>
                        </a:prstGeom>
                        <a:noFill/>
                        <a:ln w="9525">
                          <a:noFill/>
                          <a:miter lim="800000"/>
                          <a:headEnd/>
                          <a:tailEnd/>
                        </a:ln>
                      </wps:spPr>
                      <wps:txbx>
                        <w:txbxContent>
                          <w:p w14:paraId="42CDB4E9" w14:textId="77777777" w:rsidR="00EF2B5A" w:rsidRPr="00EF2B5A" w:rsidRDefault="00864E94" w:rsidP="004145AF">
                            <w:pPr>
                              <w:shd w:val="clear" w:color="auto" w:fill="FFFFFF" w:themeFill="background1"/>
                              <w:spacing w:before="60" w:after="60" w:line="276" w:lineRule="auto"/>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Figure 4.1. The very first hand-sketched prototype during a brainstorming session.</w:t>
                            </w:r>
                            <w:r w:rsidR="00EF2B5A">
                              <w:rPr>
                                <w:rFonts w:ascii="Times New Roman" w:eastAsia="Times New Roman" w:hAnsi="Times New Roman" w:cs="Times New Roman"/>
                                <w:i/>
                                <w:iCs/>
                                <w:color w:val="000000" w:themeColor="text1"/>
                              </w:rPr>
                              <w:t xml:space="preserve"> </w:t>
                            </w:r>
                            <w:r w:rsidR="00EF2B5A" w:rsidRPr="00EF2B5A">
                              <w:rPr>
                                <w:rFonts w:ascii="Times New Roman" w:eastAsia="Times New Roman" w:hAnsi="Times New Roman" w:cs="Times New Roman"/>
                                <w:i/>
                                <w:iCs/>
                                <w:color w:val="000000" w:themeColor="text1"/>
                              </w:rPr>
                              <w:t xml:space="preserve">The </w:t>
                            </w:r>
                            <w:r w:rsidR="00EF2B5A">
                              <w:rPr>
                                <w:rFonts w:ascii="Times New Roman" w:eastAsia="Times New Roman" w:hAnsi="Times New Roman" w:cs="Times New Roman"/>
                                <w:i/>
                                <w:iCs/>
                                <w:color w:val="000000" w:themeColor="text1"/>
                              </w:rPr>
                              <w:t>Home button was added later.</w:t>
                            </w:r>
                          </w:p>
                        </w:txbxContent>
                      </wps:txbx>
                      <wps:bodyPr rot="0" vert="horz" wrap="square" lIns="91440" tIns="45720" rIns="91440" bIns="45720" anchor="t" anchorCtr="0">
                        <a:noAutofit/>
                      </wps:bodyPr>
                    </wps:wsp>
                  </a:graphicData>
                </a:graphic>
              </wp:inline>
            </w:drawing>
          </mc:Choice>
          <mc:Fallback>
            <w:pict>
              <v:shape w14:anchorId="10AF7800" id="_x0000_s1029" type="#_x0000_t202" style="width:168pt;height:7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" filled="f" stroked="f">
                <v:textbox>
                  <w:txbxContent>
                    <w:p w14:paraId="42CDB4E9" w14:textId="77777777" w:rsidR="00EF2B5A" w:rsidRPr="00EF2B5A" w:rsidRDefault="00864E94" w:rsidP="004145AF">
                      <w:pPr>
                        <w:shd w:val="clear" w:color="auto" w:fill="FFFFFF" w:themeFill="background1"/>
                        <w:spacing w:before="60" w:after="60" w:line="276" w:lineRule="auto"/>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Figure 4.1. The very first hand-sketched prototype during a brainstorming session.</w:t>
                      </w:r>
                      <w:r w:rsidR="00EF2B5A">
                        <w:rPr>
                          <w:rFonts w:ascii="Times New Roman" w:eastAsia="Times New Roman" w:hAnsi="Times New Roman" w:cs="Times New Roman"/>
                          <w:i/>
                          <w:iCs/>
                          <w:color w:val="000000" w:themeColor="text1"/>
                        </w:rPr>
                        <w:t xml:space="preserve"> </w:t>
                      </w:r>
                      <w:r w:rsidR="00EF2B5A" w:rsidRPr="00EF2B5A">
                        <w:rPr>
                          <w:rFonts w:ascii="Times New Roman" w:eastAsia="Times New Roman" w:hAnsi="Times New Roman" w:cs="Times New Roman"/>
                          <w:i/>
                          <w:iCs/>
                          <w:color w:val="000000" w:themeColor="text1"/>
                        </w:rPr>
                        <w:t xml:space="preserve">The </w:t>
                      </w:r>
                      <w:r w:rsidR="00EF2B5A">
                        <w:rPr>
                          <w:rFonts w:ascii="Times New Roman" w:eastAsia="Times New Roman" w:hAnsi="Times New Roman" w:cs="Times New Roman"/>
                          <w:i/>
                          <w:iCs/>
                          <w:color w:val="000000" w:themeColor="text1"/>
                        </w:rPr>
                        <w:t>Home button was added later.</w:t>
                      </w:r>
                    </w:p>
                  </w:txbxContent>
                </v:textbox>
                <w10:anchorlock/>
              </v:shape>
            </w:pict>
          </mc:Fallback>
        </mc:AlternateContent>
      </w:r>
    </w:p>
    <w:p w14:paraId="5ED9120D" w14:textId="66F98E35" w:rsidR="007938D3" w:rsidRDefault="6AF0FC34" w:rsidP="009D1516">
      <w:pPr>
        <w:shd w:val="clear" w:color="auto" w:fill="FFFFFF" w:themeFill="background1"/>
        <w:spacing w:before="60" w:after="60" w:line="480" w:lineRule="auto"/>
        <w:ind w:firstLine="720"/>
        <w:jc w:val="both"/>
        <w:rPr>
          <w:rFonts w:ascii="Times New Roman" w:eastAsia="Times New Roman" w:hAnsi="Times New Roman" w:cs="Times New Roman" w:hint="eastAsia"/>
          <w:color w:val="000000" w:themeColor="text1"/>
          <w:lang w:eastAsia="zh-TW"/>
        </w:rPr>
      </w:pPr>
      <w:r w:rsidRPr="6F74181A">
        <w:rPr>
          <w:rFonts w:ascii="Times New Roman" w:eastAsia="Times New Roman" w:hAnsi="Times New Roman" w:cs="Times New Roman"/>
          <w:color w:val="000000" w:themeColor="text1"/>
        </w:rPr>
        <w:t xml:space="preserve">From these task mappings, the initial lo-fi prototype can be constructed. </w:t>
      </w:r>
      <w:r w:rsidR="001D41AF">
        <w:rPr>
          <w:rFonts w:ascii="Times New Roman" w:eastAsia="Times New Roman" w:hAnsi="Times New Roman" w:cs="Times New Roman"/>
          <w:color w:val="000000" w:themeColor="text1"/>
        </w:rPr>
        <w:t xml:space="preserve">To </w:t>
      </w:r>
      <w:r w:rsidR="00BF3ED3">
        <w:rPr>
          <w:rFonts w:ascii="Times New Roman" w:eastAsia="Times New Roman" w:hAnsi="Times New Roman" w:cs="Times New Roman"/>
          <w:color w:val="000000" w:themeColor="text1"/>
        </w:rPr>
        <w:t>accommodate the user needs and the tasks we defined, we figured that we ne</w:t>
      </w:r>
      <w:r w:rsidR="00F44384">
        <w:rPr>
          <w:rFonts w:ascii="Times New Roman" w:eastAsia="Times New Roman" w:hAnsi="Times New Roman" w:cs="Times New Roman"/>
          <w:color w:val="000000" w:themeColor="text1"/>
        </w:rPr>
        <w:t>ed</w:t>
      </w:r>
      <w:r w:rsidR="00BF3ED3">
        <w:rPr>
          <w:rFonts w:ascii="Times New Roman" w:eastAsia="Times New Roman" w:hAnsi="Times New Roman" w:cs="Times New Roman"/>
          <w:color w:val="000000" w:themeColor="text1"/>
        </w:rPr>
        <w:t>ed</w:t>
      </w:r>
      <w:r w:rsidR="0099373B">
        <w:rPr>
          <w:rFonts w:ascii="Times New Roman" w:eastAsia="Times New Roman" w:hAnsi="Times New Roman" w:cs="Times New Roman"/>
          <w:color w:val="000000" w:themeColor="text1"/>
        </w:rPr>
        <w:t xml:space="preserve"> a </w:t>
      </w:r>
      <w:r w:rsidR="00F44384">
        <w:rPr>
          <w:rFonts w:ascii="Times New Roman" w:eastAsia="Times New Roman" w:hAnsi="Times New Roman" w:cs="Times New Roman"/>
          <w:color w:val="000000" w:themeColor="text1"/>
        </w:rPr>
        <w:t xml:space="preserve">Home </w:t>
      </w:r>
      <w:r w:rsidR="0099373B">
        <w:rPr>
          <w:rFonts w:ascii="Times New Roman" w:eastAsia="Times New Roman" w:hAnsi="Times New Roman" w:cs="Times New Roman"/>
          <w:color w:val="000000" w:themeColor="text1"/>
        </w:rPr>
        <w:t>page</w:t>
      </w:r>
      <w:r w:rsidR="00043A6F" w:rsidRPr="7F9EDB52">
        <w:rPr>
          <w:rFonts w:ascii="Times New Roman" w:eastAsia="Times New Roman" w:hAnsi="Times New Roman" w:cs="Times New Roman" w:hint="eastAsia"/>
          <w:color w:val="000000" w:themeColor="text1"/>
          <w:lang w:eastAsia="zh-TW"/>
        </w:rPr>
        <w:t xml:space="preserve">, </w:t>
      </w:r>
      <w:r w:rsidR="009E5AE5" w:rsidRPr="7F9EDB52">
        <w:rPr>
          <w:rFonts w:ascii="Times New Roman" w:eastAsia="Times New Roman" w:hAnsi="Times New Roman" w:cs="Times New Roman"/>
          <w:color w:val="000000" w:themeColor="text1"/>
          <w:lang w:eastAsia="zh-TW"/>
        </w:rPr>
        <w:t>an</w:t>
      </w:r>
      <w:r w:rsidR="00930907" w:rsidRPr="7F9EDB52">
        <w:rPr>
          <w:rFonts w:ascii="Times New Roman" w:eastAsia="Times New Roman" w:hAnsi="Times New Roman" w:cs="Times New Roman" w:hint="eastAsia"/>
          <w:color w:val="000000" w:themeColor="text1"/>
          <w:lang w:eastAsia="zh-TW"/>
        </w:rPr>
        <w:t xml:space="preserve"> Account page</w:t>
      </w:r>
      <w:r w:rsidR="00BE3434" w:rsidRPr="7F9EDB52">
        <w:rPr>
          <w:rFonts w:ascii="Times New Roman" w:eastAsia="Times New Roman" w:hAnsi="Times New Roman" w:cs="Times New Roman"/>
          <w:color w:val="000000" w:themeColor="text1"/>
          <w:lang w:eastAsia="zh-TW"/>
        </w:rPr>
        <w:t xml:space="preserve"> for </w:t>
      </w:r>
      <w:r w:rsidR="00710023" w:rsidRPr="7F9EDB52">
        <w:rPr>
          <w:rFonts w:ascii="Times New Roman" w:eastAsia="Times New Roman" w:hAnsi="Times New Roman" w:cs="Times New Roman"/>
          <w:color w:val="000000" w:themeColor="text1"/>
          <w:lang w:eastAsia="zh-TW"/>
        </w:rPr>
        <w:t>profile management and customization</w:t>
      </w:r>
      <w:r w:rsidR="00930907" w:rsidRPr="7F9EDB52">
        <w:rPr>
          <w:rFonts w:ascii="Times New Roman" w:eastAsia="Times New Roman" w:hAnsi="Times New Roman" w:cs="Times New Roman" w:hint="eastAsia"/>
          <w:color w:val="000000" w:themeColor="text1"/>
          <w:lang w:eastAsia="zh-TW"/>
        </w:rPr>
        <w:t xml:space="preserve">, </w:t>
      </w:r>
      <w:r w:rsidR="009E5AE5" w:rsidRPr="7F9EDB52">
        <w:rPr>
          <w:rFonts w:ascii="Times New Roman" w:eastAsia="Times New Roman" w:hAnsi="Times New Roman" w:cs="Times New Roman"/>
          <w:color w:val="000000" w:themeColor="text1"/>
          <w:lang w:eastAsia="zh-TW"/>
        </w:rPr>
        <w:t>a</w:t>
      </w:r>
      <w:r w:rsidR="00043A6F" w:rsidRPr="7F9EDB52">
        <w:rPr>
          <w:rFonts w:ascii="Times New Roman" w:eastAsia="Times New Roman" w:hAnsi="Times New Roman" w:cs="Times New Roman" w:hint="eastAsia"/>
          <w:color w:val="000000" w:themeColor="text1"/>
          <w:lang w:eastAsia="zh-TW"/>
        </w:rPr>
        <w:t xml:space="preserve"> </w:t>
      </w:r>
      <w:r w:rsidR="00035880" w:rsidRPr="7F9EDB52">
        <w:rPr>
          <w:rFonts w:ascii="Times New Roman" w:eastAsia="Times New Roman" w:hAnsi="Times New Roman" w:cs="Times New Roman" w:hint="eastAsia"/>
          <w:color w:val="000000" w:themeColor="text1"/>
          <w:lang w:eastAsia="zh-TW"/>
        </w:rPr>
        <w:t>Search page</w:t>
      </w:r>
      <w:r w:rsidR="00710023" w:rsidRPr="7F9EDB52">
        <w:rPr>
          <w:rFonts w:ascii="Times New Roman" w:eastAsia="Times New Roman" w:hAnsi="Times New Roman" w:cs="Times New Roman"/>
          <w:color w:val="000000" w:themeColor="text1"/>
          <w:lang w:eastAsia="zh-TW"/>
        </w:rPr>
        <w:t xml:space="preserve"> for trip </w:t>
      </w:r>
      <w:r w:rsidR="00B076C8" w:rsidRPr="7F9EDB52">
        <w:rPr>
          <w:rFonts w:ascii="Times New Roman" w:eastAsia="Times New Roman" w:hAnsi="Times New Roman" w:cs="Times New Roman"/>
          <w:color w:val="000000" w:themeColor="text1"/>
          <w:lang w:eastAsia="zh-TW"/>
        </w:rPr>
        <w:t>sharing and suggestions</w:t>
      </w:r>
      <w:r w:rsidR="009E5AE5" w:rsidRPr="7F9EDB52">
        <w:rPr>
          <w:rFonts w:ascii="Times New Roman" w:eastAsia="Times New Roman" w:hAnsi="Times New Roman" w:cs="Times New Roman"/>
          <w:color w:val="000000" w:themeColor="text1"/>
          <w:lang w:eastAsia="zh-TW"/>
        </w:rPr>
        <w:t>,</w:t>
      </w:r>
      <w:r w:rsidR="009E5AE5" w:rsidRPr="7F9EDB52">
        <w:rPr>
          <w:rFonts w:ascii="Times New Roman" w:eastAsia="Times New Roman" w:hAnsi="Times New Roman" w:cs="Times New Roman" w:hint="eastAsia"/>
          <w:color w:val="000000" w:themeColor="text1"/>
          <w:lang w:eastAsia="zh-TW"/>
        </w:rPr>
        <w:t xml:space="preserve"> a shortcut to turn on the camera</w:t>
      </w:r>
      <w:r w:rsidR="00035880" w:rsidRPr="7F9EDB52">
        <w:rPr>
          <w:rFonts w:ascii="Times New Roman" w:eastAsia="Times New Roman" w:hAnsi="Times New Roman" w:cs="Times New Roman" w:hint="eastAsia"/>
          <w:color w:val="000000" w:themeColor="text1"/>
          <w:lang w:eastAsia="zh-TW"/>
        </w:rPr>
        <w:t xml:space="preserve">, and </w:t>
      </w:r>
      <w:r w:rsidR="00F44384" w:rsidRPr="7F9EDB52">
        <w:rPr>
          <w:rFonts w:ascii="Times New Roman" w:eastAsia="Times New Roman" w:hAnsi="Times New Roman" w:cs="Times New Roman" w:hint="eastAsia"/>
          <w:color w:val="000000" w:themeColor="text1"/>
          <w:lang w:eastAsia="zh-TW"/>
        </w:rPr>
        <w:t>the My Trips page</w:t>
      </w:r>
      <w:r w:rsidR="009A64CF" w:rsidRPr="7F9EDB52">
        <w:rPr>
          <w:rFonts w:ascii="Times New Roman" w:eastAsia="Times New Roman" w:hAnsi="Times New Roman" w:cs="Times New Roman"/>
          <w:color w:val="000000" w:themeColor="text1"/>
          <w:lang w:eastAsia="zh-TW"/>
        </w:rPr>
        <w:t xml:space="preserve"> for user to plan </w:t>
      </w:r>
      <w:r w:rsidR="00255D26" w:rsidRPr="7F9EDB52">
        <w:rPr>
          <w:rFonts w:ascii="Times New Roman" w:eastAsia="Times New Roman" w:hAnsi="Times New Roman" w:cs="Times New Roman"/>
          <w:color w:val="000000" w:themeColor="text1"/>
          <w:lang w:eastAsia="zh-TW"/>
        </w:rPr>
        <w:t xml:space="preserve">a future trip or </w:t>
      </w:r>
      <w:r w:rsidR="00597AAD" w:rsidRPr="7F9EDB52">
        <w:rPr>
          <w:rFonts w:ascii="Times New Roman" w:eastAsia="Times New Roman" w:hAnsi="Times New Roman" w:cs="Times New Roman"/>
          <w:color w:val="000000" w:themeColor="text1"/>
          <w:lang w:eastAsia="zh-TW"/>
        </w:rPr>
        <w:t>keep their past experiences as a journal.</w:t>
      </w:r>
      <w:r w:rsidR="003A0A4D" w:rsidRPr="7F9EDB52">
        <w:rPr>
          <w:rFonts w:ascii="Times New Roman" w:eastAsia="Times New Roman" w:hAnsi="Times New Roman" w:cs="Times New Roman" w:hint="eastAsia"/>
          <w:color w:val="000000" w:themeColor="text1"/>
          <w:lang w:eastAsia="zh-TW"/>
        </w:rPr>
        <w:t xml:space="preserve"> </w:t>
      </w:r>
      <w:r w:rsidR="00D17D70" w:rsidRPr="7F9EDB52">
        <w:rPr>
          <w:rFonts w:ascii="Times New Roman" w:eastAsia="Times New Roman" w:hAnsi="Times New Roman" w:cs="Times New Roman"/>
          <w:color w:val="000000" w:themeColor="text1"/>
          <w:lang w:eastAsia="zh-TW"/>
        </w:rPr>
        <w:t>A</w:t>
      </w:r>
      <w:r w:rsidR="0099373B" w:rsidRPr="7F9EDB52">
        <w:rPr>
          <w:rFonts w:ascii="Times New Roman" w:eastAsia="Times New Roman" w:hAnsi="Times New Roman" w:cs="Times New Roman"/>
          <w:color w:val="000000" w:themeColor="text1"/>
          <w:lang w:eastAsia="zh-TW"/>
        </w:rPr>
        <w:t>ll</w:t>
      </w:r>
      <w:r w:rsidR="00D17D70" w:rsidRPr="7F9EDB52">
        <w:rPr>
          <w:rFonts w:ascii="Times New Roman" w:eastAsia="Times New Roman" w:hAnsi="Times New Roman" w:cs="Times New Roman"/>
          <w:color w:val="000000" w:themeColor="text1"/>
          <w:lang w:eastAsia="zh-TW"/>
        </w:rPr>
        <w:t xml:space="preserve"> these </w:t>
      </w:r>
      <w:r w:rsidR="004F6DBF" w:rsidRPr="7F9EDB52">
        <w:rPr>
          <w:rFonts w:ascii="Times New Roman" w:eastAsia="Times New Roman" w:hAnsi="Times New Roman" w:cs="Times New Roman"/>
          <w:color w:val="000000" w:themeColor="text1"/>
          <w:lang w:eastAsia="zh-TW"/>
        </w:rPr>
        <w:t xml:space="preserve">crucial </w:t>
      </w:r>
      <w:r w:rsidR="007D3CF1" w:rsidRPr="7F9EDB52">
        <w:rPr>
          <w:rFonts w:ascii="Times New Roman" w:eastAsia="Times New Roman" w:hAnsi="Times New Roman" w:cs="Times New Roman"/>
          <w:color w:val="000000" w:themeColor="text1"/>
          <w:lang w:eastAsia="zh-TW"/>
        </w:rPr>
        <w:t xml:space="preserve">pages </w:t>
      </w:r>
      <w:proofErr w:type="gramStart"/>
      <w:r w:rsidR="007D3CF1" w:rsidRPr="7F9EDB52">
        <w:rPr>
          <w:rFonts w:ascii="Times New Roman" w:eastAsia="Times New Roman" w:hAnsi="Times New Roman" w:cs="Times New Roman"/>
          <w:color w:val="000000" w:themeColor="text1"/>
          <w:lang w:eastAsia="zh-TW"/>
        </w:rPr>
        <w:t>were</w:t>
      </w:r>
      <w:r w:rsidR="0099373B" w:rsidRPr="7F9EDB52">
        <w:rPr>
          <w:rFonts w:ascii="Times New Roman" w:eastAsia="Times New Roman" w:hAnsi="Times New Roman" w:cs="Times New Roman"/>
          <w:color w:val="000000" w:themeColor="text1"/>
          <w:lang w:eastAsia="zh-TW"/>
        </w:rPr>
        <w:t xml:space="preserve"> place</w:t>
      </w:r>
      <w:r w:rsidR="00F44384" w:rsidRPr="7F9EDB52">
        <w:rPr>
          <w:rFonts w:ascii="Times New Roman" w:eastAsia="Times New Roman" w:hAnsi="Times New Roman" w:cs="Times New Roman"/>
          <w:color w:val="000000" w:themeColor="text1"/>
          <w:lang w:eastAsia="zh-TW"/>
        </w:rPr>
        <w:t>d</w:t>
      </w:r>
      <w:proofErr w:type="gramEnd"/>
      <w:r w:rsidR="003A0A4D" w:rsidRPr="7F9EDB52">
        <w:rPr>
          <w:rFonts w:ascii="Times New Roman" w:eastAsia="Times New Roman" w:hAnsi="Times New Roman" w:cs="Times New Roman" w:hint="eastAsia"/>
          <w:color w:val="000000" w:themeColor="text1"/>
          <w:lang w:eastAsia="zh-TW"/>
        </w:rPr>
        <w:t xml:space="preserve"> in the navigation bar</w:t>
      </w:r>
      <w:r w:rsidR="0099373B" w:rsidRPr="7F9EDB52">
        <w:rPr>
          <w:rFonts w:ascii="Times New Roman" w:eastAsia="Times New Roman" w:hAnsi="Times New Roman" w:cs="Times New Roman"/>
          <w:color w:val="000000" w:themeColor="text1"/>
          <w:lang w:eastAsia="zh-TW"/>
        </w:rPr>
        <w:t xml:space="preserve"> for easy </w:t>
      </w:r>
      <w:r w:rsidR="00F44384" w:rsidRPr="7F9EDB52">
        <w:rPr>
          <w:rFonts w:ascii="Times New Roman" w:eastAsia="Times New Roman" w:hAnsi="Times New Roman" w:cs="Times New Roman"/>
          <w:color w:val="000000" w:themeColor="text1"/>
          <w:lang w:eastAsia="zh-TW"/>
        </w:rPr>
        <w:t>access</w:t>
      </w:r>
      <w:r w:rsidR="00FD4D76" w:rsidRPr="7F9EDB52">
        <w:rPr>
          <w:rFonts w:ascii="Times New Roman" w:eastAsia="Times New Roman" w:hAnsi="Times New Roman" w:cs="Times New Roman"/>
          <w:color w:val="000000" w:themeColor="text1"/>
          <w:lang w:eastAsia="zh-TW"/>
        </w:rPr>
        <w:t>.</w:t>
      </w:r>
      <w:r w:rsidR="00F47FF2" w:rsidRPr="7F9EDB52">
        <w:rPr>
          <w:rFonts w:ascii="Times New Roman" w:eastAsia="Times New Roman" w:hAnsi="Times New Roman" w:cs="Times New Roman" w:hint="eastAsia"/>
          <w:color w:val="000000" w:themeColor="text1"/>
          <w:lang w:eastAsia="zh-TW"/>
        </w:rPr>
        <w:t xml:space="preserve"> Next, we </w:t>
      </w:r>
      <w:r w:rsidR="000C0ECF" w:rsidRPr="7F9EDB52">
        <w:rPr>
          <w:rFonts w:ascii="Times New Roman" w:eastAsia="Times New Roman" w:hAnsi="Times New Roman" w:cs="Times New Roman" w:hint="eastAsia"/>
          <w:color w:val="000000" w:themeColor="text1"/>
          <w:lang w:eastAsia="zh-TW"/>
        </w:rPr>
        <w:t xml:space="preserve">started to </w:t>
      </w:r>
      <w:r w:rsidR="001037C0" w:rsidRPr="7F9EDB52">
        <w:rPr>
          <w:rFonts w:ascii="Times New Roman" w:eastAsia="Times New Roman" w:hAnsi="Times New Roman" w:cs="Times New Roman" w:hint="eastAsia"/>
          <w:color w:val="000000" w:themeColor="text1"/>
          <w:lang w:eastAsia="zh-TW"/>
        </w:rPr>
        <w:t xml:space="preserve">ponder what kinds of </w:t>
      </w:r>
      <w:r w:rsidR="00A50656" w:rsidRPr="7F9EDB52">
        <w:rPr>
          <w:rFonts w:ascii="Times New Roman" w:eastAsia="Times New Roman" w:hAnsi="Times New Roman" w:cs="Times New Roman" w:hint="eastAsia"/>
          <w:color w:val="000000" w:themeColor="text1"/>
          <w:lang w:eastAsia="zh-TW"/>
        </w:rPr>
        <w:t>layout</w:t>
      </w:r>
      <w:r w:rsidR="00BD5DF9" w:rsidRPr="7F9EDB52">
        <w:rPr>
          <w:rFonts w:ascii="Times New Roman" w:eastAsia="Times New Roman" w:hAnsi="Times New Roman" w:cs="Times New Roman" w:hint="eastAsia"/>
          <w:color w:val="000000" w:themeColor="text1"/>
          <w:lang w:eastAsia="zh-TW"/>
        </w:rPr>
        <w:t>s</w:t>
      </w:r>
      <w:r w:rsidR="00A50656" w:rsidRPr="7F9EDB52">
        <w:rPr>
          <w:rFonts w:ascii="Times New Roman" w:eastAsia="Times New Roman" w:hAnsi="Times New Roman" w:cs="Times New Roman" w:hint="eastAsia"/>
          <w:color w:val="000000" w:themeColor="text1"/>
          <w:lang w:eastAsia="zh-TW"/>
        </w:rPr>
        <w:t xml:space="preserve"> </w:t>
      </w:r>
      <w:r w:rsidR="00BD5DF9" w:rsidRPr="7F9EDB52">
        <w:rPr>
          <w:rFonts w:ascii="Times New Roman" w:eastAsia="Times New Roman" w:hAnsi="Times New Roman" w:cs="Times New Roman" w:hint="eastAsia"/>
          <w:color w:val="000000" w:themeColor="text1"/>
          <w:lang w:eastAsia="zh-TW"/>
        </w:rPr>
        <w:t xml:space="preserve">could yield the most </w:t>
      </w:r>
      <w:r w:rsidR="00CD6B16" w:rsidRPr="7F9EDB52">
        <w:rPr>
          <w:rFonts w:ascii="Times New Roman" w:eastAsia="Times New Roman" w:hAnsi="Times New Roman" w:cs="Times New Roman" w:hint="eastAsia"/>
          <w:color w:val="000000" w:themeColor="text1"/>
          <w:lang w:eastAsia="zh-TW"/>
        </w:rPr>
        <w:t>effective</w:t>
      </w:r>
      <w:r w:rsidR="00BD5DF9" w:rsidRPr="7F9EDB52">
        <w:rPr>
          <w:rFonts w:ascii="Times New Roman" w:eastAsia="Times New Roman" w:hAnsi="Times New Roman" w:cs="Times New Roman" w:hint="eastAsia"/>
          <w:color w:val="000000" w:themeColor="text1"/>
          <w:lang w:eastAsia="zh-TW"/>
        </w:rPr>
        <w:t xml:space="preserve"> </w:t>
      </w:r>
      <w:r w:rsidR="003D1932" w:rsidRPr="7F9EDB52">
        <w:rPr>
          <w:rFonts w:ascii="Times New Roman" w:eastAsia="Times New Roman" w:hAnsi="Times New Roman" w:cs="Times New Roman" w:hint="eastAsia"/>
          <w:color w:val="000000" w:themeColor="text1"/>
          <w:lang w:eastAsia="zh-TW"/>
        </w:rPr>
        <w:t xml:space="preserve">and </w:t>
      </w:r>
      <w:r w:rsidR="00BA1E85" w:rsidRPr="7F9EDB52">
        <w:rPr>
          <w:rFonts w:ascii="Times New Roman" w:eastAsia="Times New Roman" w:hAnsi="Times New Roman" w:cs="Times New Roman" w:hint="eastAsia"/>
          <w:color w:val="000000" w:themeColor="text1"/>
          <w:lang w:eastAsia="zh-TW"/>
        </w:rPr>
        <w:t xml:space="preserve">most organized </w:t>
      </w:r>
      <w:r w:rsidR="00982105" w:rsidRPr="7F9EDB52">
        <w:rPr>
          <w:rFonts w:ascii="Times New Roman" w:eastAsia="Times New Roman" w:hAnsi="Times New Roman" w:cs="Times New Roman" w:hint="eastAsia"/>
          <w:color w:val="000000" w:themeColor="text1"/>
          <w:lang w:eastAsia="zh-TW"/>
        </w:rPr>
        <w:t>trip journal entries</w:t>
      </w:r>
      <w:r w:rsidR="009E5AE5" w:rsidRPr="7F9EDB52">
        <w:rPr>
          <w:rFonts w:ascii="Times New Roman" w:eastAsia="Times New Roman" w:hAnsi="Times New Roman" w:cs="Times New Roman"/>
          <w:color w:val="000000" w:themeColor="text1"/>
          <w:lang w:eastAsia="zh-TW"/>
        </w:rPr>
        <w:t xml:space="preserve"> on the My Trips page</w:t>
      </w:r>
      <w:r w:rsidR="006D5E37" w:rsidRPr="7F9EDB52">
        <w:rPr>
          <w:rFonts w:ascii="Times New Roman" w:eastAsia="Times New Roman" w:hAnsi="Times New Roman" w:cs="Times New Roman" w:hint="eastAsia"/>
          <w:color w:val="000000" w:themeColor="text1"/>
          <w:lang w:eastAsia="zh-TW"/>
        </w:rPr>
        <w:t>, which brought us to th</w:t>
      </w:r>
      <w:r w:rsidR="009C56BD" w:rsidRPr="7F9EDB52">
        <w:rPr>
          <w:rFonts w:ascii="Times New Roman" w:eastAsia="Times New Roman" w:hAnsi="Times New Roman" w:cs="Times New Roman" w:hint="eastAsia"/>
          <w:color w:val="000000" w:themeColor="text1"/>
          <w:lang w:eastAsia="zh-TW"/>
        </w:rPr>
        <w:t>is</w:t>
      </w:r>
      <w:r w:rsidR="006D5E37" w:rsidRPr="7F9EDB52">
        <w:rPr>
          <w:rFonts w:ascii="Times New Roman" w:eastAsia="Times New Roman" w:hAnsi="Times New Roman" w:cs="Times New Roman" w:hint="eastAsia"/>
          <w:color w:val="000000" w:themeColor="text1"/>
          <w:lang w:eastAsia="zh-TW"/>
        </w:rPr>
        <w:t xml:space="preserve"> card-like </w:t>
      </w:r>
      <w:r w:rsidR="00AA0845" w:rsidRPr="7F9EDB52">
        <w:rPr>
          <w:rFonts w:ascii="Times New Roman" w:eastAsia="Times New Roman" w:hAnsi="Times New Roman" w:cs="Times New Roman" w:hint="eastAsia"/>
          <w:color w:val="000000" w:themeColor="text1"/>
          <w:lang w:eastAsia="zh-TW"/>
        </w:rPr>
        <w:t xml:space="preserve">layout </w:t>
      </w:r>
      <w:r w:rsidR="002B31E2" w:rsidRPr="7F9EDB52">
        <w:rPr>
          <w:rFonts w:ascii="Times New Roman" w:eastAsia="Times New Roman" w:hAnsi="Times New Roman" w:cs="Times New Roman" w:hint="eastAsia"/>
          <w:color w:val="000000" w:themeColor="text1"/>
          <w:lang w:eastAsia="zh-TW"/>
        </w:rPr>
        <w:t>as</w:t>
      </w:r>
      <w:r w:rsidR="00B722FC" w:rsidRPr="7F9EDB52">
        <w:rPr>
          <w:rFonts w:ascii="Times New Roman" w:eastAsia="Times New Roman" w:hAnsi="Times New Roman" w:cs="Times New Roman" w:hint="eastAsia"/>
          <w:color w:val="000000" w:themeColor="text1"/>
          <w:lang w:eastAsia="zh-TW"/>
        </w:rPr>
        <w:t xml:space="preserve"> shown in</w:t>
      </w:r>
      <w:r w:rsidR="002B31E2" w:rsidRPr="7F9EDB52">
        <w:rPr>
          <w:rFonts w:ascii="Times New Roman" w:eastAsia="Times New Roman" w:hAnsi="Times New Roman" w:cs="Times New Roman" w:hint="eastAsia"/>
          <w:color w:val="000000" w:themeColor="text1"/>
          <w:lang w:eastAsia="zh-TW"/>
        </w:rPr>
        <w:t xml:space="preserve"> Fig </w:t>
      </w:r>
      <w:proofErr w:type="gramStart"/>
      <w:r w:rsidR="002B31E2" w:rsidRPr="7F9EDB52">
        <w:rPr>
          <w:rFonts w:ascii="Times New Roman" w:eastAsia="Times New Roman" w:hAnsi="Times New Roman" w:cs="Times New Roman" w:hint="eastAsia"/>
          <w:color w:val="000000" w:themeColor="text1"/>
          <w:lang w:eastAsia="zh-TW"/>
        </w:rPr>
        <w:t>4.1</w:t>
      </w:r>
      <w:r w:rsidR="00FF0B69">
        <w:rPr>
          <w:rFonts w:ascii="Times New Roman" w:eastAsia="Times New Roman" w:hAnsi="Times New Roman" w:cs="Times New Roman"/>
          <w:color w:val="000000" w:themeColor="text1"/>
          <w:lang w:eastAsia="zh-TW"/>
        </w:rPr>
        <w:t>,</w:t>
      </w:r>
      <w:r w:rsidR="00B722FC" w:rsidRPr="7F9EDB52">
        <w:rPr>
          <w:rFonts w:ascii="Times New Roman" w:eastAsia="Times New Roman" w:hAnsi="Times New Roman" w:cs="Times New Roman" w:hint="eastAsia"/>
          <w:color w:val="000000" w:themeColor="text1"/>
          <w:lang w:eastAsia="zh-TW"/>
        </w:rPr>
        <w:t xml:space="preserve"> and</w:t>
      </w:r>
      <w:proofErr w:type="gramEnd"/>
      <w:r w:rsidR="00B722FC" w:rsidRPr="7F9EDB52">
        <w:rPr>
          <w:rFonts w:ascii="Times New Roman" w:eastAsia="Times New Roman" w:hAnsi="Times New Roman" w:cs="Times New Roman" w:hint="eastAsia"/>
          <w:color w:val="000000" w:themeColor="text1"/>
          <w:lang w:eastAsia="zh-TW"/>
        </w:rPr>
        <w:t xml:space="preserve"> </w:t>
      </w:r>
      <w:r w:rsidR="001B6E49" w:rsidRPr="7F9EDB52">
        <w:rPr>
          <w:rFonts w:ascii="Times New Roman" w:eastAsia="Times New Roman" w:hAnsi="Times New Roman" w:cs="Times New Roman" w:hint="eastAsia"/>
          <w:color w:val="000000" w:themeColor="text1"/>
          <w:lang w:eastAsia="zh-TW"/>
        </w:rPr>
        <w:t xml:space="preserve">remained the main </w:t>
      </w:r>
      <w:r w:rsidR="00DB59E4" w:rsidRPr="7F9EDB52">
        <w:rPr>
          <w:rFonts w:ascii="Times New Roman" w:eastAsia="Times New Roman" w:hAnsi="Times New Roman" w:cs="Times New Roman" w:hint="eastAsia"/>
          <w:color w:val="000000" w:themeColor="text1"/>
          <w:lang w:eastAsia="zh-TW"/>
        </w:rPr>
        <w:t>concept of our designs</w:t>
      </w:r>
      <w:r w:rsidR="002B31E2" w:rsidRPr="7F9EDB52">
        <w:rPr>
          <w:rFonts w:ascii="Times New Roman" w:eastAsia="Times New Roman" w:hAnsi="Times New Roman" w:cs="Times New Roman" w:hint="eastAsia"/>
          <w:color w:val="000000" w:themeColor="text1"/>
          <w:lang w:eastAsia="zh-TW"/>
        </w:rPr>
        <w:t xml:space="preserve">. We later realized </w:t>
      </w:r>
      <w:r w:rsidR="00EF2B5A" w:rsidRPr="7F9EDB52">
        <w:rPr>
          <w:rFonts w:ascii="Times New Roman" w:eastAsia="Times New Roman" w:hAnsi="Times New Roman" w:cs="Times New Roman"/>
          <w:color w:val="000000" w:themeColor="text1"/>
          <w:lang w:eastAsia="zh-TW"/>
        </w:rPr>
        <w:t xml:space="preserve">that </w:t>
      </w:r>
      <w:r w:rsidR="00876C9B" w:rsidRPr="7F9EDB52">
        <w:rPr>
          <w:rFonts w:ascii="Times New Roman" w:eastAsia="Times New Roman" w:hAnsi="Times New Roman" w:cs="Times New Roman"/>
          <w:color w:val="000000" w:themeColor="text1"/>
          <w:lang w:eastAsia="zh-TW"/>
        </w:rPr>
        <w:t>it</w:t>
      </w:r>
      <w:r w:rsidR="00B2302F" w:rsidRPr="7F9EDB52">
        <w:rPr>
          <w:rFonts w:ascii="Times New Roman" w:eastAsia="Times New Roman" w:hAnsi="Times New Roman" w:cs="Times New Roman"/>
          <w:color w:val="000000" w:themeColor="text1"/>
          <w:lang w:eastAsia="zh-TW"/>
        </w:rPr>
        <w:t xml:space="preserve"> wa</w:t>
      </w:r>
      <w:r w:rsidR="00876C9B" w:rsidRPr="7F9EDB52">
        <w:rPr>
          <w:rFonts w:ascii="Times New Roman" w:eastAsia="Times New Roman" w:hAnsi="Times New Roman" w:cs="Times New Roman"/>
          <w:color w:val="000000" w:themeColor="text1"/>
          <w:lang w:eastAsia="zh-TW"/>
        </w:rPr>
        <w:t>s necessary to separate the past trips and future trips</w:t>
      </w:r>
      <w:r w:rsidR="007C6F9B" w:rsidRPr="7F9EDB52">
        <w:rPr>
          <w:rFonts w:ascii="Times New Roman" w:eastAsia="Times New Roman" w:hAnsi="Times New Roman" w:cs="Times New Roman"/>
          <w:color w:val="000000" w:themeColor="text1"/>
          <w:lang w:eastAsia="zh-TW"/>
        </w:rPr>
        <w:t>,</w:t>
      </w:r>
      <w:r w:rsidR="00C10573" w:rsidRPr="7F9EDB52">
        <w:rPr>
          <w:rFonts w:ascii="Times New Roman" w:eastAsia="Times New Roman" w:hAnsi="Times New Roman" w:cs="Times New Roman"/>
          <w:color w:val="000000" w:themeColor="text1"/>
          <w:lang w:eastAsia="zh-TW"/>
        </w:rPr>
        <w:t xml:space="preserve"> </w:t>
      </w:r>
      <w:r w:rsidR="00A8648B" w:rsidRPr="7F9EDB52">
        <w:rPr>
          <w:rFonts w:ascii="Times New Roman" w:eastAsia="Times New Roman" w:hAnsi="Times New Roman" w:cs="Times New Roman"/>
          <w:color w:val="000000" w:themeColor="text1"/>
          <w:lang w:eastAsia="zh-TW"/>
        </w:rPr>
        <w:t>so we added this function while working on the hi-fi prototype.</w:t>
      </w:r>
    </w:p>
    <w:p w14:paraId="64768CBA" w14:textId="24EA5ABC" w:rsidR="0097158C" w:rsidRDefault="00E52B80" w:rsidP="0097158C">
      <w:pPr>
        <w:shd w:val="clear" w:color="auto" w:fill="FFFFFF" w:themeFill="background1"/>
        <w:spacing w:before="60" w:after="60" w:line="480" w:lineRule="auto"/>
        <w:ind w:firstLine="720"/>
        <w:jc w:val="both"/>
        <w:rPr>
          <w:rFonts w:ascii="Times New Roman" w:eastAsia="Times New Roman" w:hAnsi="Times New Roman" w:cs="Times New Roman"/>
          <w:color w:val="000000" w:themeColor="text1"/>
          <w:lang w:eastAsia="zh-TW"/>
        </w:rPr>
      </w:pPr>
      <w:r w:rsidRPr="00CD4007">
        <w:rPr>
          <w:rFonts w:ascii="Times New Roman" w:eastAsia="Times New Roman" w:hAnsi="Times New Roman" w:cs="Times New Roman"/>
          <w:i/>
          <w:iCs/>
          <w:noProof/>
          <w:color w:val="000000" w:themeColor="text1"/>
        </w:rPr>
        <mc:AlternateContent>
          <mc:Choice Requires="wps">
            <w:drawing>
              <wp:anchor distT="45720" distB="45720" distL="114300" distR="114300" simplePos="0" relativeHeight="251658242" behindDoc="0" locked="0" layoutInCell="1" allowOverlap="1" wp14:anchorId="7B790C39" wp14:editId="0F83C6A7">
                <wp:simplePos x="0" y="0"/>
                <wp:positionH relativeFrom="column">
                  <wp:posOffset>906145</wp:posOffset>
                </wp:positionH>
                <wp:positionV relativeFrom="paragraph">
                  <wp:posOffset>3946481</wp:posOffset>
                </wp:positionV>
                <wp:extent cx="4131945" cy="823595"/>
                <wp:effectExtent l="0" t="0" r="0" b="4445"/>
                <wp:wrapTopAndBottom/>
                <wp:docPr id="2227032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1945" cy="823595"/>
                        </a:xfrm>
                        <a:prstGeom prst="rect">
                          <a:avLst/>
                        </a:prstGeom>
                        <a:noFill/>
                        <a:ln w="9525">
                          <a:noFill/>
                          <a:miter lim="800000"/>
                          <a:headEnd/>
                          <a:tailEnd/>
                        </a:ln>
                      </wps:spPr>
                      <wps:txbx>
                        <w:txbxContent>
                          <w:p w14:paraId="0529A43E" w14:textId="77777777" w:rsidR="00CD4007" w:rsidRDefault="00CD4007">
                            <w:r>
                              <w:rPr>
                                <w:rFonts w:ascii="Times New Roman" w:eastAsia="Times New Roman" w:hAnsi="Times New Roman" w:cs="Times New Roman"/>
                                <w:i/>
                                <w:iCs/>
                                <w:color w:val="000000" w:themeColor="text1"/>
                              </w:rPr>
                              <w:t>Figure 4.2. The screenshots of the more polished</w:t>
                            </w:r>
                            <w:r w:rsidRPr="00AF31D2">
                              <w:rPr>
                                <w:rFonts w:ascii="Times New Roman" w:eastAsia="Times New Roman" w:hAnsi="Times New Roman" w:cs="Times New Roman"/>
                                <w:i/>
                                <w:iCs/>
                                <w:color w:val="000000" w:themeColor="text1"/>
                              </w:rPr>
                              <w:t xml:space="preserve"> lo-fi prototyp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B790C39" id="_x0000_s1030" type="#_x0000_t202" style="position:absolute;left:0;text-align:left;margin-left:71.35pt;margin-top:310.75pt;width:325.35pt;height:64.85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" filled="f" stroked="f">
                <v:textbox style="mso-fit-shape-to-text:t">
                  <w:txbxContent>
                    <w:p w14:paraId="0529A43E" w14:textId="77777777" w:rsidR="00CD4007" w:rsidRDefault="00CD4007">
                      <w:r>
                        <w:rPr>
                          <w:rFonts w:ascii="Times New Roman" w:eastAsia="Times New Roman" w:hAnsi="Times New Roman" w:cs="Times New Roman"/>
                          <w:i/>
                          <w:iCs/>
                          <w:color w:val="000000" w:themeColor="text1"/>
                        </w:rPr>
                        <w:t>Figure 4.2. The screenshots of the more polished</w:t>
                      </w:r>
                      <w:r w:rsidRPr="00AF31D2">
                        <w:rPr>
                          <w:rFonts w:ascii="Times New Roman" w:eastAsia="Times New Roman" w:hAnsi="Times New Roman" w:cs="Times New Roman"/>
                          <w:i/>
                          <w:iCs/>
                          <w:color w:val="000000" w:themeColor="text1"/>
                        </w:rPr>
                        <w:t xml:space="preserve"> lo-fi prototype</w:t>
                      </w:r>
                    </w:p>
                  </w:txbxContent>
                </v:textbox>
                <w10:wrap type="topAndBottom"/>
              </v:shape>
            </w:pict>
          </mc:Fallback>
        </mc:AlternateContent>
      </w:r>
      <w:r>
        <w:rPr>
          <w:rFonts w:ascii="Times New Roman" w:eastAsia="Times New Roman" w:hAnsi="Times New Roman" w:cs="Times New Roman"/>
          <w:noProof/>
          <w:color w:val="000000" w:themeColor="text1"/>
          <w:lang w:eastAsia="zh-TW"/>
        </w:rPr>
        <mc:AlternateContent>
          <mc:Choice Requires="wpg">
            <w:drawing>
              <wp:anchor distT="0" distB="0" distL="114300" distR="114300" simplePos="0" relativeHeight="251658240" behindDoc="0" locked="0" layoutInCell="1" allowOverlap="1" wp14:anchorId="1D04B01F" wp14:editId="29FB1280">
                <wp:simplePos x="0" y="0"/>
                <wp:positionH relativeFrom="column">
                  <wp:posOffset>127000</wp:posOffset>
                </wp:positionH>
                <wp:positionV relativeFrom="paragraph">
                  <wp:posOffset>2260732</wp:posOffset>
                </wp:positionV>
                <wp:extent cx="5791185" cy="1544320"/>
                <wp:effectExtent l="0" t="0" r="635" b="0"/>
                <wp:wrapTopAndBottom/>
                <wp:docPr id="753936530" name="群組 1"/>
                <wp:cNvGraphicFramePr/>
                <a:graphic xmlns:a="http://schemas.openxmlformats.org/drawingml/2006/main">
                  <a:graphicData uri="http://schemas.microsoft.com/office/word/2010/wordprocessingGroup">
                    <wpg:wgp>
                      <wpg:cNvGrpSpPr/>
                      <wpg:grpSpPr>
                        <a:xfrm>
                          <a:off x="0" y="0"/>
                          <a:ext cx="5791185" cy="1544320"/>
                          <a:chOff x="0" y="0"/>
                          <a:chExt cx="5791185" cy="1544320"/>
                        </a:xfrm>
                      </wpg:grpSpPr>
                      <pic:pic xmlns:pic="http://schemas.openxmlformats.org/drawingml/2006/picture">
                        <pic:nvPicPr>
                          <pic:cNvPr id="277266651" name="圖片 1" descr="一張含有 文字, 螢幕擷取畫面, 字型, 數字 的圖片&#10;&#10;自動產生的描述"/>
                          <pic:cNvPicPr>
                            <a:picLocks noChangeAspect="1"/>
                          </pic:cNvPicPr>
                        </pic:nvPicPr>
                        <pic:blipFill rotWithShape="1">
                          <a:blip r:embed="rId12" cstate="print">
                            <a:extLst>
                              <a:ext uri="{28A0092B-C50C-407E-A947-70E740481C1C}">
                                <a14:useLocalDpi xmlns:a14="http://schemas.microsoft.com/office/drawing/2010/main" val="0"/>
                              </a:ext>
                            </a:extLst>
                          </a:blip>
                          <a:srcRect l="4010" t="2863" r="4416" b="1861"/>
                          <a:stretch/>
                        </pic:blipFill>
                        <pic:spPr bwMode="auto">
                          <a:xfrm>
                            <a:off x="0" y="10633"/>
                            <a:ext cx="719455" cy="153352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111816920" name="圖片 1" descr="一張含有 文字, 螢幕擷取畫面, 字型, 數字 的圖片&#10;&#10;自動產生的描述"/>
                          <pic:cNvPicPr>
                            <a:picLocks noChangeAspect="1"/>
                          </pic:cNvPicPr>
                        </pic:nvPicPr>
                        <pic:blipFill>
                          <a:blip r:embed="rId13" cstate="print">
                            <a:extLst>
                              <a:ext uri="{28A0092B-C50C-407E-A947-70E740481C1C}">
                                <a14:useLocalDpi xmlns:a14="http://schemas.microsoft.com/office/drawing/2010/main" val="0"/>
                              </a:ext>
                            </a:extLst>
                          </a:blip>
                          <a:srcRect t="82" b="82"/>
                          <a:stretch>
                            <a:fillRect/>
                          </a:stretch>
                        </pic:blipFill>
                        <pic:spPr bwMode="auto">
                          <a:xfrm>
                            <a:off x="839972" y="0"/>
                            <a:ext cx="719455" cy="1544320"/>
                          </a:xfrm>
                          <a:prstGeom prst="rect">
                            <a:avLst/>
                          </a:prstGeom>
                          <a:noFill/>
                          <a:ln w="9525" cap="flat" cmpd="sng" algn="ctr">
                            <a:no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pic:pic xmlns:pic="http://schemas.openxmlformats.org/drawingml/2006/picture">
                        <pic:nvPicPr>
                          <pic:cNvPr id="1797471318" name="圖片 1"/>
                          <pic:cNvPicPr>
                            <a:picLocks noChangeAspect="1"/>
                          </pic:cNvPicPr>
                        </pic:nvPicPr>
                        <pic:blipFill>
                          <a:blip r:embed="rId14" cstate="print">
                            <a:extLst>
                              <a:ext uri="{28A0092B-C50C-407E-A947-70E740481C1C}">
                                <a14:useLocalDpi xmlns:a14="http://schemas.microsoft.com/office/drawing/2010/main" val="0"/>
                              </a:ext>
                            </a:extLst>
                          </a:blip>
                          <a:srcRect t="28" b="28"/>
                          <a:stretch>
                            <a:fillRect/>
                          </a:stretch>
                        </pic:blipFill>
                        <pic:spPr bwMode="auto">
                          <a:xfrm>
                            <a:off x="1679944" y="0"/>
                            <a:ext cx="719455" cy="1544320"/>
                          </a:xfrm>
                          <a:prstGeom prst="rect">
                            <a:avLst/>
                          </a:prstGeom>
                          <a:noFill/>
                          <a:ln w="9525" cap="flat" cmpd="sng" algn="ctr">
                            <a:no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pic:pic xmlns:pic="http://schemas.openxmlformats.org/drawingml/2006/picture">
                        <pic:nvPicPr>
                          <pic:cNvPr id="1445478460" name="圖片 1" descr="一張含有 文字, 螢幕擷取畫面, 字型, 陳列 的圖片&#10;&#10;自動產生的描述"/>
                          <pic:cNvPicPr>
                            <a:picLocks noChangeAspect="1"/>
                          </pic:cNvPicPr>
                        </pic:nvPicPr>
                        <pic:blipFill>
                          <a:blip r:embed="rId15" cstate="print">
                            <a:extLst>
                              <a:ext uri="{28A0092B-C50C-407E-A947-70E740481C1C}">
                                <a14:useLocalDpi xmlns:a14="http://schemas.microsoft.com/office/drawing/2010/main" val="0"/>
                              </a:ext>
                            </a:extLst>
                          </a:blip>
                          <a:srcRect t="28" b="28"/>
                          <a:stretch>
                            <a:fillRect/>
                          </a:stretch>
                        </pic:blipFill>
                        <pic:spPr bwMode="auto">
                          <a:xfrm>
                            <a:off x="2530549" y="0"/>
                            <a:ext cx="719455" cy="1544320"/>
                          </a:xfrm>
                          <a:prstGeom prst="rect">
                            <a:avLst/>
                          </a:prstGeom>
                          <a:noFill/>
                          <a:ln w="9525" cap="flat" cmpd="sng" algn="ctr">
                            <a:no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pic:pic xmlns:pic="http://schemas.openxmlformats.org/drawingml/2006/picture">
                        <pic:nvPicPr>
                          <pic:cNvPr id="487695879" name="圖片 1"/>
                          <pic:cNvPicPr>
                            <a:picLocks noChangeAspect="1"/>
                          </pic:cNvPicPr>
                        </pic:nvPicPr>
                        <pic:blipFill>
                          <a:blip r:embed="rId16" cstate="print">
                            <a:extLst>
                              <a:ext uri="{28A0092B-C50C-407E-A947-70E740481C1C}">
                                <a14:useLocalDpi xmlns:a14="http://schemas.microsoft.com/office/drawing/2010/main" val="0"/>
                              </a:ext>
                            </a:extLst>
                          </a:blip>
                          <a:srcRect t="295" b="295"/>
                          <a:stretch>
                            <a:fillRect/>
                          </a:stretch>
                        </pic:blipFill>
                        <pic:spPr bwMode="auto">
                          <a:xfrm>
                            <a:off x="3381153" y="0"/>
                            <a:ext cx="719455" cy="1544320"/>
                          </a:xfrm>
                          <a:prstGeom prst="rect">
                            <a:avLst/>
                          </a:prstGeom>
                          <a:noFill/>
                          <a:ln w="9525" cap="flat" cmpd="sng" algn="ctr">
                            <a:no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pic:pic xmlns:pic="http://schemas.openxmlformats.org/drawingml/2006/picture">
                        <pic:nvPicPr>
                          <pic:cNvPr id="1469196594" name="圖片 1"/>
                          <pic:cNvPicPr>
                            <a:picLocks noChangeAspect="1"/>
                          </pic:cNvPicPr>
                        </pic:nvPicPr>
                        <pic:blipFill>
                          <a:blip r:embed="rId17" cstate="print">
                            <a:extLst>
                              <a:ext uri="{28A0092B-C50C-407E-A947-70E740481C1C}">
                                <a14:useLocalDpi xmlns:a14="http://schemas.microsoft.com/office/drawing/2010/main" val="0"/>
                              </a:ext>
                            </a:extLst>
                          </a:blip>
                          <a:srcRect t="295" b="295"/>
                          <a:stretch>
                            <a:fillRect/>
                          </a:stretch>
                        </pic:blipFill>
                        <pic:spPr bwMode="auto">
                          <a:xfrm>
                            <a:off x="4221125" y="0"/>
                            <a:ext cx="719455" cy="1544320"/>
                          </a:xfrm>
                          <a:prstGeom prst="rect">
                            <a:avLst/>
                          </a:prstGeom>
                          <a:noFill/>
                          <a:ln w="9525" cap="flat" cmpd="sng" algn="ctr">
                            <a:no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pic:pic xmlns:pic="http://schemas.openxmlformats.org/drawingml/2006/picture">
                        <pic:nvPicPr>
                          <pic:cNvPr id="264832649" name="圖片 1"/>
                          <pic:cNvPicPr>
                            <a:picLocks noChangeAspect="1"/>
                          </pic:cNvPicPr>
                        </pic:nvPicPr>
                        <pic:blipFill>
                          <a:blip r:embed="rId18" cstate="print">
                            <a:extLst>
                              <a:ext uri="{28A0092B-C50C-407E-A947-70E740481C1C}">
                                <a14:useLocalDpi xmlns:a14="http://schemas.microsoft.com/office/drawing/2010/main" val="0"/>
                              </a:ext>
                            </a:extLst>
                          </a:blip>
                          <a:srcRect t="295" b="295"/>
                          <a:stretch>
                            <a:fillRect/>
                          </a:stretch>
                        </pic:blipFill>
                        <pic:spPr bwMode="auto">
                          <a:xfrm>
                            <a:off x="5071730" y="0"/>
                            <a:ext cx="719455" cy="1544320"/>
                          </a:xfrm>
                          <a:prstGeom prst="rect">
                            <a:avLst/>
                          </a:prstGeom>
                          <a:noFill/>
                          <a:ln w="9525" cap="flat" cmpd="sng" algn="ctr">
                            <a:no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wpg:wgp>
                  </a:graphicData>
                </a:graphic>
              </wp:anchor>
            </w:drawing>
          </mc:Choice>
          <mc:Fallback>
            <w:pict>
              <v:group w14:anchorId="59BCE232" id="群組 1" o:spid="_x0000_s1026" style="position:absolute;margin-left:10pt;margin-top:178pt;width:456pt;height:121.6pt;z-index:251658240" coordsize="57911,154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1" o:spid="_x0000_s1027" type="#_x0000_t75" alt="一張含有 文字, 螢幕擷取畫面, 字型, 數字 的圖片&#10;&#10;自動產生的描述" style="position:absolute;top:106;width:7194;height:15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">
                  <v:imagedata r:id="rId19" o:title="一張含有 文字, 螢幕擷取畫面, 字型, 數字 的圖片&#10;&#10;自動產生的描述" croptop="1876f" cropbottom="1220f" cropleft="2628f" cropright="2894f"/>
                </v:shape>
                <v:shape id="圖片 1" o:spid="_x0000_s1028" type="#_x0000_t75" alt="一張含有 文字, 螢幕擷取畫面, 字型, 數字 的圖片&#10;&#10;自動產生的描述" style="position:absolute;left:8399;width:7195;height:154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">
                  <v:stroke joinstyle="round"/>
                  <v:imagedata r:id="rId20" o:title="一張含有 文字, 螢幕擷取畫面, 字型, 數字 的圖片&#10;&#10;自動產生的描述" croptop="54f" cropbottom="54f"/>
                </v:shape>
                <v:shape id="圖片 1" o:spid="_x0000_s1029" type="#_x0000_t75" style="position:absolute;left:16799;width:7194;height:154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">
                  <v:stroke joinstyle="round"/>
                  <v:imagedata r:id="rId21" o:title="" croptop="18f" cropbottom="18f"/>
                </v:shape>
                <v:shape id="圖片 1" o:spid="_x0000_s1030" type="#_x0000_t75" alt="一張含有 文字, 螢幕擷取畫面, 字型, 陳列 的圖片&#10;&#10;自動產生的描述" style="position:absolute;left:25305;width:7195;height:154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">
                  <v:stroke joinstyle="round"/>
                  <v:imagedata r:id="rId22" o:title="一張含有 文字, 螢幕擷取畫面, 字型, 陳列 的圖片&#10;&#10;自動產生的描述" croptop="18f" cropbottom="18f"/>
                </v:shape>
                <v:shape id="圖片 1" o:spid="_x0000_s1031" type="#_x0000_t75" style="position:absolute;left:33811;width:7195;height:154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">
                  <v:stroke joinstyle="round"/>
                  <v:imagedata r:id="rId23" o:title="" croptop="193f" cropbottom="193f"/>
                </v:shape>
                <v:shape id="圖片 1" o:spid="_x0000_s1032" type="#_x0000_t75" style="position:absolute;left:42211;width:7194;height:154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">
                  <v:stroke joinstyle="round"/>
                  <v:imagedata r:id="rId24" o:title="" croptop="193f" cropbottom="193f"/>
                </v:shape>
                <v:shape id="圖片 1" o:spid="_x0000_s1033" type="#_x0000_t75" style="position:absolute;left:50717;width:7194;height:154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">
                  <v:stroke joinstyle="round"/>
                  <v:imagedata r:id="rId25" o:title="" croptop="193f" cropbottom="193f"/>
                </v:shape>
                <w10:wrap type="topAndBottom"/>
              </v:group>
            </w:pict>
          </mc:Fallback>
        </mc:AlternateContent>
      </w:r>
      <w:r w:rsidR="00AC0C54" w:rsidRPr="7F9EDB52">
        <w:rPr>
          <w:rFonts w:ascii="Times New Roman" w:eastAsia="Times New Roman" w:hAnsi="Times New Roman" w:cs="Times New Roman" w:hint="eastAsia"/>
          <w:color w:val="000000" w:themeColor="text1"/>
          <w:lang w:eastAsia="zh-TW"/>
        </w:rPr>
        <w:t xml:space="preserve">As we slowly </w:t>
      </w:r>
      <w:r w:rsidR="00291703" w:rsidRPr="7F9EDB52">
        <w:rPr>
          <w:rFonts w:ascii="Times New Roman" w:eastAsia="Times New Roman" w:hAnsi="Times New Roman" w:cs="Times New Roman" w:hint="eastAsia"/>
          <w:color w:val="000000" w:themeColor="text1"/>
          <w:lang w:eastAsia="zh-TW"/>
        </w:rPr>
        <w:t xml:space="preserve">worked toward the </w:t>
      </w:r>
      <w:r w:rsidR="009B0806" w:rsidRPr="7F9EDB52">
        <w:rPr>
          <w:rFonts w:ascii="Times New Roman" w:eastAsia="Times New Roman" w:hAnsi="Times New Roman" w:cs="Times New Roman" w:hint="eastAsia"/>
          <w:color w:val="000000" w:themeColor="text1"/>
          <w:lang w:eastAsia="zh-TW"/>
        </w:rPr>
        <w:t xml:space="preserve">details </w:t>
      </w:r>
      <w:r w:rsidR="00FA4882" w:rsidRPr="7F9EDB52">
        <w:rPr>
          <w:rFonts w:ascii="Times New Roman" w:eastAsia="Times New Roman" w:hAnsi="Times New Roman" w:cs="Times New Roman" w:hint="eastAsia"/>
          <w:color w:val="000000" w:themeColor="text1"/>
          <w:lang w:eastAsia="zh-TW"/>
        </w:rPr>
        <w:t xml:space="preserve">of the </w:t>
      </w:r>
      <w:r w:rsidR="539988F4" w:rsidRPr="7F9EDB52">
        <w:rPr>
          <w:rFonts w:ascii="Times New Roman" w:eastAsia="Times New Roman" w:hAnsi="Times New Roman" w:cs="Times New Roman"/>
          <w:color w:val="000000" w:themeColor="text1"/>
          <w:lang w:eastAsia="zh-TW"/>
        </w:rPr>
        <w:t>unique</w:t>
      </w:r>
      <w:r w:rsidR="00FA4882" w:rsidRPr="7F9EDB52">
        <w:rPr>
          <w:rFonts w:ascii="Times New Roman" w:eastAsia="Times New Roman" w:hAnsi="Times New Roman" w:cs="Times New Roman" w:hint="eastAsia"/>
          <w:color w:val="000000" w:themeColor="text1"/>
          <w:lang w:eastAsia="zh-TW"/>
        </w:rPr>
        <w:t xml:space="preserve"> features, we started to </w:t>
      </w:r>
      <w:r w:rsidR="00273909" w:rsidRPr="7F9EDB52">
        <w:rPr>
          <w:rFonts w:ascii="Times New Roman" w:eastAsia="Times New Roman" w:hAnsi="Times New Roman" w:cs="Times New Roman"/>
          <w:color w:val="000000" w:themeColor="text1"/>
          <w:lang w:eastAsia="zh-TW"/>
        </w:rPr>
        <w:t xml:space="preserve">conceive </w:t>
      </w:r>
      <w:r w:rsidR="0092035D" w:rsidRPr="7F9EDB52">
        <w:rPr>
          <w:rFonts w:ascii="Times New Roman" w:eastAsia="Times New Roman" w:hAnsi="Times New Roman" w:cs="Times New Roman"/>
          <w:color w:val="000000" w:themeColor="text1"/>
          <w:lang w:eastAsia="zh-TW"/>
        </w:rPr>
        <w:t xml:space="preserve">a more </w:t>
      </w:r>
      <w:r w:rsidR="00312CED" w:rsidRPr="7F9EDB52">
        <w:rPr>
          <w:rFonts w:ascii="Times New Roman" w:eastAsia="Times New Roman" w:hAnsi="Times New Roman" w:cs="Times New Roman"/>
          <w:color w:val="000000" w:themeColor="text1"/>
          <w:lang w:eastAsia="zh-TW"/>
        </w:rPr>
        <w:t>“</w:t>
      </w:r>
      <w:r w:rsidR="0092035D" w:rsidRPr="7F9EDB52">
        <w:rPr>
          <w:rFonts w:ascii="Times New Roman" w:eastAsia="Times New Roman" w:hAnsi="Times New Roman" w:cs="Times New Roman"/>
          <w:color w:val="000000" w:themeColor="text1"/>
          <w:lang w:eastAsia="zh-TW"/>
        </w:rPr>
        <w:t>polished</w:t>
      </w:r>
      <w:r w:rsidR="00312CED" w:rsidRPr="7F9EDB52">
        <w:rPr>
          <w:rFonts w:ascii="Times New Roman" w:eastAsia="Times New Roman" w:hAnsi="Times New Roman" w:cs="Times New Roman"/>
          <w:color w:val="000000" w:themeColor="text1"/>
          <w:lang w:eastAsia="zh-TW"/>
        </w:rPr>
        <w:t>”</w:t>
      </w:r>
      <w:r w:rsidR="6931C37A" w:rsidRPr="7F9EDB52">
        <w:rPr>
          <w:rFonts w:ascii="Times New Roman" w:eastAsia="Times New Roman" w:hAnsi="Times New Roman" w:cs="Times New Roman"/>
          <w:color w:val="000000" w:themeColor="text1"/>
          <w:lang w:eastAsia="zh-TW"/>
        </w:rPr>
        <w:t xml:space="preserve"> </w:t>
      </w:r>
      <w:r w:rsidR="00312CED" w:rsidRPr="7F9EDB52">
        <w:rPr>
          <w:rFonts w:ascii="Times New Roman" w:eastAsia="Times New Roman" w:hAnsi="Times New Roman" w:cs="Times New Roman"/>
          <w:color w:val="000000" w:themeColor="text1"/>
          <w:lang w:eastAsia="zh-TW"/>
        </w:rPr>
        <w:t>lo-fi prototype which</w:t>
      </w:r>
      <w:r w:rsidR="007C5A63" w:rsidRPr="7F9EDB52">
        <w:rPr>
          <w:rFonts w:ascii="Times New Roman" w:eastAsia="Times New Roman" w:hAnsi="Times New Roman" w:cs="Times New Roman"/>
          <w:color w:val="000000" w:themeColor="text1"/>
          <w:lang w:eastAsia="zh-TW"/>
        </w:rPr>
        <w:t xml:space="preserve"> is more than </w:t>
      </w:r>
      <w:r w:rsidR="0F2C0127" w:rsidRPr="7F9EDB52">
        <w:rPr>
          <w:rFonts w:ascii="Times New Roman" w:eastAsia="Times New Roman" w:hAnsi="Times New Roman" w:cs="Times New Roman"/>
          <w:color w:val="000000" w:themeColor="text1"/>
          <w:lang w:eastAsia="zh-TW"/>
        </w:rPr>
        <w:t xml:space="preserve">just </w:t>
      </w:r>
      <w:r w:rsidR="007C5A63" w:rsidRPr="7F9EDB52">
        <w:rPr>
          <w:rFonts w:ascii="Times New Roman" w:eastAsia="Times New Roman" w:hAnsi="Times New Roman" w:cs="Times New Roman"/>
          <w:color w:val="000000" w:themeColor="text1"/>
          <w:lang w:eastAsia="zh-TW"/>
        </w:rPr>
        <w:t>hand sketches and</w:t>
      </w:r>
      <w:r w:rsidR="00312CED" w:rsidRPr="7F9EDB52">
        <w:rPr>
          <w:rFonts w:ascii="Times New Roman" w:eastAsia="Times New Roman" w:hAnsi="Times New Roman" w:cs="Times New Roman"/>
          <w:color w:val="000000" w:themeColor="text1"/>
          <w:lang w:eastAsia="zh-TW"/>
        </w:rPr>
        <w:t xml:space="preserve"> has </w:t>
      </w:r>
      <w:proofErr w:type="gramStart"/>
      <w:r w:rsidR="006F48D4" w:rsidRPr="7F9EDB52">
        <w:rPr>
          <w:rFonts w:ascii="Times New Roman" w:eastAsia="Times New Roman" w:hAnsi="Times New Roman" w:cs="Times New Roman"/>
          <w:color w:val="000000" w:themeColor="text1"/>
          <w:lang w:eastAsia="zh-TW"/>
        </w:rPr>
        <w:t>some</w:t>
      </w:r>
      <w:proofErr w:type="gramEnd"/>
      <w:r w:rsidR="006F48D4" w:rsidRPr="7F9EDB52">
        <w:rPr>
          <w:rFonts w:ascii="Times New Roman" w:eastAsia="Times New Roman" w:hAnsi="Times New Roman" w:cs="Times New Roman"/>
          <w:color w:val="000000" w:themeColor="text1"/>
          <w:lang w:eastAsia="zh-TW"/>
        </w:rPr>
        <w:t xml:space="preserve"> basic </w:t>
      </w:r>
      <w:r w:rsidR="04620FFB" w:rsidRPr="7F9EDB52">
        <w:rPr>
          <w:rFonts w:ascii="Times New Roman" w:eastAsia="Times New Roman" w:hAnsi="Times New Roman" w:cs="Times New Roman"/>
          <w:color w:val="000000" w:themeColor="text1"/>
          <w:lang w:eastAsia="zh-TW"/>
        </w:rPr>
        <w:t>interactive</w:t>
      </w:r>
      <w:r w:rsidR="00484A56" w:rsidRPr="7F9EDB52">
        <w:rPr>
          <w:rFonts w:ascii="Times New Roman" w:eastAsia="Times New Roman" w:hAnsi="Times New Roman" w:cs="Times New Roman"/>
          <w:color w:val="000000" w:themeColor="text1"/>
          <w:lang w:eastAsia="zh-TW"/>
        </w:rPr>
        <w:t xml:space="preserve"> elements and animations</w:t>
      </w:r>
      <w:r w:rsidR="007C5A63" w:rsidRPr="7F9EDB52">
        <w:rPr>
          <w:rFonts w:ascii="Times New Roman" w:eastAsia="Times New Roman" w:hAnsi="Times New Roman" w:cs="Times New Roman"/>
          <w:color w:val="000000" w:themeColor="text1"/>
          <w:lang w:eastAsia="zh-TW"/>
        </w:rPr>
        <w:t>.</w:t>
      </w:r>
      <w:r w:rsidR="00FE1C0D" w:rsidRPr="7F9EDB52">
        <w:rPr>
          <w:rFonts w:ascii="Times New Roman" w:eastAsia="Times New Roman" w:hAnsi="Times New Roman" w:cs="Times New Roman"/>
          <w:color w:val="000000" w:themeColor="text1"/>
          <w:lang w:eastAsia="zh-TW"/>
        </w:rPr>
        <w:t xml:space="preserve"> </w:t>
      </w:r>
      <w:r w:rsidR="00FF4A50" w:rsidRPr="7F9EDB52">
        <w:rPr>
          <w:rFonts w:ascii="Times New Roman" w:eastAsia="Times New Roman" w:hAnsi="Times New Roman" w:cs="Times New Roman"/>
          <w:color w:val="000000" w:themeColor="text1"/>
          <w:lang w:eastAsia="zh-TW"/>
        </w:rPr>
        <w:t xml:space="preserve">In this stage, we started to </w:t>
      </w:r>
      <w:r w:rsidR="00D3713E" w:rsidRPr="7F9EDB52">
        <w:rPr>
          <w:rFonts w:ascii="Times New Roman" w:eastAsia="Times New Roman" w:hAnsi="Times New Roman" w:cs="Times New Roman"/>
          <w:color w:val="000000" w:themeColor="text1"/>
          <w:lang w:eastAsia="zh-TW"/>
        </w:rPr>
        <w:t xml:space="preserve">apply some of the </w:t>
      </w:r>
      <w:r w:rsidR="009F75E0" w:rsidRPr="7F9EDB52">
        <w:rPr>
          <w:rFonts w:ascii="Times New Roman" w:eastAsia="Times New Roman" w:hAnsi="Times New Roman" w:cs="Times New Roman"/>
          <w:color w:val="000000" w:themeColor="text1"/>
          <w:lang w:eastAsia="zh-TW"/>
        </w:rPr>
        <w:t xml:space="preserve">fundamental </w:t>
      </w:r>
      <w:r w:rsidR="00832388" w:rsidRPr="7F9EDB52">
        <w:rPr>
          <w:rFonts w:ascii="Times New Roman" w:eastAsia="Times New Roman" w:hAnsi="Times New Roman" w:cs="Times New Roman"/>
          <w:color w:val="000000" w:themeColor="text1"/>
          <w:lang w:eastAsia="zh-TW"/>
        </w:rPr>
        <w:t xml:space="preserve">principles of design to </w:t>
      </w:r>
      <w:r w:rsidR="004F268F" w:rsidRPr="7F9EDB52">
        <w:rPr>
          <w:rFonts w:ascii="Times New Roman" w:eastAsia="Times New Roman" w:hAnsi="Times New Roman" w:cs="Times New Roman"/>
          <w:color w:val="000000" w:themeColor="text1"/>
          <w:lang w:eastAsia="zh-TW"/>
        </w:rPr>
        <w:t xml:space="preserve">some of our </w:t>
      </w:r>
      <w:r w:rsidR="00DD598D" w:rsidRPr="7F9EDB52">
        <w:rPr>
          <w:rFonts w:ascii="Times New Roman" w:eastAsia="Times New Roman" w:hAnsi="Times New Roman" w:cs="Times New Roman"/>
          <w:color w:val="000000" w:themeColor="text1"/>
          <w:lang w:eastAsia="zh-TW"/>
        </w:rPr>
        <w:t>pages</w:t>
      </w:r>
      <w:r w:rsidR="00D041C8" w:rsidRPr="7F9EDB52">
        <w:rPr>
          <w:rFonts w:ascii="Times New Roman" w:eastAsia="Times New Roman" w:hAnsi="Times New Roman" w:cs="Times New Roman"/>
          <w:color w:val="000000" w:themeColor="text1"/>
          <w:lang w:eastAsia="zh-TW"/>
        </w:rPr>
        <w:t xml:space="preserve">, such as </w:t>
      </w:r>
      <w:r w:rsidR="00B04B59" w:rsidRPr="7F9EDB52">
        <w:rPr>
          <w:rFonts w:ascii="Times New Roman" w:eastAsia="Times New Roman" w:hAnsi="Times New Roman" w:cs="Times New Roman"/>
          <w:color w:val="000000" w:themeColor="text1"/>
          <w:lang w:eastAsia="zh-TW"/>
        </w:rPr>
        <w:t>Affordance</w:t>
      </w:r>
      <w:r w:rsidR="00931F90" w:rsidRPr="7F9EDB52">
        <w:rPr>
          <w:rFonts w:ascii="Times New Roman" w:eastAsia="Times New Roman" w:hAnsi="Times New Roman" w:cs="Times New Roman" w:hint="eastAsia"/>
          <w:color w:val="000000" w:themeColor="text1"/>
          <w:lang w:eastAsia="zh-TW"/>
        </w:rPr>
        <w:t xml:space="preserve">, </w:t>
      </w:r>
      <w:r w:rsidR="000D4789" w:rsidRPr="7F9EDB52">
        <w:rPr>
          <w:rFonts w:ascii="Times New Roman" w:eastAsia="Times New Roman" w:hAnsi="Times New Roman" w:cs="Times New Roman" w:hint="eastAsia"/>
          <w:color w:val="000000" w:themeColor="text1"/>
          <w:lang w:eastAsia="zh-TW"/>
        </w:rPr>
        <w:t>where</w:t>
      </w:r>
      <w:r w:rsidR="007E3974" w:rsidRPr="7F9EDB52">
        <w:rPr>
          <w:rFonts w:ascii="Times New Roman" w:eastAsia="Times New Roman" w:hAnsi="Times New Roman" w:cs="Times New Roman" w:hint="eastAsia"/>
          <w:color w:val="000000" w:themeColor="text1"/>
          <w:lang w:eastAsia="zh-TW"/>
        </w:rPr>
        <w:t xml:space="preserve"> user</w:t>
      </w:r>
      <w:r w:rsidR="000D4789" w:rsidRPr="7F9EDB52">
        <w:rPr>
          <w:rFonts w:ascii="Times New Roman" w:eastAsia="Times New Roman" w:hAnsi="Times New Roman" w:cs="Times New Roman" w:hint="eastAsia"/>
          <w:color w:val="000000" w:themeColor="text1"/>
          <w:lang w:eastAsia="zh-TW"/>
        </w:rPr>
        <w:t>s are</w:t>
      </w:r>
      <w:r w:rsidR="007E3974" w:rsidRPr="7F9EDB52">
        <w:rPr>
          <w:rFonts w:ascii="Times New Roman" w:eastAsia="Times New Roman" w:hAnsi="Times New Roman" w:cs="Times New Roman" w:hint="eastAsia"/>
          <w:color w:val="000000" w:themeColor="text1"/>
          <w:lang w:eastAsia="zh-TW"/>
        </w:rPr>
        <w:t xml:space="preserve"> not allowed to </w:t>
      </w:r>
      <w:r w:rsidR="000D4789" w:rsidRPr="7F9EDB52">
        <w:rPr>
          <w:rFonts w:ascii="Times New Roman" w:eastAsia="Times New Roman" w:hAnsi="Times New Roman" w:cs="Times New Roman" w:hint="eastAsia"/>
          <w:color w:val="000000" w:themeColor="text1"/>
          <w:lang w:eastAsia="zh-TW"/>
        </w:rPr>
        <w:t xml:space="preserve">proceed when crucial information is missing, </w:t>
      </w:r>
      <w:r w:rsidR="002A1A73" w:rsidRPr="7F9EDB52">
        <w:rPr>
          <w:rFonts w:ascii="Times New Roman" w:eastAsia="Times New Roman" w:hAnsi="Times New Roman" w:cs="Times New Roman" w:hint="eastAsia"/>
          <w:color w:val="000000" w:themeColor="text1"/>
          <w:lang w:eastAsia="zh-TW"/>
        </w:rPr>
        <w:t xml:space="preserve">or Signifiers, where users are </w:t>
      </w:r>
      <w:r w:rsidR="00267058" w:rsidRPr="7F9EDB52">
        <w:rPr>
          <w:rFonts w:ascii="Times New Roman" w:eastAsia="Times New Roman" w:hAnsi="Times New Roman" w:cs="Times New Roman" w:hint="eastAsia"/>
          <w:color w:val="000000" w:themeColor="text1"/>
          <w:lang w:eastAsia="zh-TW"/>
        </w:rPr>
        <w:t xml:space="preserve">told </w:t>
      </w:r>
      <w:r w:rsidR="0097158C" w:rsidRPr="7F9EDB52">
        <w:rPr>
          <w:rFonts w:ascii="Times New Roman" w:eastAsia="Times New Roman" w:hAnsi="Times New Roman" w:cs="Times New Roman" w:hint="eastAsia"/>
          <w:color w:val="000000" w:themeColor="text1"/>
          <w:lang w:eastAsia="zh-TW"/>
        </w:rPr>
        <w:t>that</w:t>
      </w:r>
      <w:r w:rsidR="00267058" w:rsidRPr="7F9EDB52">
        <w:rPr>
          <w:rFonts w:ascii="Times New Roman" w:eastAsia="Times New Roman" w:hAnsi="Times New Roman" w:cs="Times New Roman" w:hint="eastAsia"/>
          <w:color w:val="000000" w:themeColor="text1"/>
          <w:lang w:eastAsia="zh-TW"/>
        </w:rPr>
        <w:t xml:space="preserve"> there are no trips and </w:t>
      </w:r>
      <w:r w:rsidR="0097158C" w:rsidRPr="7F9EDB52">
        <w:rPr>
          <w:rFonts w:ascii="Times New Roman" w:eastAsia="Times New Roman" w:hAnsi="Times New Roman" w:cs="Times New Roman" w:hint="eastAsia"/>
          <w:color w:val="000000" w:themeColor="text1"/>
          <w:lang w:eastAsia="zh-TW"/>
        </w:rPr>
        <w:t>how</w:t>
      </w:r>
      <w:r w:rsidR="00267058" w:rsidRPr="7F9EDB52">
        <w:rPr>
          <w:rFonts w:ascii="Times New Roman" w:eastAsia="Times New Roman" w:hAnsi="Times New Roman" w:cs="Times New Roman" w:hint="eastAsia"/>
          <w:color w:val="000000" w:themeColor="text1"/>
          <w:lang w:eastAsia="zh-TW"/>
        </w:rPr>
        <w:t xml:space="preserve"> to add a new one.</w:t>
      </w:r>
      <w:r w:rsidR="0097158C" w:rsidRPr="0097158C">
        <w:rPr>
          <w:rFonts w:ascii="Times New Roman" w:eastAsia="Times New Roman" w:hAnsi="Times New Roman" w:cs="Times New Roman"/>
          <w:color w:val="000000" w:themeColor="text1"/>
        </w:rPr>
        <w:t xml:space="preserve"> </w:t>
      </w:r>
    </w:p>
    <w:p w14:paraId="77AFFA7B" w14:textId="2A29556C" w:rsidR="684BA0CF" w:rsidRPr="00AF31D2" w:rsidRDefault="0097158C" w:rsidP="7F9EDB52">
      <w:pPr>
        <w:shd w:val="clear" w:color="auto" w:fill="FFFFFF" w:themeFill="background1"/>
        <w:spacing w:before="60" w:after="60" w:line="480" w:lineRule="auto"/>
        <w:ind w:firstLine="72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fter the mid-project presentation feedback, Prof</w:t>
      </w:r>
      <w:r w:rsidR="00E150ED">
        <w:rPr>
          <w:rFonts w:ascii="Times New Roman" w:eastAsia="Times New Roman" w:hAnsi="Times New Roman" w:cs="Times New Roman"/>
          <w:color w:val="000000" w:themeColor="text1"/>
        </w:rPr>
        <w:t>essor</w:t>
      </w:r>
      <w:r>
        <w:rPr>
          <w:rFonts w:ascii="Times New Roman" w:eastAsia="Times New Roman" w:hAnsi="Times New Roman" w:cs="Times New Roman"/>
          <w:color w:val="000000" w:themeColor="text1"/>
        </w:rPr>
        <w:t xml:space="preserve"> Reig suggested that we scale down </w:t>
      </w:r>
      <w:proofErr w:type="gramStart"/>
      <w:r>
        <w:rPr>
          <w:rFonts w:ascii="Times New Roman" w:eastAsia="Times New Roman" w:hAnsi="Times New Roman" w:cs="Times New Roman"/>
          <w:color w:val="000000" w:themeColor="text1"/>
        </w:rPr>
        <w:t>some of</w:t>
      </w:r>
      <w:proofErr w:type="gramEnd"/>
      <w:r>
        <w:rPr>
          <w:rFonts w:ascii="Times New Roman" w:eastAsia="Times New Roman" w:hAnsi="Times New Roman" w:cs="Times New Roman"/>
          <w:color w:val="000000" w:themeColor="text1"/>
        </w:rPr>
        <w:t xml:space="preserve"> the features that might not be implemented in the time available</w:t>
      </w:r>
      <w:r w:rsidRPr="1D1C02FA">
        <w:rPr>
          <w:rFonts w:ascii="Times New Roman" w:eastAsia="Times New Roman" w:hAnsi="Times New Roman" w:cs="Times New Roman"/>
          <w:color w:val="000000" w:themeColor="text1"/>
        </w:rPr>
        <w:t>.</w:t>
      </w:r>
      <w:r>
        <w:rPr>
          <w:rFonts w:ascii="Times New Roman" w:eastAsia="Times New Roman" w:hAnsi="Times New Roman" w:cs="Times New Roman"/>
          <w:color w:val="000000" w:themeColor="text1"/>
        </w:rPr>
        <w:t xml:space="preserve"> Thus, we decided to </w:t>
      </w:r>
      <w:r w:rsidRPr="4A361C72">
        <w:rPr>
          <w:rFonts w:ascii="Times New Roman" w:eastAsia="Times New Roman" w:hAnsi="Times New Roman" w:cs="Times New Roman"/>
          <w:color w:val="000000" w:themeColor="text1"/>
        </w:rPr>
        <w:t>remove the</w:t>
      </w:r>
      <w:r>
        <w:rPr>
          <w:rFonts w:ascii="Times New Roman" w:eastAsia="Times New Roman" w:hAnsi="Times New Roman" w:cs="Times New Roman"/>
          <w:color w:val="000000" w:themeColor="text1"/>
        </w:rPr>
        <w:t xml:space="preserve"> Search page</w:t>
      </w:r>
      <w:r w:rsidR="3AB2368D" w:rsidRPr="15D264F9">
        <w:rPr>
          <w:rFonts w:ascii="Times New Roman" w:eastAsia="Times New Roman" w:hAnsi="Times New Roman" w:cs="Times New Roman"/>
          <w:color w:val="000000" w:themeColor="text1"/>
        </w:rPr>
        <w:t xml:space="preserve"> and</w:t>
      </w:r>
      <w:r w:rsidR="3AB2368D" w:rsidRPr="6B884E7F">
        <w:rPr>
          <w:rFonts w:ascii="Times New Roman" w:eastAsia="Times New Roman" w:hAnsi="Times New Roman" w:cs="Times New Roman"/>
          <w:color w:val="000000" w:themeColor="text1"/>
        </w:rPr>
        <w:t xml:space="preserve"> </w:t>
      </w:r>
      <w:r w:rsidR="3AB2368D" w:rsidRPr="4E3AA8C8">
        <w:rPr>
          <w:rFonts w:ascii="Times New Roman" w:eastAsia="Times New Roman" w:hAnsi="Times New Roman" w:cs="Times New Roman"/>
          <w:color w:val="000000" w:themeColor="text1"/>
        </w:rPr>
        <w:t xml:space="preserve">Camera </w:t>
      </w:r>
      <w:r w:rsidR="3AB2368D" w:rsidRPr="7B522647">
        <w:rPr>
          <w:rFonts w:ascii="Times New Roman" w:eastAsia="Times New Roman" w:hAnsi="Times New Roman" w:cs="Times New Roman"/>
          <w:color w:val="000000" w:themeColor="text1"/>
        </w:rPr>
        <w:t>page</w:t>
      </w:r>
      <w:r w:rsidR="3AB2368D" w:rsidRPr="30A80C22">
        <w:rPr>
          <w:rFonts w:ascii="Times New Roman" w:eastAsia="Times New Roman" w:hAnsi="Times New Roman" w:cs="Times New Roman"/>
          <w:color w:val="000000" w:themeColor="text1"/>
        </w:rPr>
        <w:t>.</w:t>
      </w:r>
      <w:r w:rsidR="3AB2368D" w:rsidRPr="43D488F5">
        <w:rPr>
          <w:rFonts w:ascii="Times New Roman" w:eastAsia="Times New Roman" w:hAnsi="Times New Roman" w:cs="Times New Roman"/>
          <w:color w:val="000000" w:themeColor="text1"/>
        </w:rPr>
        <w:t xml:space="preserve"> </w:t>
      </w:r>
      <w:r w:rsidR="3AB2368D" w:rsidRPr="691E30C9">
        <w:rPr>
          <w:rFonts w:ascii="Times New Roman" w:eastAsia="Times New Roman" w:hAnsi="Times New Roman" w:cs="Times New Roman"/>
          <w:color w:val="000000" w:themeColor="text1"/>
        </w:rPr>
        <w:t>However</w:t>
      </w:r>
      <w:r w:rsidRPr="691E30C9">
        <w:rPr>
          <w:rFonts w:ascii="Times New Roman" w:eastAsia="Times New Roman" w:hAnsi="Times New Roman" w:cs="Times New Roman"/>
          <w:color w:val="000000" w:themeColor="text1"/>
        </w:rPr>
        <w:t xml:space="preserve">, </w:t>
      </w:r>
      <w:r w:rsidR="31798A0C" w:rsidRPr="691E30C9">
        <w:rPr>
          <w:rFonts w:ascii="Times New Roman" w:eastAsia="Times New Roman" w:hAnsi="Times New Roman" w:cs="Times New Roman"/>
          <w:color w:val="000000" w:themeColor="text1"/>
        </w:rPr>
        <w:t>the Search page</w:t>
      </w:r>
      <w:r>
        <w:rPr>
          <w:rFonts w:ascii="Times New Roman" w:eastAsia="Times New Roman" w:hAnsi="Times New Roman" w:cs="Times New Roman"/>
          <w:color w:val="000000" w:themeColor="text1"/>
        </w:rPr>
        <w:t xml:space="preserve"> </w:t>
      </w:r>
      <w:r w:rsidR="31798A0C" w:rsidRPr="3C9A2245">
        <w:rPr>
          <w:rFonts w:ascii="Times New Roman" w:eastAsia="Times New Roman" w:hAnsi="Times New Roman" w:cs="Times New Roman"/>
          <w:color w:val="000000" w:themeColor="text1"/>
        </w:rPr>
        <w:t xml:space="preserve">came back </w:t>
      </w:r>
      <w:r w:rsidR="31798A0C" w:rsidRPr="0BB1D38D">
        <w:rPr>
          <w:rFonts w:ascii="Times New Roman" w:eastAsia="Times New Roman" w:hAnsi="Times New Roman" w:cs="Times New Roman"/>
          <w:color w:val="000000" w:themeColor="text1"/>
        </w:rPr>
        <w:t>revamped as</w:t>
      </w:r>
      <w:r w:rsidR="31798A0C" w:rsidRPr="3C9A2245">
        <w:rPr>
          <w:rFonts w:ascii="Times New Roman" w:eastAsia="Times New Roman" w:hAnsi="Times New Roman" w:cs="Times New Roman"/>
          <w:color w:val="000000" w:themeColor="text1"/>
        </w:rPr>
        <w:t xml:space="preserve"> </w:t>
      </w:r>
      <w:r w:rsidR="31798A0C" w:rsidRPr="14F636CC">
        <w:rPr>
          <w:rFonts w:ascii="Times New Roman" w:eastAsia="Times New Roman" w:hAnsi="Times New Roman" w:cs="Times New Roman"/>
          <w:color w:val="000000" w:themeColor="text1"/>
        </w:rPr>
        <w:t xml:space="preserve">the </w:t>
      </w:r>
      <w:r w:rsidR="31798A0C" w:rsidRPr="49519C18">
        <w:rPr>
          <w:rFonts w:ascii="Times New Roman" w:eastAsia="Times New Roman" w:hAnsi="Times New Roman" w:cs="Times New Roman"/>
          <w:color w:val="000000" w:themeColor="text1"/>
        </w:rPr>
        <w:t xml:space="preserve">Explore </w:t>
      </w:r>
      <w:r w:rsidR="31798A0C" w:rsidRPr="4D3E2F01">
        <w:rPr>
          <w:rFonts w:ascii="Times New Roman" w:eastAsia="Times New Roman" w:hAnsi="Times New Roman" w:cs="Times New Roman"/>
          <w:color w:val="000000" w:themeColor="text1"/>
        </w:rPr>
        <w:t xml:space="preserve">page </w:t>
      </w:r>
      <w:r w:rsidR="5AFD9343" w:rsidRPr="5E9D7E36">
        <w:rPr>
          <w:rFonts w:ascii="Times New Roman" w:eastAsia="Times New Roman" w:hAnsi="Times New Roman" w:cs="Times New Roman"/>
          <w:color w:val="000000" w:themeColor="text1"/>
        </w:rPr>
        <w:t>later in our final design</w:t>
      </w:r>
      <w:r>
        <w:rPr>
          <w:rFonts w:ascii="Times New Roman" w:eastAsia="Times New Roman" w:hAnsi="Times New Roman" w:cs="Times New Roman"/>
          <w:color w:val="000000" w:themeColor="text1"/>
        </w:rPr>
        <w:t xml:space="preserve"> </w:t>
      </w:r>
      <w:r w:rsidR="0A4B4E84" w:rsidRPr="2688122E">
        <w:rPr>
          <w:rFonts w:ascii="Times New Roman" w:eastAsia="Times New Roman" w:hAnsi="Times New Roman" w:cs="Times New Roman"/>
          <w:color w:val="000000" w:themeColor="text1"/>
        </w:rPr>
        <w:t>(</w:t>
      </w:r>
      <w:r>
        <w:rPr>
          <w:rFonts w:ascii="Times New Roman" w:eastAsia="Times New Roman" w:hAnsi="Times New Roman" w:cs="Times New Roman"/>
          <w:color w:val="000000" w:themeColor="text1"/>
        </w:rPr>
        <w:t xml:space="preserve">It was </w:t>
      </w:r>
      <w:r w:rsidR="3F0BEC06" w:rsidRPr="0C5ADE15">
        <w:rPr>
          <w:rFonts w:ascii="Times New Roman" w:eastAsia="Times New Roman" w:hAnsi="Times New Roman" w:cs="Times New Roman"/>
          <w:color w:val="000000" w:themeColor="text1"/>
        </w:rPr>
        <w:t>difficult</w:t>
      </w:r>
      <w:r>
        <w:rPr>
          <w:rFonts w:ascii="Times New Roman" w:eastAsia="Times New Roman" w:hAnsi="Times New Roman" w:cs="Times New Roman"/>
          <w:color w:val="000000" w:themeColor="text1"/>
        </w:rPr>
        <w:t xml:space="preserve"> to foresee what </w:t>
      </w:r>
      <w:r w:rsidR="0D9FCE00" w:rsidRPr="292F0777">
        <w:rPr>
          <w:rFonts w:ascii="Times New Roman" w:eastAsia="Times New Roman" w:hAnsi="Times New Roman" w:cs="Times New Roman"/>
          <w:color w:val="000000" w:themeColor="text1"/>
        </w:rPr>
        <w:t>got</w:t>
      </w:r>
      <w:r>
        <w:rPr>
          <w:rFonts w:ascii="Times New Roman" w:eastAsia="Times New Roman" w:hAnsi="Times New Roman" w:cs="Times New Roman"/>
          <w:color w:val="000000" w:themeColor="text1"/>
        </w:rPr>
        <w:t xml:space="preserve"> to </w:t>
      </w:r>
      <w:r w:rsidR="303D4C65" w:rsidRPr="7E0F1BC4">
        <w:rPr>
          <w:rFonts w:ascii="Times New Roman" w:eastAsia="Times New Roman" w:hAnsi="Times New Roman" w:cs="Times New Roman"/>
          <w:color w:val="000000" w:themeColor="text1"/>
        </w:rPr>
        <w:t>leave</w:t>
      </w:r>
      <w:r>
        <w:rPr>
          <w:rFonts w:ascii="Times New Roman" w:eastAsia="Times New Roman" w:hAnsi="Times New Roman" w:cs="Times New Roman"/>
          <w:color w:val="000000" w:themeColor="text1"/>
        </w:rPr>
        <w:t xml:space="preserve"> or </w:t>
      </w:r>
      <w:r w:rsidR="4C888E71" w:rsidRPr="1BA8A8D7">
        <w:rPr>
          <w:rFonts w:ascii="Times New Roman" w:eastAsia="Times New Roman" w:hAnsi="Times New Roman" w:cs="Times New Roman"/>
          <w:color w:val="000000" w:themeColor="text1"/>
        </w:rPr>
        <w:t>stay</w:t>
      </w:r>
      <w:r w:rsidRPr="40A59F07">
        <w:rPr>
          <w:rFonts w:ascii="Times New Roman" w:eastAsia="Times New Roman" w:hAnsi="Times New Roman" w:cs="Times New Roman"/>
          <w:color w:val="000000" w:themeColor="text1"/>
        </w:rPr>
        <w:t>!)</w:t>
      </w:r>
      <w:r w:rsidR="70A3B0CC" w:rsidRPr="40A59F07">
        <w:rPr>
          <w:rFonts w:ascii="Times New Roman" w:eastAsia="Times New Roman" w:hAnsi="Times New Roman" w:cs="Times New Roman"/>
          <w:color w:val="000000" w:themeColor="text1"/>
        </w:rPr>
        <w:t>.</w:t>
      </w:r>
    </w:p>
    <w:p w14:paraId="0FE15ADD" w14:textId="3F4EB09F" w:rsidR="00C90415" w:rsidRDefault="00C90415" w:rsidP="21D8E78F">
      <w:pPr>
        <w:shd w:val="clear" w:color="auto" w:fill="FFFFFF" w:themeFill="background1"/>
        <w:spacing w:before="60" w:after="60" w:line="480" w:lineRule="auto"/>
        <w:ind w:firstLine="720"/>
        <w:jc w:val="both"/>
        <w:rPr>
          <w:rFonts w:ascii="Times New Roman" w:eastAsia="Times New Roman" w:hAnsi="Times New Roman" w:cs="Times New Roman"/>
          <w:color w:val="000000" w:themeColor="text1"/>
        </w:rPr>
      </w:pPr>
    </w:p>
    <w:p w14:paraId="2BB9F1A8" w14:textId="0AABEC5D" w:rsidR="5CD54BB2" w:rsidRPr="004C43F3" w:rsidRDefault="5CD54BB2" w:rsidP="7F9EDB52">
      <w:pPr>
        <w:pStyle w:val="Heading1"/>
      </w:pPr>
      <w:bookmarkStart w:id="7" w:name="_Toc1556395726"/>
      <w:r w:rsidRPr="3AC59C79">
        <w:rPr>
          <w:b/>
        </w:rPr>
        <w:t>[Week 5]</w:t>
      </w:r>
      <w:r>
        <w:t xml:space="preserve"> </w:t>
      </w:r>
      <w:r w:rsidRPr="004C43F3">
        <w:rPr>
          <w:b/>
        </w:rPr>
        <w:t xml:space="preserve">Evaluate and </w:t>
      </w:r>
      <w:proofErr w:type="gramStart"/>
      <w:r w:rsidRPr="004C43F3">
        <w:rPr>
          <w:b/>
        </w:rPr>
        <w:t>refine</w:t>
      </w:r>
      <w:bookmarkEnd w:id="7"/>
      <w:proofErr w:type="gramEnd"/>
    </w:p>
    <w:p w14:paraId="0133C438" w14:textId="0BDC76AD" w:rsidR="7CAB1E85" w:rsidRDefault="1AF9BB8D" w:rsidP="7A01E20D">
      <w:pPr>
        <w:shd w:val="clear" w:color="auto" w:fill="FFFFFF" w:themeFill="background1"/>
        <w:spacing w:before="60" w:after="60" w:line="480" w:lineRule="auto"/>
        <w:ind w:firstLine="720"/>
        <w:jc w:val="both"/>
        <w:rPr>
          <w:rFonts w:ascii="Times New Roman" w:eastAsia="Times New Roman" w:hAnsi="Times New Roman" w:cs="Times New Roman"/>
          <w:color w:val="000000" w:themeColor="text1"/>
        </w:rPr>
      </w:pPr>
      <w:r w:rsidRPr="7A01E20D">
        <w:rPr>
          <w:rFonts w:ascii="Times New Roman" w:eastAsia="Times New Roman" w:hAnsi="Times New Roman" w:cs="Times New Roman"/>
          <w:color w:val="000000" w:themeColor="text1"/>
        </w:rPr>
        <w:t xml:space="preserve">Then we began supplemental rounds of user testing with more specificity on the interface interaction. </w:t>
      </w:r>
      <w:r w:rsidR="3079B1A2" w:rsidRPr="7A01E20D">
        <w:rPr>
          <w:rFonts w:ascii="Times New Roman" w:eastAsia="Times New Roman" w:hAnsi="Times New Roman" w:cs="Times New Roman"/>
          <w:color w:val="000000" w:themeColor="text1"/>
        </w:rPr>
        <w:t xml:space="preserve">“Are you guys missing something?” is a question we faced throughout the evaluation amongst friends and different </w:t>
      </w:r>
      <w:r w:rsidR="58FA0190" w:rsidRPr="7A01E20D">
        <w:rPr>
          <w:rFonts w:ascii="Times New Roman" w:eastAsia="Times New Roman" w:hAnsi="Times New Roman" w:cs="Times New Roman"/>
          <w:color w:val="000000" w:themeColor="text1"/>
        </w:rPr>
        <w:t>participants</w:t>
      </w:r>
      <w:r w:rsidR="3079B1A2" w:rsidRPr="7A01E20D">
        <w:rPr>
          <w:rFonts w:ascii="Times New Roman" w:eastAsia="Times New Roman" w:hAnsi="Times New Roman" w:cs="Times New Roman"/>
          <w:color w:val="000000" w:themeColor="text1"/>
        </w:rPr>
        <w:t xml:space="preserve">. </w:t>
      </w:r>
      <w:r w:rsidR="0FEAF0B2" w:rsidRPr="7A01E20D">
        <w:rPr>
          <w:rFonts w:ascii="Times New Roman" w:eastAsia="Times New Roman" w:hAnsi="Times New Roman" w:cs="Times New Roman"/>
          <w:color w:val="000000" w:themeColor="text1"/>
        </w:rPr>
        <w:t xml:space="preserve">Everybody observed our application's ability to plan trips for their next vacation but also reminded us to include the ability for users to explore the suggestions of others. </w:t>
      </w:r>
      <w:r w:rsidR="3079B1A2" w:rsidRPr="7A01E20D">
        <w:rPr>
          <w:rFonts w:ascii="Times New Roman" w:eastAsia="Times New Roman" w:hAnsi="Times New Roman" w:cs="Times New Roman"/>
          <w:color w:val="000000" w:themeColor="text1"/>
        </w:rPr>
        <w:t xml:space="preserve">It was the </w:t>
      </w:r>
      <w:r w:rsidR="00F84590">
        <w:rPr>
          <w:rFonts w:ascii="Times New Roman" w:eastAsia="Times New Roman" w:hAnsi="Times New Roman" w:cs="Times New Roman"/>
          <w:color w:val="000000" w:themeColor="text1"/>
        </w:rPr>
        <w:t>E</w:t>
      </w:r>
      <w:r w:rsidR="3079B1A2" w:rsidRPr="7A01E20D">
        <w:rPr>
          <w:rFonts w:ascii="Times New Roman" w:eastAsia="Times New Roman" w:hAnsi="Times New Roman" w:cs="Times New Roman"/>
          <w:color w:val="000000" w:themeColor="text1"/>
        </w:rPr>
        <w:t>xplore page</w:t>
      </w:r>
      <w:r w:rsidR="03B4277E" w:rsidRPr="7A01E20D">
        <w:rPr>
          <w:rFonts w:ascii="Times New Roman" w:eastAsia="Times New Roman" w:hAnsi="Times New Roman" w:cs="Times New Roman"/>
          <w:color w:val="000000" w:themeColor="text1"/>
        </w:rPr>
        <w:t xml:space="preserve"> and the Suggestions page</w:t>
      </w:r>
      <w:r w:rsidR="3079B1A2" w:rsidRPr="7A01E20D">
        <w:rPr>
          <w:rFonts w:ascii="Times New Roman" w:eastAsia="Times New Roman" w:hAnsi="Times New Roman" w:cs="Times New Roman"/>
          <w:color w:val="000000" w:themeColor="text1"/>
        </w:rPr>
        <w:t>.</w:t>
      </w:r>
      <w:r w:rsidR="1349C514" w:rsidRPr="7A01E20D">
        <w:rPr>
          <w:rFonts w:ascii="Times New Roman" w:eastAsia="Times New Roman" w:hAnsi="Times New Roman" w:cs="Times New Roman"/>
          <w:color w:val="000000" w:themeColor="text1"/>
        </w:rPr>
        <w:t xml:space="preserve"> We reinvented the </w:t>
      </w:r>
      <w:r w:rsidR="00F84590">
        <w:rPr>
          <w:rFonts w:ascii="Times New Roman" w:eastAsia="Times New Roman" w:hAnsi="Times New Roman" w:cs="Times New Roman"/>
          <w:color w:val="000000" w:themeColor="text1"/>
        </w:rPr>
        <w:t>E</w:t>
      </w:r>
      <w:r w:rsidR="1349C514" w:rsidRPr="7A01E20D">
        <w:rPr>
          <w:rFonts w:ascii="Times New Roman" w:eastAsia="Times New Roman" w:hAnsi="Times New Roman" w:cs="Times New Roman"/>
          <w:color w:val="000000" w:themeColor="text1"/>
        </w:rPr>
        <w:t>xplore page in the form of a social media feed that incorporates features like sharing, trending, and filtering trips.</w:t>
      </w:r>
      <w:r w:rsidR="3079B1A2" w:rsidRPr="7A01E20D">
        <w:rPr>
          <w:rFonts w:ascii="Times New Roman" w:eastAsia="Times New Roman" w:hAnsi="Times New Roman" w:cs="Times New Roman"/>
          <w:color w:val="000000" w:themeColor="text1"/>
        </w:rPr>
        <w:t xml:space="preserve"> </w:t>
      </w:r>
      <w:r w:rsidR="5FA5B834" w:rsidRPr="7A01E20D">
        <w:rPr>
          <w:rFonts w:ascii="Times New Roman" w:eastAsia="Times New Roman" w:hAnsi="Times New Roman" w:cs="Times New Roman"/>
          <w:color w:val="000000" w:themeColor="text1"/>
        </w:rPr>
        <w:t xml:space="preserve">The explore page allowed users to take inspiration </w:t>
      </w:r>
      <w:r w:rsidR="797EE596" w:rsidRPr="7A01E20D">
        <w:rPr>
          <w:rFonts w:ascii="Times New Roman" w:eastAsia="Times New Roman" w:hAnsi="Times New Roman" w:cs="Times New Roman"/>
          <w:color w:val="000000" w:themeColor="text1"/>
        </w:rPr>
        <w:t>from other users’ content to help</w:t>
      </w:r>
      <w:r w:rsidR="5FA5B834" w:rsidRPr="7A01E20D">
        <w:rPr>
          <w:rFonts w:ascii="Times New Roman" w:eastAsia="Times New Roman" w:hAnsi="Times New Roman" w:cs="Times New Roman"/>
          <w:color w:val="000000" w:themeColor="text1"/>
        </w:rPr>
        <w:t xml:space="preserve"> plan for future trips.</w:t>
      </w:r>
    </w:p>
    <w:p w14:paraId="024B8A65" w14:textId="6ED86519" w:rsidR="7CAB1E85" w:rsidRDefault="7339939B" w:rsidP="00F80934">
      <w:pPr>
        <w:shd w:val="clear" w:color="auto" w:fill="FFFFFF" w:themeFill="background1"/>
        <w:spacing w:before="60" w:after="60" w:line="480" w:lineRule="auto"/>
        <w:ind w:firstLine="720"/>
        <w:jc w:val="both"/>
        <w:rPr>
          <w:rFonts w:ascii="Times New Roman" w:eastAsia="Times New Roman" w:hAnsi="Times New Roman" w:cs="Times New Roman"/>
          <w:color w:val="000000" w:themeColor="text1"/>
        </w:rPr>
      </w:pPr>
      <w:r w:rsidRPr="7A01E20D">
        <w:rPr>
          <w:rFonts w:ascii="Times New Roman" w:eastAsia="Times New Roman" w:hAnsi="Times New Roman" w:cs="Times New Roman"/>
          <w:color w:val="000000" w:themeColor="text1"/>
        </w:rPr>
        <w:t xml:space="preserve"> </w:t>
      </w:r>
      <w:r w:rsidR="10BF5D6D" w:rsidRPr="7A01E20D">
        <w:rPr>
          <w:rFonts w:ascii="Times New Roman" w:eastAsia="Times New Roman" w:hAnsi="Times New Roman" w:cs="Times New Roman"/>
          <w:color w:val="000000" w:themeColor="text1"/>
        </w:rPr>
        <w:t xml:space="preserve">In addition, we </w:t>
      </w:r>
      <w:r w:rsidR="3F974747" w:rsidRPr="7A01E20D">
        <w:rPr>
          <w:rFonts w:ascii="Times New Roman" w:eastAsia="Times New Roman" w:hAnsi="Times New Roman" w:cs="Times New Roman"/>
          <w:color w:val="000000" w:themeColor="text1"/>
        </w:rPr>
        <w:t>evaluated</w:t>
      </w:r>
      <w:r w:rsidR="0511E19E" w:rsidRPr="7A01E20D">
        <w:rPr>
          <w:rFonts w:ascii="Times New Roman" w:eastAsia="Times New Roman" w:hAnsi="Times New Roman" w:cs="Times New Roman"/>
          <w:color w:val="000000" w:themeColor="text1"/>
        </w:rPr>
        <w:t xml:space="preserve"> our lo</w:t>
      </w:r>
      <w:r w:rsidR="000745B4">
        <w:rPr>
          <w:rFonts w:ascii="Times New Roman" w:eastAsia="Times New Roman" w:hAnsi="Times New Roman" w:cs="Times New Roman"/>
          <w:color w:val="000000" w:themeColor="text1"/>
        </w:rPr>
        <w:t>-</w:t>
      </w:r>
      <w:r w:rsidR="0511E19E" w:rsidRPr="7A01E20D">
        <w:rPr>
          <w:rFonts w:ascii="Times New Roman" w:eastAsia="Times New Roman" w:hAnsi="Times New Roman" w:cs="Times New Roman"/>
          <w:color w:val="000000" w:themeColor="text1"/>
        </w:rPr>
        <w:t xml:space="preserve">fi design using </w:t>
      </w:r>
      <w:r w:rsidR="7CFFEED1" w:rsidRPr="7A01E20D">
        <w:rPr>
          <w:rFonts w:ascii="Times New Roman" w:eastAsia="Times New Roman" w:hAnsi="Times New Roman" w:cs="Times New Roman"/>
          <w:color w:val="000000" w:themeColor="text1"/>
        </w:rPr>
        <w:t xml:space="preserve">Jakob Nielsen's 10 heuristics and </w:t>
      </w:r>
      <w:r w:rsidR="10BF5D6D" w:rsidRPr="7A01E20D">
        <w:rPr>
          <w:rFonts w:ascii="Times New Roman" w:eastAsia="Times New Roman" w:hAnsi="Times New Roman" w:cs="Times New Roman"/>
          <w:color w:val="000000" w:themeColor="text1"/>
        </w:rPr>
        <w:t xml:space="preserve">found that the interface had usability issues </w:t>
      </w:r>
      <w:r w:rsidR="5C48BC1B" w:rsidRPr="7A01E20D">
        <w:rPr>
          <w:rFonts w:ascii="Times New Roman" w:eastAsia="Times New Roman" w:hAnsi="Times New Roman" w:cs="Times New Roman"/>
          <w:color w:val="000000" w:themeColor="text1"/>
        </w:rPr>
        <w:t>with</w:t>
      </w:r>
      <w:r w:rsidR="10BF5D6D" w:rsidRPr="7A01E20D">
        <w:rPr>
          <w:rFonts w:ascii="Times New Roman" w:eastAsia="Times New Roman" w:hAnsi="Times New Roman" w:cs="Times New Roman"/>
          <w:color w:val="000000" w:themeColor="text1"/>
        </w:rPr>
        <w:t xml:space="preserve"> user help</w:t>
      </w:r>
      <w:r w:rsidR="71307191" w:rsidRPr="7A01E20D">
        <w:rPr>
          <w:rFonts w:ascii="Times New Roman" w:eastAsia="Times New Roman" w:hAnsi="Times New Roman" w:cs="Times New Roman"/>
          <w:color w:val="000000" w:themeColor="text1"/>
        </w:rPr>
        <w:t xml:space="preserve">, </w:t>
      </w:r>
      <w:r w:rsidR="10BF5D6D" w:rsidRPr="7A01E20D">
        <w:rPr>
          <w:rFonts w:ascii="Times New Roman" w:eastAsia="Times New Roman" w:hAnsi="Times New Roman" w:cs="Times New Roman"/>
          <w:color w:val="000000" w:themeColor="text1"/>
        </w:rPr>
        <w:t xml:space="preserve">documentation, </w:t>
      </w:r>
      <w:r w:rsidR="2014CBC3" w:rsidRPr="7A01E20D">
        <w:rPr>
          <w:rFonts w:ascii="Times New Roman" w:eastAsia="Times New Roman" w:hAnsi="Times New Roman" w:cs="Times New Roman"/>
          <w:color w:val="000000" w:themeColor="text1"/>
        </w:rPr>
        <w:t>and</w:t>
      </w:r>
      <w:r w:rsidR="4CACA77D" w:rsidRPr="7A01E20D">
        <w:rPr>
          <w:rFonts w:ascii="Times New Roman" w:eastAsia="Times New Roman" w:hAnsi="Times New Roman" w:cs="Times New Roman"/>
          <w:color w:val="000000" w:themeColor="text1"/>
        </w:rPr>
        <w:t xml:space="preserve"> problems in</w:t>
      </w:r>
      <w:r w:rsidR="10BF5D6D" w:rsidRPr="7A01E20D">
        <w:rPr>
          <w:rFonts w:ascii="Times New Roman" w:eastAsia="Times New Roman" w:hAnsi="Times New Roman" w:cs="Times New Roman"/>
          <w:color w:val="000000" w:themeColor="text1"/>
        </w:rPr>
        <w:t xml:space="preserve"> error recovery and prevention. Now on the front page, we include</w:t>
      </w:r>
      <w:r w:rsidR="29F0D3A7" w:rsidRPr="7A01E20D">
        <w:rPr>
          <w:rFonts w:ascii="Times New Roman" w:eastAsia="Times New Roman" w:hAnsi="Times New Roman" w:cs="Times New Roman"/>
          <w:color w:val="000000" w:themeColor="text1"/>
        </w:rPr>
        <w:t>d</w:t>
      </w:r>
      <w:r w:rsidR="10BF5D6D" w:rsidRPr="7A01E20D">
        <w:rPr>
          <w:rFonts w:ascii="Times New Roman" w:eastAsia="Times New Roman" w:hAnsi="Times New Roman" w:cs="Times New Roman"/>
          <w:color w:val="000000" w:themeColor="text1"/>
        </w:rPr>
        <w:t xml:space="preserve"> the help, info, and contact </w:t>
      </w:r>
      <w:r w:rsidR="1E4F4A76" w:rsidRPr="7A01E20D">
        <w:rPr>
          <w:rFonts w:ascii="Times New Roman" w:eastAsia="Times New Roman" w:hAnsi="Times New Roman" w:cs="Times New Roman"/>
          <w:color w:val="000000" w:themeColor="text1"/>
        </w:rPr>
        <w:t>documentation</w:t>
      </w:r>
      <w:r w:rsidR="2D219617" w:rsidRPr="7A01E20D">
        <w:rPr>
          <w:rFonts w:ascii="Times New Roman" w:eastAsia="Times New Roman" w:hAnsi="Times New Roman" w:cs="Times New Roman"/>
          <w:color w:val="000000" w:themeColor="text1"/>
        </w:rPr>
        <w:t xml:space="preserve"> pages</w:t>
      </w:r>
      <w:r w:rsidR="1E4F4A76" w:rsidRPr="7A01E20D">
        <w:rPr>
          <w:rFonts w:ascii="Times New Roman" w:eastAsia="Times New Roman" w:hAnsi="Times New Roman" w:cs="Times New Roman"/>
          <w:color w:val="000000" w:themeColor="text1"/>
        </w:rPr>
        <w:t>.</w:t>
      </w:r>
      <w:r w:rsidR="34942F97" w:rsidRPr="7A01E20D">
        <w:rPr>
          <w:rFonts w:ascii="Times New Roman" w:eastAsia="Times New Roman" w:hAnsi="Times New Roman" w:cs="Times New Roman"/>
          <w:color w:val="000000" w:themeColor="text1"/>
        </w:rPr>
        <w:t xml:space="preserve"> </w:t>
      </w:r>
      <w:r w:rsidR="4C2FA5B9" w:rsidRPr="7A01E20D">
        <w:rPr>
          <w:rFonts w:ascii="Times New Roman" w:eastAsia="Times New Roman" w:hAnsi="Times New Roman" w:cs="Times New Roman"/>
          <w:color w:val="000000" w:themeColor="text1"/>
        </w:rPr>
        <w:t xml:space="preserve">The help page includes frequently asked questions along with answers, info </w:t>
      </w:r>
      <w:r w:rsidR="21A28C10" w:rsidRPr="7A01E20D">
        <w:rPr>
          <w:rFonts w:ascii="Times New Roman" w:eastAsia="Times New Roman" w:hAnsi="Times New Roman" w:cs="Times New Roman"/>
          <w:color w:val="000000" w:themeColor="text1"/>
        </w:rPr>
        <w:t>describ</w:t>
      </w:r>
      <w:r w:rsidR="000745B4">
        <w:rPr>
          <w:rFonts w:ascii="Times New Roman" w:eastAsia="Times New Roman" w:hAnsi="Times New Roman" w:cs="Times New Roman"/>
          <w:color w:val="000000" w:themeColor="text1"/>
        </w:rPr>
        <w:t>ing</w:t>
      </w:r>
      <w:r w:rsidR="21A28C10" w:rsidRPr="7A01E20D">
        <w:rPr>
          <w:rFonts w:ascii="Times New Roman" w:eastAsia="Times New Roman" w:hAnsi="Times New Roman" w:cs="Times New Roman"/>
          <w:color w:val="000000" w:themeColor="text1"/>
        </w:rPr>
        <w:t xml:space="preserve"> </w:t>
      </w:r>
      <w:r w:rsidR="4C2FA5B9" w:rsidRPr="7A01E20D">
        <w:rPr>
          <w:rFonts w:ascii="Times New Roman" w:eastAsia="Times New Roman" w:hAnsi="Times New Roman" w:cs="Times New Roman"/>
          <w:color w:val="000000" w:themeColor="text1"/>
        </w:rPr>
        <w:t xml:space="preserve">the </w:t>
      </w:r>
      <w:r w:rsidR="64FEC3A0" w:rsidRPr="7A01E20D">
        <w:rPr>
          <w:rFonts w:ascii="Times New Roman" w:eastAsia="Times New Roman" w:hAnsi="Times New Roman" w:cs="Times New Roman"/>
          <w:color w:val="000000" w:themeColor="text1"/>
        </w:rPr>
        <w:t>purpose</w:t>
      </w:r>
      <w:r w:rsidR="4C2FA5B9" w:rsidRPr="7A01E20D">
        <w:rPr>
          <w:rFonts w:ascii="Times New Roman" w:eastAsia="Times New Roman" w:hAnsi="Times New Roman" w:cs="Times New Roman"/>
          <w:color w:val="000000" w:themeColor="text1"/>
        </w:rPr>
        <w:t xml:space="preserve"> of the interface and the problem it tries to solve, </w:t>
      </w:r>
      <w:r w:rsidR="00F84590">
        <w:rPr>
          <w:rFonts w:ascii="Times New Roman" w:eastAsia="Times New Roman" w:hAnsi="Times New Roman" w:cs="Times New Roman"/>
          <w:color w:val="000000" w:themeColor="text1"/>
        </w:rPr>
        <w:t xml:space="preserve">and </w:t>
      </w:r>
      <w:r w:rsidR="4C2FA5B9" w:rsidRPr="7A01E20D">
        <w:rPr>
          <w:rFonts w:ascii="Times New Roman" w:eastAsia="Times New Roman" w:hAnsi="Times New Roman" w:cs="Times New Roman"/>
          <w:color w:val="000000" w:themeColor="text1"/>
        </w:rPr>
        <w:t>finally</w:t>
      </w:r>
      <w:r w:rsidR="004349A2">
        <w:rPr>
          <w:rFonts w:ascii="Times New Roman" w:eastAsia="Times New Roman" w:hAnsi="Times New Roman" w:cs="Times New Roman"/>
          <w:color w:val="000000" w:themeColor="text1"/>
        </w:rPr>
        <w:t>,</w:t>
      </w:r>
      <w:r w:rsidR="4C2FA5B9" w:rsidRPr="7A01E20D">
        <w:rPr>
          <w:rFonts w:ascii="Times New Roman" w:eastAsia="Times New Roman" w:hAnsi="Times New Roman" w:cs="Times New Roman"/>
          <w:color w:val="000000" w:themeColor="text1"/>
        </w:rPr>
        <w:t xml:space="preserve"> the contact page</w:t>
      </w:r>
      <w:r w:rsidR="6D0D6DAB" w:rsidRPr="7A01E20D">
        <w:rPr>
          <w:rFonts w:ascii="Times New Roman" w:eastAsia="Times New Roman" w:hAnsi="Times New Roman" w:cs="Times New Roman"/>
          <w:color w:val="000000" w:themeColor="text1"/>
        </w:rPr>
        <w:t xml:space="preserve"> includes</w:t>
      </w:r>
      <w:r w:rsidR="720DACCE" w:rsidRPr="7A01E20D">
        <w:rPr>
          <w:rFonts w:ascii="Times New Roman" w:eastAsia="Times New Roman" w:hAnsi="Times New Roman" w:cs="Times New Roman"/>
          <w:color w:val="000000" w:themeColor="text1"/>
        </w:rPr>
        <w:t xml:space="preserve"> information about us.</w:t>
      </w:r>
      <w:r w:rsidR="6D0D6DAB" w:rsidRPr="7A01E20D">
        <w:rPr>
          <w:rFonts w:ascii="Times New Roman" w:eastAsia="Times New Roman" w:hAnsi="Times New Roman" w:cs="Times New Roman"/>
          <w:color w:val="000000" w:themeColor="text1"/>
        </w:rPr>
        <w:t xml:space="preserve"> </w:t>
      </w:r>
      <w:r w:rsidR="34942F97" w:rsidRPr="7A01E20D">
        <w:rPr>
          <w:rFonts w:ascii="Times New Roman" w:eastAsia="Times New Roman" w:hAnsi="Times New Roman" w:cs="Times New Roman"/>
          <w:color w:val="000000" w:themeColor="text1"/>
        </w:rPr>
        <w:t xml:space="preserve">We also added the ability for users to recover their accounts </w:t>
      </w:r>
      <w:r w:rsidR="280CA6D2" w:rsidRPr="7A01E20D">
        <w:rPr>
          <w:rFonts w:ascii="Times New Roman" w:eastAsia="Times New Roman" w:hAnsi="Times New Roman" w:cs="Times New Roman"/>
          <w:color w:val="000000" w:themeColor="text1"/>
        </w:rPr>
        <w:t>if they</w:t>
      </w:r>
      <w:r w:rsidR="34942F97" w:rsidRPr="7A01E20D">
        <w:rPr>
          <w:rFonts w:ascii="Times New Roman" w:eastAsia="Times New Roman" w:hAnsi="Times New Roman" w:cs="Times New Roman"/>
          <w:color w:val="000000" w:themeColor="text1"/>
        </w:rPr>
        <w:t xml:space="preserve"> lost their</w:t>
      </w:r>
      <w:r w:rsidR="770DEBF1" w:rsidRPr="7A01E20D">
        <w:rPr>
          <w:rFonts w:ascii="Times New Roman" w:eastAsia="Times New Roman" w:hAnsi="Times New Roman" w:cs="Times New Roman"/>
          <w:color w:val="000000" w:themeColor="text1"/>
        </w:rPr>
        <w:t xml:space="preserve"> usernames or passwords if they remember the email tied to the account</w:t>
      </w:r>
      <w:r w:rsidR="34942F97" w:rsidRPr="7A01E20D">
        <w:rPr>
          <w:rFonts w:ascii="Times New Roman" w:eastAsia="Times New Roman" w:hAnsi="Times New Roman" w:cs="Times New Roman"/>
          <w:color w:val="000000" w:themeColor="text1"/>
        </w:rPr>
        <w:t>.</w:t>
      </w:r>
    </w:p>
    <w:p w14:paraId="5732FBB1" w14:textId="5F00ECAC" w:rsidR="00C90415" w:rsidRDefault="37B255DB" w:rsidP="1413B91E">
      <w:pPr>
        <w:shd w:val="clear" w:color="auto" w:fill="FFFFFF" w:themeFill="background1"/>
        <w:spacing w:before="60" w:after="60" w:line="480" w:lineRule="auto"/>
        <w:ind w:firstLine="720"/>
        <w:jc w:val="both"/>
        <w:rPr>
          <w:rFonts w:ascii="Times New Roman" w:eastAsia="Times New Roman" w:hAnsi="Times New Roman" w:cs="Times New Roman"/>
          <w:color w:val="000000" w:themeColor="text1"/>
        </w:rPr>
      </w:pPr>
      <w:r w:rsidRPr="7F9EDB52">
        <w:rPr>
          <w:rFonts w:ascii="Times New Roman" w:eastAsia="Times New Roman" w:hAnsi="Times New Roman" w:cs="Times New Roman"/>
          <w:color w:val="000000" w:themeColor="text1"/>
        </w:rPr>
        <w:t>From the feedback, we focused on refin</w:t>
      </w:r>
      <w:r w:rsidR="00E150ED" w:rsidRPr="7F9EDB52">
        <w:rPr>
          <w:rFonts w:ascii="Times New Roman" w:eastAsia="Times New Roman" w:hAnsi="Times New Roman" w:cs="Times New Roman"/>
          <w:color w:val="000000" w:themeColor="text1"/>
        </w:rPr>
        <w:t>ing</w:t>
      </w:r>
      <w:r w:rsidRPr="7F9EDB52">
        <w:rPr>
          <w:rFonts w:ascii="Times New Roman" w:eastAsia="Times New Roman" w:hAnsi="Times New Roman" w:cs="Times New Roman"/>
          <w:color w:val="000000" w:themeColor="text1"/>
        </w:rPr>
        <w:t xml:space="preserve"> our prototype </w:t>
      </w:r>
      <w:r w:rsidR="26632DA7" w:rsidRPr="7A01E20D">
        <w:rPr>
          <w:rFonts w:ascii="Times New Roman" w:eastAsia="Times New Roman" w:hAnsi="Times New Roman" w:cs="Times New Roman"/>
          <w:color w:val="000000" w:themeColor="text1"/>
        </w:rPr>
        <w:t>more</w:t>
      </w:r>
      <w:r w:rsidRPr="7F9EDB52">
        <w:rPr>
          <w:rFonts w:ascii="Times New Roman" w:eastAsia="Times New Roman" w:hAnsi="Times New Roman" w:cs="Times New Roman"/>
          <w:color w:val="000000" w:themeColor="text1"/>
        </w:rPr>
        <w:t xml:space="preserve"> than adding additional features. A lack of skill in using </w:t>
      </w:r>
      <w:r w:rsidR="5F499C5B" w:rsidRPr="7F9EDB52">
        <w:rPr>
          <w:rFonts w:ascii="Times New Roman" w:eastAsia="Times New Roman" w:hAnsi="Times New Roman" w:cs="Times New Roman"/>
          <w:color w:val="000000" w:themeColor="text1"/>
        </w:rPr>
        <w:t xml:space="preserve">Figma was also a reason to slow down the addition of features. Feedback from </w:t>
      </w:r>
      <w:r w:rsidR="007A1FCE" w:rsidRPr="7F9EDB52">
        <w:rPr>
          <w:rFonts w:ascii="Times New Roman" w:eastAsia="Times New Roman" w:hAnsi="Times New Roman" w:cs="Times New Roman"/>
          <w:color w:val="000000" w:themeColor="text1"/>
        </w:rPr>
        <w:t>P</w:t>
      </w:r>
      <w:r w:rsidR="5F499C5B" w:rsidRPr="7F9EDB52">
        <w:rPr>
          <w:rFonts w:ascii="Times New Roman" w:eastAsia="Times New Roman" w:hAnsi="Times New Roman" w:cs="Times New Roman"/>
          <w:color w:val="000000" w:themeColor="text1"/>
        </w:rPr>
        <w:t>rofess</w:t>
      </w:r>
      <w:r w:rsidR="61FB3E2D" w:rsidRPr="7F9EDB52">
        <w:rPr>
          <w:rFonts w:ascii="Times New Roman" w:eastAsia="Times New Roman" w:hAnsi="Times New Roman" w:cs="Times New Roman"/>
          <w:color w:val="000000" w:themeColor="text1"/>
        </w:rPr>
        <w:t>or was also the same and we knew it was the right way to go.</w:t>
      </w:r>
      <w:r w:rsidR="57EDFE46" w:rsidRPr="0D755BFA">
        <w:rPr>
          <w:rFonts w:ascii="Times New Roman" w:eastAsia="Times New Roman" w:hAnsi="Times New Roman" w:cs="Times New Roman"/>
          <w:color w:val="000000" w:themeColor="text1"/>
        </w:rPr>
        <w:t xml:space="preserve"> </w:t>
      </w:r>
      <w:r w:rsidR="57EDFE46" w:rsidRPr="113C5319">
        <w:rPr>
          <w:rFonts w:ascii="Times New Roman" w:eastAsia="Times New Roman" w:hAnsi="Times New Roman" w:cs="Times New Roman"/>
          <w:color w:val="000000" w:themeColor="text1"/>
        </w:rPr>
        <w:t>This</w:t>
      </w:r>
      <w:r w:rsidR="57EDFE46" w:rsidRPr="66CCA46C">
        <w:rPr>
          <w:rFonts w:ascii="Times New Roman" w:eastAsia="Times New Roman" w:hAnsi="Times New Roman" w:cs="Times New Roman"/>
          <w:color w:val="000000" w:themeColor="text1"/>
        </w:rPr>
        <w:t xml:space="preserve"> </w:t>
      </w:r>
      <w:r w:rsidR="57EDFE46" w:rsidRPr="14BADA57">
        <w:rPr>
          <w:rFonts w:ascii="Times New Roman" w:eastAsia="Times New Roman" w:hAnsi="Times New Roman" w:cs="Times New Roman"/>
          <w:color w:val="000000" w:themeColor="text1"/>
        </w:rPr>
        <w:t>led</w:t>
      </w:r>
      <w:r w:rsidR="57EDFE46" w:rsidRPr="0867DA34">
        <w:rPr>
          <w:rFonts w:ascii="Times New Roman" w:eastAsia="Times New Roman" w:hAnsi="Times New Roman" w:cs="Times New Roman"/>
          <w:color w:val="000000" w:themeColor="text1"/>
        </w:rPr>
        <w:t xml:space="preserve"> to the hi-fi prototype </w:t>
      </w:r>
      <w:r w:rsidR="57EDFE46" w:rsidRPr="209CE2B0">
        <w:rPr>
          <w:rFonts w:ascii="Times New Roman" w:eastAsia="Times New Roman" w:hAnsi="Times New Roman" w:cs="Times New Roman"/>
          <w:color w:val="000000" w:themeColor="text1"/>
        </w:rPr>
        <w:t xml:space="preserve">from the </w:t>
      </w:r>
      <w:r w:rsidR="57EDFE46" w:rsidRPr="4CFCC0D5">
        <w:rPr>
          <w:rFonts w:ascii="Times New Roman" w:eastAsia="Times New Roman" w:hAnsi="Times New Roman" w:cs="Times New Roman"/>
          <w:color w:val="000000" w:themeColor="text1"/>
        </w:rPr>
        <w:t>feedback</w:t>
      </w:r>
      <w:r w:rsidR="57EDFE46" w:rsidRPr="209CE2B0">
        <w:rPr>
          <w:rFonts w:ascii="Times New Roman" w:eastAsia="Times New Roman" w:hAnsi="Times New Roman" w:cs="Times New Roman"/>
          <w:color w:val="000000" w:themeColor="text1"/>
        </w:rPr>
        <w:t xml:space="preserve"> </w:t>
      </w:r>
      <w:r w:rsidR="57EDFE46" w:rsidRPr="07705AD4">
        <w:rPr>
          <w:rFonts w:ascii="Times New Roman" w:eastAsia="Times New Roman" w:hAnsi="Times New Roman" w:cs="Times New Roman"/>
          <w:color w:val="000000" w:themeColor="text1"/>
        </w:rPr>
        <w:t xml:space="preserve">we </w:t>
      </w:r>
      <w:r w:rsidR="57EDFE46" w:rsidRPr="209CE2B0">
        <w:rPr>
          <w:rFonts w:ascii="Times New Roman" w:eastAsia="Times New Roman" w:hAnsi="Times New Roman" w:cs="Times New Roman"/>
          <w:color w:val="000000" w:themeColor="text1"/>
        </w:rPr>
        <w:t>received</w:t>
      </w:r>
      <w:r w:rsidR="57EDFE46" w:rsidRPr="14BADA57">
        <w:rPr>
          <w:rFonts w:ascii="Times New Roman" w:eastAsia="Times New Roman" w:hAnsi="Times New Roman" w:cs="Times New Roman"/>
          <w:color w:val="000000" w:themeColor="text1"/>
        </w:rPr>
        <w:t>.</w:t>
      </w:r>
    </w:p>
    <w:p w14:paraId="27AC0184" w14:textId="7A1F9DDD" w:rsidR="1413B91E" w:rsidRDefault="1413B91E" w:rsidP="1413B91E">
      <w:pPr>
        <w:shd w:val="clear" w:color="auto" w:fill="FFFFFF" w:themeFill="background1"/>
        <w:spacing w:before="60" w:after="60" w:line="480" w:lineRule="auto"/>
        <w:jc w:val="both"/>
        <w:rPr>
          <w:rFonts w:ascii="Times New Roman" w:eastAsia="Times New Roman" w:hAnsi="Times New Roman" w:cs="Times New Roman"/>
          <w:color w:val="000000" w:themeColor="text1"/>
        </w:rPr>
      </w:pPr>
    </w:p>
    <w:p w14:paraId="253241D2" w14:textId="5631A745" w:rsidR="2F23977F" w:rsidRPr="006F32F9" w:rsidRDefault="2F23977F" w:rsidP="7F9EDB52">
      <w:pPr>
        <w:pStyle w:val="Heading1"/>
      </w:pPr>
      <w:bookmarkStart w:id="8" w:name="_Toc1310873462"/>
      <w:r w:rsidRPr="3AC59C79">
        <w:rPr>
          <w:b/>
        </w:rPr>
        <w:t>[Week 6]</w:t>
      </w:r>
      <w:r>
        <w:t xml:space="preserve"> </w:t>
      </w:r>
      <w:r w:rsidRPr="004C43F3">
        <w:rPr>
          <w:b/>
        </w:rPr>
        <w:t xml:space="preserve">Finalize a hi-fi </w:t>
      </w:r>
      <w:proofErr w:type="gramStart"/>
      <w:r w:rsidRPr="004C43F3">
        <w:rPr>
          <w:b/>
        </w:rPr>
        <w:t>prototype</w:t>
      </w:r>
      <w:bookmarkEnd w:id="8"/>
      <w:proofErr w:type="gramEnd"/>
    </w:p>
    <w:p w14:paraId="0BB65804" w14:textId="79C06FF3" w:rsidR="002C491D" w:rsidRDefault="29684479" w:rsidP="1413B91E">
      <w:pPr>
        <w:shd w:val="clear" w:color="auto" w:fill="FFFFFF" w:themeFill="background1"/>
        <w:spacing w:before="60" w:after="60" w:line="480" w:lineRule="auto"/>
        <w:ind w:firstLine="720"/>
        <w:jc w:val="both"/>
        <w:rPr>
          <w:rFonts w:ascii="Times New Roman" w:eastAsia="Times New Roman" w:hAnsi="Times New Roman" w:cs="Times New Roman"/>
          <w:color w:val="000000" w:themeColor="text1"/>
        </w:rPr>
      </w:pPr>
      <w:r w:rsidRPr="5045AED0">
        <w:rPr>
          <w:rFonts w:ascii="Times New Roman" w:eastAsia="Times New Roman" w:hAnsi="Times New Roman" w:cs="Times New Roman"/>
          <w:color w:val="000000" w:themeColor="text1"/>
        </w:rPr>
        <w:t xml:space="preserve">We </w:t>
      </w:r>
      <w:r w:rsidR="7F969A91" w:rsidRPr="275DD185">
        <w:rPr>
          <w:rFonts w:ascii="Times New Roman" w:eastAsia="Times New Roman" w:hAnsi="Times New Roman" w:cs="Times New Roman"/>
          <w:color w:val="000000" w:themeColor="text1"/>
        </w:rPr>
        <w:t>finalized</w:t>
      </w:r>
      <w:r w:rsidRPr="5045AED0">
        <w:rPr>
          <w:rFonts w:ascii="Times New Roman" w:eastAsia="Times New Roman" w:hAnsi="Times New Roman" w:cs="Times New Roman"/>
          <w:color w:val="000000" w:themeColor="text1"/>
        </w:rPr>
        <w:t xml:space="preserve"> </w:t>
      </w:r>
      <w:r w:rsidR="002463D7" w:rsidRPr="4C606E81">
        <w:rPr>
          <w:rFonts w:ascii="Times New Roman" w:eastAsia="Times New Roman" w:hAnsi="Times New Roman" w:cs="Times New Roman"/>
          <w:color w:val="000000" w:themeColor="text1"/>
        </w:rPr>
        <w:t xml:space="preserve">NaturePass </w:t>
      </w:r>
      <w:r w:rsidR="622B841A" w:rsidRPr="01E29C52">
        <w:rPr>
          <w:rFonts w:ascii="Times New Roman" w:eastAsia="Times New Roman" w:hAnsi="Times New Roman" w:cs="Times New Roman"/>
          <w:color w:val="000000" w:themeColor="text1"/>
        </w:rPr>
        <w:t xml:space="preserve">as the name </w:t>
      </w:r>
      <w:r w:rsidR="07E94924" w:rsidRPr="206E9A18">
        <w:rPr>
          <w:rFonts w:ascii="Times New Roman" w:eastAsia="Times New Roman" w:hAnsi="Times New Roman" w:cs="Times New Roman"/>
          <w:color w:val="000000" w:themeColor="text1"/>
        </w:rPr>
        <w:t>for our</w:t>
      </w:r>
      <w:r w:rsidR="06B7472E" w:rsidRPr="5DA7168E">
        <w:rPr>
          <w:rFonts w:ascii="Times New Roman" w:eastAsia="Times New Roman" w:hAnsi="Times New Roman" w:cs="Times New Roman"/>
          <w:color w:val="000000" w:themeColor="text1"/>
        </w:rPr>
        <w:t xml:space="preserve"> </w:t>
      </w:r>
      <w:r w:rsidR="06B7472E" w:rsidRPr="59736BEE">
        <w:rPr>
          <w:rFonts w:ascii="Times New Roman" w:eastAsia="Times New Roman" w:hAnsi="Times New Roman" w:cs="Times New Roman"/>
          <w:color w:val="000000" w:themeColor="text1"/>
        </w:rPr>
        <w:t xml:space="preserve">design </w:t>
      </w:r>
      <w:r w:rsidR="06B7472E" w:rsidRPr="7E796492">
        <w:rPr>
          <w:rFonts w:ascii="Times New Roman" w:eastAsia="Times New Roman" w:hAnsi="Times New Roman" w:cs="Times New Roman"/>
          <w:color w:val="000000" w:themeColor="text1"/>
        </w:rPr>
        <w:t>interface</w:t>
      </w:r>
      <w:r w:rsidR="00C13CE6" w:rsidRPr="7E796492">
        <w:rPr>
          <w:rFonts w:ascii="Times New Roman" w:eastAsia="Times New Roman" w:hAnsi="Times New Roman" w:cs="Times New Roman"/>
          <w:color w:val="000000" w:themeColor="text1"/>
        </w:rPr>
        <w:t>.</w:t>
      </w:r>
      <w:r w:rsidR="00C13CE6">
        <w:rPr>
          <w:rFonts w:ascii="Times New Roman" w:eastAsia="Times New Roman" w:hAnsi="Times New Roman" w:cs="Times New Roman"/>
          <w:color w:val="000000" w:themeColor="text1"/>
        </w:rPr>
        <w:t xml:space="preserve"> </w:t>
      </w:r>
      <w:r w:rsidR="0056571B">
        <w:rPr>
          <w:rFonts w:ascii="Times New Roman" w:eastAsia="Times New Roman" w:hAnsi="Times New Roman" w:cs="Times New Roman"/>
          <w:color w:val="000000" w:themeColor="text1"/>
        </w:rPr>
        <w:t>We implement the</w:t>
      </w:r>
      <w:r w:rsidR="00C13CE6">
        <w:rPr>
          <w:rFonts w:ascii="Times New Roman" w:eastAsia="Times New Roman" w:hAnsi="Times New Roman" w:cs="Times New Roman"/>
          <w:color w:val="000000" w:themeColor="text1"/>
        </w:rPr>
        <w:t xml:space="preserve"> hi-fi prototype to provide an </w:t>
      </w:r>
      <w:r w:rsidR="00C13CE6" w:rsidRPr="01E29C52">
        <w:rPr>
          <w:rFonts w:ascii="Times New Roman" w:eastAsia="Times New Roman" w:hAnsi="Times New Roman" w:cs="Times New Roman"/>
          <w:color w:val="000000" w:themeColor="text1"/>
        </w:rPr>
        <w:t>image</w:t>
      </w:r>
      <w:r w:rsidR="00C13CE6">
        <w:rPr>
          <w:rFonts w:ascii="Times New Roman" w:eastAsia="Times New Roman" w:hAnsi="Times New Roman" w:cs="Times New Roman"/>
          <w:color w:val="000000" w:themeColor="text1"/>
        </w:rPr>
        <w:t xml:space="preserve"> </w:t>
      </w:r>
      <w:r w:rsidR="07A2FDAB" w:rsidRPr="01CD3F93">
        <w:rPr>
          <w:rFonts w:ascii="Times New Roman" w:eastAsia="Times New Roman" w:hAnsi="Times New Roman" w:cs="Times New Roman"/>
          <w:color w:val="000000" w:themeColor="text1"/>
        </w:rPr>
        <w:t>of</w:t>
      </w:r>
      <w:r w:rsidR="00C13CE6">
        <w:rPr>
          <w:rFonts w:ascii="Times New Roman" w:eastAsia="Times New Roman" w:hAnsi="Times New Roman" w:cs="Times New Roman"/>
          <w:color w:val="000000" w:themeColor="text1"/>
        </w:rPr>
        <w:t xml:space="preserve"> what the final </w:t>
      </w:r>
      <w:r w:rsidR="60B61FEF" w:rsidRPr="01E29C52">
        <w:rPr>
          <w:rFonts w:ascii="Times New Roman" w:eastAsia="Times New Roman" w:hAnsi="Times New Roman" w:cs="Times New Roman"/>
          <w:color w:val="000000" w:themeColor="text1"/>
        </w:rPr>
        <w:t xml:space="preserve">interface </w:t>
      </w:r>
      <w:r w:rsidR="00C13CE6" w:rsidRPr="01E29C52">
        <w:rPr>
          <w:rFonts w:ascii="Times New Roman" w:eastAsia="Times New Roman" w:hAnsi="Times New Roman" w:cs="Times New Roman"/>
          <w:color w:val="000000" w:themeColor="text1"/>
        </w:rPr>
        <w:t>w</w:t>
      </w:r>
      <w:r w:rsidR="58278176" w:rsidRPr="01E29C52">
        <w:rPr>
          <w:rFonts w:ascii="Times New Roman" w:eastAsia="Times New Roman" w:hAnsi="Times New Roman" w:cs="Times New Roman"/>
          <w:color w:val="000000" w:themeColor="text1"/>
        </w:rPr>
        <w:t>ou</w:t>
      </w:r>
      <w:r w:rsidR="00C13CE6" w:rsidRPr="01E29C52">
        <w:rPr>
          <w:rFonts w:ascii="Times New Roman" w:eastAsia="Times New Roman" w:hAnsi="Times New Roman" w:cs="Times New Roman"/>
          <w:color w:val="000000" w:themeColor="text1"/>
        </w:rPr>
        <w:t>l</w:t>
      </w:r>
      <w:r w:rsidR="1FFB6DDA" w:rsidRPr="01E29C52">
        <w:rPr>
          <w:rFonts w:ascii="Times New Roman" w:eastAsia="Times New Roman" w:hAnsi="Times New Roman" w:cs="Times New Roman"/>
          <w:color w:val="000000" w:themeColor="text1"/>
        </w:rPr>
        <w:t>d</w:t>
      </w:r>
      <w:r w:rsidR="00C13CE6">
        <w:rPr>
          <w:rFonts w:ascii="Times New Roman" w:eastAsia="Times New Roman" w:hAnsi="Times New Roman" w:cs="Times New Roman"/>
          <w:color w:val="000000" w:themeColor="text1"/>
        </w:rPr>
        <w:t xml:space="preserve"> </w:t>
      </w:r>
      <w:r w:rsidR="003670BD">
        <w:rPr>
          <w:rFonts w:ascii="Times New Roman" w:eastAsia="Times New Roman" w:hAnsi="Times New Roman" w:cs="Times New Roman"/>
          <w:color w:val="000000" w:themeColor="text1"/>
        </w:rPr>
        <w:t>potentially</w:t>
      </w:r>
      <w:r w:rsidR="00C13CE6">
        <w:rPr>
          <w:rFonts w:ascii="Times New Roman" w:eastAsia="Times New Roman" w:hAnsi="Times New Roman" w:cs="Times New Roman"/>
          <w:color w:val="000000" w:themeColor="text1"/>
        </w:rPr>
        <w:t xml:space="preserve"> look like. </w:t>
      </w:r>
      <w:r w:rsidR="00824C5C">
        <w:rPr>
          <w:rFonts w:ascii="Times New Roman" w:eastAsia="Times New Roman" w:hAnsi="Times New Roman" w:cs="Times New Roman"/>
          <w:color w:val="000000" w:themeColor="text1"/>
        </w:rPr>
        <w:t xml:space="preserve">People </w:t>
      </w:r>
      <w:r w:rsidR="7EAF3BD6" w:rsidRPr="2484F633">
        <w:rPr>
          <w:rFonts w:ascii="Times New Roman" w:eastAsia="Times New Roman" w:hAnsi="Times New Roman" w:cs="Times New Roman"/>
          <w:color w:val="000000" w:themeColor="text1"/>
        </w:rPr>
        <w:t>can</w:t>
      </w:r>
      <w:r w:rsidR="00824C5C">
        <w:rPr>
          <w:rFonts w:ascii="Times New Roman" w:eastAsia="Times New Roman" w:hAnsi="Times New Roman" w:cs="Times New Roman"/>
          <w:color w:val="000000" w:themeColor="text1"/>
        </w:rPr>
        <w:t xml:space="preserve"> create </w:t>
      </w:r>
      <w:r w:rsidR="3DCC3068" w:rsidRPr="01E29C52">
        <w:rPr>
          <w:rFonts w:ascii="Times New Roman" w:eastAsia="Times New Roman" w:hAnsi="Times New Roman" w:cs="Times New Roman"/>
          <w:color w:val="000000" w:themeColor="text1"/>
        </w:rPr>
        <w:t xml:space="preserve">their </w:t>
      </w:r>
      <w:r w:rsidR="00BA7C2F">
        <w:rPr>
          <w:rFonts w:ascii="Times New Roman" w:eastAsia="Times New Roman" w:hAnsi="Times New Roman" w:cs="Times New Roman"/>
          <w:color w:val="000000" w:themeColor="text1"/>
        </w:rPr>
        <w:t>user profiles</w:t>
      </w:r>
      <w:r w:rsidR="00824C5C">
        <w:rPr>
          <w:rFonts w:ascii="Times New Roman" w:eastAsia="Times New Roman" w:hAnsi="Times New Roman" w:cs="Times New Roman"/>
          <w:color w:val="000000" w:themeColor="text1"/>
        </w:rPr>
        <w:t xml:space="preserve"> and interact with </w:t>
      </w:r>
      <w:r w:rsidR="00DF61B4">
        <w:rPr>
          <w:rFonts w:ascii="Times New Roman" w:eastAsia="Times New Roman" w:hAnsi="Times New Roman" w:cs="Times New Roman"/>
          <w:color w:val="000000" w:themeColor="text1"/>
        </w:rPr>
        <w:t xml:space="preserve">other users’ trips. The prototype </w:t>
      </w:r>
      <w:proofErr w:type="gramStart"/>
      <w:r w:rsidR="00DF61B4">
        <w:rPr>
          <w:rFonts w:ascii="Times New Roman" w:eastAsia="Times New Roman" w:hAnsi="Times New Roman" w:cs="Times New Roman"/>
          <w:color w:val="000000" w:themeColor="text1"/>
        </w:rPr>
        <w:t>was built</w:t>
      </w:r>
      <w:proofErr w:type="gramEnd"/>
      <w:r w:rsidR="00DF61B4">
        <w:rPr>
          <w:rFonts w:ascii="Times New Roman" w:eastAsia="Times New Roman" w:hAnsi="Times New Roman" w:cs="Times New Roman"/>
          <w:color w:val="000000" w:themeColor="text1"/>
        </w:rPr>
        <w:t xml:space="preserve"> on </w:t>
      </w:r>
      <w:r w:rsidR="00F7058A">
        <w:rPr>
          <w:rFonts w:ascii="Times New Roman" w:eastAsia="Times New Roman" w:hAnsi="Times New Roman" w:cs="Times New Roman"/>
          <w:color w:val="000000" w:themeColor="text1"/>
        </w:rPr>
        <w:t>F</w:t>
      </w:r>
      <w:r w:rsidR="00DF61B4">
        <w:rPr>
          <w:rFonts w:ascii="Times New Roman" w:eastAsia="Times New Roman" w:hAnsi="Times New Roman" w:cs="Times New Roman"/>
          <w:color w:val="000000" w:themeColor="text1"/>
        </w:rPr>
        <w:t xml:space="preserve">igma which </w:t>
      </w:r>
      <w:r w:rsidR="00137517">
        <w:rPr>
          <w:rFonts w:ascii="Times New Roman" w:eastAsia="Times New Roman" w:hAnsi="Times New Roman" w:cs="Times New Roman"/>
          <w:color w:val="000000" w:themeColor="text1"/>
        </w:rPr>
        <w:t>implements a full</w:t>
      </w:r>
      <w:r w:rsidR="00F7058A">
        <w:rPr>
          <w:rFonts w:ascii="Times New Roman" w:eastAsia="Times New Roman" w:hAnsi="Times New Roman" w:cs="Times New Roman"/>
          <w:color w:val="000000" w:themeColor="text1"/>
        </w:rPr>
        <w:t>-</w:t>
      </w:r>
      <w:r w:rsidR="00137517">
        <w:rPr>
          <w:rFonts w:ascii="Times New Roman" w:eastAsia="Times New Roman" w:hAnsi="Times New Roman" w:cs="Times New Roman"/>
          <w:color w:val="000000" w:themeColor="text1"/>
        </w:rPr>
        <w:t>functioning UI for the application to show the appearance to the audience. Th</w:t>
      </w:r>
      <w:r w:rsidR="00B05A90">
        <w:rPr>
          <w:rFonts w:ascii="Times New Roman" w:eastAsia="Times New Roman" w:hAnsi="Times New Roman" w:cs="Times New Roman"/>
          <w:color w:val="000000" w:themeColor="text1"/>
        </w:rPr>
        <w:t xml:space="preserve">e </w:t>
      </w:r>
      <w:r w:rsidR="007577D7">
        <w:rPr>
          <w:rFonts w:ascii="Times New Roman" w:eastAsia="Times New Roman" w:hAnsi="Times New Roman" w:cs="Times New Roman"/>
          <w:color w:val="000000" w:themeColor="text1"/>
        </w:rPr>
        <w:t xml:space="preserve">interactions between these pages </w:t>
      </w:r>
      <w:r w:rsidR="13E8CA0A" w:rsidRPr="01CD3F93">
        <w:rPr>
          <w:rFonts w:ascii="Times New Roman" w:eastAsia="Times New Roman" w:hAnsi="Times New Roman" w:cs="Times New Roman"/>
          <w:color w:val="000000" w:themeColor="text1"/>
        </w:rPr>
        <w:t>have</w:t>
      </w:r>
      <w:r w:rsidR="006726B4">
        <w:rPr>
          <w:rFonts w:ascii="Times New Roman" w:eastAsia="Times New Roman" w:hAnsi="Times New Roman" w:cs="Times New Roman"/>
          <w:color w:val="000000" w:themeColor="text1"/>
        </w:rPr>
        <w:t xml:space="preserve"> </w:t>
      </w:r>
      <w:r w:rsidR="7B99FB4D" w:rsidRPr="01E29C52">
        <w:rPr>
          <w:rFonts w:ascii="Times New Roman" w:eastAsia="Times New Roman" w:hAnsi="Times New Roman" w:cs="Times New Roman"/>
          <w:color w:val="000000" w:themeColor="text1"/>
        </w:rPr>
        <w:t>been</w:t>
      </w:r>
      <w:r w:rsidR="006726B4">
        <w:rPr>
          <w:rFonts w:ascii="Times New Roman" w:eastAsia="Times New Roman" w:hAnsi="Times New Roman" w:cs="Times New Roman"/>
          <w:color w:val="000000" w:themeColor="text1"/>
        </w:rPr>
        <w:t xml:space="preserve"> fully implemented </w:t>
      </w:r>
      <w:r w:rsidR="0D1E7A75" w:rsidRPr="01E29C52">
        <w:rPr>
          <w:rFonts w:ascii="Times New Roman" w:eastAsia="Times New Roman" w:hAnsi="Times New Roman" w:cs="Times New Roman"/>
          <w:color w:val="000000" w:themeColor="text1"/>
        </w:rPr>
        <w:t>in the</w:t>
      </w:r>
      <w:r w:rsidR="006726B4" w:rsidRPr="01E29C52">
        <w:rPr>
          <w:rFonts w:ascii="Times New Roman" w:eastAsia="Times New Roman" w:hAnsi="Times New Roman" w:cs="Times New Roman"/>
          <w:color w:val="000000" w:themeColor="text1"/>
        </w:rPr>
        <w:t xml:space="preserve"> </w:t>
      </w:r>
      <w:r w:rsidR="00000F4F">
        <w:rPr>
          <w:rFonts w:ascii="Times New Roman" w:eastAsia="Times New Roman" w:hAnsi="Times New Roman" w:cs="Times New Roman"/>
          <w:color w:val="000000" w:themeColor="text1"/>
        </w:rPr>
        <w:t xml:space="preserve">prototype to </w:t>
      </w:r>
      <w:r w:rsidR="16499DAF" w:rsidRPr="3EBBAA1D">
        <w:rPr>
          <w:rFonts w:ascii="Times New Roman" w:eastAsia="Times New Roman" w:hAnsi="Times New Roman" w:cs="Times New Roman"/>
          <w:color w:val="000000" w:themeColor="text1"/>
        </w:rPr>
        <w:t>demonstrate</w:t>
      </w:r>
      <w:r w:rsidR="00000F4F">
        <w:rPr>
          <w:rFonts w:ascii="Times New Roman" w:eastAsia="Times New Roman" w:hAnsi="Times New Roman" w:cs="Times New Roman"/>
          <w:color w:val="000000" w:themeColor="text1"/>
        </w:rPr>
        <w:t xml:space="preserve"> the transitions </w:t>
      </w:r>
      <w:r w:rsidR="007410B1">
        <w:rPr>
          <w:rFonts w:ascii="Times New Roman" w:eastAsia="Times New Roman" w:hAnsi="Times New Roman" w:cs="Times New Roman"/>
          <w:color w:val="000000" w:themeColor="text1"/>
        </w:rPr>
        <w:t xml:space="preserve">between different </w:t>
      </w:r>
      <w:r w:rsidR="00AF2944">
        <w:rPr>
          <w:rFonts w:ascii="Times New Roman" w:eastAsia="Times New Roman" w:hAnsi="Times New Roman" w:cs="Times New Roman"/>
          <w:color w:val="000000" w:themeColor="text1"/>
        </w:rPr>
        <w:t>pages such as from home, explore, my trips, and account</w:t>
      </w:r>
      <w:r w:rsidR="4A7E77A4" w:rsidRPr="27AC68E6">
        <w:rPr>
          <w:rFonts w:ascii="Times New Roman" w:eastAsia="Times New Roman" w:hAnsi="Times New Roman" w:cs="Times New Roman"/>
          <w:color w:val="000000" w:themeColor="text1"/>
        </w:rPr>
        <w:t xml:space="preserve"> (s</w:t>
      </w:r>
      <w:r w:rsidR="4C963C3E" w:rsidRPr="27AC68E6">
        <w:rPr>
          <w:rFonts w:ascii="Times New Roman" w:eastAsia="Times New Roman" w:hAnsi="Times New Roman" w:cs="Times New Roman"/>
          <w:color w:val="000000" w:themeColor="text1"/>
        </w:rPr>
        <w:t>ee</w:t>
      </w:r>
      <w:r w:rsidR="4C963C3E" w:rsidRPr="045C6148">
        <w:rPr>
          <w:rFonts w:ascii="Times New Roman" w:eastAsia="Times New Roman" w:hAnsi="Times New Roman" w:cs="Times New Roman"/>
          <w:color w:val="000000" w:themeColor="text1"/>
        </w:rPr>
        <w:t xml:space="preserve"> Figures 5, 6, 7, 8</w:t>
      </w:r>
      <w:r w:rsidR="12ADE214" w:rsidRPr="72A26A66">
        <w:rPr>
          <w:rFonts w:ascii="Times New Roman" w:eastAsia="Times New Roman" w:hAnsi="Times New Roman" w:cs="Times New Roman"/>
          <w:color w:val="000000" w:themeColor="text1"/>
        </w:rPr>
        <w:t>)</w:t>
      </w:r>
      <w:r w:rsidR="00AF2944" w:rsidRPr="72A26A66">
        <w:rPr>
          <w:rFonts w:ascii="Times New Roman" w:eastAsia="Times New Roman" w:hAnsi="Times New Roman" w:cs="Times New Roman"/>
          <w:color w:val="000000" w:themeColor="text1"/>
        </w:rPr>
        <w:t>.</w:t>
      </w:r>
    </w:p>
    <w:p w14:paraId="12D5EE09" w14:textId="4915D4B9" w:rsidR="00112045" w:rsidRDefault="00403801" w:rsidP="1413B91E">
      <w:pPr>
        <w:shd w:val="clear" w:color="auto" w:fill="FFFFFF" w:themeFill="background1"/>
        <w:spacing w:before="60" w:after="60" w:line="480" w:lineRule="auto"/>
        <w:ind w:firstLine="720"/>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After setting up an account you </w:t>
      </w:r>
      <w:proofErr w:type="gramStart"/>
      <w:r>
        <w:rPr>
          <w:rFonts w:ascii="Times New Roman" w:eastAsia="Times New Roman" w:hAnsi="Times New Roman" w:cs="Times New Roman"/>
          <w:color w:val="000000" w:themeColor="text1"/>
        </w:rPr>
        <w:t>are directed</w:t>
      </w:r>
      <w:proofErr w:type="gramEnd"/>
      <w:r>
        <w:rPr>
          <w:rFonts w:ascii="Times New Roman" w:eastAsia="Times New Roman" w:hAnsi="Times New Roman" w:cs="Times New Roman"/>
          <w:color w:val="000000" w:themeColor="text1"/>
        </w:rPr>
        <w:t xml:space="preserve"> to the home page </w:t>
      </w:r>
      <w:r w:rsidR="00245975">
        <w:rPr>
          <w:rFonts w:ascii="Times New Roman" w:eastAsia="Times New Roman" w:hAnsi="Times New Roman" w:cs="Times New Roman"/>
          <w:color w:val="000000" w:themeColor="text1"/>
        </w:rPr>
        <w:t xml:space="preserve">as shown in </w:t>
      </w:r>
      <w:r w:rsidR="72C469E8" w:rsidRPr="7809AB95">
        <w:rPr>
          <w:rFonts w:ascii="Times New Roman" w:eastAsia="Times New Roman" w:hAnsi="Times New Roman" w:cs="Times New Roman"/>
          <w:color w:val="000000" w:themeColor="text1"/>
        </w:rPr>
        <w:t>F</w:t>
      </w:r>
      <w:r w:rsidR="00245975" w:rsidRPr="7809AB95">
        <w:rPr>
          <w:rFonts w:ascii="Times New Roman" w:eastAsia="Times New Roman" w:hAnsi="Times New Roman" w:cs="Times New Roman"/>
          <w:color w:val="000000" w:themeColor="text1"/>
        </w:rPr>
        <w:t>igure</w:t>
      </w:r>
      <w:r w:rsidR="00245975" w:rsidRPr="7EEB7D57">
        <w:rPr>
          <w:rFonts w:ascii="Times New Roman" w:eastAsia="Times New Roman" w:hAnsi="Times New Roman" w:cs="Times New Roman"/>
          <w:color w:val="000000" w:themeColor="text1"/>
        </w:rPr>
        <w:t xml:space="preserve"> </w:t>
      </w:r>
      <w:r w:rsidR="04FEA88C" w:rsidRPr="7EEB7D57">
        <w:rPr>
          <w:rFonts w:ascii="Times New Roman" w:eastAsia="Times New Roman" w:hAnsi="Times New Roman" w:cs="Times New Roman"/>
          <w:color w:val="000000" w:themeColor="text1"/>
        </w:rPr>
        <w:t>5</w:t>
      </w:r>
      <w:r w:rsidR="00245975" w:rsidRPr="329FD8D1">
        <w:rPr>
          <w:rFonts w:ascii="Times New Roman" w:eastAsia="Times New Roman" w:hAnsi="Times New Roman" w:cs="Times New Roman"/>
          <w:color w:val="000000" w:themeColor="text1"/>
        </w:rPr>
        <w:t>.</w:t>
      </w:r>
      <w:r w:rsidR="00245975">
        <w:rPr>
          <w:rFonts w:ascii="Times New Roman" w:eastAsia="Times New Roman" w:hAnsi="Times New Roman" w:cs="Times New Roman"/>
          <w:color w:val="000000" w:themeColor="text1"/>
        </w:rPr>
        <w:t xml:space="preserve"> </w:t>
      </w:r>
      <w:r w:rsidR="00A74537">
        <w:rPr>
          <w:rFonts w:ascii="Times New Roman" w:eastAsia="Times New Roman" w:hAnsi="Times New Roman" w:cs="Times New Roman"/>
          <w:color w:val="000000" w:themeColor="text1"/>
        </w:rPr>
        <w:t xml:space="preserve">This </w:t>
      </w:r>
      <w:r w:rsidR="1037AAE1" w:rsidRPr="25BFF454">
        <w:rPr>
          <w:rFonts w:ascii="Times New Roman" w:eastAsia="Times New Roman" w:hAnsi="Times New Roman" w:cs="Times New Roman"/>
          <w:color w:val="000000" w:themeColor="text1"/>
        </w:rPr>
        <w:t>f</w:t>
      </w:r>
      <w:r w:rsidR="00A74537" w:rsidRPr="25BFF454">
        <w:rPr>
          <w:rFonts w:ascii="Times New Roman" w:eastAsia="Times New Roman" w:hAnsi="Times New Roman" w:cs="Times New Roman"/>
          <w:color w:val="000000" w:themeColor="text1"/>
        </w:rPr>
        <w:t>igure</w:t>
      </w:r>
      <w:r w:rsidR="00A74537">
        <w:rPr>
          <w:rFonts w:ascii="Times New Roman" w:eastAsia="Times New Roman" w:hAnsi="Times New Roman" w:cs="Times New Roman"/>
          <w:color w:val="000000" w:themeColor="text1"/>
        </w:rPr>
        <w:t xml:space="preserve"> shows an example of what a user would see when they are </w:t>
      </w:r>
      <w:r w:rsidR="19639DE3" w:rsidRPr="4911AF2F">
        <w:rPr>
          <w:rFonts w:ascii="Times New Roman" w:eastAsia="Times New Roman" w:hAnsi="Times New Roman" w:cs="Times New Roman"/>
          <w:color w:val="000000" w:themeColor="text1"/>
        </w:rPr>
        <w:t>on</w:t>
      </w:r>
      <w:r w:rsidR="00A74537">
        <w:rPr>
          <w:rFonts w:ascii="Times New Roman" w:eastAsia="Times New Roman" w:hAnsi="Times New Roman" w:cs="Times New Roman"/>
          <w:color w:val="000000" w:themeColor="text1"/>
        </w:rPr>
        <w:t xml:space="preserve"> the home page. To expand, they see </w:t>
      </w:r>
      <w:r w:rsidR="009ECF4E" w:rsidRPr="7C01AC9F">
        <w:rPr>
          <w:rFonts w:ascii="Times New Roman" w:eastAsia="Times New Roman" w:hAnsi="Times New Roman" w:cs="Times New Roman"/>
          <w:color w:val="000000" w:themeColor="text1"/>
        </w:rPr>
        <w:t>the</w:t>
      </w:r>
      <w:r w:rsidR="00A74537">
        <w:rPr>
          <w:rFonts w:ascii="Times New Roman" w:eastAsia="Times New Roman" w:hAnsi="Times New Roman" w:cs="Times New Roman"/>
          <w:color w:val="000000" w:themeColor="text1"/>
        </w:rPr>
        <w:t xml:space="preserve"> </w:t>
      </w:r>
      <w:r w:rsidR="13239F55" w:rsidRPr="09BDBA9E">
        <w:rPr>
          <w:rFonts w:ascii="Times New Roman" w:eastAsia="Times New Roman" w:hAnsi="Times New Roman" w:cs="Times New Roman"/>
          <w:color w:val="000000" w:themeColor="text1"/>
        </w:rPr>
        <w:t xml:space="preserve">explore feed </w:t>
      </w:r>
      <w:r w:rsidR="17307BB1" w:rsidRPr="13BC5282">
        <w:rPr>
          <w:rFonts w:ascii="Times New Roman" w:eastAsia="Times New Roman" w:hAnsi="Times New Roman" w:cs="Times New Roman"/>
          <w:color w:val="000000" w:themeColor="text1"/>
        </w:rPr>
        <w:t xml:space="preserve">button </w:t>
      </w:r>
      <w:r w:rsidR="13239F55" w:rsidRPr="13BC5282">
        <w:rPr>
          <w:rFonts w:ascii="Times New Roman" w:eastAsia="Times New Roman" w:hAnsi="Times New Roman" w:cs="Times New Roman"/>
          <w:color w:val="000000" w:themeColor="text1"/>
        </w:rPr>
        <w:t>on</w:t>
      </w:r>
      <w:r w:rsidR="13239F55" w:rsidRPr="09BDBA9E">
        <w:rPr>
          <w:rFonts w:ascii="Times New Roman" w:eastAsia="Times New Roman" w:hAnsi="Times New Roman" w:cs="Times New Roman"/>
          <w:color w:val="000000" w:themeColor="text1"/>
        </w:rPr>
        <w:t xml:space="preserve"> the </w:t>
      </w:r>
      <w:r w:rsidR="13239F55" w:rsidRPr="34F3064D">
        <w:rPr>
          <w:rFonts w:ascii="Times New Roman" w:eastAsia="Times New Roman" w:hAnsi="Times New Roman" w:cs="Times New Roman"/>
          <w:color w:val="000000" w:themeColor="text1"/>
        </w:rPr>
        <w:t xml:space="preserve">first </w:t>
      </w:r>
      <w:r w:rsidR="13239F55" w:rsidRPr="0BDF95D7">
        <w:rPr>
          <w:rFonts w:ascii="Times New Roman" w:eastAsia="Times New Roman" w:hAnsi="Times New Roman" w:cs="Times New Roman"/>
          <w:color w:val="000000" w:themeColor="text1"/>
        </w:rPr>
        <w:t>row</w:t>
      </w:r>
      <w:r w:rsidR="00A74537">
        <w:rPr>
          <w:rFonts w:ascii="Times New Roman" w:eastAsia="Times New Roman" w:hAnsi="Times New Roman" w:cs="Times New Roman"/>
          <w:color w:val="000000" w:themeColor="text1"/>
        </w:rPr>
        <w:t xml:space="preserve">, then </w:t>
      </w:r>
      <w:r w:rsidR="703E7B27" w:rsidRPr="065B4B78">
        <w:rPr>
          <w:rFonts w:ascii="Times New Roman" w:eastAsia="Times New Roman" w:hAnsi="Times New Roman" w:cs="Times New Roman"/>
          <w:color w:val="000000" w:themeColor="text1"/>
        </w:rPr>
        <w:t>my</w:t>
      </w:r>
      <w:r w:rsidR="703E7B27" w:rsidRPr="3B72345C">
        <w:rPr>
          <w:rFonts w:ascii="Times New Roman" w:eastAsia="Times New Roman" w:hAnsi="Times New Roman" w:cs="Times New Roman"/>
          <w:color w:val="000000" w:themeColor="text1"/>
        </w:rPr>
        <w:t xml:space="preserve"> </w:t>
      </w:r>
      <w:r w:rsidR="00A74537" w:rsidRPr="3B72345C">
        <w:rPr>
          <w:rFonts w:ascii="Times New Roman" w:eastAsia="Times New Roman" w:hAnsi="Times New Roman" w:cs="Times New Roman"/>
          <w:color w:val="000000" w:themeColor="text1"/>
        </w:rPr>
        <w:t>photos</w:t>
      </w:r>
      <w:r w:rsidR="00A74537">
        <w:rPr>
          <w:rFonts w:ascii="Times New Roman" w:eastAsia="Times New Roman" w:hAnsi="Times New Roman" w:cs="Times New Roman"/>
          <w:color w:val="000000" w:themeColor="text1"/>
        </w:rPr>
        <w:t xml:space="preserve"> </w:t>
      </w:r>
      <w:r w:rsidR="4CB20506" w:rsidRPr="1A2CCC8A">
        <w:rPr>
          <w:rFonts w:ascii="Times New Roman" w:eastAsia="Times New Roman" w:hAnsi="Times New Roman" w:cs="Times New Roman"/>
          <w:color w:val="000000" w:themeColor="text1"/>
        </w:rPr>
        <w:t xml:space="preserve">section </w:t>
      </w:r>
      <w:r w:rsidR="00A74537" w:rsidRPr="1A2CCC8A">
        <w:rPr>
          <w:rFonts w:ascii="Times New Roman" w:eastAsia="Times New Roman" w:hAnsi="Times New Roman" w:cs="Times New Roman"/>
          <w:color w:val="000000" w:themeColor="text1"/>
        </w:rPr>
        <w:t>from</w:t>
      </w:r>
      <w:r w:rsidR="00A74537">
        <w:rPr>
          <w:rFonts w:ascii="Times New Roman" w:eastAsia="Times New Roman" w:hAnsi="Times New Roman" w:cs="Times New Roman"/>
          <w:color w:val="000000" w:themeColor="text1"/>
        </w:rPr>
        <w:t xml:space="preserve"> </w:t>
      </w:r>
      <w:r w:rsidR="5879B981" w:rsidRPr="31B67D5D">
        <w:rPr>
          <w:rFonts w:ascii="Times New Roman" w:eastAsia="Times New Roman" w:hAnsi="Times New Roman" w:cs="Times New Roman"/>
          <w:color w:val="000000" w:themeColor="text1"/>
        </w:rPr>
        <w:t>their</w:t>
      </w:r>
      <w:r w:rsidR="00A74537">
        <w:rPr>
          <w:rFonts w:ascii="Times New Roman" w:eastAsia="Times New Roman" w:hAnsi="Times New Roman" w:cs="Times New Roman"/>
          <w:color w:val="000000" w:themeColor="text1"/>
        </w:rPr>
        <w:t xml:space="preserve"> </w:t>
      </w:r>
      <w:r w:rsidR="5879B981" w:rsidRPr="4DBFB513">
        <w:rPr>
          <w:rFonts w:ascii="Times New Roman" w:eastAsia="Times New Roman" w:hAnsi="Times New Roman" w:cs="Times New Roman"/>
          <w:color w:val="000000" w:themeColor="text1"/>
        </w:rPr>
        <w:t xml:space="preserve">photo </w:t>
      </w:r>
      <w:r w:rsidR="5879B981" w:rsidRPr="1F068E3C">
        <w:rPr>
          <w:rFonts w:ascii="Times New Roman" w:eastAsia="Times New Roman" w:hAnsi="Times New Roman" w:cs="Times New Roman"/>
          <w:color w:val="000000" w:themeColor="text1"/>
        </w:rPr>
        <w:t>library</w:t>
      </w:r>
      <w:r w:rsidR="5879B981" w:rsidRPr="078037D7">
        <w:rPr>
          <w:rFonts w:ascii="Times New Roman" w:eastAsia="Times New Roman" w:hAnsi="Times New Roman" w:cs="Times New Roman"/>
          <w:color w:val="000000" w:themeColor="text1"/>
        </w:rPr>
        <w:t xml:space="preserve">, </w:t>
      </w:r>
      <w:r w:rsidR="5879B981" w:rsidRPr="4CB9BAAA">
        <w:rPr>
          <w:rFonts w:ascii="Times New Roman" w:eastAsia="Times New Roman" w:hAnsi="Times New Roman" w:cs="Times New Roman"/>
          <w:color w:val="000000" w:themeColor="text1"/>
        </w:rPr>
        <w:t>a</w:t>
      </w:r>
      <w:r w:rsidR="00A74537" w:rsidRPr="4CB9BAAA">
        <w:rPr>
          <w:rFonts w:ascii="Times New Roman" w:eastAsia="Times New Roman" w:hAnsi="Times New Roman" w:cs="Times New Roman"/>
          <w:color w:val="000000" w:themeColor="text1"/>
        </w:rPr>
        <w:t>nd</w:t>
      </w:r>
      <w:r w:rsidR="00A74537">
        <w:rPr>
          <w:rFonts w:ascii="Times New Roman" w:eastAsia="Times New Roman" w:hAnsi="Times New Roman" w:cs="Times New Roman"/>
          <w:color w:val="000000" w:themeColor="text1"/>
        </w:rPr>
        <w:t xml:space="preserve"> </w:t>
      </w:r>
      <w:r w:rsidR="00A74537" w:rsidRPr="759FF8A3">
        <w:rPr>
          <w:rFonts w:ascii="Times New Roman" w:eastAsia="Times New Roman" w:hAnsi="Times New Roman" w:cs="Times New Roman"/>
          <w:color w:val="000000" w:themeColor="text1"/>
        </w:rPr>
        <w:t>lastl</w:t>
      </w:r>
      <w:r w:rsidR="6DD081B8" w:rsidRPr="759FF8A3">
        <w:rPr>
          <w:rFonts w:ascii="Times New Roman" w:eastAsia="Times New Roman" w:hAnsi="Times New Roman" w:cs="Times New Roman"/>
          <w:color w:val="000000" w:themeColor="text1"/>
        </w:rPr>
        <w:t>y</w:t>
      </w:r>
      <w:r w:rsidR="00A74537">
        <w:rPr>
          <w:rFonts w:ascii="Times New Roman" w:eastAsia="Times New Roman" w:hAnsi="Times New Roman" w:cs="Times New Roman"/>
          <w:color w:val="000000" w:themeColor="text1"/>
        </w:rPr>
        <w:t xml:space="preserve"> </w:t>
      </w:r>
      <w:r w:rsidR="731669B8" w:rsidRPr="62243FA6">
        <w:rPr>
          <w:rFonts w:ascii="Times New Roman" w:eastAsia="Times New Roman" w:hAnsi="Times New Roman" w:cs="Times New Roman"/>
          <w:color w:val="000000" w:themeColor="text1"/>
        </w:rPr>
        <w:t>my</w:t>
      </w:r>
      <w:r w:rsidR="00A74537">
        <w:rPr>
          <w:rFonts w:ascii="Times New Roman" w:eastAsia="Times New Roman" w:hAnsi="Times New Roman" w:cs="Times New Roman"/>
          <w:color w:val="000000" w:themeColor="text1"/>
        </w:rPr>
        <w:t xml:space="preserve"> trips</w:t>
      </w:r>
      <w:r w:rsidR="39A30F54" w:rsidRPr="3C1A5DED">
        <w:rPr>
          <w:rFonts w:ascii="Times New Roman" w:eastAsia="Times New Roman" w:hAnsi="Times New Roman" w:cs="Times New Roman"/>
          <w:color w:val="000000" w:themeColor="text1"/>
        </w:rPr>
        <w:t xml:space="preserve"> </w:t>
      </w:r>
      <w:r w:rsidR="39A30F54" w:rsidRPr="4FE1898D">
        <w:rPr>
          <w:rFonts w:ascii="Times New Roman" w:eastAsia="Times New Roman" w:hAnsi="Times New Roman" w:cs="Times New Roman"/>
          <w:color w:val="000000" w:themeColor="text1"/>
        </w:rPr>
        <w:t>section</w:t>
      </w:r>
      <w:r w:rsidR="00A74537">
        <w:rPr>
          <w:rFonts w:ascii="Times New Roman" w:eastAsia="Times New Roman" w:hAnsi="Times New Roman" w:cs="Times New Roman"/>
          <w:color w:val="000000" w:themeColor="text1"/>
        </w:rPr>
        <w:t xml:space="preserve"> </w:t>
      </w:r>
      <w:r w:rsidR="00A425DE">
        <w:rPr>
          <w:rFonts w:ascii="Times New Roman" w:eastAsia="Times New Roman" w:hAnsi="Times New Roman" w:cs="Times New Roman"/>
          <w:color w:val="000000" w:themeColor="text1"/>
        </w:rPr>
        <w:t xml:space="preserve">in the last row. This page </w:t>
      </w:r>
      <w:proofErr w:type="gramStart"/>
      <w:r w:rsidR="00A2299E">
        <w:rPr>
          <w:rFonts w:ascii="Times New Roman" w:eastAsia="Times New Roman" w:hAnsi="Times New Roman" w:cs="Times New Roman"/>
          <w:color w:val="000000" w:themeColor="text1"/>
        </w:rPr>
        <w:t>was created</w:t>
      </w:r>
      <w:proofErr w:type="gramEnd"/>
      <w:r w:rsidR="00A2299E">
        <w:rPr>
          <w:rFonts w:ascii="Times New Roman" w:eastAsia="Times New Roman" w:hAnsi="Times New Roman" w:cs="Times New Roman"/>
          <w:color w:val="000000" w:themeColor="text1"/>
        </w:rPr>
        <w:t xml:space="preserve"> to be </w:t>
      </w:r>
      <w:r w:rsidR="3158A6F1" w:rsidRPr="2E583E83">
        <w:rPr>
          <w:rFonts w:ascii="Times New Roman" w:eastAsia="Times New Roman" w:hAnsi="Times New Roman" w:cs="Times New Roman"/>
          <w:color w:val="000000" w:themeColor="text1"/>
        </w:rPr>
        <w:t>quite</w:t>
      </w:r>
      <w:r w:rsidR="00A2299E">
        <w:rPr>
          <w:rFonts w:ascii="Times New Roman" w:eastAsia="Times New Roman" w:hAnsi="Times New Roman" w:cs="Times New Roman"/>
          <w:color w:val="000000" w:themeColor="text1"/>
        </w:rPr>
        <w:t xml:space="preserve"> simple and </w:t>
      </w:r>
      <w:r w:rsidR="1C9FDD63" w:rsidRPr="02F12EE7">
        <w:rPr>
          <w:rFonts w:ascii="Times New Roman" w:eastAsia="Times New Roman" w:hAnsi="Times New Roman" w:cs="Times New Roman"/>
          <w:color w:val="000000" w:themeColor="text1"/>
        </w:rPr>
        <w:t>give</w:t>
      </w:r>
      <w:r w:rsidR="00A2299E" w:rsidRPr="003A88F9">
        <w:rPr>
          <w:rFonts w:ascii="Times New Roman" w:eastAsia="Times New Roman" w:hAnsi="Times New Roman" w:cs="Times New Roman"/>
          <w:color w:val="000000" w:themeColor="text1"/>
        </w:rPr>
        <w:t xml:space="preserve"> </w:t>
      </w:r>
      <w:r w:rsidR="00A2299E" w:rsidRPr="102D8F8E">
        <w:rPr>
          <w:rFonts w:ascii="Times New Roman" w:eastAsia="Times New Roman" w:hAnsi="Times New Roman" w:cs="Times New Roman"/>
          <w:color w:val="000000" w:themeColor="text1"/>
        </w:rPr>
        <w:t>user</w:t>
      </w:r>
      <w:r w:rsidR="50CE66E5" w:rsidRPr="102D8F8E">
        <w:rPr>
          <w:rFonts w:ascii="Times New Roman" w:eastAsia="Times New Roman" w:hAnsi="Times New Roman" w:cs="Times New Roman"/>
          <w:color w:val="000000" w:themeColor="text1"/>
        </w:rPr>
        <w:t xml:space="preserve">s </w:t>
      </w:r>
      <w:r w:rsidR="50CE66E5" w:rsidRPr="4BF33BC2">
        <w:rPr>
          <w:rFonts w:ascii="Times New Roman" w:eastAsia="Times New Roman" w:hAnsi="Times New Roman" w:cs="Times New Roman"/>
          <w:color w:val="000000" w:themeColor="text1"/>
        </w:rPr>
        <w:t xml:space="preserve">the ability to </w:t>
      </w:r>
      <w:r w:rsidR="50CE66E5" w:rsidRPr="588D0806">
        <w:rPr>
          <w:rFonts w:ascii="Times New Roman" w:eastAsia="Times New Roman" w:hAnsi="Times New Roman" w:cs="Times New Roman"/>
          <w:color w:val="000000" w:themeColor="text1"/>
        </w:rPr>
        <w:t>directly jump</w:t>
      </w:r>
      <w:r w:rsidR="50CE66E5" w:rsidRPr="090753B8">
        <w:rPr>
          <w:rFonts w:ascii="Times New Roman" w:eastAsia="Times New Roman" w:hAnsi="Times New Roman" w:cs="Times New Roman"/>
          <w:color w:val="000000" w:themeColor="text1"/>
        </w:rPr>
        <w:t xml:space="preserve"> to any part of </w:t>
      </w:r>
      <w:r w:rsidR="50CE66E5" w:rsidRPr="741A99C1">
        <w:rPr>
          <w:rFonts w:ascii="Times New Roman" w:eastAsia="Times New Roman" w:hAnsi="Times New Roman" w:cs="Times New Roman"/>
          <w:color w:val="000000" w:themeColor="text1"/>
        </w:rPr>
        <w:t>the</w:t>
      </w:r>
      <w:r w:rsidR="50CE66E5" w:rsidRPr="74A3D1CA">
        <w:rPr>
          <w:rFonts w:ascii="Times New Roman" w:eastAsia="Times New Roman" w:hAnsi="Times New Roman" w:cs="Times New Roman"/>
          <w:color w:val="000000" w:themeColor="text1"/>
        </w:rPr>
        <w:t xml:space="preserve"> </w:t>
      </w:r>
      <w:r w:rsidR="50CE66E5" w:rsidRPr="4F0FA0F2">
        <w:rPr>
          <w:rFonts w:ascii="Times New Roman" w:eastAsia="Times New Roman" w:hAnsi="Times New Roman" w:cs="Times New Roman"/>
          <w:color w:val="000000" w:themeColor="text1"/>
        </w:rPr>
        <w:t>interface</w:t>
      </w:r>
      <w:r w:rsidR="00A2299E" w:rsidRPr="3019680A">
        <w:rPr>
          <w:rFonts w:ascii="Times New Roman" w:eastAsia="Times New Roman" w:hAnsi="Times New Roman" w:cs="Times New Roman"/>
          <w:color w:val="000000" w:themeColor="text1"/>
        </w:rPr>
        <w:t>.</w:t>
      </w:r>
      <w:r w:rsidR="00A74537" w:rsidRPr="3019680A">
        <w:rPr>
          <w:rFonts w:ascii="Times New Roman" w:eastAsia="Times New Roman" w:hAnsi="Times New Roman" w:cs="Times New Roman"/>
          <w:color w:val="000000" w:themeColor="text1"/>
        </w:rPr>
        <w:t xml:space="preserve"> </w:t>
      </w:r>
    </w:p>
    <w:p w14:paraId="1B432374" w14:textId="316FA978" w:rsidR="00112045" w:rsidRDefault="52D74CD3" w:rsidP="004145AF">
      <w:pPr>
        <w:shd w:val="clear" w:color="auto" w:fill="FFFFFF" w:themeFill="background1"/>
        <w:spacing w:before="60" w:after="60" w:line="480" w:lineRule="auto"/>
        <w:ind w:firstLine="720"/>
        <w:jc w:val="both"/>
        <w:rPr>
          <w:rFonts w:ascii="Times New Roman" w:eastAsia="Times New Roman" w:hAnsi="Times New Roman" w:cs="Times New Roman" w:hint="eastAsia"/>
          <w:color w:val="000000" w:themeColor="text1"/>
        </w:rPr>
      </w:pPr>
      <w:r w:rsidRPr="78352E46">
        <w:rPr>
          <w:rFonts w:ascii="Times New Roman" w:eastAsia="Times New Roman" w:hAnsi="Times New Roman" w:cs="Times New Roman"/>
          <w:color w:val="000000" w:themeColor="text1"/>
        </w:rPr>
        <w:t xml:space="preserve">The explore page provides a variety of information based on the </w:t>
      </w:r>
      <w:r w:rsidR="42A693A5" w:rsidRPr="045C6148">
        <w:rPr>
          <w:rFonts w:ascii="Times New Roman" w:eastAsia="Times New Roman" w:hAnsi="Times New Roman" w:cs="Times New Roman"/>
          <w:color w:val="000000" w:themeColor="text1"/>
        </w:rPr>
        <w:t>search criteria</w:t>
      </w:r>
      <w:r w:rsidRPr="78352E46">
        <w:rPr>
          <w:rFonts w:ascii="Times New Roman" w:eastAsia="Times New Roman" w:hAnsi="Times New Roman" w:cs="Times New Roman"/>
          <w:color w:val="000000" w:themeColor="text1"/>
        </w:rPr>
        <w:t xml:space="preserve"> </w:t>
      </w:r>
      <w:r w:rsidR="5C161A45" w:rsidRPr="720B4858">
        <w:rPr>
          <w:rFonts w:ascii="Times New Roman" w:eastAsia="Times New Roman" w:hAnsi="Times New Roman" w:cs="Times New Roman"/>
          <w:color w:val="000000" w:themeColor="text1"/>
        </w:rPr>
        <w:t>the</w:t>
      </w:r>
      <w:r w:rsidRPr="78352E46">
        <w:rPr>
          <w:rFonts w:ascii="Times New Roman" w:eastAsia="Times New Roman" w:hAnsi="Times New Roman" w:cs="Times New Roman"/>
          <w:color w:val="000000" w:themeColor="text1"/>
        </w:rPr>
        <w:t xml:space="preserve"> user would like to travel to. </w:t>
      </w:r>
      <w:r w:rsidR="591F8DC6" w:rsidRPr="720B4858">
        <w:rPr>
          <w:rFonts w:ascii="Times New Roman" w:eastAsia="Times New Roman" w:hAnsi="Times New Roman" w:cs="Times New Roman"/>
          <w:color w:val="000000" w:themeColor="text1"/>
        </w:rPr>
        <w:t xml:space="preserve">If no criteria </w:t>
      </w:r>
      <w:proofErr w:type="gramStart"/>
      <w:r w:rsidR="591F8DC6" w:rsidRPr="720B4858">
        <w:rPr>
          <w:rFonts w:ascii="Times New Roman" w:eastAsia="Times New Roman" w:hAnsi="Times New Roman" w:cs="Times New Roman"/>
          <w:color w:val="000000" w:themeColor="text1"/>
        </w:rPr>
        <w:t>are selected</w:t>
      </w:r>
      <w:proofErr w:type="gramEnd"/>
      <w:r w:rsidR="591F8DC6" w:rsidRPr="720B4858">
        <w:rPr>
          <w:rFonts w:ascii="Times New Roman" w:eastAsia="Times New Roman" w:hAnsi="Times New Roman" w:cs="Times New Roman"/>
          <w:color w:val="000000" w:themeColor="text1"/>
        </w:rPr>
        <w:t>, then popular destinations w</w:t>
      </w:r>
      <w:r w:rsidR="00B1547A">
        <w:rPr>
          <w:rFonts w:ascii="Times New Roman" w:eastAsia="Times New Roman" w:hAnsi="Times New Roman" w:cs="Times New Roman"/>
          <w:color w:val="000000" w:themeColor="text1"/>
        </w:rPr>
        <w:t>ill</w:t>
      </w:r>
      <w:r w:rsidR="591F8DC6" w:rsidRPr="720B4858">
        <w:rPr>
          <w:rFonts w:ascii="Times New Roman" w:eastAsia="Times New Roman" w:hAnsi="Times New Roman" w:cs="Times New Roman"/>
          <w:color w:val="000000" w:themeColor="text1"/>
        </w:rPr>
        <w:t xml:space="preserve"> appear on </w:t>
      </w:r>
      <w:r w:rsidR="591F8DC6" w:rsidRPr="54E4DEA7">
        <w:rPr>
          <w:rFonts w:ascii="Times New Roman" w:eastAsia="Times New Roman" w:hAnsi="Times New Roman" w:cs="Times New Roman"/>
          <w:color w:val="000000" w:themeColor="text1"/>
        </w:rPr>
        <w:t xml:space="preserve">the </w:t>
      </w:r>
      <w:r w:rsidR="064212AB" w:rsidRPr="54E4DEA7">
        <w:rPr>
          <w:rFonts w:ascii="Times New Roman" w:eastAsia="Times New Roman" w:hAnsi="Times New Roman" w:cs="Times New Roman"/>
          <w:color w:val="000000" w:themeColor="text1"/>
        </w:rPr>
        <w:t xml:space="preserve">vertical </w:t>
      </w:r>
      <w:r w:rsidR="064212AB" w:rsidRPr="46D722DA">
        <w:rPr>
          <w:rFonts w:ascii="Times New Roman" w:eastAsia="Times New Roman" w:hAnsi="Times New Roman" w:cs="Times New Roman"/>
          <w:color w:val="000000" w:themeColor="text1"/>
        </w:rPr>
        <w:t xml:space="preserve">scroll feed. </w:t>
      </w:r>
      <w:r w:rsidRPr="46D722DA">
        <w:rPr>
          <w:rFonts w:ascii="Times New Roman" w:eastAsia="Times New Roman" w:hAnsi="Times New Roman" w:cs="Times New Roman"/>
          <w:color w:val="000000" w:themeColor="text1"/>
        </w:rPr>
        <w:t xml:space="preserve">This </w:t>
      </w:r>
      <w:r w:rsidR="07080133" w:rsidRPr="46D722DA">
        <w:rPr>
          <w:rFonts w:ascii="Times New Roman" w:eastAsia="Times New Roman" w:hAnsi="Times New Roman" w:cs="Times New Roman"/>
          <w:color w:val="000000" w:themeColor="text1"/>
        </w:rPr>
        <w:t xml:space="preserve">allows </w:t>
      </w:r>
      <w:r w:rsidRPr="78352E46">
        <w:rPr>
          <w:rFonts w:ascii="Times New Roman" w:eastAsia="Times New Roman" w:hAnsi="Times New Roman" w:cs="Times New Roman"/>
          <w:color w:val="000000" w:themeColor="text1"/>
        </w:rPr>
        <w:t xml:space="preserve">users </w:t>
      </w:r>
      <w:r w:rsidR="27C7C9CB" w:rsidRPr="46D722DA">
        <w:rPr>
          <w:rFonts w:ascii="Times New Roman" w:eastAsia="Times New Roman" w:hAnsi="Times New Roman" w:cs="Times New Roman"/>
          <w:color w:val="000000" w:themeColor="text1"/>
        </w:rPr>
        <w:t xml:space="preserve">the </w:t>
      </w:r>
      <w:r w:rsidRPr="78352E46">
        <w:rPr>
          <w:rFonts w:ascii="Times New Roman" w:eastAsia="Times New Roman" w:hAnsi="Times New Roman" w:cs="Times New Roman"/>
          <w:color w:val="000000" w:themeColor="text1"/>
        </w:rPr>
        <w:t xml:space="preserve">ability to </w:t>
      </w:r>
      <w:r w:rsidR="24986CDF" w:rsidRPr="720B4858">
        <w:rPr>
          <w:rFonts w:ascii="Times New Roman" w:eastAsia="Times New Roman" w:hAnsi="Times New Roman" w:cs="Times New Roman"/>
          <w:color w:val="000000" w:themeColor="text1"/>
        </w:rPr>
        <w:t xml:space="preserve">curate their own </w:t>
      </w:r>
      <w:r w:rsidRPr="720B4858">
        <w:rPr>
          <w:rFonts w:ascii="Times New Roman" w:eastAsia="Times New Roman" w:hAnsi="Times New Roman" w:cs="Times New Roman"/>
          <w:color w:val="000000" w:themeColor="text1"/>
        </w:rPr>
        <w:t>e</w:t>
      </w:r>
      <w:r w:rsidR="4EACC278" w:rsidRPr="720B4858">
        <w:rPr>
          <w:rFonts w:ascii="Times New Roman" w:eastAsia="Times New Roman" w:hAnsi="Times New Roman" w:cs="Times New Roman"/>
          <w:color w:val="000000" w:themeColor="text1"/>
        </w:rPr>
        <w:t>xperience</w:t>
      </w:r>
      <w:r w:rsidR="00B1547A">
        <w:rPr>
          <w:rFonts w:ascii="Times New Roman" w:eastAsia="Times New Roman" w:hAnsi="Times New Roman" w:cs="Times New Roman"/>
          <w:color w:val="000000" w:themeColor="text1"/>
        </w:rPr>
        <w:t>s</w:t>
      </w:r>
      <w:r w:rsidRPr="720B4858">
        <w:rPr>
          <w:rFonts w:ascii="Times New Roman" w:eastAsia="Times New Roman" w:hAnsi="Times New Roman" w:cs="Times New Roman"/>
          <w:color w:val="000000" w:themeColor="text1"/>
        </w:rPr>
        <w:t xml:space="preserve"> </w:t>
      </w:r>
      <w:r w:rsidR="2114C245" w:rsidRPr="46D722DA">
        <w:rPr>
          <w:rFonts w:ascii="Times New Roman" w:eastAsia="Times New Roman" w:hAnsi="Times New Roman" w:cs="Times New Roman"/>
          <w:color w:val="000000" w:themeColor="text1"/>
        </w:rPr>
        <w:t>or</w:t>
      </w:r>
      <w:r w:rsidRPr="78352E46">
        <w:rPr>
          <w:rFonts w:ascii="Times New Roman" w:eastAsia="Times New Roman" w:hAnsi="Times New Roman" w:cs="Times New Roman"/>
          <w:color w:val="000000" w:themeColor="text1"/>
        </w:rPr>
        <w:t xml:space="preserve"> see </w:t>
      </w:r>
      <w:r w:rsidR="682D74DC" w:rsidRPr="6B05FE86">
        <w:rPr>
          <w:rFonts w:ascii="Times New Roman" w:eastAsia="Times New Roman" w:hAnsi="Times New Roman" w:cs="Times New Roman"/>
          <w:color w:val="000000" w:themeColor="text1"/>
        </w:rPr>
        <w:t>posts</w:t>
      </w:r>
      <w:r w:rsidR="682D74DC" w:rsidRPr="5BCD0508">
        <w:rPr>
          <w:rFonts w:ascii="Times New Roman" w:eastAsia="Times New Roman" w:hAnsi="Times New Roman" w:cs="Times New Roman"/>
          <w:color w:val="000000" w:themeColor="text1"/>
        </w:rPr>
        <w:t xml:space="preserve"> </w:t>
      </w:r>
      <w:r w:rsidRPr="78352E46">
        <w:rPr>
          <w:rFonts w:ascii="Times New Roman" w:eastAsia="Times New Roman" w:hAnsi="Times New Roman" w:cs="Times New Roman"/>
          <w:color w:val="000000" w:themeColor="text1"/>
        </w:rPr>
        <w:t xml:space="preserve">based on others’ experiences. The figure below has a couple of interesting features such as the search and filter options. The search option allows a user to search for a specific area or trip which will then pop up on the page as the example of a park </w:t>
      </w:r>
      <w:proofErr w:type="gramStart"/>
      <w:r w:rsidRPr="78352E46">
        <w:rPr>
          <w:rFonts w:ascii="Times New Roman" w:eastAsia="Times New Roman" w:hAnsi="Times New Roman" w:cs="Times New Roman"/>
          <w:color w:val="000000" w:themeColor="text1"/>
        </w:rPr>
        <w:t>is shown</w:t>
      </w:r>
      <w:proofErr w:type="gramEnd"/>
      <w:r w:rsidRPr="78352E46">
        <w:rPr>
          <w:rFonts w:ascii="Times New Roman" w:eastAsia="Times New Roman" w:hAnsi="Times New Roman" w:cs="Times New Roman"/>
          <w:color w:val="000000" w:themeColor="text1"/>
        </w:rPr>
        <w:t xml:space="preserve"> below. The description will provide you with a user's experience as well as pictures. The second feature of a filtering option can help you dig deeper into exactly what a user is looking for on their trip. The figure below shows the filter as a national park, and the user can scroll down and see all the parks in the area.</w:t>
      </w:r>
    </w:p>
    <w:tbl>
      <w:tblPr>
        <w:tblStyle w:val="TableGrid"/>
        <w:tblW w:w="8760" w:type="dxa"/>
        <w:jc w:val="center"/>
        <w:tblBorders>
          <w:left w:val="single" w:sz="12" w:space="0" w:color="000000" w:themeColor="text1"/>
        </w:tblBorders>
        <w:tblLayout w:type="fixed"/>
        <w:tblLook w:val="06A0" w:firstRow="1" w:lastRow="0" w:firstColumn="1" w:lastColumn="0" w:noHBand="1" w:noVBand="1"/>
      </w:tblPr>
      <w:tblGrid>
        <w:gridCol w:w="4680"/>
        <w:gridCol w:w="4080"/>
      </w:tblGrid>
      <w:tr w:rsidR="008B412B" w:rsidRPr="009C71D8" w14:paraId="7DB4B9CB" w14:textId="77777777" w:rsidTr="78352E46">
        <w:trPr>
          <w:trHeight w:val="6300"/>
          <w:jc w:val="center"/>
        </w:trPr>
        <w:tc>
          <w:tcPr>
            <w:tcW w:w="4680" w:type="dxa"/>
            <w:tcBorders>
              <w:top w:val="none" w:sz="4" w:space="0" w:color="000000" w:themeColor="text1"/>
              <w:left w:val="none" w:sz="12" w:space="0" w:color="000000" w:themeColor="text1"/>
              <w:bottom w:val="none" w:sz="4" w:space="0" w:color="000000" w:themeColor="text1"/>
              <w:right w:val="none" w:sz="4" w:space="0" w:color="000000" w:themeColor="text1"/>
            </w:tcBorders>
          </w:tcPr>
          <w:p w14:paraId="07A6F529" w14:textId="6D60F2B5" w:rsidR="22D68C30" w:rsidRDefault="007057A4" w:rsidP="45E3B9B3">
            <w:pPr>
              <w:pStyle w:val="Caption"/>
              <w:jc w:val="center"/>
              <w:rPr>
                <w:rFonts w:ascii="Times New Roman" w:eastAsia="Times New Roman" w:hAnsi="Times New Roman" w:cs="Times New Roman"/>
                <w:color w:val="000000" w:themeColor="text1"/>
              </w:rPr>
            </w:pPr>
            <w:r w:rsidRPr="007057A4">
              <w:rPr>
                <w:noProof/>
              </w:rPr>
              <w:drawing>
                <wp:inline distT="0" distB="0" distL="0" distR="0" wp14:anchorId="3B4BF5D7" wp14:editId="17319D32">
                  <wp:extent cx="2018465" cy="4200525"/>
                  <wp:effectExtent l="0" t="0" r="1270" b="0"/>
                  <wp:docPr id="1098069558"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069558" name=""/>
                          <pic:cNvPicPr/>
                        </pic:nvPicPr>
                        <pic:blipFill rotWithShape="1">
                          <a:blip r:embed="rId26"/>
                          <a:srcRect l="1272" t="717" r="1272"/>
                          <a:stretch/>
                        </pic:blipFill>
                        <pic:spPr bwMode="auto">
                          <a:xfrm>
                            <a:off x="0" y="0"/>
                            <a:ext cx="2038426" cy="4242065"/>
                          </a:xfrm>
                          <a:prstGeom prst="rect">
                            <a:avLst/>
                          </a:prstGeom>
                          <a:ln>
                            <a:noFill/>
                          </a:ln>
                          <a:extLst>
                            <a:ext uri="{53640926-AAD7-44D8-BBD7-CCE9431645EC}">
                              <a14:shadowObscured xmlns:a14="http://schemas.microsoft.com/office/drawing/2010/main"/>
                            </a:ext>
                          </a:extLst>
                        </pic:spPr>
                      </pic:pic>
                    </a:graphicData>
                  </a:graphic>
                </wp:inline>
              </w:drawing>
            </w:r>
          </w:p>
          <w:p w14:paraId="644E4221" w14:textId="47ED7182" w:rsidR="22D68C30" w:rsidRDefault="22D68C30" w:rsidP="78352E46">
            <w:pPr>
              <w:pStyle w:val="Caption"/>
              <w:jc w:val="center"/>
              <w:rPr>
                <w:rFonts w:ascii="Times New Roman" w:eastAsia="Times New Roman" w:hAnsi="Times New Roman" w:cs="Times New Roman"/>
                <w:color w:val="000000" w:themeColor="text1"/>
              </w:rPr>
            </w:pPr>
            <w:r w:rsidRPr="7F9EDB52">
              <w:rPr>
                <w:rFonts w:ascii="Times New Roman" w:eastAsia="Times New Roman" w:hAnsi="Times New Roman" w:cs="Times New Roman"/>
              </w:rPr>
              <w:t xml:space="preserve">Figure 5: A display of the </w:t>
            </w:r>
            <w:bookmarkStart w:id="9" w:name="_Int_5LTboRmH"/>
            <w:proofErr w:type="gramStart"/>
            <w:r w:rsidRPr="7F9EDB52">
              <w:rPr>
                <w:rFonts w:ascii="Times New Roman" w:eastAsia="Times New Roman" w:hAnsi="Times New Roman" w:cs="Times New Roman"/>
              </w:rPr>
              <w:t>Home</w:t>
            </w:r>
            <w:bookmarkEnd w:id="9"/>
            <w:proofErr w:type="gramEnd"/>
            <w:r w:rsidRPr="7F9EDB52">
              <w:rPr>
                <w:rFonts w:ascii="Times New Roman" w:eastAsia="Times New Roman" w:hAnsi="Times New Roman" w:cs="Times New Roman"/>
              </w:rPr>
              <w:t xml:space="preserve"> screen</w:t>
            </w:r>
          </w:p>
        </w:tc>
        <w:tc>
          <w:tcPr>
            <w:tcW w:w="4080" w:type="dxa"/>
            <w:tcBorders>
              <w:top w:val="none" w:sz="4" w:space="0" w:color="000000" w:themeColor="text1"/>
              <w:left w:val="none" w:sz="4" w:space="0" w:color="000000" w:themeColor="text1"/>
              <w:bottom w:val="none" w:sz="4" w:space="0" w:color="000000" w:themeColor="text1"/>
              <w:right w:val="none" w:sz="4" w:space="0" w:color="000000" w:themeColor="text1"/>
            </w:tcBorders>
          </w:tcPr>
          <w:p w14:paraId="4DC92722" w14:textId="6B45899A" w:rsidR="2036C88F" w:rsidRDefault="1A45066F" w:rsidP="45E3B9B3">
            <w:pPr>
              <w:jc w:val="center"/>
              <w:rPr>
                <w:rFonts w:ascii="Times New Roman" w:eastAsia="Times New Roman" w:hAnsi="Times New Roman" w:cs="Times New Roman"/>
              </w:rPr>
            </w:pPr>
            <w:r>
              <w:rPr>
                <w:noProof/>
              </w:rPr>
              <w:drawing>
                <wp:inline distT="0" distB="0" distL="0" distR="0" wp14:anchorId="2A7DB1BB" wp14:editId="6F970AAB">
                  <wp:extent cx="2122805" cy="4332416"/>
                  <wp:effectExtent l="0" t="0" r="0" b="0"/>
                  <wp:docPr id="983247506"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7">
                            <a:extLst>
                              <a:ext uri="{28A0092B-C50C-407E-A947-70E740481C1C}">
                                <a14:useLocalDpi xmlns:a14="http://schemas.microsoft.com/office/drawing/2010/main" val="0"/>
                              </a:ext>
                            </a:extLst>
                          </a:blip>
                          <a:stretch>
                            <a:fillRect/>
                          </a:stretch>
                        </pic:blipFill>
                        <pic:spPr>
                          <a:xfrm>
                            <a:off x="0" y="0"/>
                            <a:ext cx="2126070" cy="4339080"/>
                          </a:xfrm>
                          <a:prstGeom prst="rect">
                            <a:avLst/>
                          </a:prstGeom>
                        </pic:spPr>
                      </pic:pic>
                    </a:graphicData>
                  </a:graphic>
                </wp:inline>
              </w:drawing>
            </w:r>
          </w:p>
          <w:p w14:paraId="44F5AB10" w14:textId="08FB4BAE" w:rsidR="2036C88F" w:rsidRDefault="22D68C30" w:rsidP="1F3A4EC8">
            <w:pPr>
              <w:pStyle w:val="Caption"/>
              <w:jc w:val="center"/>
              <w:rPr>
                <w:rFonts w:ascii="Times New Roman" w:eastAsia="Times New Roman" w:hAnsi="Times New Roman" w:cs="Times New Roman"/>
                <w:color w:val="000000" w:themeColor="text1"/>
              </w:rPr>
            </w:pPr>
            <w:r w:rsidRPr="7F9EDB52">
              <w:rPr>
                <w:rFonts w:ascii="Times New Roman" w:eastAsia="Times New Roman" w:hAnsi="Times New Roman" w:cs="Times New Roman"/>
              </w:rPr>
              <w:t>Figure 6: A display of the explore page with search and filter.</w:t>
            </w:r>
          </w:p>
          <w:p w14:paraId="1AA3DFA7" w14:textId="26A303E0" w:rsidR="2036C88F" w:rsidRDefault="2036C88F" w:rsidP="2036C88F">
            <w:pPr>
              <w:rPr>
                <w:rFonts w:ascii="Times New Roman" w:eastAsia="Times New Roman" w:hAnsi="Times New Roman" w:cs="Times New Roman"/>
              </w:rPr>
            </w:pPr>
          </w:p>
        </w:tc>
      </w:tr>
    </w:tbl>
    <w:p w14:paraId="1A31F483" w14:textId="30CA9399" w:rsidR="003675CB" w:rsidRPr="004C43F3" w:rsidRDefault="21977A6A" w:rsidP="78AE629A">
      <w:pPr>
        <w:shd w:val="clear" w:color="auto" w:fill="FFFFFF" w:themeFill="background1"/>
        <w:spacing w:before="60" w:after="60" w:line="480" w:lineRule="auto"/>
        <w:ind w:firstLine="720"/>
        <w:jc w:val="both"/>
        <w:rPr>
          <w:rFonts w:ascii="Times New Roman" w:eastAsia="Times New Roman" w:hAnsi="Times New Roman" w:cs="Times New Roman"/>
          <w:color w:val="000000" w:themeColor="text1"/>
        </w:rPr>
      </w:pPr>
      <w:r w:rsidRPr="21D8E78F">
        <w:rPr>
          <w:rFonts w:ascii="Times New Roman" w:eastAsia="Times New Roman" w:hAnsi="Times New Roman" w:cs="Times New Roman"/>
          <w:color w:val="000000" w:themeColor="text1"/>
        </w:rPr>
        <w:t>Users</w:t>
      </w:r>
      <w:r w:rsidR="000F2353">
        <w:rPr>
          <w:rFonts w:ascii="Times New Roman" w:eastAsia="Times New Roman" w:hAnsi="Times New Roman" w:cs="Times New Roman"/>
          <w:color w:val="000000" w:themeColor="text1"/>
        </w:rPr>
        <w:t xml:space="preserve"> will go </w:t>
      </w:r>
      <w:r w:rsidR="00203BF7">
        <w:rPr>
          <w:rFonts w:ascii="Times New Roman" w:eastAsia="Times New Roman" w:hAnsi="Times New Roman" w:cs="Times New Roman"/>
          <w:color w:val="000000" w:themeColor="text1"/>
        </w:rPr>
        <w:t xml:space="preserve">to </w:t>
      </w:r>
      <w:r w:rsidR="000F2353">
        <w:rPr>
          <w:rFonts w:ascii="Times New Roman" w:eastAsia="Times New Roman" w:hAnsi="Times New Roman" w:cs="Times New Roman"/>
          <w:color w:val="000000" w:themeColor="text1"/>
        </w:rPr>
        <w:t xml:space="preserve">the My Trips page </w:t>
      </w:r>
      <w:r w:rsidR="0065760F">
        <w:rPr>
          <w:rFonts w:ascii="Times New Roman" w:eastAsia="Times New Roman" w:hAnsi="Times New Roman" w:cs="Times New Roman"/>
          <w:color w:val="000000" w:themeColor="text1"/>
        </w:rPr>
        <w:t xml:space="preserve">where they will </w:t>
      </w:r>
      <w:r w:rsidR="00A21E22">
        <w:rPr>
          <w:rFonts w:ascii="Times New Roman" w:eastAsia="Times New Roman" w:hAnsi="Times New Roman" w:cs="Times New Roman"/>
          <w:color w:val="000000" w:themeColor="text1"/>
        </w:rPr>
        <w:t xml:space="preserve">journal their own experience. </w:t>
      </w:r>
      <w:r w:rsidR="00B52E05">
        <w:rPr>
          <w:rFonts w:ascii="Times New Roman" w:eastAsia="Times New Roman" w:hAnsi="Times New Roman" w:cs="Times New Roman"/>
          <w:color w:val="000000" w:themeColor="text1"/>
        </w:rPr>
        <w:t xml:space="preserve">The prototype allows </w:t>
      </w:r>
      <w:r w:rsidR="001B5FCE">
        <w:rPr>
          <w:rFonts w:ascii="Times New Roman" w:eastAsia="Times New Roman" w:hAnsi="Times New Roman" w:cs="Times New Roman"/>
          <w:color w:val="000000" w:themeColor="text1"/>
        </w:rPr>
        <w:t xml:space="preserve">one to </w:t>
      </w:r>
      <w:r w:rsidR="00407230" w:rsidRPr="00407230">
        <w:rPr>
          <w:rFonts w:ascii="Times New Roman" w:eastAsia="Times New Roman" w:hAnsi="Times New Roman" w:cs="Times New Roman"/>
          <w:color w:val="000000" w:themeColor="text1"/>
        </w:rPr>
        <w:t xml:space="preserve">exemplify </w:t>
      </w:r>
      <w:r w:rsidR="0047638F">
        <w:rPr>
          <w:rFonts w:ascii="Times New Roman" w:eastAsia="Times New Roman" w:hAnsi="Times New Roman" w:cs="Times New Roman"/>
          <w:color w:val="000000" w:themeColor="text1"/>
        </w:rPr>
        <w:t>how a user would interact</w:t>
      </w:r>
      <w:r w:rsidR="00237EE9">
        <w:rPr>
          <w:rFonts w:ascii="Times New Roman" w:eastAsia="Times New Roman" w:hAnsi="Times New Roman" w:cs="Times New Roman"/>
          <w:color w:val="000000" w:themeColor="text1"/>
        </w:rPr>
        <w:t xml:space="preserve"> with NaturePass. </w:t>
      </w:r>
      <w:r w:rsidR="73EE6D88">
        <w:rPr>
          <w:rFonts w:ascii="Times New Roman" w:eastAsia="Times New Roman" w:hAnsi="Times New Roman" w:cs="Times New Roman"/>
          <w:color w:val="000000" w:themeColor="text1"/>
        </w:rPr>
        <w:t>F</w:t>
      </w:r>
      <w:r w:rsidR="0034189F">
        <w:rPr>
          <w:rFonts w:ascii="Times New Roman" w:eastAsia="Times New Roman" w:hAnsi="Times New Roman" w:cs="Times New Roman"/>
          <w:color w:val="000000" w:themeColor="text1"/>
        </w:rPr>
        <w:t xml:space="preserve">igure </w:t>
      </w:r>
      <w:r w:rsidR="699827C6">
        <w:rPr>
          <w:rFonts w:ascii="Times New Roman" w:eastAsia="Times New Roman" w:hAnsi="Times New Roman" w:cs="Times New Roman"/>
          <w:color w:val="000000" w:themeColor="text1"/>
        </w:rPr>
        <w:t xml:space="preserve">7 </w:t>
      </w:r>
      <w:r w:rsidR="00453879">
        <w:rPr>
          <w:rFonts w:ascii="Times New Roman" w:eastAsia="Times New Roman" w:hAnsi="Times New Roman" w:cs="Times New Roman"/>
          <w:color w:val="000000" w:themeColor="text1"/>
        </w:rPr>
        <w:t xml:space="preserve">shows </w:t>
      </w:r>
      <w:r w:rsidR="75E5FF55">
        <w:rPr>
          <w:rFonts w:ascii="Times New Roman" w:eastAsia="Times New Roman" w:hAnsi="Times New Roman" w:cs="Times New Roman"/>
          <w:color w:val="000000" w:themeColor="text1"/>
        </w:rPr>
        <w:t>an</w:t>
      </w:r>
      <w:r w:rsidR="00361372">
        <w:rPr>
          <w:rFonts w:ascii="Times New Roman" w:eastAsia="Times New Roman" w:hAnsi="Times New Roman" w:cs="Times New Roman"/>
          <w:color w:val="000000" w:themeColor="text1"/>
        </w:rPr>
        <w:t xml:space="preserve"> example of the Grand Canyon as one</w:t>
      </w:r>
      <w:r w:rsidR="00407230">
        <w:rPr>
          <w:rFonts w:ascii="Times New Roman" w:eastAsia="Times New Roman" w:hAnsi="Times New Roman" w:cs="Times New Roman"/>
          <w:color w:val="000000" w:themeColor="text1"/>
        </w:rPr>
        <w:t>’</w:t>
      </w:r>
      <w:r w:rsidR="00361372">
        <w:rPr>
          <w:rFonts w:ascii="Times New Roman" w:eastAsia="Times New Roman" w:hAnsi="Times New Roman" w:cs="Times New Roman"/>
          <w:color w:val="000000" w:themeColor="text1"/>
        </w:rPr>
        <w:t xml:space="preserve">s trip where they may go </w:t>
      </w:r>
      <w:r w:rsidR="00407230">
        <w:rPr>
          <w:rFonts w:ascii="Times New Roman" w:eastAsia="Times New Roman" w:hAnsi="Times New Roman" w:cs="Times New Roman"/>
          <w:color w:val="000000" w:themeColor="text1"/>
        </w:rPr>
        <w:t xml:space="preserve">on </w:t>
      </w:r>
      <w:r w:rsidR="00361372">
        <w:rPr>
          <w:rFonts w:ascii="Times New Roman" w:eastAsia="Times New Roman" w:hAnsi="Times New Roman" w:cs="Times New Roman"/>
          <w:color w:val="000000" w:themeColor="text1"/>
        </w:rPr>
        <w:t>an</w:t>
      </w:r>
      <w:r w:rsidR="00407230">
        <w:rPr>
          <w:rFonts w:ascii="Times New Roman" w:eastAsia="Times New Roman" w:hAnsi="Times New Roman" w:cs="Times New Roman"/>
          <w:color w:val="000000" w:themeColor="text1"/>
        </w:rPr>
        <w:t>d</w:t>
      </w:r>
      <w:r w:rsidR="00361372">
        <w:rPr>
          <w:rFonts w:ascii="Times New Roman" w:eastAsia="Times New Roman" w:hAnsi="Times New Roman" w:cs="Times New Roman"/>
          <w:color w:val="000000" w:themeColor="text1"/>
        </w:rPr>
        <w:t xml:space="preserve"> edit their pictures and journals. The</w:t>
      </w:r>
      <w:r w:rsidR="00500F83">
        <w:rPr>
          <w:rFonts w:ascii="Times New Roman" w:eastAsia="Times New Roman" w:hAnsi="Times New Roman" w:cs="Times New Roman"/>
          <w:color w:val="000000" w:themeColor="text1"/>
        </w:rPr>
        <w:t xml:space="preserve"> users</w:t>
      </w:r>
      <w:r w:rsidR="00361372">
        <w:rPr>
          <w:rFonts w:ascii="Times New Roman" w:eastAsia="Times New Roman" w:hAnsi="Times New Roman" w:cs="Times New Roman"/>
          <w:color w:val="000000" w:themeColor="text1"/>
        </w:rPr>
        <w:t xml:space="preserve"> will have the option to put the date of their trip, the images they took, and </w:t>
      </w:r>
      <w:r w:rsidR="00C80DD3">
        <w:rPr>
          <w:rFonts w:ascii="Times New Roman" w:eastAsia="Times New Roman" w:hAnsi="Times New Roman" w:cs="Times New Roman"/>
          <w:color w:val="000000" w:themeColor="text1"/>
        </w:rPr>
        <w:t>their writing either as a journal or description of each spot they went to under the images.</w:t>
      </w:r>
    </w:p>
    <w:tbl>
      <w:tblPr>
        <w:tblStyle w:val="TableGrid"/>
        <w:tblW w:w="0" w:type="auto"/>
        <w:jc w:val="center"/>
        <w:tblBorders>
          <w:left w:val="single" w:sz="12" w:space="0" w:color="000000" w:themeColor="text1"/>
        </w:tblBorders>
        <w:tblLook w:val="06A0" w:firstRow="1" w:lastRow="0" w:firstColumn="1" w:lastColumn="0" w:noHBand="1" w:noVBand="1"/>
      </w:tblPr>
      <w:tblGrid>
        <w:gridCol w:w="5670"/>
        <w:gridCol w:w="3690"/>
      </w:tblGrid>
      <w:tr w:rsidR="71190E21" w14:paraId="3B7A3805" w14:textId="77777777" w:rsidTr="006C5ADA">
        <w:trPr>
          <w:trHeight w:val="300"/>
          <w:jc w:val="center"/>
        </w:trPr>
        <w:tc>
          <w:tcPr>
            <w:tcW w:w="5670" w:type="dxa"/>
            <w:tcBorders>
              <w:top w:val="none" w:sz="4" w:space="0" w:color="000000" w:themeColor="text1"/>
              <w:left w:val="none" w:sz="12" w:space="0" w:color="000000" w:themeColor="text1"/>
              <w:bottom w:val="none" w:sz="4" w:space="0" w:color="000000" w:themeColor="text1"/>
              <w:right w:val="none" w:sz="4" w:space="0" w:color="000000" w:themeColor="text1"/>
            </w:tcBorders>
          </w:tcPr>
          <w:p w14:paraId="5027E94D" w14:textId="7C3C64D5" w:rsidR="71190E21" w:rsidRDefault="571BAE8C" w:rsidP="737CD2E3">
            <w:pPr>
              <w:jc w:val="center"/>
              <w:rPr>
                <w:rFonts w:ascii="Times New Roman" w:eastAsia="Times New Roman" w:hAnsi="Times New Roman" w:cs="Times New Roman"/>
              </w:rPr>
            </w:pPr>
            <w:r>
              <w:rPr>
                <w:noProof/>
              </w:rPr>
              <w:drawing>
                <wp:inline distT="0" distB="0" distL="0" distR="0" wp14:anchorId="683E2554" wp14:editId="7F0E61BC">
                  <wp:extent cx="1584000" cy="3391695"/>
                  <wp:effectExtent l="0" t="0" r="0" b="0"/>
                  <wp:docPr id="1649880593"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pic:nvPicPr>
                        <pic:blipFill>
                          <a:blip r:embed="rId28">
                            <a:extLst>
                              <a:ext uri="{28A0092B-C50C-407E-A947-70E740481C1C}">
                                <a14:useLocalDpi xmlns:a14="http://schemas.microsoft.com/office/drawing/2010/main" val="0"/>
                              </a:ext>
                            </a:extLst>
                          </a:blip>
                          <a:stretch>
                            <a:fillRect/>
                          </a:stretch>
                        </pic:blipFill>
                        <pic:spPr>
                          <a:xfrm>
                            <a:off x="0" y="0"/>
                            <a:ext cx="1584000" cy="3391695"/>
                          </a:xfrm>
                          <a:prstGeom prst="rect">
                            <a:avLst/>
                          </a:prstGeom>
                        </pic:spPr>
                      </pic:pic>
                    </a:graphicData>
                  </a:graphic>
                </wp:inline>
              </w:drawing>
            </w:r>
            <w:r w:rsidR="006C5ADA" w:rsidRPr="7F9EDB52">
              <w:rPr>
                <w:rFonts w:ascii="Times New Roman" w:eastAsia="Times New Roman" w:hAnsi="Times New Roman" w:cs="Times New Roman"/>
              </w:rPr>
              <w:t xml:space="preserve">  </w:t>
            </w:r>
            <w:r w:rsidR="1802B2C4">
              <w:rPr>
                <w:noProof/>
              </w:rPr>
              <w:drawing>
                <wp:inline distT="0" distB="0" distL="0" distR="0" wp14:anchorId="61CEE39A" wp14:editId="535717BF">
                  <wp:extent cx="1584000" cy="3386485"/>
                  <wp:effectExtent l="0" t="0" r="0" b="4445"/>
                  <wp:docPr id="86181954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pic:nvPicPr>
                        <pic:blipFill>
                          <a:blip r:embed="rId29">
                            <a:extLst>
                              <a:ext uri="{28A0092B-C50C-407E-A947-70E740481C1C}">
                                <a14:useLocalDpi xmlns:a14="http://schemas.microsoft.com/office/drawing/2010/main" val="0"/>
                              </a:ext>
                            </a:extLst>
                          </a:blip>
                          <a:stretch>
                            <a:fillRect/>
                          </a:stretch>
                        </pic:blipFill>
                        <pic:spPr>
                          <a:xfrm>
                            <a:off x="0" y="0"/>
                            <a:ext cx="1584000" cy="3386485"/>
                          </a:xfrm>
                          <a:prstGeom prst="rect">
                            <a:avLst/>
                          </a:prstGeom>
                        </pic:spPr>
                      </pic:pic>
                    </a:graphicData>
                  </a:graphic>
                </wp:inline>
              </w:drawing>
            </w:r>
          </w:p>
          <w:p w14:paraId="7DA50A73" w14:textId="6A8E8E61" w:rsidR="420B310E" w:rsidRDefault="420B310E" w:rsidP="4ECAF9C5">
            <w:pPr>
              <w:pStyle w:val="Caption"/>
              <w:jc w:val="center"/>
              <w:rPr>
                <w:rFonts w:ascii="Times New Roman" w:eastAsia="Times New Roman" w:hAnsi="Times New Roman" w:cs="Times New Roman"/>
                <w:color w:val="000000" w:themeColor="text1"/>
              </w:rPr>
            </w:pPr>
            <w:r w:rsidRPr="7F9EDB52">
              <w:rPr>
                <w:rFonts w:ascii="Times New Roman" w:eastAsia="Times New Roman" w:hAnsi="Times New Roman" w:cs="Times New Roman"/>
              </w:rPr>
              <w:t>Figure 7: A display of the My Trips section of Hi-Fi Prototype</w:t>
            </w:r>
          </w:p>
          <w:p w14:paraId="77BDF2D9" w14:textId="5B993EFB" w:rsidR="71190E21" w:rsidRDefault="71190E21" w:rsidP="71190E21">
            <w:pPr>
              <w:rPr>
                <w:rFonts w:ascii="Times New Roman" w:eastAsia="Times New Roman" w:hAnsi="Times New Roman" w:cs="Times New Roman"/>
              </w:rPr>
            </w:pPr>
          </w:p>
        </w:tc>
        <w:tc>
          <w:tcPr>
            <w:tcW w:w="3690" w:type="dxa"/>
            <w:tcBorders>
              <w:top w:val="none" w:sz="4" w:space="0" w:color="000000" w:themeColor="text1"/>
              <w:left w:val="none" w:sz="4" w:space="0" w:color="000000" w:themeColor="text1"/>
              <w:bottom w:val="none" w:sz="4" w:space="0" w:color="000000" w:themeColor="text1"/>
              <w:right w:val="none" w:sz="4" w:space="0" w:color="000000" w:themeColor="text1"/>
            </w:tcBorders>
          </w:tcPr>
          <w:p w14:paraId="3FE728BB" w14:textId="229C3C3E" w:rsidR="71190E21" w:rsidRDefault="10D3869E" w:rsidP="71190E21">
            <w:pPr>
              <w:jc w:val="center"/>
              <w:rPr>
                <w:rFonts w:ascii="Times New Roman" w:eastAsia="Times New Roman" w:hAnsi="Times New Roman" w:cs="Times New Roman"/>
              </w:rPr>
            </w:pPr>
            <w:r>
              <w:rPr>
                <w:noProof/>
              </w:rPr>
              <w:drawing>
                <wp:inline distT="0" distB="0" distL="0" distR="0" wp14:anchorId="503BC3C7" wp14:editId="38AD7228">
                  <wp:extent cx="1584358" cy="3399508"/>
                  <wp:effectExtent l="0" t="0" r="0" b="1905"/>
                  <wp:docPr id="473519106"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0">
                            <a:extLst>
                              <a:ext uri="{28A0092B-C50C-407E-A947-70E740481C1C}">
                                <a14:useLocalDpi xmlns:a14="http://schemas.microsoft.com/office/drawing/2010/main" val="0"/>
                              </a:ext>
                            </a:extLst>
                          </a:blip>
                          <a:stretch>
                            <a:fillRect/>
                          </a:stretch>
                        </pic:blipFill>
                        <pic:spPr>
                          <a:xfrm>
                            <a:off x="0" y="0"/>
                            <a:ext cx="1584358" cy="3399508"/>
                          </a:xfrm>
                          <a:prstGeom prst="rect">
                            <a:avLst/>
                          </a:prstGeom>
                        </pic:spPr>
                      </pic:pic>
                    </a:graphicData>
                  </a:graphic>
                </wp:inline>
              </w:drawing>
            </w:r>
          </w:p>
          <w:p w14:paraId="6CA889F3" w14:textId="36B4CB77" w:rsidR="420B310E" w:rsidRDefault="420B310E" w:rsidP="19AA30C9">
            <w:pPr>
              <w:pStyle w:val="Caption"/>
              <w:rPr>
                <w:rFonts w:ascii="Times New Roman" w:eastAsia="Times New Roman" w:hAnsi="Times New Roman" w:cs="Times New Roman"/>
                <w:color w:val="000000" w:themeColor="text1"/>
              </w:rPr>
            </w:pPr>
            <w:r w:rsidRPr="7F9EDB52">
              <w:rPr>
                <w:rFonts w:ascii="Times New Roman" w:eastAsia="Times New Roman" w:hAnsi="Times New Roman" w:cs="Times New Roman"/>
              </w:rPr>
              <w:t>Figure 8: A display of the Account page for Hi-Fi Prototype</w:t>
            </w:r>
          </w:p>
          <w:p w14:paraId="5719EEBE" w14:textId="26A303E0" w:rsidR="71190E21" w:rsidRDefault="71190E21" w:rsidP="71190E21">
            <w:pPr>
              <w:rPr>
                <w:rFonts w:ascii="Times New Roman" w:eastAsia="Times New Roman" w:hAnsi="Times New Roman" w:cs="Times New Roman"/>
              </w:rPr>
            </w:pPr>
          </w:p>
        </w:tc>
      </w:tr>
    </w:tbl>
    <w:p w14:paraId="27EE64B4" w14:textId="77777777" w:rsidR="008B01B8" w:rsidRDefault="008B01B8" w:rsidP="008B01B8">
      <w:pPr>
        <w:keepNext/>
        <w:shd w:val="clear" w:color="auto" w:fill="FFFFFF" w:themeFill="background1"/>
        <w:spacing w:before="60" w:after="60" w:line="480" w:lineRule="auto"/>
        <w:rPr>
          <w:rFonts w:ascii="Times New Roman" w:eastAsia="Times New Roman" w:hAnsi="Times New Roman" w:cs="Times New Roman" w:hint="eastAsia"/>
        </w:rPr>
      </w:pPr>
    </w:p>
    <w:p w14:paraId="55974704" w14:textId="17433116" w:rsidR="00CD5D2C" w:rsidRDefault="008B01B8" w:rsidP="723B2507">
      <w:pPr>
        <w:shd w:val="clear" w:color="auto" w:fill="FFFFFF" w:themeFill="background1"/>
        <w:spacing w:before="60" w:after="60" w:line="480" w:lineRule="auto"/>
        <w:ind w:firstLine="720"/>
        <w:jc w:val="both"/>
        <w:rPr>
          <w:rFonts w:ascii="Times New Roman" w:eastAsia="Times New Roman" w:hAnsi="Times New Roman" w:cs="Times New Roman"/>
          <w:color w:val="000000" w:themeColor="text1"/>
          <w:lang w:eastAsia="zh-TW"/>
        </w:rPr>
      </w:pPr>
      <w:r>
        <w:rPr>
          <w:rFonts w:ascii="Times New Roman" w:eastAsia="Times New Roman" w:hAnsi="Times New Roman" w:cs="Times New Roman"/>
          <w:color w:val="000000" w:themeColor="text1"/>
        </w:rPr>
        <w:t>Lastly, the account information is where one may in</w:t>
      </w:r>
      <w:r w:rsidR="00C26BA7">
        <w:rPr>
          <w:rFonts w:ascii="Times New Roman" w:eastAsia="Times New Roman" w:hAnsi="Times New Roman" w:cs="Times New Roman"/>
          <w:color w:val="000000" w:themeColor="text1"/>
        </w:rPr>
        <w:t>teract</w:t>
      </w:r>
      <w:r>
        <w:rPr>
          <w:rFonts w:ascii="Times New Roman" w:eastAsia="Times New Roman" w:hAnsi="Times New Roman" w:cs="Times New Roman"/>
          <w:color w:val="000000" w:themeColor="text1"/>
        </w:rPr>
        <w:t xml:space="preserve"> with their </w:t>
      </w:r>
      <w:r w:rsidR="002F6D0E">
        <w:rPr>
          <w:rFonts w:ascii="Times New Roman" w:eastAsia="Times New Roman" w:hAnsi="Times New Roman" w:cs="Times New Roman"/>
          <w:color w:val="000000" w:themeColor="text1"/>
        </w:rPr>
        <w:t xml:space="preserve">general profile. The prototype includes the interaction of going to </w:t>
      </w:r>
      <w:r w:rsidR="00F7058A">
        <w:rPr>
          <w:rFonts w:ascii="Times New Roman" w:eastAsia="Times New Roman" w:hAnsi="Times New Roman" w:cs="Times New Roman"/>
          <w:color w:val="000000" w:themeColor="text1"/>
        </w:rPr>
        <w:t xml:space="preserve">a </w:t>
      </w:r>
      <w:r w:rsidR="002F6D0E">
        <w:rPr>
          <w:rFonts w:ascii="Times New Roman" w:eastAsia="Times New Roman" w:hAnsi="Times New Roman" w:cs="Times New Roman"/>
          <w:color w:val="000000" w:themeColor="text1"/>
        </w:rPr>
        <w:t xml:space="preserve">personal profile, setting, and </w:t>
      </w:r>
      <w:r w:rsidR="687F2E79" w:rsidRPr="327C7EFB">
        <w:rPr>
          <w:rFonts w:ascii="Times New Roman" w:eastAsia="Times New Roman" w:hAnsi="Times New Roman" w:cs="Times New Roman"/>
          <w:color w:val="000000" w:themeColor="text1"/>
        </w:rPr>
        <w:t>seeing</w:t>
      </w:r>
      <w:r w:rsidR="002F6D0E">
        <w:rPr>
          <w:rFonts w:ascii="Times New Roman" w:eastAsia="Times New Roman" w:hAnsi="Times New Roman" w:cs="Times New Roman"/>
          <w:color w:val="000000" w:themeColor="text1"/>
        </w:rPr>
        <w:t xml:space="preserve"> the version of the app</w:t>
      </w:r>
      <w:r w:rsidR="0038275C">
        <w:rPr>
          <w:rFonts w:ascii="Times New Roman" w:eastAsia="Times New Roman" w:hAnsi="Times New Roman" w:cs="Times New Roman"/>
          <w:color w:val="000000" w:themeColor="text1"/>
        </w:rPr>
        <w:t xml:space="preserve"> as shown in the figure below</w:t>
      </w:r>
      <w:r w:rsidR="002F6D0E">
        <w:rPr>
          <w:rFonts w:ascii="Times New Roman" w:eastAsia="Times New Roman" w:hAnsi="Times New Roman" w:cs="Times New Roman"/>
          <w:color w:val="000000" w:themeColor="text1"/>
        </w:rPr>
        <w:t xml:space="preserve">. The profile </w:t>
      </w:r>
      <w:r w:rsidR="3ABB316F" w:rsidRPr="5C17FC41">
        <w:rPr>
          <w:rFonts w:ascii="Times New Roman" w:eastAsia="Times New Roman" w:hAnsi="Times New Roman" w:cs="Times New Roman"/>
          <w:color w:val="000000" w:themeColor="text1"/>
        </w:rPr>
        <w:t>can</w:t>
      </w:r>
      <w:r w:rsidR="002F6D0E">
        <w:rPr>
          <w:rFonts w:ascii="Times New Roman" w:eastAsia="Times New Roman" w:hAnsi="Times New Roman" w:cs="Times New Roman"/>
          <w:color w:val="000000" w:themeColor="text1"/>
        </w:rPr>
        <w:t xml:space="preserve"> display </w:t>
      </w:r>
      <w:r w:rsidR="0038275C">
        <w:rPr>
          <w:rFonts w:ascii="Times New Roman" w:eastAsia="Times New Roman" w:hAnsi="Times New Roman" w:cs="Times New Roman"/>
          <w:color w:val="000000" w:themeColor="text1"/>
        </w:rPr>
        <w:t xml:space="preserve">the </w:t>
      </w:r>
      <w:r w:rsidR="3ABB316F" w:rsidRPr="5C17FC41">
        <w:rPr>
          <w:rFonts w:ascii="Times New Roman" w:eastAsia="Times New Roman" w:hAnsi="Times New Roman" w:cs="Times New Roman"/>
          <w:color w:val="000000" w:themeColor="text1"/>
        </w:rPr>
        <w:t>user's</w:t>
      </w:r>
      <w:r w:rsidR="0038275C">
        <w:rPr>
          <w:rFonts w:ascii="Times New Roman" w:eastAsia="Times New Roman" w:hAnsi="Times New Roman" w:cs="Times New Roman"/>
          <w:color w:val="000000" w:themeColor="text1"/>
        </w:rPr>
        <w:t xml:space="preserve"> </w:t>
      </w:r>
      <w:r w:rsidR="48465A60" w:rsidRPr="7A01E20D">
        <w:rPr>
          <w:rFonts w:ascii="Times New Roman" w:eastAsia="Times New Roman" w:hAnsi="Times New Roman" w:cs="Times New Roman"/>
          <w:color w:val="000000" w:themeColor="text1"/>
        </w:rPr>
        <w:t xml:space="preserve">profile picture, </w:t>
      </w:r>
      <w:r w:rsidR="0038275C">
        <w:rPr>
          <w:rFonts w:ascii="Times New Roman" w:eastAsia="Times New Roman" w:hAnsi="Times New Roman" w:cs="Times New Roman"/>
          <w:color w:val="000000" w:themeColor="text1"/>
        </w:rPr>
        <w:t>name, birth</w:t>
      </w:r>
      <w:r w:rsidR="00F7058A">
        <w:rPr>
          <w:rFonts w:ascii="Times New Roman" w:eastAsia="Times New Roman" w:hAnsi="Times New Roman" w:cs="Times New Roman"/>
          <w:color w:val="000000" w:themeColor="text1"/>
        </w:rPr>
        <w:t xml:space="preserve"> </w:t>
      </w:r>
      <w:r w:rsidR="0038275C">
        <w:rPr>
          <w:rFonts w:ascii="Times New Roman" w:eastAsia="Times New Roman" w:hAnsi="Times New Roman" w:cs="Times New Roman"/>
          <w:color w:val="000000" w:themeColor="text1"/>
        </w:rPr>
        <w:t xml:space="preserve">date, gender, and the ability </w:t>
      </w:r>
      <w:r w:rsidR="00B3427D">
        <w:rPr>
          <w:rFonts w:ascii="Times New Roman" w:eastAsia="Times New Roman" w:hAnsi="Times New Roman" w:cs="Times New Roman"/>
          <w:color w:val="000000" w:themeColor="text1"/>
        </w:rPr>
        <w:t xml:space="preserve">to change </w:t>
      </w:r>
      <w:r w:rsidR="2DE6AA7A" w:rsidRPr="7A01E20D">
        <w:rPr>
          <w:rFonts w:ascii="Times New Roman" w:eastAsia="Times New Roman" w:hAnsi="Times New Roman" w:cs="Times New Roman"/>
          <w:color w:val="000000" w:themeColor="text1"/>
        </w:rPr>
        <w:t xml:space="preserve">all fields, including </w:t>
      </w:r>
      <w:r w:rsidR="00B3427D">
        <w:rPr>
          <w:rFonts w:ascii="Times New Roman" w:eastAsia="Times New Roman" w:hAnsi="Times New Roman" w:cs="Times New Roman"/>
          <w:color w:val="000000" w:themeColor="text1"/>
        </w:rPr>
        <w:t xml:space="preserve">email and password. </w:t>
      </w:r>
      <w:r w:rsidR="2CF736E2" w:rsidRPr="7A01E20D">
        <w:rPr>
          <w:rFonts w:ascii="Times New Roman" w:eastAsia="Times New Roman" w:hAnsi="Times New Roman" w:cs="Times New Roman"/>
          <w:color w:val="000000" w:themeColor="text1"/>
        </w:rPr>
        <w:t>In the</w:t>
      </w:r>
      <w:r w:rsidR="00B3427D" w:rsidRPr="7A01E20D">
        <w:rPr>
          <w:rFonts w:ascii="Times New Roman" w:eastAsia="Times New Roman" w:hAnsi="Times New Roman" w:cs="Times New Roman"/>
          <w:color w:val="000000" w:themeColor="text1"/>
        </w:rPr>
        <w:t xml:space="preserve"> </w:t>
      </w:r>
      <w:r w:rsidR="00B3427D">
        <w:rPr>
          <w:rFonts w:ascii="Times New Roman" w:eastAsia="Times New Roman" w:hAnsi="Times New Roman" w:cs="Times New Roman"/>
          <w:color w:val="000000" w:themeColor="text1"/>
        </w:rPr>
        <w:t xml:space="preserve">settings </w:t>
      </w:r>
      <w:r w:rsidR="64F347BC" w:rsidRPr="7A01E20D">
        <w:rPr>
          <w:rFonts w:ascii="Times New Roman" w:eastAsia="Times New Roman" w:hAnsi="Times New Roman" w:cs="Times New Roman"/>
          <w:color w:val="000000" w:themeColor="text1"/>
        </w:rPr>
        <w:t>pages, we</w:t>
      </w:r>
      <w:r w:rsidR="00B3427D">
        <w:rPr>
          <w:rFonts w:ascii="Times New Roman" w:eastAsia="Times New Roman" w:hAnsi="Times New Roman" w:cs="Times New Roman"/>
          <w:color w:val="000000" w:themeColor="text1"/>
        </w:rPr>
        <w:t xml:space="preserve"> </w:t>
      </w:r>
      <w:r w:rsidR="1B7A7251" w:rsidRPr="618B8E47">
        <w:rPr>
          <w:rFonts w:ascii="Times New Roman" w:eastAsia="Times New Roman" w:hAnsi="Times New Roman" w:cs="Times New Roman"/>
          <w:color w:val="000000" w:themeColor="text1"/>
        </w:rPr>
        <w:t>can</w:t>
      </w:r>
      <w:r w:rsidR="008728C4">
        <w:rPr>
          <w:rFonts w:ascii="Times New Roman" w:eastAsia="Times New Roman" w:hAnsi="Times New Roman" w:cs="Times New Roman"/>
          <w:color w:val="000000" w:themeColor="text1"/>
        </w:rPr>
        <w:t xml:space="preserve"> turn on and off the alerts, sounds, color blind</w:t>
      </w:r>
      <w:r w:rsidR="00DB001B">
        <w:rPr>
          <w:rFonts w:ascii="Times New Roman" w:eastAsia="Times New Roman" w:hAnsi="Times New Roman" w:cs="Times New Roman"/>
          <w:color w:val="000000" w:themeColor="text1"/>
        </w:rPr>
        <w:t>ness</w:t>
      </w:r>
      <w:r w:rsidR="008728C4">
        <w:rPr>
          <w:rFonts w:ascii="Times New Roman" w:eastAsia="Times New Roman" w:hAnsi="Times New Roman" w:cs="Times New Roman"/>
          <w:color w:val="000000" w:themeColor="text1"/>
        </w:rPr>
        <w:t>, and face recognition ability. Finally</w:t>
      </w:r>
      <w:r w:rsidR="00294B70">
        <w:rPr>
          <w:rFonts w:ascii="Times New Roman" w:eastAsia="Times New Roman" w:hAnsi="Times New Roman" w:cs="Times New Roman"/>
          <w:color w:val="000000" w:themeColor="text1"/>
        </w:rPr>
        <w:t>,</w:t>
      </w:r>
      <w:r w:rsidR="008728C4">
        <w:rPr>
          <w:rFonts w:ascii="Times New Roman" w:eastAsia="Times New Roman" w:hAnsi="Times New Roman" w:cs="Times New Roman"/>
          <w:color w:val="000000" w:themeColor="text1"/>
        </w:rPr>
        <w:t xml:space="preserve"> the version </w:t>
      </w:r>
      <w:r w:rsidR="0184726E" w:rsidRPr="7A01E20D">
        <w:rPr>
          <w:rFonts w:ascii="Times New Roman" w:eastAsia="Times New Roman" w:hAnsi="Times New Roman" w:cs="Times New Roman"/>
          <w:color w:val="000000" w:themeColor="text1"/>
        </w:rPr>
        <w:t xml:space="preserve">page </w:t>
      </w:r>
      <w:r w:rsidR="008728C4">
        <w:rPr>
          <w:rFonts w:ascii="Times New Roman" w:eastAsia="Times New Roman" w:hAnsi="Times New Roman" w:cs="Times New Roman"/>
          <w:color w:val="000000" w:themeColor="text1"/>
        </w:rPr>
        <w:t xml:space="preserve">would simply display the version the app is currently running on as </w:t>
      </w:r>
      <w:r w:rsidR="00F7058A">
        <w:rPr>
          <w:rFonts w:ascii="Times New Roman" w:eastAsia="Times New Roman" w:hAnsi="Times New Roman" w:cs="Times New Roman"/>
          <w:color w:val="000000" w:themeColor="text1"/>
        </w:rPr>
        <w:t xml:space="preserve">the </w:t>
      </w:r>
      <w:r w:rsidR="00C26BA7">
        <w:rPr>
          <w:rFonts w:ascii="Times New Roman" w:eastAsia="Times New Roman" w:hAnsi="Times New Roman" w:cs="Times New Roman"/>
          <w:color w:val="000000" w:themeColor="text1"/>
        </w:rPr>
        <w:t>software</w:t>
      </w:r>
      <w:r w:rsidR="216F11C4" w:rsidRPr="4BC6C74C">
        <w:rPr>
          <w:rFonts w:ascii="Times New Roman" w:eastAsia="Times New Roman" w:hAnsi="Times New Roman" w:cs="Times New Roman"/>
          <w:color w:val="000000" w:themeColor="text1"/>
        </w:rPr>
        <w:t xml:space="preserve"> keeps</w:t>
      </w:r>
      <w:r w:rsidR="008728C4">
        <w:rPr>
          <w:rFonts w:ascii="Times New Roman" w:eastAsia="Times New Roman" w:hAnsi="Times New Roman" w:cs="Times New Roman"/>
          <w:color w:val="000000" w:themeColor="text1"/>
        </w:rPr>
        <w:t xml:space="preserve"> </w:t>
      </w:r>
      <w:proofErr w:type="gramStart"/>
      <w:r w:rsidR="008728C4">
        <w:rPr>
          <w:rFonts w:ascii="Times New Roman" w:eastAsia="Times New Roman" w:hAnsi="Times New Roman" w:cs="Times New Roman"/>
          <w:color w:val="000000" w:themeColor="text1"/>
        </w:rPr>
        <w:t>getting updated</w:t>
      </w:r>
      <w:proofErr w:type="gramEnd"/>
      <w:r w:rsidR="008728C4">
        <w:rPr>
          <w:rFonts w:ascii="Times New Roman" w:eastAsia="Times New Roman" w:hAnsi="Times New Roman" w:cs="Times New Roman"/>
          <w:color w:val="000000" w:themeColor="text1"/>
        </w:rPr>
        <w:t xml:space="preserve"> with new features. </w:t>
      </w:r>
    </w:p>
    <w:p w14:paraId="7B5302B9" w14:textId="142B60D0" w:rsidR="00795DE5" w:rsidRDefault="00795DE5" w:rsidP="78AE629A">
      <w:pPr>
        <w:shd w:val="clear" w:color="auto" w:fill="FFFFFF" w:themeFill="background1"/>
        <w:spacing w:before="60" w:after="60" w:line="480" w:lineRule="auto"/>
        <w:ind w:firstLine="720"/>
        <w:jc w:val="both"/>
        <w:rPr>
          <w:rFonts w:ascii="Times New Roman" w:eastAsia="Times New Roman" w:hAnsi="Times New Roman" w:cs="Times New Roman"/>
          <w:color w:val="000000" w:themeColor="text1"/>
          <w:lang w:eastAsia="zh-TW"/>
        </w:rPr>
      </w:pPr>
    </w:p>
    <w:p w14:paraId="532C759D" w14:textId="75F204ED" w:rsidR="004145AF" w:rsidRDefault="004145AF">
      <w:pPr>
        <w:rPr>
          <w:rFonts w:ascii="Times New Roman" w:eastAsia="Times New Roman" w:hAnsi="Times New Roman" w:cs="Times New Roman"/>
          <w:color w:val="000000" w:themeColor="text1"/>
          <w:lang w:eastAsia="zh-TW"/>
        </w:rPr>
      </w:pPr>
      <w:r>
        <w:rPr>
          <w:rFonts w:ascii="Times New Roman" w:eastAsia="Times New Roman" w:hAnsi="Times New Roman" w:cs="Times New Roman"/>
          <w:color w:val="000000" w:themeColor="text1"/>
          <w:lang w:eastAsia="zh-TW"/>
        </w:rPr>
        <w:br w:type="page"/>
      </w:r>
    </w:p>
    <w:p w14:paraId="65C61917" w14:textId="69EB3AE5" w:rsidR="53C3F166" w:rsidRDefault="53C3F166" w:rsidP="7A01E20D">
      <w:pPr>
        <w:pStyle w:val="Heading1"/>
        <w:rPr>
          <w:b/>
          <w:bCs/>
        </w:rPr>
      </w:pPr>
      <w:r w:rsidRPr="3AC59C79">
        <w:rPr>
          <w:b/>
        </w:rPr>
        <w:t xml:space="preserve">[Week 7] </w:t>
      </w:r>
      <w:r w:rsidRPr="00A40325">
        <w:rPr>
          <w:b/>
          <w:bCs/>
        </w:rPr>
        <w:t>Evaluation of Hi-Fi prototype</w:t>
      </w:r>
    </w:p>
    <w:p w14:paraId="351E467D" w14:textId="2014AD24" w:rsidR="3E502D42" w:rsidRDefault="3E502D42" w:rsidP="78AE629A">
      <w:pPr>
        <w:spacing w:line="480" w:lineRule="auto"/>
        <w:ind w:firstLine="720"/>
        <w:jc w:val="both"/>
        <w:rPr>
          <w:rFonts w:ascii="Times New Roman" w:eastAsia="Times New Roman" w:hAnsi="Times New Roman" w:cs="Times New Roman"/>
        </w:rPr>
      </w:pPr>
      <w:r w:rsidRPr="2BB1F256">
        <w:rPr>
          <w:rFonts w:ascii="Times New Roman" w:eastAsia="Times New Roman" w:hAnsi="Times New Roman" w:cs="Times New Roman"/>
        </w:rPr>
        <w:t xml:space="preserve">Testing </w:t>
      </w:r>
      <w:proofErr w:type="gramStart"/>
      <w:r w:rsidRPr="2BB1F256">
        <w:rPr>
          <w:rFonts w:ascii="Times New Roman" w:eastAsia="Times New Roman" w:hAnsi="Times New Roman" w:cs="Times New Roman"/>
        </w:rPr>
        <w:t>was conducted</w:t>
      </w:r>
      <w:proofErr w:type="gramEnd"/>
      <w:r w:rsidRPr="2BB1F256">
        <w:rPr>
          <w:rFonts w:ascii="Times New Roman" w:eastAsia="Times New Roman" w:hAnsi="Times New Roman" w:cs="Times New Roman"/>
        </w:rPr>
        <w:t xml:space="preserve"> amongst a few friends. A set of h</w:t>
      </w:r>
      <w:r w:rsidR="5E062C12" w:rsidRPr="2BB1F256">
        <w:rPr>
          <w:rFonts w:ascii="Times New Roman" w:eastAsia="Times New Roman" w:hAnsi="Times New Roman" w:cs="Times New Roman"/>
        </w:rPr>
        <w:t xml:space="preserve">euristic evaluations </w:t>
      </w:r>
      <w:proofErr w:type="gramStart"/>
      <w:r w:rsidR="5E062C12" w:rsidRPr="2BB1F256">
        <w:rPr>
          <w:rFonts w:ascii="Times New Roman" w:eastAsia="Times New Roman" w:hAnsi="Times New Roman" w:cs="Times New Roman"/>
        </w:rPr>
        <w:t>w</w:t>
      </w:r>
      <w:r w:rsidR="00D421B9">
        <w:rPr>
          <w:rFonts w:ascii="Times New Roman" w:eastAsia="Times New Roman" w:hAnsi="Times New Roman" w:cs="Times New Roman"/>
        </w:rPr>
        <w:t>as</w:t>
      </w:r>
      <w:r w:rsidR="5E062C12" w:rsidRPr="2BB1F256">
        <w:rPr>
          <w:rFonts w:ascii="Times New Roman" w:eastAsia="Times New Roman" w:hAnsi="Times New Roman" w:cs="Times New Roman"/>
        </w:rPr>
        <w:t xml:space="preserve"> laid</w:t>
      </w:r>
      <w:proofErr w:type="gramEnd"/>
      <w:r w:rsidR="5E062C12" w:rsidRPr="2BB1F256">
        <w:rPr>
          <w:rFonts w:ascii="Times New Roman" w:eastAsia="Times New Roman" w:hAnsi="Times New Roman" w:cs="Times New Roman"/>
        </w:rPr>
        <w:t xml:space="preserve"> down</w:t>
      </w:r>
      <w:r w:rsidR="720D7E59" w:rsidRPr="1ECC1940">
        <w:rPr>
          <w:rFonts w:ascii="Times New Roman" w:eastAsia="Times New Roman" w:hAnsi="Times New Roman" w:cs="Times New Roman"/>
        </w:rPr>
        <w:t xml:space="preserve"> (A</w:t>
      </w:r>
      <w:r w:rsidR="4ED31B99" w:rsidRPr="1ECC1940">
        <w:rPr>
          <w:rFonts w:ascii="Times New Roman" w:eastAsia="Times New Roman" w:hAnsi="Times New Roman" w:cs="Times New Roman"/>
        </w:rPr>
        <w:t xml:space="preserve">ppendix </w:t>
      </w:r>
      <w:r w:rsidR="202CF970" w:rsidRPr="1ECC1940">
        <w:rPr>
          <w:rFonts w:ascii="Times New Roman" w:eastAsia="Times New Roman" w:hAnsi="Times New Roman" w:cs="Times New Roman"/>
        </w:rPr>
        <w:t>D</w:t>
      </w:r>
      <w:r w:rsidR="4ED31B99" w:rsidRPr="71678575">
        <w:rPr>
          <w:rFonts w:ascii="Times New Roman" w:eastAsia="Times New Roman" w:hAnsi="Times New Roman" w:cs="Times New Roman"/>
        </w:rPr>
        <w:t>)</w:t>
      </w:r>
      <w:r w:rsidR="5E062C12" w:rsidRPr="2BB1F256">
        <w:rPr>
          <w:rFonts w:ascii="Times New Roman" w:eastAsia="Times New Roman" w:hAnsi="Times New Roman" w:cs="Times New Roman"/>
        </w:rPr>
        <w:t xml:space="preserve"> and the participants were asked to interact with the interface and provide their feedback</w:t>
      </w:r>
      <w:r w:rsidR="3F9D96AD" w:rsidRPr="2BB1F256">
        <w:rPr>
          <w:rFonts w:ascii="Times New Roman" w:eastAsia="Times New Roman" w:hAnsi="Times New Roman" w:cs="Times New Roman"/>
        </w:rPr>
        <w:t xml:space="preserve">. </w:t>
      </w:r>
      <w:r w:rsidR="4A50B8DD" w:rsidRPr="2BB1F256">
        <w:rPr>
          <w:rFonts w:ascii="Times New Roman" w:eastAsia="Times New Roman" w:hAnsi="Times New Roman" w:cs="Times New Roman"/>
        </w:rPr>
        <w:t>Starting with the explore page</w:t>
      </w:r>
      <w:r w:rsidR="50039BEA" w:rsidRPr="2BB1F256">
        <w:rPr>
          <w:rFonts w:ascii="Times New Roman" w:eastAsia="Times New Roman" w:hAnsi="Times New Roman" w:cs="Times New Roman"/>
        </w:rPr>
        <w:t>,</w:t>
      </w:r>
      <w:r w:rsidR="4A50B8DD" w:rsidRPr="2BB1F256">
        <w:rPr>
          <w:rFonts w:ascii="Times New Roman" w:eastAsia="Times New Roman" w:hAnsi="Times New Roman" w:cs="Times New Roman"/>
        </w:rPr>
        <w:t xml:space="preserve"> interviewees liked the minimalistic design and </w:t>
      </w:r>
      <w:r w:rsidR="47479B16" w:rsidRPr="2BB1F256">
        <w:rPr>
          <w:rFonts w:ascii="Times New Roman" w:eastAsia="Times New Roman" w:hAnsi="Times New Roman" w:cs="Times New Roman"/>
        </w:rPr>
        <w:t>were</w:t>
      </w:r>
      <w:r w:rsidR="00691E70" w:rsidRPr="2BB1F256">
        <w:rPr>
          <w:rFonts w:ascii="Times New Roman" w:eastAsia="Times New Roman" w:hAnsi="Times New Roman" w:cs="Times New Roman"/>
        </w:rPr>
        <w:t xml:space="preserve"> familiar with a similar design but understood our application focuses on texts </w:t>
      </w:r>
      <w:proofErr w:type="gramStart"/>
      <w:r w:rsidR="00691E70" w:rsidRPr="2BB1F256">
        <w:rPr>
          <w:rFonts w:ascii="Times New Roman" w:eastAsia="Times New Roman" w:hAnsi="Times New Roman" w:cs="Times New Roman"/>
        </w:rPr>
        <w:t>much</w:t>
      </w:r>
      <w:proofErr w:type="gramEnd"/>
      <w:r w:rsidR="00691E70" w:rsidRPr="2BB1F256">
        <w:rPr>
          <w:rFonts w:ascii="Times New Roman" w:eastAsia="Times New Roman" w:hAnsi="Times New Roman" w:cs="Times New Roman"/>
        </w:rPr>
        <w:t xml:space="preserve"> more which was something </w:t>
      </w:r>
      <w:r w:rsidR="50F7A623" w:rsidRPr="2BB1F256">
        <w:rPr>
          <w:rFonts w:ascii="Times New Roman" w:eastAsia="Times New Roman" w:hAnsi="Times New Roman" w:cs="Times New Roman"/>
        </w:rPr>
        <w:t>they</w:t>
      </w:r>
      <w:r w:rsidR="00691E70" w:rsidRPr="2BB1F256">
        <w:rPr>
          <w:rFonts w:ascii="Times New Roman" w:eastAsia="Times New Roman" w:hAnsi="Times New Roman" w:cs="Times New Roman"/>
        </w:rPr>
        <w:t xml:space="preserve"> expected </w:t>
      </w:r>
      <w:r w:rsidR="4D868CD1" w:rsidRPr="2BB1F256">
        <w:rPr>
          <w:rFonts w:ascii="Times New Roman" w:eastAsia="Times New Roman" w:hAnsi="Times New Roman" w:cs="Times New Roman"/>
        </w:rPr>
        <w:t xml:space="preserve">since it was a journal. </w:t>
      </w:r>
    </w:p>
    <w:p w14:paraId="1E3D2DCB" w14:textId="5D3F4A85" w:rsidR="3E502D42" w:rsidRDefault="2931EDDB" w:rsidP="78AE629A">
      <w:pPr>
        <w:spacing w:line="480" w:lineRule="auto"/>
        <w:ind w:firstLine="720"/>
        <w:jc w:val="both"/>
        <w:rPr>
          <w:rFonts w:ascii="Times New Roman" w:eastAsia="Times New Roman" w:hAnsi="Times New Roman" w:cs="Times New Roman"/>
        </w:rPr>
      </w:pPr>
      <w:r w:rsidRPr="2BB1F256">
        <w:rPr>
          <w:rFonts w:ascii="Times New Roman" w:eastAsia="Times New Roman" w:hAnsi="Times New Roman" w:cs="Times New Roman"/>
        </w:rPr>
        <w:t xml:space="preserve">Users found it easy to navigate around to perform tasks like adding a trip and </w:t>
      </w:r>
      <w:r w:rsidR="12F83B2F" w:rsidRPr="2BB1F256">
        <w:rPr>
          <w:rFonts w:ascii="Times New Roman" w:eastAsia="Times New Roman" w:hAnsi="Times New Roman" w:cs="Times New Roman"/>
        </w:rPr>
        <w:t xml:space="preserve">updating a trip with new destinations. It </w:t>
      </w:r>
      <w:r w:rsidR="201521DA" w:rsidRPr="2BB1F256">
        <w:rPr>
          <w:rFonts w:ascii="Times New Roman" w:eastAsia="Times New Roman" w:hAnsi="Times New Roman" w:cs="Times New Roman"/>
        </w:rPr>
        <w:t xml:space="preserve">was also visible that users were looking for </w:t>
      </w:r>
      <w:proofErr w:type="gramStart"/>
      <w:r w:rsidR="201521DA" w:rsidRPr="2BB1F256">
        <w:rPr>
          <w:rFonts w:ascii="Times New Roman" w:eastAsia="Times New Roman" w:hAnsi="Times New Roman" w:cs="Times New Roman"/>
        </w:rPr>
        <w:t>a few</w:t>
      </w:r>
      <w:proofErr w:type="gramEnd"/>
      <w:r w:rsidR="201521DA" w:rsidRPr="2BB1F256">
        <w:rPr>
          <w:rFonts w:ascii="Times New Roman" w:eastAsia="Times New Roman" w:hAnsi="Times New Roman" w:cs="Times New Roman"/>
        </w:rPr>
        <w:t xml:space="preserve"> more features like sharing</w:t>
      </w:r>
      <w:r w:rsidR="014DE022" w:rsidRPr="2BB1F256">
        <w:rPr>
          <w:rFonts w:ascii="Times New Roman" w:eastAsia="Times New Roman" w:hAnsi="Times New Roman" w:cs="Times New Roman"/>
        </w:rPr>
        <w:t xml:space="preserve"> their plans and journals they have </w:t>
      </w:r>
      <w:r w:rsidR="014DE022" w:rsidRPr="78AE629A">
        <w:rPr>
          <w:rFonts w:ascii="Times New Roman" w:eastAsia="Times New Roman" w:hAnsi="Times New Roman" w:cs="Times New Roman"/>
        </w:rPr>
        <w:t>review</w:t>
      </w:r>
      <w:r w:rsidR="16EC7063" w:rsidRPr="78AE629A">
        <w:rPr>
          <w:rFonts w:ascii="Times New Roman" w:eastAsia="Times New Roman" w:hAnsi="Times New Roman" w:cs="Times New Roman"/>
        </w:rPr>
        <w:t>e</w:t>
      </w:r>
      <w:r w:rsidR="014DE022" w:rsidRPr="78AE629A">
        <w:rPr>
          <w:rFonts w:ascii="Times New Roman" w:eastAsia="Times New Roman" w:hAnsi="Times New Roman" w:cs="Times New Roman"/>
        </w:rPr>
        <w:t>d</w:t>
      </w:r>
      <w:r w:rsidR="014DE022" w:rsidRPr="2BB1F256">
        <w:rPr>
          <w:rFonts w:ascii="Times New Roman" w:eastAsia="Times New Roman" w:hAnsi="Times New Roman" w:cs="Times New Roman"/>
        </w:rPr>
        <w:t xml:space="preserve"> with other users, which is a feature we intend to add in future </w:t>
      </w:r>
      <w:r w:rsidR="6AB6908F" w:rsidRPr="2BB1F256">
        <w:rPr>
          <w:rFonts w:ascii="Times New Roman" w:eastAsia="Times New Roman" w:hAnsi="Times New Roman" w:cs="Times New Roman"/>
        </w:rPr>
        <w:t>improvements. Error tracking and management w</w:t>
      </w:r>
      <w:r w:rsidR="00D421B9">
        <w:rPr>
          <w:rFonts w:ascii="Times New Roman" w:eastAsia="Times New Roman" w:hAnsi="Times New Roman" w:cs="Times New Roman"/>
        </w:rPr>
        <w:t>ere</w:t>
      </w:r>
      <w:r w:rsidR="6AB6908F" w:rsidRPr="2BB1F256">
        <w:rPr>
          <w:rFonts w:ascii="Times New Roman" w:eastAsia="Times New Roman" w:hAnsi="Times New Roman" w:cs="Times New Roman"/>
        </w:rPr>
        <w:t xml:space="preserve"> something we had not planned on testing</w:t>
      </w:r>
      <w:r w:rsidR="524B307F" w:rsidRPr="2BB1F256">
        <w:rPr>
          <w:rFonts w:ascii="Times New Roman" w:eastAsia="Times New Roman" w:hAnsi="Times New Roman" w:cs="Times New Roman"/>
        </w:rPr>
        <w:t xml:space="preserve">. Another feedback from the users </w:t>
      </w:r>
      <w:r w:rsidR="0E065CC8" w:rsidRPr="2BB1F256">
        <w:rPr>
          <w:rFonts w:ascii="Times New Roman" w:eastAsia="Times New Roman" w:hAnsi="Times New Roman" w:cs="Times New Roman"/>
        </w:rPr>
        <w:t>was about</w:t>
      </w:r>
      <w:r w:rsidR="524B307F" w:rsidRPr="2BB1F256">
        <w:rPr>
          <w:rFonts w:ascii="Times New Roman" w:eastAsia="Times New Roman" w:hAnsi="Times New Roman" w:cs="Times New Roman"/>
        </w:rPr>
        <w:t xml:space="preserve"> the balance of colors in the interface. </w:t>
      </w:r>
      <w:r w:rsidR="0DA02A00" w:rsidRPr="2BB1F256">
        <w:rPr>
          <w:rFonts w:ascii="Times New Roman" w:eastAsia="Times New Roman" w:hAnsi="Times New Roman" w:cs="Times New Roman"/>
        </w:rPr>
        <w:t>An extreme contrast</w:t>
      </w:r>
      <w:r w:rsidR="524B307F" w:rsidRPr="2BB1F256">
        <w:rPr>
          <w:rFonts w:ascii="Times New Roman" w:eastAsia="Times New Roman" w:hAnsi="Times New Roman" w:cs="Times New Roman"/>
        </w:rPr>
        <w:t xml:space="preserve"> </w:t>
      </w:r>
      <w:proofErr w:type="gramStart"/>
      <w:r w:rsidR="524B307F" w:rsidRPr="2BB1F256">
        <w:rPr>
          <w:rFonts w:ascii="Times New Roman" w:eastAsia="Times New Roman" w:hAnsi="Times New Roman" w:cs="Times New Roman"/>
        </w:rPr>
        <w:t>was seen</w:t>
      </w:r>
      <w:proofErr w:type="gramEnd"/>
      <w:r w:rsidR="524B307F" w:rsidRPr="2BB1F256">
        <w:rPr>
          <w:rFonts w:ascii="Times New Roman" w:eastAsia="Times New Roman" w:hAnsi="Times New Roman" w:cs="Times New Roman"/>
        </w:rPr>
        <w:t xml:space="preserve"> on the </w:t>
      </w:r>
      <w:r w:rsidR="215218D7" w:rsidRPr="2BB1F256">
        <w:rPr>
          <w:rFonts w:ascii="Times New Roman" w:eastAsia="Times New Roman" w:hAnsi="Times New Roman" w:cs="Times New Roman"/>
        </w:rPr>
        <w:t>interface,</w:t>
      </w:r>
      <w:r w:rsidR="524B307F" w:rsidRPr="2BB1F256">
        <w:rPr>
          <w:rFonts w:ascii="Times New Roman" w:eastAsia="Times New Roman" w:hAnsi="Times New Roman" w:cs="Times New Roman"/>
        </w:rPr>
        <w:t xml:space="preserve"> and </w:t>
      </w:r>
      <w:r w:rsidR="714B42A4" w:rsidRPr="2BB1F256">
        <w:rPr>
          <w:rFonts w:ascii="Times New Roman" w:eastAsia="Times New Roman" w:hAnsi="Times New Roman" w:cs="Times New Roman"/>
        </w:rPr>
        <w:t xml:space="preserve">they preferred a softer </w:t>
      </w:r>
      <w:r w:rsidR="1929AD26" w:rsidRPr="2BB1F256">
        <w:rPr>
          <w:rFonts w:ascii="Times New Roman" w:eastAsia="Times New Roman" w:hAnsi="Times New Roman" w:cs="Times New Roman"/>
        </w:rPr>
        <w:t>color balance</w:t>
      </w:r>
      <w:r w:rsidR="32DBFF99" w:rsidRPr="2BB1F256">
        <w:rPr>
          <w:rFonts w:ascii="Times New Roman" w:eastAsia="Times New Roman" w:hAnsi="Times New Roman" w:cs="Times New Roman"/>
        </w:rPr>
        <w:t>.</w:t>
      </w:r>
    </w:p>
    <w:p w14:paraId="33E48D04" w14:textId="37A04D62" w:rsidR="7A01E20D" w:rsidRDefault="32DBFF99" w:rsidP="52C4026B">
      <w:pPr>
        <w:spacing w:line="480" w:lineRule="auto"/>
        <w:ind w:firstLine="720"/>
        <w:jc w:val="both"/>
        <w:rPr>
          <w:rFonts w:ascii="Times New Roman" w:eastAsia="Times New Roman" w:hAnsi="Times New Roman" w:cs="Times New Roman"/>
        </w:rPr>
      </w:pPr>
      <w:r w:rsidRPr="2BB1F256">
        <w:rPr>
          <w:rFonts w:ascii="Times New Roman" w:eastAsia="Times New Roman" w:hAnsi="Times New Roman" w:cs="Times New Roman"/>
        </w:rPr>
        <w:t xml:space="preserve">Once evaluation based on heuristics </w:t>
      </w:r>
      <w:proofErr w:type="gramStart"/>
      <w:r w:rsidRPr="2BB1F256">
        <w:rPr>
          <w:rFonts w:ascii="Times New Roman" w:eastAsia="Times New Roman" w:hAnsi="Times New Roman" w:cs="Times New Roman"/>
        </w:rPr>
        <w:t>w</w:t>
      </w:r>
      <w:r w:rsidR="190D768F" w:rsidRPr="2BB1F256">
        <w:rPr>
          <w:rFonts w:ascii="Times New Roman" w:eastAsia="Times New Roman" w:hAnsi="Times New Roman" w:cs="Times New Roman"/>
        </w:rPr>
        <w:t>as</w:t>
      </w:r>
      <w:r w:rsidRPr="2BB1F256">
        <w:rPr>
          <w:rFonts w:ascii="Times New Roman" w:eastAsia="Times New Roman" w:hAnsi="Times New Roman" w:cs="Times New Roman"/>
        </w:rPr>
        <w:t xml:space="preserve"> completed</w:t>
      </w:r>
      <w:proofErr w:type="gramEnd"/>
      <w:r w:rsidRPr="2BB1F256">
        <w:rPr>
          <w:rFonts w:ascii="Times New Roman" w:eastAsia="Times New Roman" w:hAnsi="Times New Roman" w:cs="Times New Roman"/>
        </w:rPr>
        <w:t xml:space="preserve"> users were asked for their feedback on the </w:t>
      </w:r>
      <w:r w:rsidR="4069CDC8" w:rsidRPr="2BB1F256">
        <w:rPr>
          <w:rFonts w:ascii="Times New Roman" w:eastAsia="Times New Roman" w:hAnsi="Times New Roman" w:cs="Times New Roman"/>
        </w:rPr>
        <w:t>application</w:t>
      </w:r>
      <w:r w:rsidRPr="2BB1F256">
        <w:rPr>
          <w:rFonts w:ascii="Times New Roman" w:eastAsia="Times New Roman" w:hAnsi="Times New Roman" w:cs="Times New Roman"/>
        </w:rPr>
        <w:t xml:space="preserve"> in general and a few things </w:t>
      </w:r>
      <w:r w:rsidR="42C31FD5" w:rsidRPr="2BB1F256">
        <w:rPr>
          <w:rFonts w:ascii="Times New Roman" w:eastAsia="Times New Roman" w:hAnsi="Times New Roman" w:cs="Times New Roman"/>
        </w:rPr>
        <w:t>stood out in common. The idea of a journal has a bigger potential than a travel application. “Why can</w:t>
      </w:r>
      <w:r w:rsidR="4E6992E8" w:rsidRPr="2BB1F256">
        <w:rPr>
          <w:rFonts w:ascii="Times New Roman" w:eastAsia="Times New Roman" w:hAnsi="Times New Roman" w:cs="Times New Roman"/>
        </w:rPr>
        <w:t>’</w:t>
      </w:r>
      <w:r w:rsidR="42C31FD5" w:rsidRPr="2BB1F256">
        <w:rPr>
          <w:rFonts w:ascii="Times New Roman" w:eastAsia="Times New Roman" w:hAnsi="Times New Roman" w:cs="Times New Roman"/>
        </w:rPr>
        <w:t>t this be a journal application for anyt</w:t>
      </w:r>
      <w:r w:rsidR="51BDBC4D" w:rsidRPr="2BB1F256">
        <w:rPr>
          <w:rFonts w:ascii="Times New Roman" w:eastAsia="Times New Roman" w:hAnsi="Times New Roman" w:cs="Times New Roman"/>
        </w:rPr>
        <w:t>hing</w:t>
      </w:r>
      <w:r w:rsidR="28D7A6DE" w:rsidRPr="2BB1F256">
        <w:rPr>
          <w:rFonts w:ascii="Times New Roman" w:eastAsia="Times New Roman" w:hAnsi="Times New Roman" w:cs="Times New Roman"/>
        </w:rPr>
        <w:t xml:space="preserve"> and everything</w:t>
      </w:r>
      <w:r w:rsidR="4B2ED512" w:rsidRPr="2BB1F256">
        <w:rPr>
          <w:rFonts w:ascii="Times New Roman" w:eastAsia="Times New Roman" w:hAnsi="Times New Roman" w:cs="Times New Roman"/>
        </w:rPr>
        <w:t>.”</w:t>
      </w:r>
      <w:r w:rsidR="28D7A6DE" w:rsidRPr="2BB1F256">
        <w:rPr>
          <w:rFonts w:ascii="Times New Roman" w:eastAsia="Times New Roman" w:hAnsi="Times New Roman" w:cs="Times New Roman"/>
        </w:rPr>
        <w:t xml:space="preserve"> Users saw the emphasis on t</w:t>
      </w:r>
      <w:r w:rsidR="1D08299E" w:rsidRPr="2BB1F256">
        <w:rPr>
          <w:rFonts w:ascii="Times New Roman" w:eastAsia="Times New Roman" w:hAnsi="Times New Roman" w:cs="Times New Roman"/>
        </w:rPr>
        <w:t xml:space="preserve">ext </w:t>
      </w:r>
      <w:r w:rsidR="5856C690" w:rsidRPr="2BB1F256">
        <w:rPr>
          <w:rFonts w:ascii="Times New Roman" w:eastAsia="Times New Roman" w:hAnsi="Times New Roman" w:cs="Times New Roman"/>
        </w:rPr>
        <w:t xml:space="preserve">which NaturePass had unlike other applications and shared that </w:t>
      </w:r>
      <w:r w:rsidR="6EE41ABC" w:rsidRPr="2BB1F256">
        <w:rPr>
          <w:rFonts w:ascii="Times New Roman" w:eastAsia="Times New Roman" w:hAnsi="Times New Roman" w:cs="Times New Roman"/>
        </w:rPr>
        <w:t>if</w:t>
      </w:r>
      <w:r w:rsidR="5856C690" w:rsidRPr="2BB1F256">
        <w:rPr>
          <w:rFonts w:ascii="Times New Roman" w:eastAsia="Times New Roman" w:hAnsi="Times New Roman" w:cs="Times New Roman"/>
        </w:rPr>
        <w:t xml:space="preserve"> it </w:t>
      </w:r>
      <w:proofErr w:type="gramStart"/>
      <w:r w:rsidR="5856C690" w:rsidRPr="2BB1F256">
        <w:rPr>
          <w:rFonts w:ascii="Times New Roman" w:eastAsia="Times New Roman" w:hAnsi="Times New Roman" w:cs="Times New Roman"/>
        </w:rPr>
        <w:t>is scaled</w:t>
      </w:r>
      <w:proofErr w:type="gramEnd"/>
      <w:r w:rsidR="5856C690" w:rsidRPr="2BB1F256">
        <w:rPr>
          <w:rFonts w:ascii="Times New Roman" w:eastAsia="Times New Roman" w:hAnsi="Times New Roman" w:cs="Times New Roman"/>
        </w:rPr>
        <w:t xml:space="preserve"> </w:t>
      </w:r>
      <w:r w:rsidR="0E1D5366" w:rsidRPr="2BB1F256">
        <w:rPr>
          <w:rFonts w:ascii="Times New Roman" w:eastAsia="Times New Roman" w:hAnsi="Times New Roman" w:cs="Times New Roman"/>
        </w:rPr>
        <w:t xml:space="preserve">to an effective </w:t>
      </w:r>
      <w:r w:rsidR="688FBF89" w:rsidRPr="2BB1F256">
        <w:rPr>
          <w:rFonts w:ascii="Times New Roman" w:eastAsia="Times New Roman" w:hAnsi="Times New Roman" w:cs="Times New Roman"/>
        </w:rPr>
        <w:t>size,</w:t>
      </w:r>
      <w:r w:rsidR="0E1D5366" w:rsidRPr="2BB1F256">
        <w:rPr>
          <w:rFonts w:ascii="Times New Roman" w:eastAsia="Times New Roman" w:hAnsi="Times New Roman" w:cs="Times New Roman"/>
        </w:rPr>
        <w:t xml:space="preserve"> it could be a journal application for anything.</w:t>
      </w:r>
      <w:r w:rsidR="689A7445" w:rsidRPr="2BB1F256">
        <w:rPr>
          <w:rFonts w:ascii="Times New Roman" w:eastAsia="Times New Roman" w:hAnsi="Times New Roman" w:cs="Times New Roman"/>
        </w:rPr>
        <w:t xml:space="preserve"> </w:t>
      </w:r>
    </w:p>
    <w:p w14:paraId="6A6C7474" w14:textId="55BDA1EB" w:rsidR="7A01E20D" w:rsidRDefault="689A7445" w:rsidP="78AE629A">
      <w:pPr>
        <w:spacing w:line="480" w:lineRule="auto"/>
        <w:ind w:firstLine="720"/>
        <w:jc w:val="both"/>
        <w:rPr>
          <w:rFonts w:ascii="Times New Roman" w:eastAsia="Times New Roman" w:hAnsi="Times New Roman" w:cs="Times New Roman"/>
        </w:rPr>
      </w:pPr>
      <w:r w:rsidRPr="2BB1F256">
        <w:rPr>
          <w:rFonts w:ascii="Times New Roman" w:eastAsia="Times New Roman" w:hAnsi="Times New Roman" w:cs="Times New Roman"/>
        </w:rPr>
        <w:t xml:space="preserve">The positive and negative feedback from users gave us all insights into what we lacked. Users expected an application with more features </w:t>
      </w:r>
      <w:r w:rsidR="7620BBFF" w:rsidRPr="2BB1F256">
        <w:rPr>
          <w:rFonts w:ascii="Times New Roman" w:eastAsia="Times New Roman" w:hAnsi="Times New Roman" w:cs="Times New Roman"/>
        </w:rPr>
        <w:t xml:space="preserve">for testing. The idea of a journal is what caught the eye of most users. We concluded from these tests that the application needed </w:t>
      </w:r>
      <w:proofErr w:type="gramStart"/>
      <w:r w:rsidR="7B760226" w:rsidRPr="2BB1F256">
        <w:rPr>
          <w:rFonts w:ascii="Times New Roman" w:eastAsia="Times New Roman" w:hAnsi="Times New Roman" w:cs="Times New Roman"/>
        </w:rPr>
        <w:t>many</w:t>
      </w:r>
      <w:proofErr w:type="gramEnd"/>
      <w:r w:rsidR="7B760226" w:rsidRPr="2BB1F256">
        <w:rPr>
          <w:rFonts w:ascii="Times New Roman" w:eastAsia="Times New Roman" w:hAnsi="Times New Roman" w:cs="Times New Roman"/>
        </w:rPr>
        <w:t xml:space="preserve"> more features, and the interface need</w:t>
      </w:r>
      <w:r w:rsidR="00FF0B69">
        <w:rPr>
          <w:rFonts w:ascii="Times New Roman" w:eastAsia="Times New Roman" w:hAnsi="Times New Roman" w:cs="Times New Roman"/>
        </w:rPr>
        <w:t>ed</w:t>
      </w:r>
      <w:r w:rsidR="7B760226" w:rsidRPr="2BB1F256">
        <w:rPr>
          <w:rFonts w:ascii="Times New Roman" w:eastAsia="Times New Roman" w:hAnsi="Times New Roman" w:cs="Times New Roman"/>
        </w:rPr>
        <w:t xml:space="preserve"> to be refined. The scalability of the application is something we </w:t>
      </w:r>
      <w:r w:rsidR="4A0B5372" w:rsidRPr="47CF7265">
        <w:rPr>
          <w:rFonts w:ascii="Times New Roman" w:eastAsia="Times New Roman" w:hAnsi="Times New Roman" w:cs="Times New Roman"/>
        </w:rPr>
        <w:t xml:space="preserve">could </w:t>
      </w:r>
      <w:r w:rsidR="4A0B5372" w:rsidRPr="687AB5BD">
        <w:rPr>
          <w:rFonts w:ascii="Times New Roman" w:eastAsia="Times New Roman" w:hAnsi="Times New Roman" w:cs="Times New Roman"/>
        </w:rPr>
        <w:t xml:space="preserve">expand upon </w:t>
      </w:r>
      <w:r w:rsidR="7B760226" w:rsidRPr="687AB5BD">
        <w:rPr>
          <w:rFonts w:ascii="Times New Roman" w:eastAsia="Times New Roman" w:hAnsi="Times New Roman" w:cs="Times New Roman"/>
        </w:rPr>
        <w:t>from</w:t>
      </w:r>
      <w:r w:rsidR="7B760226" w:rsidRPr="2BB1F256">
        <w:rPr>
          <w:rFonts w:ascii="Times New Roman" w:eastAsia="Times New Roman" w:hAnsi="Times New Roman" w:cs="Times New Roman"/>
        </w:rPr>
        <w:t xml:space="preserve"> these evaluations</w:t>
      </w:r>
      <w:r w:rsidR="069E30AE" w:rsidRPr="188D7B4E">
        <w:rPr>
          <w:rFonts w:ascii="Times New Roman" w:eastAsia="Times New Roman" w:hAnsi="Times New Roman" w:cs="Times New Roman"/>
        </w:rPr>
        <w:t>.</w:t>
      </w:r>
    </w:p>
    <w:p w14:paraId="12E12B9A" w14:textId="6CF6F480" w:rsidR="5C83C55E" w:rsidRDefault="5C83C55E" w:rsidP="3AC59C79">
      <w:pPr>
        <w:pStyle w:val="Heading1"/>
        <w:rPr>
          <w:b/>
          <w:bCs/>
        </w:rPr>
      </w:pPr>
      <w:r w:rsidRPr="3AC59C79">
        <w:rPr>
          <w:b/>
          <w:bCs/>
        </w:rPr>
        <w:t>Conclusion</w:t>
      </w:r>
    </w:p>
    <w:p w14:paraId="32AFCEC2" w14:textId="10AE23FD" w:rsidR="00771C15" w:rsidRDefault="3E0FC8BA" w:rsidP="11968F91">
      <w:pPr>
        <w:spacing w:line="480" w:lineRule="auto"/>
        <w:ind w:firstLine="720"/>
        <w:jc w:val="both"/>
        <w:rPr>
          <w:rFonts w:ascii="Times New Roman" w:eastAsia="Times New Roman" w:hAnsi="Times New Roman" w:cs="Times New Roman"/>
          <w:b/>
          <w:bCs/>
          <w:color w:val="000000" w:themeColor="text1"/>
        </w:rPr>
      </w:pPr>
      <w:r w:rsidRPr="5C64F064">
        <w:rPr>
          <w:rFonts w:ascii="Times New Roman" w:eastAsia="Times New Roman" w:hAnsi="Times New Roman" w:cs="Times New Roman"/>
        </w:rPr>
        <w:t xml:space="preserve">In conclusion, </w:t>
      </w:r>
      <w:r w:rsidRPr="1D2BE829">
        <w:rPr>
          <w:rFonts w:ascii="Times New Roman" w:eastAsia="Times New Roman" w:hAnsi="Times New Roman" w:cs="Times New Roman"/>
        </w:rPr>
        <w:t xml:space="preserve">we </w:t>
      </w:r>
      <w:r w:rsidRPr="12FCAB9C">
        <w:rPr>
          <w:rFonts w:ascii="Times New Roman" w:eastAsia="Times New Roman" w:hAnsi="Times New Roman" w:cs="Times New Roman"/>
        </w:rPr>
        <w:t>buil</w:t>
      </w:r>
      <w:r w:rsidR="61682AD4" w:rsidRPr="12FCAB9C">
        <w:rPr>
          <w:rFonts w:ascii="Times New Roman" w:eastAsia="Times New Roman" w:hAnsi="Times New Roman" w:cs="Times New Roman"/>
        </w:rPr>
        <w:t>t</w:t>
      </w:r>
      <w:r w:rsidRPr="12FCAB9C">
        <w:rPr>
          <w:rFonts w:ascii="Times New Roman" w:eastAsia="Times New Roman" w:hAnsi="Times New Roman" w:cs="Times New Roman"/>
        </w:rPr>
        <w:t xml:space="preserve"> </w:t>
      </w:r>
      <w:r w:rsidR="55F61387" w:rsidRPr="12FCAB9C">
        <w:rPr>
          <w:rFonts w:ascii="Times New Roman" w:eastAsia="Times New Roman" w:hAnsi="Times New Roman" w:cs="Times New Roman"/>
        </w:rPr>
        <w:t xml:space="preserve">NaturePass </w:t>
      </w:r>
      <w:r w:rsidRPr="12FCAB9C">
        <w:rPr>
          <w:rFonts w:ascii="Times New Roman" w:eastAsia="Times New Roman" w:hAnsi="Times New Roman" w:cs="Times New Roman"/>
        </w:rPr>
        <w:t>a</w:t>
      </w:r>
      <w:r w:rsidR="4E2ACE8D" w:rsidRPr="12FCAB9C">
        <w:rPr>
          <w:rFonts w:ascii="Times New Roman" w:eastAsia="Times New Roman" w:hAnsi="Times New Roman" w:cs="Times New Roman"/>
        </w:rPr>
        <w:t>s</w:t>
      </w:r>
      <w:r w:rsidRPr="040FCC4A">
        <w:rPr>
          <w:rFonts w:ascii="Times New Roman" w:eastAsia="Times New Roman" w:hAnsi="Times New Roman" w:cs="Times New Roman"/>
        </w:rPr>
        <w:t xml:space="preserve"> an </w:t>
      </w:r>
      <w:r w:rsidRPr="0746D594">
        <w:rPr>
          <w:rFonts w:ascii="Times New Roman" w:eastAsia="Times New Roman" w:hAnsi="Times New Roman" w:cs="Times New Roman"/>
        </w:rPr>
        <w:t xml:space="preserve">interface that helps </w:t>
      </w:r>
      <w:r w:rsidRPr="3346179C">
        <w:rPr>
          <w:rFonts w:ascii="Times New Roman" w:eastAsia="Times New Roman" w:hAnsi="Times New Roman" w:cs="Times New Roman"/>
        </w:rPr>
        <w:t xml:space="preserve">travelers </w:t>
      </w:r>
      <w:proofErr w:type="gramStart"/>
      <w:r w:rsidR="5EB810CC" w:rsidRPr="12FCAB9C">
        <w:rPr>
          <w:rFonts w:ascii="Times New Roman" w:eastAsia="Times New Roman" w:hAnsi="Times New Roman" w:cs="Times New Roman"/>
        </w:rPr>
        <w:t>be more in-tuned</w:t>
      </w:r>
      <w:proofErr w:type="gramEnd"/>
      <w:r w:rsidR="5EB810CC" w:rsidRPr="12FCAB9C">
        <w:rPr>
          <w:rFonts w:ascii="Times New Roman" w:eastAsia="Times New Roman" w:hAnsi="Times New Roman" w:cs="Times New Roman"/>
        </w:rPr>
        <w:t xml:space="preserve"> with</w:t>
      </w:r>
      <w:r w:rsidRPr="3346179C">
        <w:rPr>
          <w:rFonts w:ascii="Times New Roman" w:eastAsia="Times New Roman" w:hAnsi="Times New Roman" w:cs="Times New Roman"/>
        </w:rPr>
        <w:t xml:space="preserve"> nature </w:t>
      </w:r>
      <w:r w:rsidRPr="189C0C34">
        <w:rPr>
          <w:rFonts w:ascii="Times New Roman" w:eastAsia="Times New Roman" w:hAnsi="Times New Roman" w:cs="Times New Roman"/>
        </w:rPr>
        <w:t xml:space="preserve">by </w:t>
      </w:r>
      <w:r w:rsidR="4107B93D" w:rsidRPr="12FCAB9C">
        <w:rPr>
          <w:rFonts w:ascii="Times New Roman" w:eastAsia="Times New Roman" w:hAnsi="Times New Roman" w:cs="Times New Roman"/>
        </w:rPr>
        <w:t xml:space="preserve">allowing the facilitation </w:t>
      </w:r>
      <w:r w:rsidR="4107B93D" w:rsidRPr="723B2507">
        <w:rPr>
          <w:rFonts w:ascii="Times New Roman" w:eastAsia="Times New Roman" w:hAnsi="Times New Roman" w:cs="Times New Roman"/>
        </w:rPr>
        <w:t>of</w:t>
      </w:r>
      <w:r w:rsidR="3FB17743" w:rsidRPr="723B2507">
        <w:rPr>
          <w:rFonts w:ascii="Times New Roman" w:eastAsia="Times New Roman" w:hAnsi="Times New Roman" w:cs="Times New Roman"/>
        </w:rPr>
        <w:t xml:space="preserve"> </w:t>
      </w:r>
      <w:r w:rsidR="3FB17743" w:rsidRPr="5C6683FB">
        <w:rPr>
          <w:rFonts w:ascii="Times New Roman" w:eastAsia="Times New Roman" w:hAnsi="Times New Roman" w:cs="Times New Roman"/>
        </w:rPr>
        <w:t>user</w:t>
      </w:r>
      <w:r w:rsidR="00D237F5">
        <w:rPr>
          <w:rFonts w:ascii="Times New Roman" w:eastAsia="Times New Roman" w:hAnsi="Times New Roman" w:cs="Times New Roman"/>
        </w:rPr>
        <w:t>-</w:t>
      </w:r>
      <w:r w:rsidR="463F0B28" w:rsidRPr="1D82D740">
        <w:rPr>
          <w:rFonts w:ascii="Times New Roman" w:eastAsia="Times New Roman" w:hAnsi="Times New Roman" w:cs="Times New Roman"/>
        </w:rPr>
        <w:t>inspired</w:t>
      </w:r>
      <w:r w:rsidR="3FB17743" w:rsidRPr="723B2507">
        <w:rPr>
          <w:rFonts w:ascii="Times New Roman" w:eastAsia="Times New Roman" w:hAnsi="Times New Roman" w:cs="Times New Roman"/>
        </w:rPr>
        <w:t xml:space="preserve"> experiences to be </w:t>
      </w:r>
      <w:r w:rsidR="4A00F154" w:rsidRPr="723B2507">
        <w:rPr>
          <w:rFonts w:ascii="Times New Roman" w:eastAsia="Times New Roman" w:hAnsi="Times New Roman" w:cs="Times New Roman"/>
        </w:rPr>
        <w:t xml:space="preserve">created, </w:t>
      </w:r>
      <w:r w:rsidR="3FB17743" w:rsidRPr="723B2507">
        <w:rPr>
          <w:rFonts w:ascii="Times New Roman" w:eastAsia="Times New Roman" w:hAnsi="Times New Roman" w:cs="Times New Roman"/>
        </w:rPr>
        <w:t xml:space="preserve">uploaded, </w:t>
      </w:r>
      <w:r w:rsidR="346D0EFC" w:rsidRPr="723B2507">
        <w:rPr>
          <w:rFonts w:ascii="Times New Roman" w:eastAsia="Times New Roman" w:hAnsi="Times New Roman" w:cs="Times New Roman"/>
        </w:rPr>
        <w:t xml:space="preserve">and </w:t>
      </w:r>
      <w:r w:rsidR="3FB17743" w:rsidRPr="723B2507">
        <w:rPr>
          <w:rFonts w:ascii="Times New Roman" w:eastAsia="Times New Roman" w:hAnsi="Times New Roman" w:cs="Times New Roman"/>
        </w:rPr>
        <w:t>viewed</w:t>
      </w:r>
      <w:r w:rsidR="6E1A4AEC" w:rsidRPr="723B2507">
        <w:rPr>
          <w:rFonts w:ascii="Times New Roman" w:eastAsia="Times New Roman" w:hAnsi="Times New Roman" w:cs="Times New Roman"/>
        </w:rPr>
        <w:t xml:space="preserve"> online</w:t>
      </w:r>
      <w:r w:rsidR="4A6B0655" w:rsidRPr="723B2507">
        <w:rPr>
          <w:rFonts w:ascii="Times New Roman" w:eastAsia="Times New Roman" w:hAnsi="Times New Roman" w:cs="Times New Roman"/>
        </w:rPr>
        <w:t>.</w:t>
      </w:r>
      <w:r w:rsidR="35EE3750" w:rsidRPr="723B2507">
        <w:rPr>
          <w:rFonts w:ascii="Times New Roman" w:eastAsia="Times New Roman" w:hAnsi="Times New Roman" w:cs="Times New Roman"/>
        </w:rPr>
        <w:t xml:space="preserve"> </w:t>
      </w:r>
      <w:r w:rsidR="5FCCE8A7" w:rsidRPr="2FA21BE8">
        <w:rPr>
          <w:rFonts w:ascii="Times New Roman" w:eastAsia="Times New Roman" w:hAnsi="Times New Roman" w:cs="Times New Roman"/>
        </w:rPr>
        <w:t>U</w:t>
      </w:r>
      <w:r w:rsidR="35EE3750" w:rsidRPr="2FA21BE8">
        <w:rPr>
          <w:rFonts w:ascii="Times New Roman" w:eastAsia="Times New Roman" w:hAnsi="Times New Roman" w:cs="Times New Roman"/>
        </w:rPr>
        <w:t>sers</w:t>
      </w:r>
      <w:r w:rsidR="35EE3750" w:rsidRPr="723B2507">
        <w:rPr>
          <w:rFonts w:ascii="Times New Roman" w:eastAsia="Times New Roman" w:hAnsi="Times New Roman" w:cs="Times New Roman"/>
        </w:rPr>
        <w:t xml:space="preserve"> can take </w:t>
      </w:r>
      <w:r w:rsidR="65B30696" w:rsidRPr="00861D0F">
        <w:rPr>
          <w:rFonts w:ascii="Times New Roman" w:eastAsia="Times New Roman" w:hAnsi="Times New Roman" w:cs="Times New Roman"/>
        </w:rPr>
        <w:t xml:space="preserve">that </w:t>
      </w:r>
      <w:r w:rsidR="528B80F6" w:rsidRPr="79DD2C20">
        <w:rPr>
          <w:rFonts w:ascii="Times New Roman" w:eastAsia="Times New Roman" w:hAnsi="Times New Roman" w:cs="Times New Roman"/>
        </w:rPr>
        <w:t>inspiration as</w:t>
      </w:r>
      <w:r w:rsidR="528B80F6" w:rsidRPr="33A2A256">
        <w:rPr>
          <w:rFonts w:ascii="Times New Roman" w:eastAsia="Times New Roman" w:hAnsi="Times New Roman" w:cs="Times New Roman"/>
        </w:rPr>
        <w:t xml:space="preserve"> </w:t>
      </w:r>
      <w:r w:rsidR="528B80F6" w:rsidRPr="17E05B77">
        <w:rPr>
          <w:rFonts w:ascii="Times New Roman" w:eastAsia="Times New Roman" w:hAnsi="Times New Roman" w:cs="Times New Roman"/>
        </w:rPr>
        <w:t>a</w:t>
      </w:r>
      <w:r w:rsidR="528B80F6" w:rsidRPr="0F5CFC2D">
        <w:rPr>
          <w:rFonts w:ascii="Times New Roman" w:eastAsia="Times New Roman" w:hAnsi="Times New Roman" w:cs="Times New Roman"/>
        </w:rPr>
        <w:t xml:space="preserve"> </w:t>
      </w:r>
      <w:r w:rsidR="65B30696" w:rsidRPr="55C28A40">
        <w:rPr>
          <w:rFonts w:ascii="Times New Roman" w:eastAsia="Times New Roman" w:hAnsi="Times New Roman" w:cs="Times New Roman"/>
        </w:rPr>
        <w:t>springboard</w:t>
      </w:r>
      <w:r w:rsidR="65B30696" w:rsidRPr="4EB5B88A">
        <w:rPr>
          <w:rFonts w:ascii="Times New Roman" w:eastAsia="Times New Roman" w:hAnsi="Times New Roman" w:cs="Times New Roman"/>
        </w:rPr>
        <w:t xml:space="preserve"> </w:t>
      </w:r>
      <w:r w:rsidR="35EE3750" w:rsidRPr="5BD5A5B1">
        <w:rPr>
          <w:rFonts w:ascii="Times New Roman" w:eastAsia="Times New Roman" w:hAnsi="Times New Roman" w:cs="Times New Roman"/>
        </w:rPr>
        <w:t xml:space="preserve">to start planning and building </w:t>
      </w:r>
      <w:r w:rsidR="2D7F482D" w:rsidRPr="7EBEB0EC">
        <w:rPr>
          <w:rFonts w:ascii="Times New Roman" w:eastAsia="Times New Roman" w:hAnsi="Times New Roman" w:cs="Times New Roman"/>
        </w:rPr>
        <w:t xml:space="preserve">future </w:t>
      </w:r>
      <w:r w:rsidR="35EE3750" w:rsidRPr="5BD5A5B1">
        <w:rPr>
          <w:rFonts w:ascii="Times New Roman" w:eastAsia="Times New Roman" w:hAnsi="Times New Roman" w:cs="Times New Roman"/>
        </w:rPr>
        <w:t>trips</w:t>
      </w:r>
      <w:r w:rsidR="01B8E2A4" w:rsidRPr="7F04824B">
        <w:rPr>
          <w:rFonts w:ascii="Times New Roman" w:eastAsia="Times New Roman" w:hAnsi="Times New Roman" w:cs="Times New Roman"/>
        </w:rPr>
        <w:t>.</w:t>
      </w:r>
      <w:r w:rsidR="01B8E2A4" w:rsidRPr="680BE87A">
        <w:rPr>
          <w:rFonts w:ascii="Times New Roman" w:eastAsia="Times New Roman" w:hAnsi="Times New Roman" w:cs="Times New Roman"/>
        </w:rPr>
        <w:t xml:space="preserve"> </w:t>
      </w:r>
      <w:r w:rsidR="111654A6" w:rsidRPr="1E975671">
        <w:rPr>
          <w:rFonts w:ascii="Times New Roman" w:eastAsia="Times New Roman" w:hAnsi="Times New Roman" w:cs="Times New Roman"/>
        </w:rPr>
        <w:t>NaturePass fosters a community of nature enthusiasts as well as entry</w:t>
      </w:r>
      <w:r w:rsidR="00753799">
        <w:rPr>
          <w:rFonts w:ascii="Times New Roman" w:eastAsia="Times New Roman" w:hAnsi="Times New Roman" w:cs="Times New Roman"/>
        </w:rPr>
        <w:t>-</w:t>
      </w:r>
      <w:r w:rsidR="111654A6" w:rsidRPr="1E975671">
        <w:rPr>
          <w:rFonts w:ascii="Times New Roman" w:eastAsia="Times New Roman" w:hAnsi="Times New Roman" w:cs="Times New Roman"/>
        </w:rPr>
        <w:t>level beginners to share their love and deep</w:t>
      </w:r>
      <w:r w:rsidR="7026A19F" w:rsidRPr="1E975671">
        <w:rPr>
          <w:rFonts w:ascii="Times New Roman" w:eastAsia="Times New Roman" w:hAnsi="Times New Roman" w:cs="Times New Roman"/>
        </w:rPr>
        <w:t>en their</w:t>
      </w:r>
      <w:r w:rsidR="111654A6" w:rsidRPr="1E975671">
        <w:rPr>
          <w:rFonts w:ascii="Times New Roman" w:eastAsia="Times New Roman" w:hAnsi="Times New Roman" w:cs="Times New Roman"/>
        </w:rPr>
        <w:t xml:space="preserve"> conn</w:t>
      </w:r>
      <w:r w:rsidR="0F3FA5EB" w:rsidRPr="1E975671">
        <w:rPr>
          <w:rFonts w:ascii="Times New Roman" w:eastAsia="Times New Roman" w:hAnsi="Times New Roman" w:cs="Times New Roman"/>
        </w:rPr>
        <w:t>ection</w:t>
      </w:r>
      <w:r w:rsidR="77FDF867" w:rsidRPr="1E975671">
        <w:rPr>
          <w:rFonts w:ascii="Times New Roman" w:eastAsia="Times New Roman" w:hAnsi="Times New Roman" w:cs="Times New Roman"/>
        </w:rPr>
        <w:t>s</w:t>
      </w:r>
      <w:r w:rsidR="0F3FA5EB" w:rsidRPr="1E975671">
        <w:rPr>
          <w:rFonts w:ascii="Times New Roman" w:eastAsia="Times New Roman" w:hAnsi="Times New Roman" w:cs="Times New Roman"/>
        </w:rPr>
        <w:t xml:space="preserve"> with the natural world. </w:t>
      </w:r>
      <w:r w:rsidR="3EC7FEBB" w:rsidRPr="1E975671">
        <w:rPr>
          <w:rFonts w:ascii="Times New Roman" w:eastAsia="Times New Roman" w:hAnsi="Times New Roman" w:cs="Times New Roman"/>
        </w:rPr>
        <w:t>Untold adventures and hidden experiences await you in NaturePa</w:t>
      </w:r>
      <w:r w:rsidR="3EC1A5C7" w:rsidRPr="1E975671">
        <w:rPr>
          <w:rFonts w:ascii="Times New Roman" w:eastAsia="Times New Roman" w:hAnsi="Times New Roman" w:cs="Times New Roman"/>
        </w:rPr>
        <w:t>ss.</w:t>
      </w:r>
      <w:r w:rsidR="01B8E2A4" w:rsidRPr="1E975671">
        <w:rPr>
          <w:rFonts w:ascii="Times New Roman" w:eastAsia="Times New Roman" w:hAnsi="Times New Roman" w:cs="Times New Roman"/>
        </w:rPr>
        <w:t xml:space="preserve"> </w:t>
      </w:r>
      <w:r w:rsidRPr="1E975671">
        <w:rPr>
          <w:rFonts w:ascii="Times New Roman" w:eastAsia="Times New Roman" w:hAnsi="Times New Roman" w:cs="Times New Roman"/>
          <w:b/>
          <w:bCs/>
          <w:color w:val="000000" w:themeColor="text1"/>
        </w:rPr>
        <w:br w:type="page"/>
      </w:r>
    </w:p>
    <w:p w14:paraId="55785E14" w14:textId="4F770E79" w:rsidR="00980A66" w:rsidRDefault="00980A66" w:rsidP="001868B6">
      <w:pPr>
        <w:jc w:val="center"/>
        <w:rPr>
          <w:rFonts w:ascii="Times New Roman" w:eastAsia="Times New Roman" w:hAnsi="Times New Roman" w:cs="Times New Roman"/>
          <w:b/>
          <w:bCs/>
          <w:color w:val="000000" w:themeColor="text1"/>
        </w:rPr>
      </w:pPr>
      <w:r w:rsidRPr="3AC59C79">
        <w:rPr>
          <w:rFonts w:ascii="Times New Roman" w:eastAsia="Times New Roman" w:hAnsi="Times New Roman" w:cs="Times New Roman"/>
          <w:b/>
          <w:bCs/>
          <w:color w:val="000000" w:themeColor="text1"/>
        </w:rPr>
        <w:t>Appendices</w:t>
      </w:r>
    </w:p>
    <w:p w14:paraId="1EB1F757" w14:textId="5F11BD53" w:rsidR="00980A66" w:rsidRDefault="00980A66" w:rsidP="1DAAC153">
      <w:pPr>
        <w:jc w:val="center"/>
        <w:rPr>
          <w:rFonts w:ascii="Times New Roman" w:eastAsia="Times New Roman" w:hAnsi="Times New Roman" w:cs="Times New Roman"/>
          <w:b/>
          <w:bCs/>
          <w:color w:val="000000" w:themeColor="text1"/>
        </w:rPr>
      </w:pPr>
    </w:p>
    <w:p w14:paraId="0BC42CD9" w14:textId="15E87C21" w:rsidR="00980A66" w:rsidRDefault="00980A66" w:rsidP="1DAAC153">
      <w:pPr>
        <w:jc w:val="center"/>
        <w:rPr>
          <w:rFonts w:ascii="Times New Roman" w:eastAsia="Times New Roman" w:hAnsi="Times New Roman" w:cs="Times New Roman"/>
          <w:b/>
          <w:bCs/>
          <w:color w:val="000000" w:themeColor="text1"/>
        </w:rPr>
      </w:pPr>
    </w:p>
    <w:p w14:paraId="160AEFDE" w14:textId="694B5C0E" w:rsidR="00980A66" w:rsidRDefault="00980A66" w:rsidP="1DAAC153">
      <w:pPr>
        <w:jc w:val="center"/>
        <w:rPr>
          <w:rFonts w:ascii="Times New Roman" w:eastAsia="Times New Roman" w:hAnsi="Times New Roman" w:cs="Times New Roman"/>
          <w:b/>
          <w:bCs/>
          <w:color w:val="000000" w:themeColor="text1"/>
        </w:rPr>
      </w:pPr>
    </w:p>
    <w:p w14:paraId="7EFC6389" w14:textId="6EF44B80" w:rsidR="00980A66" w:rsidRDefault="00980A66" w:rsidP="1DAAC153">
      <w:pPr>
        <w:jc w:val="center"/>
        <w:rPr>
          <w:rFonts w:ascii="Times New Roman" w:eastAsia="Times New Roman" w:hAnsi="Times New Roman" w:cs="Times New Roman"/>
          <w:b/>
          <w:bCs/>
          <w:color w:val="000000" w:themeColor="text1"/>
        </w:rPr>
      </w:pPr>
    </w:p>
    <w:p w14:paraId="56B0A7F2" w14:textId="44F83FBE" w:rsidR="00980A66" w:rsidRDefault="00980A66" w:rsidP="1DAAC153">
      <w:pPr>
        <w:jc w:val="center"/>
        <w:rPr>
          <w:rFonts w:ascii="Times New Roman" w:eastAsia="Times New Roman" w:hAnsi="Times New Roman" w:cs="Times New Roman"/>
          <w:b/>
          <w:bCs/>
          <w:color w:val="000000" w:themeColor="text1"/>
        </w:rPr>
      </w:pPr>
    </w:p>
    <w:p w14:paraId="5B0B48C2" w14:textId="58BDC6CE" w:rsidR="00980A66" w:rsidRDefault="00980A66" w:rsidP="1DAAC153">
      <w:pPr>
        <w:jc w:val="center"/>
        <w:rPr>
          <w:rFonts w:ascii="Times New Roman" w:eastAsia="Times New Roman" w:hAnsi="Times New Roman" w:cs="Times New Roman"/>
          <w:b/>
          <w:bCs/>
          <w:color w:val="000000" w:themeColor="text1"/>
        </w:rPr>
      </w:pPr>
    </w:p>
    <w:p w14:paraId="3D02BAB5" w14:textId="21030EF7" w:rsidR="00980A66" w:rsidRDefault="00980A66" w:rsidP="1DAAC153">
      <w:pPr>
        <w:jc w:val="center"/>
        <w:rPr>
          <w:rFonts w:ascii="Times New Roman" w:eastAsia="Times New Roman" w:hAnsi="Times New Roman" w:cs="Times New Roman"/>
          <w:b/>
          <w:bCs/>
          <w:color w:val="000000" w:themeColor="text1"/>
        </w:rPr>
      </w:pPr>
    </w:p>
    <w:p w14:paraId="169C88D6" w14:textId="497E603E" w:rsidR="00980A66" w:rsidRDefault="00980A66" w:rsidP="1DAAC153">
      <w:pPr>
        <w:jc w:val="center"/>
        <w:rPr>
          <w:rFonts w:ascii="Times New Roman" w:eastAsia="Times New Roman" w:hAnsi="Times New Roman" w:cs="Times New Roman"/>
          <w:b/>
          <w:bCs/>
          <w:color w:val="000000" w:themeColor="text1"/>
        </w:rPr>
      </w:pPr>
    </w:p>
    <w:p w14:paraId="693EAB01" w14:textId="5D8E0633" w:rsidR="00980A66" w:rsidRDefault="00980A66" w:rsidP="1DAAC153">
      <w:pPr>
        <w:jc w:val="center"/>
        <w:rPr>
          <w:rFonts w:ascii="Times New Roman" w:eastAsia="Times New Roman" w:hAnsi="Times New Roman" w:cs="Times New Roman"/>
          <w:b/>
          <w:bCs/>
          <w:color w:val="000000" w:themeColor="text1"/>
        </w:rPr>
      </w:pPr>
    </w:p>
    <w:p w14:paraId="5C0993FA" w14:textId="1EFC7D7C" w:rsidR="00980A66" w:rsidRDefault="00980A66" w:rsidP="1DAAC153">
      <w:pPr>
        <w:jc w:val="center"/>
        <w:rPr>
          <w:rFonts w:ascii="Times New Roman" w:eastAsia="Times New Roman" w:hAnsi="Times New Roman" w:cs="Times New Roman"/>
          <w:b/>
          <w:bCs/>
          <w:color w:val="000000" w:themeColor="text1"/>
        </w:rPr>
      </w:pPr>
    </w:p>
    <w:p w14:paraId="7ADF0BF2" w14:textId="6863FF26" w:rsidR="00980A66" w:rsidRDefault="00980A66" w:rsidP="1DAAC153">
      <w:pPr>
        <w:jc w:val="center"/>
        <w:rPr>
          <w:rFonts w:ascii="Times New Roman" w:eastAsia="Times New Roman" w:hAnsi="Times New Roman" w:cs="Times New Roman"/>
          <w:b/>
          <w:bCs/>
          <w:color w:val="000000" w:themeColor="text1"/>
        </w:rPr>
      </w:pPr>
    </w:p>
    <w:p w14:paraId="2392FB90" w14:textId="10E5D420" w:rsidR="00980A66" w:rsidRDefault="00980A66" w:rsidP="1DAAC153">
      <w:pPr>
        <w:jc w:val="center"/>
        <w:rPr>
          <w:rFonts w:ascii="Times New Roman" w:eastAsia="Times New Roman" w:hAnsi="Times New Roman" w:cs="Times New Roman"/>
          <w:b/>
          <w:bCs/>
          <w:color w:val="000000" w:themeColor="text1"/>
        </w:rPr>
      </w:pPr>
    </w:p>
    <w:p w14:paraId="47F825DA" w14:textId="7D3DD55E" w:rsidR="00980A66" w:rsidRDefault="00980A66" w:rsidP="1DAAC153">
      <w:pPr>
        <w:jc w:val="center"/>
        <w:rPr>
          <w:rFonts w:ascii="Times New Roman" w:eastAsia="Times New Roman" w:hAnsi="Times New Roman" w:cs="Times New Roman"/>
          <w:b/>
          <w:bCs/>
          <w:color w:val="000000" w:themeColor="text1"/>
        </w:rPr>
      </w:pPr>
    </w:p>
    <w:p w14:paraId="0B36B78F" w14:textId="55B58FA8" w:rsidR="00980A66" w:rsidRDefault="00980A66" w:rsidP="1DAAC153">
      <w:pPr>
        <w:jc w:val="center"/>
        <w:rPr>
          <w:rFonts w:ascii="Times New Roman" w:eastAsia="Times New Roman" w:hAnsi="Times New Roman" w:cs="Times New Roman"/>
          <w:b/>
          <w:bCs/>
          <w:color w:val="000000" w:themeColor="text1"/>
        </w:rPr>
      </w:pPr>
    </w:p>
    <w:p w14:paraId="4434AADD" w14:textId="425F02AA" w:rsidR="00980A66" w:rsidRDefault="00980A66" w:rsidP="1DAAC153">
      <w:pPr>
        <w:jc w:val="center"/>
        <w:rPr>
          <w:rFonts w:ascii="Times New Roman" w:eastAsia="Times New Roman" w:hAnsi="Times New Roman" w:cs="Times New Roman"/>
          <w:b/>
          <w:bCs/>
          <w:color w:val="000000" w:themeColor="text1"/>
        </w:rPr>
      </w:pPr>
    </w:p>
    <w:p w14:paraId="1278CEE9" w14:textId="19420121" w:rsidR="00980A66" w:rsidRDefault="00980A66" w:rsidP="1DAAC153">
      <w:pPr>
        <w:jc w:val="center"/>
        <w:rPr>
          <w:rFonts w:ascii="Times New Roman" w:eastAsia="Times New Roman" w:hAnsi="Times New Roman" w:cs="Times New Roman"/>
          <w:b/>
          <w:bCs/>
          <w:color w:val="000000" w:themeColor="text1"/>
        </w:rPr>
      </w:pPr>
    </w:p>
    <w:p w14:paraId="7395CED5" w14:textId="6900E637" w:rsidR="00980A66" w:rsidRDefault="00980A66" w:rsidP="1DAAC153">
      <w:pPr>
        <w:jc w:val="center"/>
        <w:rPr>
          <w:rFonts w:ascii="Times New Roman" w:eastAsia="Times New Roman" w:hAnsi="Times New Roman" w:cs="Times New Roman"/>
          <w:b/>
          <w:bCs/>
          <w:color w:val="000000" w:themeColor="text1"/>
        </w:rPr>
      </w:pPr>
    </w:p>
    <w:p w14:paraId="2D598D5A" w14:textId="5A0ACB24" w:rsidR="00980A66" w:rsidRDefault="00980A66" w:rsidP="1DAAC153">
      <w:pPr>
        <w:jc w:val="center"/>
        <w:rPr>
          <w:rFonts w:ascii="Times New Roman" w:eastAsia="Times New Roman" w:hAnsi="Times New Roman" w:cs="Times New Roman"/>
          <w:b/>
          <w:bCs/>
          <w:color w:val="000000" w:themeColor="text1"/>
        </w:rPr>
      </w:pPr>
    </w:p>
    <w:p w14:paraId="440558CD" w14:textId="672B8897" w:rsidR="00980A66" w:rsidRDefault="00980A66" w:rsidP="1DAAC153">
      <w:pPr>
        <w:jc w:val="center"/>
        <w:rPr>
          <w:rFonts w:ascii="Times New Roman" w:eastAsia="Times New Roman" w:hAnsi="Times New Roman" w:cs="Times New Roman"/>
          <w:b/>
          <w:bCs/>
          <w:color w:val="000000" w:themeColor="text1"/>
        </w:rPr>
      </w:pPr>
    </w:p>
    <w:p w14:paraId="7B390CFA" w14:textId="1B565D0A" w:rsidR="00980A66" w:rsidRDefault="00980A66" w:rsidP="1DAAC153">
      <w:pPr>
        <w:jc w:val="center"/>
        <w:rPr>
          <w:rFonts w:ascii="Times New Roman" w:eastAsia="Times New Roman" w:hAnsi="Times New Roman" w:cs="Times New Roman"/>
          <w:b/>
          <w:bCs/>
          <w:color w:val="000000" w:themeColor="text1"/>
        </w:rPr>
      </w:pPr>
    </w:p>
    <w:p w14:paraId="4AEFE7B8" w14:textId="340E93FB" w:rsidR="00980A66" w:rsidRDefault="00980A66" w:rsidP="1DAAC153">
      <w:pPr>
        <w:jc w:val="center"/>
        <w:rPr>
          <w:rFonts w:ascii="Times New Roman" w:eastAsia="Times New Roman" w:hAnsi="Times New Roman" w:cs="Times New Roman"/>
          <w:b/>
          <w:bCs/>
          <w:color w:val="000000" w:themeColor="text1"/>
        </w:rPr>
      </w:pPr>
    </w:p>
    <w:p w14:paraId="488026D2" w14:textId="2420F929" w:rsidR="00980A66" w:rsidRDefault="00980A66" w:rsidP="1DAAC153">
      <w:pPr>
        <w:jc w:val="center"/>
        <w:rPr>
          <w:rFonts w:ascii="Times New Roman" w:eastAsia="Times New Roman" w:hAnsi="Times New Roman" w:cs="Times New Roman"/>
          <w:b/>
          <w:bCs/>
          <w:color w:val="000000" w:themeColor="text1"/>
        </w:rPr>
      </w:pPr>
    </w:p>
    <w:p w14:paraId="705CAB29" w14:textId="4C2DF60A" w:rsidR="00980A66" w:rsidRDefault="00980A66" w:rsidP="1DAAC153">
      <w:pPr>
        <w:jc w:val="center"/>
        <w:rPr>
          <w:rFonts w:ascii="Times New Roman" w:eastAsia="Times New Roman" w:hAnsi="Times New Roman" w:cs="Times New Roman"/>
          <w:b/>
          <w:bCs/>
          <w:color w:val="000000" w:themeColor="text1"/>
        </w:rPr>
      </w:pPr>
    </w:p>
    <w:p w14:paraId="0F26A8F2" w14:textId="1C4173B0" w:rsidR="00980A66" w:rsidRDefault="00980A66" w:rsidP="1DAAC153">
      <w:pPr>
        <w:jc w:val="center"/>
        <w:rPr>
          <w:rFonts w:ascii="Times New Roman" w:eastAsia="Times New Roman" w:hAnsi="Times New Roman" w:cs="Times New Roman"/>
          <w:b/>
          <w:bCs/>
          <w:color w:val="000000" w:themeColor="text1"/>
        </w:rPr>
      </w:pPr>
    </w:p>
    <w:p w14:paraId="68DE24B8" w14:textId="5FEA9FD9" w:rsidR="00980A66" w:rsidRDefault="00980A66" w:rsidP="1DAAC153">
      <w:pPr>
        <w:jc w:val="center"/>
        <w:rPr>
          <w:rFonts w:ascii="Times New Roman" w:eastAsia="Times New Roman" w:hAnsi="Times New Roman" w:cs="Times New Roman"/>
          <w:b/>
          <w:bCs/>
          <w:color w:val="000000" w:themeColor="text1"/>
        </w:rPr>
      </w:pPr>
    </w:p>
    <w:p w14:paraId="099A30A3" w14:textId="5FD16056" w:rsidR="3AC59C79" w:rsidRDefault="3AC59C79" w:rsidP="3AC59C79">
      <w:pPr>
        <w:jc w:val="center"/>
        <w:rPr>
          <w:rFonts w:ascii="Times New Roman" w:eastAsia="Times New Roman" w:hAnsi="Times New Roman" w:cs="Times New Roman"/>
          <w:b/>
          <w:bCs/>
          <w:color w:val="000000" w:themeColor="text1"/>
        </w:rPr>
      </w:pPr>
    </w:p>
    <w:p w14:paraId="31F0D424" w14:textId="35A24C2E" w:rsidR="00795DE5" w:rsidRPr="00A249B1" w:rsidRDefault="00795DE5" w:rsidP="1DAAC153">
      <w:pPr>
        <w:jc w:val="center"/>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Appendix A</w:t>
      </w:r>
      <w:r w:rsidR="00A249B1">
        <w:rPr>
          <w:rFonts w:ascii="Times New Roman" w:eastAsia="Times New Roman" w:hAnsi="Times New Roman" w:cs="Times New Roman"/>
          <w:b/>
          <w:bCs/>
          <w:color w:val="000000" w:themeColor="text1"/>
        </w:rPr>
        <w:t xml:space="preserve">: </w:t>
      </w:r>
    </w:p>
    <w:p w14:paraId="27EDE2F9" w14:textId="4C09C965" w:rsidR="00795DE5" w:rsidRPr="00A249B1" w:rsidRDefault="793B2CAE" w:rsidP="6FED9445">
      <w:pPr>
        <w:jc w:val="center"/>
        <w:rPr>
          <w:rFonts w:ascii="Times New Roman" w:eastAsia="Times New Roman" w:hAnsi="Times New Roman" w:cs="Times New Roman"/>
          <w:b/>
          <w:color w:val="000000" w:themeColor="text1"/>
        </w:rPr>
      </w:pPr>
      <w:r w:rsidRPr="3AC59C79">
        <w:rPr>
          <w:rFonts w:ascii="Times New Roman" w:eastAsia="Times New Roman" w:hAnsi="Times New Roman" w:cs="Times New Roman"/>
          <w:b/>
          <w:bCs/>
          <w:color w:val="000000" w:themeColor="text1"/>
        </w:rPr>
        <w:t>S</w:t>
      </w:r>
      <w:r w:rsidR="00795DE5" w:rsidRPr="3AC59C79">
        <w:rPr>
          <w:rFonts w:ascii="Times New Roman" w:eastAsia="Times New Roman" w:hAnsi="Times New Roman" w:cs="Times New Roman"/>
          <w:b/>
          <w:bCs/>
          <w:color w:val="000000" w:themeColor="text1"/>
        </w:rPr>
        <w:t>amples</w:t>
      </w:r>
      <w:r w:rsidR="00795DE5" w:rsidRPr="1DAAC153">
        <w:rPr>
          <w:rFonts w:ascii="Times New Roman" w:eastAsia="Times New Roman" w:hAnsi="Times New Roman" w:cs="Times New Roman"/>
          <w:b/>
          <w:color w:val="000000" w:themeColor="text1"/>
        </w:rPr>
        <w:t xml:space="preserve"> of interview questions</w:t>
      </w:r>
    </w:p>
    <w:p w14:paraId="6C292726" w14:textId="77777777" w:rsidR="00795DE5" w:rsidRPr="00795DE5" w:rsidRDefault="00795DE5" w:rsidP="00795DE5">
      <w:pPr>
        <w:pStyle w:val="ListParagraph"/>
        <w:numPr>
          <w:ilvl w:val="0"/>
          <w:numId w:val="2"/>
        </w:numPr>
        <w:shd w:val="clear" w:color="auto" w:fill="FFFFFF" w:themeFill="background1"/>
        <w:spacing w:before="60" w:after="60" w:line="480" w:lineRule="auto"/>
        <w:rPr>
          <w:rFonts w:ascii="Times New Roman" w:eastAsia="Times New Roman" w:hAnsi="Times New Roman" w:cs="Times New Roman"/>
          <w:color w:val="000000" w:themeColor="text1"/>
        </w:rPr>
      </w:pPr>
      <w:r w:rsidRPr="00795DE5">
        <w:rPr>
          <w:rFonts w:ascii="Times New Roman" w:eastAsia="Times New Roman" w:hAnsi="Times New Roman" w:cs="Times New Roman"/>
          <w:color w:val="000000" w:themeColor="text1"/>
        </w:rPr>
        <w:t>How often do you go on vacation?</w:t>
      </w:r>
    </w:p>
    <w:p w14:paraId="2621A131" w14:textId="259AC098" w:rsidR="3C65E066" w:rsidRDefault="3C65E066" w:rsidP="7F9EDB52">
      <w:pPr>
        <w:pStyle w:val="ListParagraph"/>
        <w:numPr>
          <w:ilvl w:val="0"/>
          <w:numId w:val="2"/>
        </w:numPr>
        <w:shd w:val="clear" w:color="auto" w:fill="FFFFFF" w:themeFill="background1"/>
        <w:spacing w:before="60" w:after="60" w:line="480" w:lineRule="auto"/>
        <w:rPr>
          <w:rFonts w:ascii="Times New Roman" w:eastAsia="Times New Roman" w:hAnsi="Times New Roman" w:cs="Times New Roman"/>
          <w:color w:val="000000" w:themeColor="text1"/>
        </w:rPr>
      </w:pPr>
      <w:r w:rsidRPr="7F9EDB52">
        <w:rPr>
          <w:rFonts w:ascii="Times New Roman" w:eastAsia="Times New Roman" w:hAnsi="Times New Roman" w:cs="Times New Roman"/>
          <w:color w:val="000000" w:themeColor="text1"/>
        </w:rPr>
        <w:t>How often do you use mobile apps when traveling?</w:t>
      </w:r>
    </w:p>
    <w:p w14:paraId="01CFBB98" w14:textId="77777777" w:rsidR="00795DE5" w:rsidRPr="00795DE5" w:rsidRDefault="00795DE5" w:rsidP="00795DE5">
      <w:pPr>
        <w:pStyle w:val="ListParagraph"/>
        <w:numPr>
          <w:ilvl w:val="0"/>
          <w:numId w:val="2"/>
        </w:numPr>
        <w:shd w:val="clear" w:color="auto" w:fill="FFFFFF" w:themeFill="background1"/>
        <w:spacing w:before="60" w:after="60" w:line="480" w:lineRule="auto"/>
        <w:rPr>
          <w:rFonts w:ascii="Times New Roman" w:eastAsia="Times New Roman" w:hAnsi="Times New Roman" w:cs="Times New Roman"/>
          <w:color w:val="000000" w:themeColor="text1"/>
        </w:rPr>
      </w:pPr>
      <w:r w:rsidRPr="00795DE5">
        <w:rPr>
          <w:rFonts w:ascii="Times New Roman" w:eastAsia="Times New Roman" w:hAnsi="Times New Roman" w:cs="Times New Roman"/>
          <w:color w:val="000000" w:themeColor="text1"/>
        </w:rPr>
        <w:t>Do you have specific destinations you prefer, or do you like to explore?</w:t>
      </w:r>
    </w:p>
    <w:p w14:paraId="195C6128" w14:textId="77777777" w:rsidR="00795DE5" w:rsidRPr="00795DE5" w:rsidRDefault="00795DE5" w:rsidP="00795DE5">
      <w:pPr>
        <w:pStyle w:val="ListParagraph"/>
        <w:numPr>
          <w:ilvl w:val="0"/>
          <w:numId w:val="2"/>
        </w:numPr>
        <w:shd w:val="clear" w:color="auto" w:fill="FFFFFF" w:themeFill="background1"/>
        <w:spacing w:before="60" w:after="60" w:line="480" w:lineRule="auto"/>
        <w:rPr>
          <w:rFonts w:ascii="Times New Roman" w:eastAsia="Times New Roman" w:hAnsi="Times New Roman" w:cs="Times New Roman"/>
          <w:color w:val="000000" w:themeColor="text1"/>
        </w:rPr>
      </w:pPr>
      <w:r w:rsidRPr="00795DE5">
        <w:rPr>
          <w:rFonts w:ascii="Times New Roman" w:eastAsia="Times New Roman" w:hAnsi="Times New Roman" w:cs="Times New Roman"/>
          <w:color w:val="000000" w:themeColor="text1"/>
        </w:rPr>
        <w:t xml:space="preserve">What are </w:t>
      </w:r>
      <w:proofErr w:type="gramStart"/>
      <w:r w:rsidRPr="00795DE5">
        <w:rPr>
          <w:rFonts w:ascii="Times New Roman" w:eastAsia="Times New Roman" w:hAnsi="Times New Roman" w:cs="Times New Roman"/>
          <w:color w:val="000000" w:themeColor="text1"/>
        </w:rPr>
        <w:t>some of</w:t>
      </w:r>
      <w:proofErr w:type="gramEnd"/>
      <w:r w:rsidRPr="00795DE5">
        <w:rPr>
          <w:rFonts w:ascii="Times New Roman" w:eastAsia="Times New Roman" w:hAnsi="Times New Roman" w:cs="Times New Roman"/>
          <w:color w:val="000000" w:themeColor="text1"/>
        </w:rPr>
        <w:t xml:space="preserve"> the most important things you consider when planning a trip to a new natural location?</w:t>
      </w:r>
    </w:p>
    <w:p w14:paraId="0807F216" w14:textId="77777777" w:rsidR="00795DE5" w:rsidRPr="00795DE5" w:rsidRDefault="00795DE5" w:rsidP="00795DE5">
      <w:pPr>
        <w:pStyle w:val="ListParagraph"/>
        <w:numPr>
          <w:ilvl w:val="0"/>
          <w:numId w:val="2"/>
        </w:numPr>
        <w:shd w:val="clear" w:color="auto" w:fill="FFFFFF" w:themeFill="background1"/>
        <w:spacing w:before="60" w:after="60" w:line="480" w:lineRule="auto"/>
        <w:rPr>
          <w:rFonts w:ascii="Times New Roman" w:eastAsia="Times New Roman" w:hAnsi="Times New Roman" w:cs="Times New Roman"/>
          <w:color w:val="000000" w:themeColor="text1"/>
        </w:rPr>
      </w:pPr>
      <w:r w:rsidRPr="00795DE5">
        <w:rPr>
          <w:rFonts w:ascii="Times New Roman" w:eastAsia="Times New Roman" w:hAnsi="Times New Roman" w:cs="Times New Roman"/>
          <w:color w:val="000000" w:themeColor="text1"/>
        </w:rPr>
        <w:t>Do you usually prefer to plan your own itineraries or follow recommendations from others?</w:t>
      </w:r>
    </w:p>
    <w:p w14:paraId="33DEE31A" w14:textId="71B9455C" w:rsidR="00795DE5" w:rsidRPr="00795DE5" w:rsidRDefault="00795DE5" w:rsidP="00795DE5">
      <w:pPr>
        <w:pStyle w:val="ListParagraph"/>
        <w:numPr>
          <w:ilvl w:val="0"/>
          <w:numId w:val="2"/>
        </w:numPr>
        <w:shd w:val="clear" w:color="auto" w:fill="FFFFFF" w:themeFill="background1"/>
        <w:spacing w:before="60" w:after="60" w:line="480" w:lineRule="auto"/>
        <w:rPr>
          <w:rFonts w:ascii="Times New Roman" w:eastAsia="Times New Roman" w:hAnsi="Times New Roman" w:cs="Times New Roman"/>
          <w:color w:val="000000" w:themeColor="text1"/>
        </w:rPr>
      </w:pPr>
      <w:r w:rsidRPr="00795DE5">
        <w:rPr>
          <w:rFonts w:ascii="Times New Roman" w:eastAsia="Times New Roman" w:hAnsi="Times New Roman" w:cs="Times New Roman"/>
          <w:color w:val="000000" w:themeColor="text1"/>
        </w:rPr>
        <w:t>What features are most important to you in a travel app</w:t>
      </w:r>
      <w:r w:rsidRPr="13C7077A">
        <w:rPr>
          <w:rFonts w:ascii="Times New Roman" w:eastAsia="Times New Roman" w:hAnsi="Times New Roman" w:cs="Times New Roman"/>
          <w:color w:val="000000" w:themeColor="text1"/>
        </w:rPr>
        <w:t>?</w:t>
      </w:r>
      <w:r w:rsidRPr="00795DE5">
        <w:rPr>
          <w:rFonts w:ascii="Times New Roman" w:eastAsia="Times New Roman" w:hAnsi="Times New Roman" w:cs="Times New Roman"/>
          <w:color w:val="000000" w:themeColor="text1"/>
        </w:rPr>
        <w:t xml:space="preserve"> </w:t>
      </w:r>
    </w:p>
    <w:p w14:paraId="08BB1D43" w14:textId="77777777" w:rsidR="00795DE5" w:rsidRPr="00795DE5" w:rsidRDefault="00795DE5" w:rsidP="00795DE5">
      <w:pPr>
        <w:pStyle w:val="ListParagraph"/>
        <w:numPr>
          <w:ilvl w:val="0"/>
          <w:numId w:val="2"/>
        </w:numPr>
        <w:shd w:val="clear" w:color="auto" w:fill="FFFFFF" w:themeFill="background1"/>
        <w:spacing w:before="60" w:after="60" w:line="480" w:lineRule="auto"/>
        <w:rPr>
          <w:rFonts w:ascii="Times New Roman" w:eastAsia="Times New Roman" w:hAnsi="Times New Roman" w:cs="Times New Roman"/>
          <w:color w:val="000000" w:themeColor="text1"/>
        </w:rPr>
      </w:pPr>
      <w:r w:rsidRPr="00795DE5">
        <w:rPr>
          <w:rFonts w:ascii="Times New Roman" w:eastAsia="Times New Roman" w:hAnsi="Times New Roman" w:cs="Times New Roman"/>
          <w:color w:val="000000" w:themeColor="text1"/>
        </w:rPr>
        <w:t>Would you be more likely to use an app that lets you plan your own trips or explore virtual experiences curated by other users?</w:t>
      </w:r>
    </w:p>
    <w:p w14:paraId="1DB9F7EA" w14:textId="69C660D9" w:rsidR="42102D91" w:rsidRDefault="42102D91" w:rsidP="7F9EDB52">
      <w:pPr>
        <w:pStyle w:val="ListParagraph"/>
        <w:numPr>
          <w:ilvl w:val="0"/>
          <w:numId w:val="2"/>
        </w:numPr>
        <w:shd w:val="clear" w:color="auto" w:fill="FFFFFF" w:themeFill="background1"/>
        <w:spacing w:before="60" w:after="60" w:line="480" w:lineRule="auto"/>
        <w:rPr>
          <w:rFonts w:ascii="Times New Roman" w:eastAsia="Times New Roman" w:hAnsi="Times New Roman" w:cs="Times New Roman"/>
          <w:color w:val="000000" w:themeColor="text1"/>
        </w:rPr>
      </w:pPr>
      <w:r w:rsidRPr="7F9EDB52">
        <w:rPr>
          <w:rFonts w:ascii="Times New Roman" w:eastAsia="Times New Roman" w:hAnsi="Times New Roman" w:cs="Times New Roman"/>
          <w:color w:val="000000" w:themeColor="text1"/>
        </w:rPr>
        <w:t>If you were browsing on the app, what features would you expect it to have?</w:t>
      </w:r>
    </w:p>
    <w:p w14:paraId="416CE88D" w14:textId="148682E9" w:rsidR="42102D91" w:rsidRDefault="42102D91" w:rsidP="7F9EDB52">
      <w:pPr>
        <w:pStyle w:val="ListParagraph"/>
        <w:numPr>
          <w:ilvl w:val="0"/>
          <w:numId w:val="2"/>
        </w:numPr>
        <w:shd w:val="clear" w:color="auto" w:fill="FFFFFF" w:themeFill="background1"/>
        <w:spacing w:before="60" w:after="60" w:line="480" w:lineRule="auto"/>
        <w:rPr>
          <w:rFonts w:ascii="Times New Roman" w:eastAsia="Times New Roman" w:hAnsi="Times New Roman" w:cs="Times New Roman"/>
          <w:color w:val="000000" w:themeColor="text1"/>
        </w:rPr>
      </w:pPr>
      <w:r w:rsidRPr="7F9EDB52">
        <w:rPr>
          <w:rFonts w:ascii="Times New Roman" w:eastAsia="Times New Roman" w:hAnsi="Times New Roman" w:cs="Times New Roman"/>
          <w:color w:val="000000" w:themeColor="text1"/>
        </w:rPr>
        <w:t>What features from other apps do you like</w:t>
      </w:r>
      <w:r w:rsidR="0F675130" w:rsidRPr="370AC0D5">
        <w:rPr>
          <w:rFonts w:ascii="Times New Roman" w:eastAsia="Times New Roman" w:hAnsi="Times New Roman" w:cs="Times New Roman"/>
          <w:color w:val="000000" w:themeColor="text1"/>
        </w:rPr>
        <w:t>/</w:t>
      </w:r>
      <w:r w:rsidR="0F675130" w:rsidRPr="18E7C1B9">
        <w:rPr>
          <w:rFonts w:ascii="Times New Roman" w:eastAsia="Times New Roman" w:hAnsi="Times New Roman" w:cs="Times New Roman"/>
          <w:color w:val="000000" w:themeColor="text1"/>
        </w:rPr>
        <w:t>dislike</w:t>
      </w:r>
      <w:r w:rsidRPr="7F9EDB52">
        <w:rPr>
          <w:rFonts w:ascii="Times New Roman" w:eastAsia="Times New Roman" w:hAnsi="Times New Roman" w:cs="Times New Roman"/>
          <w:color w:val="000000" w:themeColor="text1"/>
        </w:rPr>
        <w:t xml:space="preserve"> the most?</w:t>
      </w:r>
    </w:p>
    <w:p w14:paraId="16C8BD32" w14:textId="62C7F147" w:rsidR="42102D91" w:rsidRDefault="42102D91" w:rsidP="7F9EDB52">
      <w:pPr>
        <w:pStyle w:val="ListParagraph"/>
        <w:numPr>
          <w:ilvl w:val="0"/>
          <w:numId w:val="2"/>
        </w:numPr>
        <w:shd w:val="clear" w:color="auto" w:fill="FFFFFF" w:themeFill="background1"/>
        <w:spacing w:before="60" w:after="60" w:line="480" w:lineRule="auto"/>
        <w:rPr>
          <w:rFonts w:ascii="Times New Roman" w:eastAsia="Times New Roman" w:hAnsi="Times New Roman" w:cs="Times New Roman"/>
          <w:color w:val="000000" w:themeColor="text1"/>
        </w:rPr>
      </w:pPr>
      <w:r w:rsidRPr="7F9EDB52">
        <w:rPr>
          <w:rFonts w:ascii="Times New Roman" w:eastAsia="Times New Roman" w:hAnsi="Times New Roman" w:cs="Times New Roman"/>
          <w:color w:val="000000" w:themeColor="text1"/>
        </w:rPr>
        <w:t xml:space="preserve">What additional features would make this app more engaging and informative for users? </w:t>
      </w:r>
    </w:p>
    <w:p w14:paraId="51E11445" w14:textId="5D310CB8" w:rsidR="008D62E6" w:rsidRDefault="008D62E6" w:rsidP="684BA0CF">
      <w:pPr>
        <w:rPr>
          <w:rFonts w:ascii="Times New Roman" w:eastAsia="Times New Roman" w:hAnsi="Times New Roman" w:cs="Times New Roman"/>
          <w:color w:val="000000" w:themeColor="text1"/>
        </w:rPr>
      </w:pPr>
    </w:p>
    <w:p w14:paraId="6FA1848D" w14:textId="53A866B8" w:rsidR="30E285AB" w:rsidRDefault="30E285AB">
      <w:r>
        <w:br w:type="page"/>
      </w:r>
    </w:p>
    <w:p w14:paraId="1415708F" w14:textId="43A21DEA" w:rsidR="008D62E6" w:rsidRDefault="008D62E6" w:rsidP="1DAAC153">
      <w:pPr>
        <w:jc w:val="center"/>
        <w:rPr>
          <w:rFonts w:ascii="Times New Roman" w:eastAsia="Times New Roman" w:hAnsi="Times New Roman" w:cs="Times New Roman"/>
          <w:color w:val="000000" w:themeColor="text1"/>
        </w:rPr>
      </w:pPr>
      <w:r w:rsidRPr="00534AC5">
        <w:rPr>
          <w:rFonts w:ascii="Times New Roman" w:eastAsia="Times New Roman" w:hAnsi="Times New Roman" w:cs="Times New Roman"/>
          <w:b/>
          <w:bCs/>
          <w:color w:val="000000" w:themeColor="text1"/>
        </w:rPr>
        <w:t>Appendix B</w:t>
      </w:r>
      <w:r>
        <w:rPr>
          <w:rFonts w:ascii="Times New Roman" w:eastAsia="Times New Roman" w:hAnsi="Times New Roman" w:cs="Times New Roman"/>
          <w:color w:val="000000" w:themeColor="text1"/>
        </w:rPr>
        <w:t xml:space="preserve">: </w:t>
      </w:r>
    </w:p>
    <w:p w14:paraId="6808684B" w14:textId="22950697" w:rsidR="008D62E6" w:rsidRDefault="008D62E6" w:rsidP="465216FF">
      <w:pPr>
        <w:jc w:val="center"/>
        <w:rPr>
          <w:rFonts w:ascii="Times New Roman" w:eastAsia="Times New Roman" w:hAnsi="Times New Roman" w:cs="Times New Roman"/>
          <w:b/>
          <w:color w:val="000000" w:themeColor="text1"/>
        </w:rPr>
      </w:pPr>
      <w:r w:rsidRPr="1DAAC153">
        <w:rPr>
          <w:rFonts w:ascii="Times New Roman" w:eastAsia="Times New Roman" w:hAnsi="Times New Roman" w:cs="Times New Roman"/>
          <w:b/>
          <w:color w:val="000000" w:themeColor="text1"/>
        </w:rPr>
        <w:t xml:space="preserve">Aiman’s Interview </w:t>
      </w:r>
    </w:p>
    <w:p w14:paraId="52B61494" w14:textId="3550B79D" w:rsidR="684BA0CF" w:rsidRPr="004C43F3" w:rsidRDefault="008D62E6" w:rsidP="1DAAC153">
      <w:pPr>
        <w:pStyle w:val="ListParagraph"/>
        <w:numPr>
          <w:ilvl w:val="0"/>
          <w:numId w:val="4"/>
        </w:numPr>
        <w:spacing w:line="480" w:lineRule="auto"/>
        <w:ind w:left="36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raveled every other </w:t>
      </w:r>
      <w:proofErr w:type="gramStart"/>
      <w:r>
        <w:rPr>
          <w:rFonts w:ascii="Times New Roman" w:eastAsia="Times New Roman" w:hAnsi="Times New Roman" w:cs="Times New Roman"/>
          <w:color w:val="000000" w:themeColor="text1"/>
        </w:rPr>
        <w:t>week</w:t>
      </w:r>
      <w:proofErr w:type="gramEnd"/>
      <w:r>
        <w:rPr>
          <w:rFonts w:ascii="Times New Roman" w:eastAsia="Times New Roman" w:hAnsi="Times New Roman" w:cs="Times New Roman"/>
          <w:color w:val="000000" w:themeColor="text1"/>
        </w:rPr>
        <w:t xml:space="preserve"> </w:t>
      </w:r>
    </w:p>
    <w:p w14:paraId="7BC45DEB" w14:textId="2520BAD7" w:rsidR="008D62E6" w:rsidRDefault="00E5456E" w:rsidP="1DAAC153">
      <w:pPr>
        <w:pStyle w:val="ListParagraph"/>
        <w:numPr>
          <w:ilvl w:val="0"/>
          <w:numId w:val="4"/>
        </w:numPr>
        <w:spacing w:line="480" w:lineRule="auto"/>
        <w:ind w:left="36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m</w:t>
      </w:r>
      <w:r w:rsidR="008D62E6">
        <w:rPr>
          <w:rFonts w:ascii="Times New Roman" w:eastAsia="Times New Roman" w:hAnsi="Times New Roman" w:cs="Times New Roman"/>
          <w:color w:val="000000" w:themeColor="text1"/>
        </w:rPr>
        <w:t>ain time to explore is after work from 4</w:t>
      </w:r>
      <w:r>
        <w:rPr>
          <w:rFonts w:ascii="Times New Roman" w:eastAsia="Times New Roman" w:hAnsi="Times New Roman" w:cs="Times New Roman"/>
          <w:color w:val="000000" w:themeColor="text1"/>
        </w:rPr>
        <w:t xml:space="preserve"> </w:t>
      </w:r>
      <w:r w:rsidR="002F014B">
        <w:rPr>
          <w:rFonts w:ascii="Times New Roman" w:eastAsia="Times New Roman" w:hAnsi="Times New Roman" w:cs="Times New Roman"/>
          <w:color w:val="000000" w:themeColor="text1"/>
        </w:rPr>
        <w:t>pm</w:t>
      </w:r>
      <w:r>
        <w:rPr>
          <w:rFonts w:ascii="Times New Roman" w:eastAsia="Times New Roman" w:hAnsi="Times New Roman" w:cs="Times New Roman"/>
          <w:color w:val="000000" w:themeColor="text1"/>
        </w:rPr>
        <w:t xml:space="preserve"> to </w:t>
      </w:r>
      <w:r w:rsidR="002F014B">
        <w:rPr>
          <w:rFonts w:ascii="Times New Roman" w:eastAsia="Times New Roman" w:hAnsi="Times New Roman" w:cs="Times New Roman"/>
          <w:color w:val="000000" w:themeColor="text1"/>
        </w:rPr>
        <w:t>12</w:t>
      </w:r>
      <w:r>
        <w:rPr>
          <w:rFonts w:ascii="Times New Roman" w:eastAsia="Times New Roman" w:hAnsi="Times New Roman" w:cs="Times New Roman"/>
          <w:color w:val="000000" w:themeColor="text1"/>
        </w:rPr>
        <w:t xml:space="preserve"> </w:t>
      </w:r>
      <w:r w:rsidR="002F014B">
        <w:rPr>
          <w:rFonts w:ascii="Times New Roman" w:eastAsia="Times New Roman" w:hAnsi="Times New Roman" w:cs="Times New Roman"/>
          <w:color w:val="000000" w:themeColor="text1"/>
        </w:rPr>
        <w:t>pm</w:t>
      </w:r>
    </w:p>
    <w:p w14:paraId="1C2F1D8D" w14:textId="50A36A5B" w:rsidR="002F014B" w:rsidRDefault="002F014B" w:rsidP="1DAAC153">
      <w:pPr>
        <w:pStyle w:val="ListParagraph"/>
        <w:numPr>
          <w:ilvl w:val="0"/>
          <w:numId w:val="4"/>
        </w:numPr>
        <w:spacing w:line="480" w:lineRule="auto"/>
        <w:ind w:left="36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Enjoys Nature</w:t>
      </w:r>
    </w:p>
    <w:p w14:paraId="375A77C8" w14:textId="665C8647" w:rsidR="002F014B" w:rsidRDefault="009F5814" w:rsidP="1DAAC153">
      <w:pPr>
        <w:pStyle w:val="ListParagraph"/>
        <w:numPr>
          <w:ilvl w:val="0"/>
          <w:numId w:val="4"/>
        </w:numPr>
        <w:spacing w:line="480" w:lineRule="auto"/>
        <w:ind w:left="36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Enjoys </w:t>
      </w:r>
      <w:r w:rsidR="5E43B119" w:rsidRPr="78AE629A">
        <w:rPr>
          <w:rFonts w:ascii="Times New Roman" w:eastAsia="Times New Roman" w:hAnsi="Times New Roman" w:cs="Times New Roman"/>
          <w:color w:val="000000" w:themeColor="text1"/>
        </w:rPr>
        <w:t>planning</w:t>
      </w:r>
      <w:r w:rsidRPr="78AE629A">
        <w:rPr>
          <w:rFonts w:ascii="Times New Roman" w:eastAsia="Times New Roman" w:hAnsi="Times New Roman" w:cs="Times New Roman"/>
          <w:color w:val="000000" w:themeColor="text1"/>
        </w:rPr>
        <w:t xml:space="preserve"> </w:t>
      </w:r>
      <w:r w:rsidR="23DB3B5D" w:rsidRPr="78AE629A">
        <w:rPr>
          <w:rFonts w:ascii="Times New Roman" w:eastAsia="Times New Roman" w:hAnsi="Times New Roman" w:cs="Times New Roman"/>
          <w:color w:val="000000" w:themeColor="text1"/>
        </w:rPr>
        <w:t>beforehand</w:t>
      </w:r>
      <w:r>
        <w:rPr>
          <w:rFonts w:ascii="Times New Roman" w:eastAsia="Times New Roman" w:hAnsi="Times New Roman" w:cs="Times New Roman"/>
          <w:color w:val="000000" w:themeColor="text1"/>
        </w:rPr>
        <w:t xml:space="preserve"> and save</w:t>
      </w:r>
      <w:r w:rsidR="001E3C43">
        <w:rPr>
          <w:rFonts w:ascii="Times New Roman" w:eastAsia="Times New Roman" w:hAnsi="Times New Roman" w:cs="Times New Roman"/>
          <w:color w:val="000000" w:themeColor="text1"/>
        </w:rPr>
        <w:t xml:space="preserve">s all spots on </w:t>
      </w:r>
      <w:r w:rsidR="00E5456E">
        <w:rPr>
          <w:rFonts w:ascii="Times New Roman" w:eastAsia="Times New Roman" w:hAnsi="Times New Roman" w:cs="Times New Roman"/>
          <w:color w:val="000000" w:themeColor="text1"/>
        </w:rPr>
        <w:t>G</w:t>
      </w:r>
      <w:r w:rsidR="001E3C43">
        <w:rPr>
          <w:rFonts w:ascii="Times New Roman" w:eastAsia="Times New Roman" w:hAnsi="Times New Roman" w:cs="Times New Roman"/>
          <w:color w:val="000000" w:themeColor="text1"/>
        </w:rPr>
        <w:t xml:space="preserve">oogle </w:t>
      </w:r>
      <w:proofErr w:type="gramStart"/>
      <w:r w:rsidR="001E3C43">
        <w:rPr>
          <w:rFonts w:ascii="Times New Roman" w:eastAsia="Times New Roman" w:hAnsi="Times New Roman" w:cs="Times New Roman"/>
          <w:color w:val="000000" w:themeColor="text1"/>
        </w:rPr>
        <w:t>currently</w:t>
      </w:r>
      <w:proofErr w:type="gramEnd"/>
      <w:r w:rsidR="001E3C43">
        <w:rPr>
          <w:rFonts w:ascii="Times New Roman" w:eastAsia="Times New Roman" w:hAnsi="Times New Roman" w:cs="Times New Roman"/>
          <w:color w:val="000000" w:themeColor="text1"/>
        </w:rPr>
        <w:t xml:space="preserve"> </w:t>
      </w:r>
    </w:p>
    <w:p w14:paraId="3BB09149" w14:textId="06983574" w:rsidR="001E3C43" w:rsidRDefault="001E3C43" w:rsidP="1DAAC153">
      <w:pPr>
        <w:pStyle w:val="ListParagraph"/>
        <w:numPr>
          <w:ilvl w:val="0"/>
          <w:numId w:val="4"/>
        </w:numPr>
        <w:spacing w:line="480" w:lineRule="auto"/>
        <w:ind w:left="36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lso enjoys taking notes about areas to share with friend</w:t>
      </w:r>
      <w:r w:rsidR="00E5456E">
        <w:rPr>
          <w:rFonts w:ascii="Times New Roman" w:eastAsia="Times New Roman" w:hAnsi="Times New Roman" w:cs="Times New Roman"/>
          <w:color w:val="000000" w:themeColor="text1"/>
        </w:rPr>
        <w:t>s</w:t>
      </w:r>
      <w:r>
        <w:rPr>
          <w:rFonts w:ascii="Times New Roman" w:eastAsia="Times New Roman" w:hAnsi="Times New Roman" w:cs="Times New Roman"/>
          <w:color w:val="000000" w:themeColor="text1"/>
        </w:rPr>
        <w:t xml:space="preserve"> or if traveling to the same place </w:t>
      </w:r>
      <w:proofErr w:type="gramStart"/>
      <w:r>
        <w:rPr>
          <w:rFonts w:ascii="Times New Roman" w:eastAsia="Times New Roman" w:hAnsi="Times New Roman" w:cs="Times New Roman"/>
          <w:color w:val="000000" w:themeColor="text1"/>
        </w:rPr>
        <w:t>again</w:t>
      </w:r>
      <w:proofErr w:type="gramEnd"/>
    </w:p>
    <w:p w14:paraId="20703B6E" w14:textId="18474696" w:rsidR="001E3C43" w:rsidRDefault="00FD4EDB" w:rsidP="1DAAC153">
      <w:pPr>
        <w:pStyle w:val="ListParagraph"/>
        <w:numPr>
          <w:ilvl w:val="0"/>
          <w:numId w:val="4"/>
        </w:numPr>
        <w:spacing w:line="480" w:lineRule="auto"/>
        <w:ind w:left="36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From our app idea</w:t>
      </w:r>
      <w:r w:rsidR="00E5456E">
        <w:rPr>
          <w:rFonts w:ascii="Times New Roman" w:eastAsia="Times New Roman" w:hAnsi="Times New Roman" w:cs="Times New Roman"/>
          <w:color w:val="000000" w:themeColor="text1"/>
        </w:rPr>
        <w:t>,</w:t>
      </w:r>
      <w:r>
        <w:rPr>
          <w:rFonts w:ascii="Times New Roman" w:eastAsia="Times New Roman" w:hAnsi="Times New Roman" w:cs="Times New Roman"/>
          <w:color w:val="000000" w:themeColor="text1"/>
        </w:rPr>
        <w:t xml:space="preserve"> he mentioned how he enjoys the idea of pictures and journaling his </w:t>
      </w:r>
      <w:proofErr w:type="gramStart"/>
      <w:r>
        <w:rPr>
          <w:rFonts w:ascii="Times New Roman" w:eastAsia="Times New Roman" w:hAnsi="Times New Roman" w:cs="Times New Roman"/>
          <w:color w:val="000000" w:themeColor="text1"/>
        </w:rPr>
        <w:t>experience</w:t>
      </w:r>
      <w:proofErr w:type="gramEnd"/>
    </w:p>
    <w:p w14:paraId="0040BB90" w14:textId="46691920" w:rsidR="00FD4EDB" w:rsidRDefault="00FD4EDB" w:rsidP="1DAAC153">
      <w:pPr>
        <w:pStyle w:val="ListParagraph"/>
        <w:numPr>
          <w:ilvl w:val="0"/>
          <w:numId w:val="4"/>
        </w:numPr>
        <w:spacing w:line="480" w:lineRule="auto"/>
        <w:ind w:left="36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Makes it easy to share </w:t>
      </w:r>
      <w:r w:rsidR="00FF0B69">
        <w:rPr>
          <w:rFonts w:ascii="Times New Roman" w:eastAsia="Times New Roman" w:hAnsi="Times New Roman" w:cs="Times New Roman"/>
          <w:color w:val="000000" w:themeColor="text1"/>
        </w:rPr>
        <w:t>with</w:t>
      </w:r>
      <w:r>
        <w:rPr>
          <w:rFonts w:ascii="Times New Roman" w:eastAsia="Times New Roman" w:hAnsi="Times New Roman" w:cs="Times New Roman"/>
          <w:color w:val="000000" w:themeColor="text1"/>
        </w:rPr>
        <w:t xml:space="preserve"> his </w:t>
      </w:r>
      <w:proofErr w:type="gramStart"/>
      <w:r>
        <w:rPr>
          <w:rFonts w:ascii="Times New Roman" w:eastAsia="Times New Roman" w:hAnsi="Times New Roman" w:cs="Times New Roman"/>
          <w:color w:val="000000" w:themeColor="text1"/>
        </w:rPr>
        <w:t>friends</w:t>
      </w:r>
      <w:proofErr w:type="gramEnd"/>
    </w:p>
    <w:p w14:paraId="5BA1F76D" w14:textId="48F5BCC9" w:rsidR="0B3433C1" w:rsidRDefault="004A14B9" w:rsidP="1DAAC153">
      <w:pPr>
        <w:pStyle w:val="ListParagraph"/>
        <w:numPr>
          <w:ilvl w:val="0"/>
          <w:numId w:val="4"/>
        </w:numPr>
        <w:spacing w:line="480" w:lineRule="auto"/>
        <w:ind w:left="360"/>
        <w:rPr>
          <w:rFonts w:ascii="Times New Roman" w:eastAsia="Times New Roman" w:hAnsi="Times New Roman" w:cs="Times New Roman"/>
          <w:color w:val="000000" w:themeColor="text1"/>
        </w:rPr>
      </w:pPr>
      <w:r w:rsidRPr="1758AED3">
        <w:rPr>
          <w:rFonts w:ascii="Times New Roman" w:eastAsia="Times New Roman" w:hAnsi="Times New Roman" w:cs="Times New Roman"/>
          <w:color w:val="000000" w:themeColor="text1"/>
        </w:rPr>
        <w:t xml:space="preserve">His main </w:t>
      </w:r>
      <w:r w:rsidR="00364200" w:rsidRPr="1758AED3">
        <w:rPr>
          <w:rFonts w:ascii="Times New Roman" w:eastAsia="Times New Roman" w:hAnsi="Times New Roman" w:cs="Times New Roman"/>
          <w:color w:val="000000" w:themeColor="text1"/>
        </w:rPr>
        <w:t>concern was that he wanted simplicity or else it w</w:t>
      </w:r>
      <w:r w:rsidR="00FF0B69">
        <w:rPr>
          <w:rFonts w:ascii="Times New Roman" w:eastAsia="Times New Roman" w:hAnsi="Times New Roman" w:cs="Times New Roman"/>
          <w:color w:val="000000" w:themeColor="text1"/>
        </w:rPr>
        <w:t>ould</w:t>
      </w:r>
      <w:r w:rsidR="00364200" w:rsidRPr="1758AED3">
        <w:rPr>
          <w:rFonts w:ascii="Times New Roman" w:eastAsia="Times New Roman" w:hAnsi="Times New Roman" w:cs="Times New Roman"/>
          <w:color w:val="000000" w:themeColor="text1"/>
        </w:rPr>
        <w:t xml:space="preserve"> just be another </w:t>
      </w:r>
      <w:r w:rsidR="4823043E" w:rsidRPr="090EA758">
        <w:rPr>
          <w:rFonts w:ascii="Times New Roman" w:eastAsia="Times New Roman" w:hAnsi="Times New Roman" w:cs="Times New Roman"/>
          <w:color w:val="000000" w:themeColor="text1"/>
        </w:rPr>
        <w:t>Expedia</w:t>
      </w:r>
      <w:r w:rsidR="00364200" w:rsidRPr="1758AED3">
        <w:rPr>
          <w:rFonts w:ascii="Times New Roman" w:eastAsia="Times New Roman" w:hAnsi="Times New Roman" w:cs="Times New Roman"/>
          <w:color w:val="000000" w:themeColor="text1"/>
        </w:rPr>
        <w:t xml:space="preserve"> or those type</w:t>
      </w:r>
      <w:r w:rsidR="00FF0B69">
        <w:rPr>
          <w:rFonts w:ascii="Times New Roman" w:eastAsia="Times New Roman" w:hAnsi="Times New Roman" w:cs="Times New Roman"/>
          <w:color w:val="000000" w:themeColor="text1"/>
        </w:rPr>
        <w:t>s</w:t>
      </w:r>
      <w:r w:rsidR="00364200" w:rsidRPr="1758AED3">
        <w:rPr>
          <w:rFonts w:ascii="Times New Roman" w:eastAsia="Times New Roman" w:hAnsi="Times New Roman" w:cs="Times New Roman"/>
          <w:color w:val="000000" w:themeColor="text1"/>
        </w:rPr>
        <w:t xml:space="preserve"> </w:t>
      </w:r>
      <w:r w:rsidR="00FF0B69">
        <w:rPr>
          <w:rFonts w:ascii="Times New Roman" w:eastAsia="Times New Roman" w:hAnsi="Times New Roman" w:cs="Times New Roman"/>
          <w:color w:val="000000" w:themeColor="text1"/>
        </w:rPr>
        <w:t xml:space="preserve">of </w:t>
      </w:r>
      <w:proofErr w:type="gramStart"/>
      <w:r w:rsidR="00364200" w:rsidRPr="1758AED3">
        <w:rPr>
          <w:rFonts w:ascii="Times New Roman" w:eastAsia="Times New Roman" w:hAnsi="Times New Roman" w:cs="Times New Roman"/>
          <w:color w:val="000000" w:themeColor="text1"/>
        </w:rPr>
        <w:t>websites</w:t>
      </w:r>
      <w:proofErr w:type="gramEnd"/>
    </w:p>
    <w:p w14:paraId="4AE6B028" w14:textId="40245671" w:rsidR="30E285AB" w:rsidRDefault="30E285AB">
      <w:r>
        <w:br w:type="page"/>
      </w:r>
    </w:p>
    <w:p w14:paraId="0A770618" w14:textId="0EB415E4" w:rsidR="75CE5F34" w:rsidRDefault="75CE5F34" w:rsidP="1DAAC153">
      <w:pPr>
        <w:jc w:val="center"/>
        <w:rPr>
          <w:rFonts w:ascii="Times New Roman" w:eastAsia="Times New Roman" w:hAnsi="Times New Roman" w:cs="Times New Roman"/>
          <w:b/>
          <w:bCs/>
          <w:color w:val="000000" w:themeColor="text1"/>
        </w:rPr>
      </w:pPr>
      <w:r w:rsidRPr="19D9BE44">
        <w:rPr>
          <w:rFonts w:ascii="Times New Roman" w:eastAsia="Times New Roman" w:hAnsi="Times New Roman" w:cs="Times New Roman"/>
          <w:b/>
          <w:color w:val="000000" w:themeColor="text1"/>
        </w:rPr>
        <w:t>Appendix C</w:t>
      </w:r>
      <w:r w:rsidRPr="1DAAC153">
        <w:rPr>
          <w:rFonts w:ascii="Times New Roman" w:eastAsia="Times New Roman" w:hAnsi="Times New Roman" w:cs="Times New Roman"/>
          <w:b/>
          <w:color w:val="000000" w:themeColor="text1"/>
        </w:rPr>
        <w:t xml:space="preserve">: </w:t>
      </w:r>
    </w:p>
    <w:p w14:paraId="1CD8BD86" w14:textId="750A338A" w:rsidR="75CE5F34" w:rsidRDefault="75CE5F34" w:rsidP="1DAAC153">
      <w:pPr>
        <w:jc w:val="center"/>
        <w:rPr>
          <w:rFonts w:ascii="Times New Roman" w:eastAsia="Times New Roman" w:hAnsi="Times New Roman" w:cs="Times New Roman"/>
          <w:b/>
          <w:color w:val="000000" w:themeColor="text1"/>
        </w:rPr>
      </w:pPr>
      <w:r w:rsidRPr="1DAAC153">
        <w:rPr>
          <w:rFonts w:ascii="Times New Roman" w:eastAsia="Times New Roman" w:hAnsi="Times New Roman" w:cs="Times New Roman"/>
          <w:b/>
          <w:color w:val="000000" w:themeColor="text1"/>
        </w:rPr>
        <w:t>Joseph’s Interview</w:t>
      </w:r>
    </w:p>
    <w:p w14:paraId="07ABD7E2" w14:textId="693307AE" w:rsidR="1758AED3" w:rsidRDefault="3BF092A2" w:rsidP="1DAAC153">
      <w:pPr>
        <w:pStyle w:val="ListParagraph"/>
        <w:numPr>
          <w:ilvl w:val="0"/>
          <w:numId w:val="4"/>
        </w:numPr>
        <w:spacing w:line="480" w:lineRule="auto"/>
        <w:ind w:left="360"/>
        <w:jc w:val="both"/>
        <w:rPr>
          <w:rFonts w:ascii="Times New Roman" w:eastAsia="Times New Roman" w:hAnsi="Times New Roman" w:cs="Times New Roman"/>
          <w:color w:val="000000" w:themeColor="text1"/>
        </w:rPr>
      </w:pPr>
      <w:r w:rsidRPr="7A01E20D">
        <w:rPr>
          <w:rFonts w:ascii="Times New Roman" w:eastAsia="Times New Roman" w:hAnsi="Times New Roman" w:cs="Times New Roman"/>
          <w:color w:val="000000" w:themeColor="text1"/>
        </w:rPr>
        <w:t xml:space="preserve">Travel for </w:t>
      </w:r>
      <w:proofErr w:type="gramStart"/>
      <w:r w:rsidRPr="7A01E20D">
        <w:rPr>
          <w:rFonts w:ascii="Times New Roman" w:eastAsia="Times New Roman" w:hAnsi="Times New Roman" w:cs="Times New Roman"/>
          <w:color w:val="000000" w:themeColor="text1"/>
        </w:rPr>
        <w:t>leisure</w:t>
      </w:r>
      <w:proofErr w:type="gramEnd"/>
      <w:r w:rsidRPr="7A01E20D">
        <w:rPr>
          <w:rFonts w:ascii="Times New Roman" w:eastAsia="Times New Roman" w:hAnsi="Times New Roman" w:cs="Times New Roman"/>
          <w:color w:val="000000" w:themeColor="text1"/>
        </w:rPr>
        <w:t xml:space="preserve"> </w:t>
      </w:r>
    </w:p>
    <w:p w14:paraId="142B3CF7" w14:textId="19FA5853" w:rsidR="690D1E37" w:rsidRDefault="690D1E37" w:rsidP="1DAAC153">
      <w:pPr>
        <w:pStyle w:val="ListParagraph"/>
        <w:numPr>
          <w:ilvl w:val="0"/>
          <w:numId w:val="4"/>
        </w:numPr>
        <w:spacing w:line="480" w:lineRule="auto"/>
        <w:ind w:left="360"/>
        <w:jc w:val="both"/>
        <w:rPr>
          <w:rFonts w:ascii="Times New Roman" w:eastAsia="Times New Roman" w:hAnsi="Times New Roman" w:cs="Times New Roman"/>
          <w:color w:val="000000" w:themeColor="text1"/>
        </w:rPr>
      </w:pPr>
      <w:r w:rsidRPr="7A01E20D">
        <w:rPr>
          <w:rFonts w:ascii="Times New Roman" w:eastAsia="Times New Roman" w:hAnsi="Times New Roman" w:cs="Times New Roman"/>
          <w:color w:val="000000" w:themeColor="text1"/>
        </w:rPr>
        <w:t xml:space="preserve">Prefers peaceful locations away from </w:t>
      </w:r>
      <w:proofErr w:type="gramStart"/>
      <w:r w:rsidRPr="7A01E20D">
        <w:rPr>
          <w:rFonts w:ascii="Times New Roman" w:eastAsia="Times New Roman" w:hAnsi="Times New Roman" w:cs="Times New Roman"/>
          <w:color w:val="000000" w:themeColor="text1"/>
        </w:rPr>
        <w:t>cities</w:t>
      </w:r>
      <w:proofErr w:type="gramEnd"/>
    </w:p>
    <w:p w14:paraId="21614E0E" w14:textId="38A55CDD" w:rsidR="3BF092A2" w:rsidRDefault="3BF092A2" w:rsidP="1DAAC153">
      <w:pPr>
        <w:pStyle w:val="ListParagraph"/>
        <w:numPr>
          <w:ilvl w:val="0"/>
          <w:numId w:val="4"/>
        </w:numPr>
        <w:spacing w:line="480" w:lineRule="auto"/>
        <w:ind w:left="360"/>
        <w:jc w:val="both"/>
        <w:rPr>
          <w:rFonts w:ascii="Times New Roman" w:eastAsia="Times New Roman" w:hAnsi="Times New Roman" w:cs="Times New Roman"/>
          <w:color w:val="000000" w:themeColor="text1"/>
        </w:rPr>
      </w:pPr>
      <w:r w:rsidRPr="7A01E20D">
        <w:rPr>
          <w:rFonts w:ascii="Times New Roman" w:eastAsia="Times New Roman" w:hAnsi="Times New Roman" w:cs="Times New Roman"/>
          <w:color w:val="000000" w:themeColor="text1"/>
        </w:rPr>
        <w:t>Find cost</w:t>
      </w:r>
      <w:r w:rsidR="00D237F5">
        <w:rPr>
          <w:rFonts w:ascii="Times New Roman" w:eastAsia="Times New Roman" w:hAnsi="Times New Roman" w:cs="Times New Roman"/>
          <w:color w:val="000000" w:themeColor="text1"/>
        </w:rPr>
        <w:t>-</w:t>
      </w:r>
      <w:r w:rsidRPr="7A01E20D">
        <w:rPr>
          <w:rFonts w:ascii="Times New Roman" w:eastAsia="Times New Roman" w:hAnsi="Times New Roman" w:cs="Times New Roman"/>
          <w:color w:val="000000" w:themeColor="text1"/>
        </w:rPr>
        <w:t xml:space="preserve">effective </w:t>
      </w:r>
      <w:proofErr w:type="gramStart"/>
      <w:r w:rsidRPr="7A01E20D">
        <w:rPr>
          <w:rFonts w:ascii="Times New Roman" w:eastAsia="Times New Roman" w:hAnsi="Times New Roman" w:cs="Times New Roman"/>
          <w:color w:val="000000" w:themeColor="text1"/>
        </w:rPr>
        <w:t>trips</w:t>
      </w:r>
      <w:proofErr w:type="gramEnd"/>
      <w:r w:rsidRPr="7A01E20D">
        <w:rPr>
          <w:rFonts w:ascii="Times New Roman" w:eastAsia="Times New Roman" w:hAnsi="Times New Roman" w:cs="Times New Roman"/>
          <w:color w:val="000000" w:themeColor="text1"/>
        </w:rPr>
        <w:t xml:space="preserve"> </w:t>
      </w:r>
    </w:p>
    <w:p w14:paraId="62C48633" w14:textId="18EF401B" w:rsidR="1059591A" w:rsidRDefault="1059591A" w:rsidP="0A6E6A6F">
      <w:pPr>
        <w:pStyle w:val="ListParagraph"/>
        <w:numPr>
          <w:ilvl w:val="0"/>
          <w:numId w:val="4"/>
        </w:numPr>
        <w:spacing w:line="480" w:lineRule="auto"/>
        <w:ind w:left="360"/>
        <w:jc w:val="both"/>
        <w:rPr>
          <w:rFonts w:ascii="Times New Roman" w:eastAsia="Times New Roman" w:hAnsi="Times New Roman" w:cs="Times New Roman"/>
          <w:color w:val="000000" w:themeColor="text1"/>
        </w:rPr>
      </w:pPr>
      <w:r w:rsidRPr="7A01E20D">
        <w:rPr>
          <w:rFonts w:ascii="Times New Roman" w:eastAsia="Times New Roman" w:hAnsi="Times New Roman" w:cs="Times New Roman"/>
          <w:color w:val="000000" w:themeColor="text1"/>
        </w:rPr>
        <w:t>Expect a</w:t>
      </w:r>
      <w:r w:rsidR="3BF092A2" w:rsidRPr="7A01E20D">
        <w:rPr>
          <w:rFonts w:ascii="Times New Roman" w:eastAsia="Times New Roman" w:hAnsi="Times New Roman" w:cs="Times New Roman"/>
          <w:color w:val="000000" w:themeColor="text1"/>
        </w:rPr>
        <w:t>uthentic reviews</w:t>
      </w:r>
      <w:r w:rsidR="6C00BBCD" w:rsidRPr="7A01E20D">
        <w:rPr>
          <w:rFonts w:ascii="Times New Roman" w:eastAsia="Times New Roman" w:hAnsi="Times New Roman" w:cs="Times New Roman"/>
          <w:color w:val="000000" w:themeColor="text1"/>
        </w:rPr>
        <w:t xml:space="preserve"> to explore</w:t>
      </w:r>
      <w:r w:rsidR="3BF092A2" w:rsidRPr="7A01E20D">
        <w:rPr>
          <w:rFonts w:ascii="Times New Roman" w:eastAsia="Times New Roman" w:hAnsi="Times New Roman" w:cs="Times New Roman"/>
          <w:color w:val="000000" w:themeColor="text1"/>
        </w:rPr>
        <w:t xml:space="preserve"> from users who recently made trips to similar </w:t>
      </w:r>
      <w:proofErr w:type="gramStart"/>
      <w:r w:rsidR="3BF092A2" w:rsidRPr="7A01E20D">
        <w:rPr>
          <w:rFonts w:ascii="Times New Roman" w:eastAsia="Times New Roman" w:hAnsi="Times New Roman" w:cs="Times New Roman"/>
          <w:color w:val="000000" w:themeColor="text1"/>
        </w:rPr>
        <w:t>destinations</w:t>
      </w:r>
      <w:proofErr w:type="gramEnd"/>
    </w:p>
    <w:p w14:paraId="218E4B30" w14:textId="55068864" w:rsidR="29E95405" w:rsidRDefault="29E95405" w:rsidP="1DAAC153">
      <w:pPr>
        <w:pStyle w:val="ListParagraph"/>
        <w:numPr>
          <w:ilvl w:val="0"/>
          <w:numId w:val="4"/>
        </w:numPr>
        <w:spacing w:line="480" w:lineRule="auto"/>
        <w:ind w:left="360"/>
        <w:jc w:val="both"/>
        <w:rPr>
          <w:rFonts w:ascii="Times New Roman" w:eastAsia="Times New Roman" w:hAnsi="Times New Roman" w:cs="Times New Roman"/>
          <w:color w:val="000000" w:themeColor="text1"/>
        </w:rPr>
      </w:pPr>
      <w:r w:rsidRPr="7A01E20D">
        <w:rPr>
          <w:rFonts w:ascii="Times New Roman" w:eastAsia="Times New Roman" w:hAnsi="Times New Roman" w:cs="Times New Roman"/>
          <w:color w:val="000000" w:themeColor="text1"/>
        </w:rPr>
        <w:t xml:space="preserve">Want the freedom to plan their own </w:t>
      </w:r>
      <w:proofErr w:type="gramStart"/>
      <w:r w:rsidRPr="7A01E20D">
        <w:rPr>
          <w:rFonts w:ascii="Times New Roman" w:eastAsia="Times New Roman" w:hAnsi="Times New Roman" w:cs="Times New Roman"/>
          <w:color w:val="000000" w:themeColor="text1"/>
        </w:rPr>
        <w:t>trips</w:t>
      </w:r>
      <w:proofErr w:type="gramEnd"/>
      <w:r w:rsidRPr="7A01E20D">
        <w:rPr>
          <w:rFonts w:ascii="Times New Roman" w:eastAsia="Times New Roman" w:hAnsi="Times New Roman" w:cs="Times New Roman"/>
          <w:color w:val="000000" w:themeColor="text1"/>
        </w:rPr>
        <w:t xml:space="preserve"> </w:t>
      </w:r>
    </w:p>
    <w:p w14:paraId="0A15A834" w14:textId="5557EE77" w:rsidR="29E95405" w:rsidRDefault="29E95405" w:rsidP="1DAAC153">
      <w:pPr>
        <w:pStyle w:val="ListParagraph"/>
        <w:numPr>
          <w:ilvl w:val="0"/>
          <w:numId w:val="4"/>
        </w:numPr>
        <w:spacing w:line="480" w:lineRule="auto"/>
        <w:ind w:left="360"/>
        <w:jc w:val="both"/>
        <w:rPr>
          <w:rFonts w:ascii="Times New Roman" w:eastAsia="Times New Roman" w:hAnsi="Times New Roman" w:cs="Times New Roman"/>
          <w:color w:val="000000" w:themeColor="text1"/>
        </w:rPr>
      </w:pPr>
      <w:r w:rsidRPr="7A01E20D">
        <w:rPr>
          <w:rFonts w:ascii="Times New Roman" w:eastAsia="Times New Roman" w:hAnsi="Times New Roman" w:cs="Times New Roman"/>
          <w:color w:val="000000" w:themeColor="text1"/>
        </w:rPr>
        <w:t xml:space="preserve">Need an application to </w:t>
      </w:r>
      <w:r w:rsidR="029A08FF" w:rsidRPr="2FAE0E86">
        <w:rPr>
          <w:rFonts w:ascii="Times New Roman" w:eastAsia="Times New Roman" w:hAnsi="Times New Roman" w:cs="Times New Roman"/>
          <w:color w:val="000000" w:themeColor="text1"/>
        </w:rPr>
        <w:t>organize</w:t>
      </w:r>
      <w:r w:rsidRPr="7A01E20D">
        <w:rPr>
          <w:rFonts w:ascii="Times New Roman" w:eastAsia="Times New Roman" w:hAnsi="Times New Roman" w:cs="Times New Roman"/>
          <w:color w:val="000000" w:themeColor="text1"/>
        </w:rPr>
        <w:t xml:space="preserve"> these </w:t>
      </w:r>
      <w:proofErr w:type="gramStart"/>
      <w:r w:rsidRPr="7A01E20D">
        <w:rPr>
          <w:rFonts w:ascii="Times New Roman" w:eastAsia="Times New Roman" w:hAnsi="Times New Roman" w:cs="Times New Roman"/>
          <w:color w:val="000000" w:themeColor="text1"/>
        </w:rPr>
        <w:t>trips</w:t>
      </w:r>
      <w:proofErr w:type="gramEnd"/>
    </w:p>
    <w:p w14:paraId="0AF7D7E4" w14:textId="3570BA63" w:rsidR="35ACB705" w:rsidRDefault="35ACB705" w:rsidP="1DAAC153">
      <w:pPr>
        <w:pStyle w:val="ListParagraph"/>
        <w:numPr>
          <w:ilvl w:val="0"/>
          <w:numId w:val="4"/>
        </w:numPr>
        <w:spacing w:line="480" w:lineRule="auto"/>
        <w:ind w:left="360"/>
        <w:jc w:val="both"/>
        <w:rPr>
          <w:rFonts w:ascii="Times New Roman" w:eastAsia="Times New Roman" w:hAnsi="Times New Roman" w:cs="Times New Roman"/>
          <w:color w:val="000000" w:themeColor="text1"/>
        </w:rPr>
      </w:pPr>
      <w:r w:rsidRPr="7A01E20D">
        <w:rPr>
          <w:rFonts w:ascii="Times New Roman" w:eastAsia="Times New Roman" w:hAnsi="Times New Roman" w:cs="Times New Roman"/>
          <w:color w:val="000000" w:themeColor="text1"/>
        </w:rPr>
        <w:t xml:space="preserve">Ability to plan with a </w:t>
      </w:r>
      <w:proofErr w:type="gramStart"/>
      <w:r w:rsidRPr="7A01E20D">
        <w:rPr>
          <w:rFonts w:ascii="Times New Roman" w:eastAsia="Times New Roman" w:hAnsi="Times New Roman" w:cs="Times New Roman"/>
          <w:color w:val="000000" w:themeColor="text1"/>
        </w:rPr>
        <w:t>group</w:t>
      </w:r>
      <w:proofErr w:type="gramEnd"/>
    </w:p>
    <w:p w14:paraId="59AAAF20" w14:textId="160D1346" w:rsidR="2CF72D39" w:rsidRDefault="2CF72D39" w:rsidP="1DAAC153">
      <w:pPr>
        <w:pStyle w:val="ListParagraph"/>
        <w:numPr>
          <w:ilvl w:val="0"/>
          <w:numId w:val="4"/>
        </w:numPr>
        <w:spacing w:line="480" w:lineRule="auto"/>
        <w:ind w:left="360"/>
        <w:jc w:val="both"/>
        <w:rPr>
          <w:rFonts w:ascii="Times New Roman" w:eastAsia="Times New Roman" w:hAnsi="Times New Roman" w:cs="Times New Roman"/>
          <w:color w:val="000000" w:themeColor="text1"/>
        </w:rPr>
      </w:pPr>
      <w:r w:rsidRPr="7A01E20D">
        <w:rPr>
          <w:rFonts w:ascii="Times New Roman" w:eastAsia="Times New Roman" w:hAnsi="Times New Roman" w:cs="Times New Roman"/>
          <w:color w:val="000000" w:themeColor="text1"/>
        </w:rPr>
        <w:t xml:space="preserve">Expect a simple </w:t>
      </w:r>
      <w:r w:rsidR="6D1A38F2" w:rsidRPr="4A0FD69C">
        <w:rPr>
          <w:rFonts w:ascii="Times New Roman" w:eastAsia="Times New Roman" w:hAnsi="Times New Roman" w:cs="Times New Roman"/>
          <w:color w:val="000000" w:themeColor="text1"/>
        </w:rPr>
        <w:t>organizer</w:t>
      </w:r>
      <w:r w:rsidRPr="7A01E20D">
        <w:rPr>
          <w:rFonts w:ascii="Times New Roman" w:eastAsia="Times New Roman" w:hAnsi="Times New Roman" w:cs="Times New Roman"/>
          <w:color w:val="000000" w:themeColor="text1"/>
        </w:rPr>
        <w:t xml:space="preserve">/planner app </w:t>
      </w:r>
      <w:r w:rsidR="1DE4B258" w:rsidRPr="7A01E20D">
        <w:rPr>
          <w:rFonts w:ascii="Times New Roman" w:eastAsia="Times New Roman" w:hAnsi="Times New Roman" w:cs="Times New Roman"/>
          <w:color w:val="000000" w:themeColor="text1"/>
        </w:rPr>
        <w:t xml:space="preserve">that allows you to go through other </w:t>
      </w:r>
      <w:r w:rsidR="10FF8CAD" w:rsidRPr="7A01E20D">
        <w:rPr>
          <w:rFonts w:ascii="Times New Roman" w:eastAsia="Times New Roman" w:hAnsi="Times New Roman" w:cs="Times New Roman"/>
          <w:color w:val="000000" w:themeColor="text1"/>
        </w:rPr>
        <w:t>users'</w:t>
      </w:r>
      <w:r w:rsidR="1DE4B258" w:rsidRPr="7A01E20D">
        <w:rPr>
          <w:rFonts w:ascii="Times New Roman" w:eastAsia="Times New Roman" w:hAnsi="Times New Roman" w:cs="Times New Roman"/>
          <w:color w:val="000000" w:themeColor="text1"/>
        </w:rPr>
        <w:t xml:space="preserve"> journal</w:t>
      </w:r>
      <w:r w:rsidR="00FF0B69">
        <w:rPr>
          <w:rFonts w:ascii="Times New Roman" w:eastAsia="Times New Roman" w:hAnsi="Times New Roman" w:cs="Times New Roman"/>
          <w:color w:val="000000" w:themeColor="text1"/>
        </w:rPr>
        <w:t>s</w:t>
      </w:r>
      <w:r w:rsidR="1DE4B258" w:rsidRPr="7A01E20D">
        <w:rPr>
          <w:rFonts w:ascii="Times New Roman" w:eastAsia="Times New Roman" w:hAnsi="Times New Roman" w:cs="Times New Roman"/>
          <w:color w:val="000000" w:themeColor="text1"/>
        </w:rPr>
        <w:t xml:space="preserve"> and not promotions </w:t>
      </w:r>
      <w:r w:rsidR="2B0F7C06" w:rsidRPr="7A01E20D">
        <w:rPr>
          <w:rFonts w:ascii="Times New Roman" w:eastAsia="Times New Roman" w:hAnsi="Times New Roman" w:cs="Times New Roman"/>
          <w:color w:val="000000" w:themeColor="text1"/>
        </w:rPr>
        <w:t xml:space="preserve">or </w:t>
      </w:r>
      <w:proofErr w:type="gramStart"/>
      <w:r w:rsidR="2B0F7C06" w:rsidRPr="7A01E20D">
        <w:rPr>
          <w:rFonts w:ascii="Times New Roman" w:eastAsia="Times New Roman" w:hAnsi="Times New Roman" w:cs="Times New Roman"/>
          <w:color w:val="000000" w:themeColor="text1"/>
        </w:rPr>
        <w:t>advertising</w:t>
      </w:r>
      <w:proofErr w:type="gramEnd"/>
    </w:p>
    <w:p w14:paraId="6C0E13AC" w14:textId="4760735C" w:rsidR="008D62E6" w:rsidRDefault="008D62E6" w:rsidP="008D62E6">
      <w:pPr>
        <w:rPr>
          <w:rFonts w:ascii="Times New Roman" w:eastAsia="Times New Roman" w:hAnsi="Times New Roman" w:cs="Times New Roman"/>
          <w:color w:val="000000" w:themeColor="text1"/>
        </w:rPr>
      </w:pPr>
    </w:p>
    <w:p w14:paraId="379729AE" w14:textId="531467FC" w:rsidR="00A249B1" w:rsidRDefault="00A249B1" w:rsidP="008D62E6">
      <w:pPr>
        <w:rPr>
          <w:rFonts w:ascii="Times New Roman" w:eastAsia="Times New Roman" w:hAnsi="Times New Roman" w:cs="Times New Roman"/>
          <w:color w:val="000000" w:themeColor="text1"/>
        </w:rPr>
      </w:pPr>
    </w:p>
    <w:p w14:paraId="646E8401" w14:textId="54E130E2" w:rsidR="1D9525C6" w:rsidRDefault="1D9525C6" w:rsidP="1D9525C6">
      <w:pPr>
        <w:rPr>
          <w:rFonts w:ascii="Times New Roman" w:eastAsia="Times New Roman" w:hAnsi="Times New Roman" w:cs="Times New Roman"/>
          <w:color w:val="000000" w:themeColor="text1"/>
        </w:rPr>
      </w:pPr>
    </w:p>
    <w:p w14:paraId="29CA9404" w14:textId="0256ED7B" w:rsidR="1D9525C6" w:rsidRDefault="1D9525C6" w:rsidP="1D9525C6">
      <w:pPr>
        <w:rPr>
          <w:rFonts w:ascii="Times New Roman" w:eastAsia="Times New Roman" w:hAnsi="Times New Roman" w:cs="Times New Roman"/>
          <w:color w:val="000000" w:themeColor="text1"/>
        </w:rPr>
      </w:pPr>
    </w:p>
    <w:p w14:paraId="4BC43DF3" w14:textId="04A7695A" w:rsidR="1D9525C6" w:rsidRDefault="1D9525C6" w:rsidP="1D9525C6">
      <w:pPr>
        <w:rPr>
          <w:rFonts w:ascii="Times New Roman" w:eastAsia="Times New Roman" w:hAnsi="Times New Roman" w:cs="Times New Roman"/>
          <w:color w:val="000000" w:themeColor="text1"/>
        </w:rPr>
      </w:pPr>
    </w:p>
    <w:p w14:paraId="22A682F9" w14:textId="0A2EB796" w:rsidR="1D9525C6" w:rsidRDefault="1D9525C6" w:rsidP="1D9525C6">
      <w:pPr>
        <w:rPr>
          <w:rFonts w:ascii="Times New Roman" w:eastAsia="Times New Roman" w:hAnsi="Times New Roman" w:cs="Times New Roman"/>
          <w:color w:val="000000" w:themeColor="text1"/>
        </w:rPr>
      </w:pPr>
    </w:p>
    <w:p w14:paraId="769FBD04" w14:textId="23EADA9C" w:rsidR="6D9A0E3B" w:rsidRDefault="6D9A0E3B">
      <w:r>
        <w:br w:type="page"/>
      </w:r>
    </w:p>
    <w:p w14:paraId="616DEFC3" w14:textId="78014BA8" w:rsidR="00796771" w:rsidRDefault="00612274" w:rsidP="40E73BCD">
      <w:pPr>
        <w:spacing w:before="60" w:after="60" w:line="480" w:lineRule="auto"/>
        <w:jc w:val="center"/>
        <w:rPr>
          <w:rFonts w:ascii="Times New Roman" w:eastAsia="Times New Roman" w:hAnsi="Times New Roman" w:cs="Times New Roman"/>
          <w:b/>
          <w:bCs/>
          <w:color w:val="000000" w:themeColor="text1"/>
        </w:rPr>
      </w:pPr>
      <w:r w:rsidRPr="7F9EDB52">
        <w:rPr>
          <w:rFonts w:ascii="Times New Roman" w:eastAsia="Times New Roman" w:hAnsi="Times New Roman" w:cs="Times New Roman"/>
          <w:b/>
          <w:bCs/>
          <w:color w:val="000000" w:themeColor="text1"/>
        </w:rPr>
        <w:t>Resources</w:t>
      </w:r>
    </w:p>
    <w:p w14:paraId="4D1D7339" w14:textId="25689421" w:rsidR="710B909F" w:rsidRDefault="710B909F" w:rsidP="3AC59C79">
      <w:pPr>
        <w:shd w:val="clear" w:color="auto" w:fill="FFFFFF" w:themeFill="background1"/>
        <w:spacing w:before="60" w:after="60" w:line="480" w:lineRule="auto"/>
        <w:ind w:left="720" w:hanging="720"/>
        <w:rPr>
          <w:rFonts w:ascii="Times New Roman" w:eastAsia="Times New Roman" w:hAnsi="Times New Roman" w:cs="Times New Roman"/>
        </w:rPr>
      </w:pPr>
      <w:r w:rsidRPr="3AC59C79">
        <w:rPr>
          <w:rFonts w:ascii="Times New Roman" w:eastAsia="Times New Roman" w:hAnsi="Times New Roman" w:cs="Times New Roman"/>
        </w:rPr>
        <w:t>“Expedia Travel: Vacation Homes, Hotels, Car Rentals, Flights &amp; More.” Expedia.com, www.expedia.com/. Accessed 26 Apr. 2024.</w:t>
      </w:r>
    </w:p>
    <w:p w14:paraId="704E479C" w14:textId="104C0E23" w:rsidR="710B909F" w:rsidRDefault="710B909F" w:rsidP="3AC59C79">
      <w:pPr>
        <w:shd w:val="clear" w:color="auto" w:fill="FFFFFF" w:themeFill="background1"/>
        <w:spacing w:before="60" w:after="60" w:line="480" w:lineRule="auto"/>
        <w:rPr>
          <w:rFonts w:ascii="Times New Roman" w:eastAsia="Times New Roman" w:hAnsi="Times New Roman" w:cs="Times New Roman"/>
          <w:color w:val="000000" w:themeColor="text1"/>
        </w:rPr>
      </w:pPr>
      <w:r w:rsidRPr="3AC59C79">
        <w:rPr>
          <w:rFonts w:ascii="Times New Roman" w:eastAsia="Times New Roman" w:hAnsi="Times New Roman" w:cs="Times New Roman"/>
          <w:color w:val="000000" w:themeColor="text1"/>
        </w:rPr>
        <w:t>“The Collaborative Interface Design Tool.” Figma, www.figma.com/. Accessed 26 Apr. 2024.</w:t>
      </w:r>
    </w:p>
    <w:p w14:paraId="140CF343" w14:textId="5A4D0FCD" w:rsidR="710B909F" w:rsidRDefault="710B909F" w:rsidP="3AC59C79">
      <w:pPr>
        <w:shd w:val="clear" w:color="auto" w:fill="FFFFFF" w:themeFill="background1"/>
        <w:spacing w:before="60" w:after="60" w:line="480" w:lineRule="auto"/>
        <w:ind w:left="720" w:hanging="720"/>
        <w:rPr>
          <w:rFonts w:ascii="Times New Roman" w:eastAsia="Times New Roman" w:hAnsi="Times New Roman" w:cs="Times New Roman"/>
        </w:rPr>
      </w:pPr>
      <w:r w:rsidRPr="3AC59C79">
        <w:rPr>
          <w:rFonts w:ascii="Times New Roman" w:eastAsia="Times New Roman" w:hAnsi="Times New Roman" w:cs="Times New Roman"/>
        </w:rPr>
        <w:t>MakeMyTrip USA - #1 Travel Website for Flight Booking, Airline Tickets, www.makemytrip.com:443/. Accessed 26 Apr. 2024.</w:t>
      </w:r>
    </w:p>
    <w:p w14:paraId="28D1987C" w14:textId="7DD49723" w:rsidR="4447B80E" w:rsidRDefault="4447B80E" w:rsidP="3AC59C79">
      <w:pPr>
        <w:shd w:val="clear" w:color="auto" w:fill="FFFFFF" w:themeFill="background1"/>
        <w:spacing w:before="60" w:after="60" w:line="480" w:lineRule="auto"/>
        <w:ind w:left="720" w:hanging="720"/>
        <w:rPr>
          <w:rFonts w:ascii="Times New Roman" w:eastAsia="Times New Roman" w:hAnsi="Times New Roman" w:cs="Times New Roman"/>
          <w:color w:val="000000" w:themeColor="text1"/>
        </w:rPr>
      </w:pPr>
      <w:r w:rsidRPr="3AC59C79">
        <w:rPr>
          <w:rFonts w:ascii="Times New Roman" w:eastAsia="Times New Roman" w:hAnsi="Times New Roman" w:cs="Times New Roman"/>
          <w:color w:val="000000" w:themeColor="text1"/>
        </w:rPr>
        <w:t>Nielsen, Jakob. “10 Usability Heuristics for User Interface Design.” Nielsen Norman Group, 20 Feb. 2024, www.nngroup.com/articles/ten-usability-heuristics/.</w:t>
      </w:r>
    </w:p>
    <w:p w14:paraId="3BBAB2DE" w14:textId="77777777" w:rsidR="00612274" w:rsidRDefault="00612274" w:rsidP="684BA0CF">
      <w:pPr>
        <w:shd w:val="clear" w:color="auto" w:fill="FFFFFF" w:themeFill="background1"/>
        <w:spacing w:before="60" w:after="60" w:line="480" w:lineRule="auto"/>
        <w:rPr>
          <w:rFonts w:ascii="Times New Roman" w:eastAsia="Times New Roman" w:hAnsi="Times New Roman" w:cs="Times New Roman"/>
          <w:color w:val="000000" w:themeColor="text1"/>
        </w:rPr>
      </w:pPr>
    </w:p>
    <w:p w14:paraId="5A320DA7" w14:textId="77777777" w:rsidR="00612274" w:rsidRDefault="00612274" w:rsidP="684BA0CF">
      <w:pPr>
        <w:shd w:val="clear" w:color="auto" w:fill="FFFFFF" w:themeFill="background1"/>
        <w:spacing w:before="60" w:after="60" w:line="480" w:lineRule="auto"/>
        <w:rPr>
          <w:rFonts w:ascii="Times New Roman" w:eastAsia="Times New Roman" w:hAnsi="Times New Roman" w:cs="Times New Roman"/>
          <w:color w:val="000000" w:themeColor="text1"/>
        </w:rPr>
      </w:pPr>
    </w:p>
    <w:p w14:paraId="11524785" w14:textId="77777777" w:rsidR="00612274" w:rsidRDefault="00612274" w:rsidP="684BA0CF">
      <w:pPr>
        <w:shd w:val="clear" w:color="auto" w:fill="FFFFFF" w:themeFill="background1"/>
        <w:spacing w:before="60" w:after="60" w:line="480" w:lineRule="auto"/>
        <w:rPr>
          <w:rFonts w:ascii="Times New Roman" w:eastAsia="Times New Roman" w:hAnsi="Times New Roman" w:cs="Times New Roman"/>
          <w:color w:val="000000" w:themeColor="text1"/>
        </w:rPr>
      </w:pPr>
    </w:p>
    <w:p w14:paraId="1F5DB482" w14:textId="77777777" w:rsidR="00612274" w:rsidRDefault="00612274" w:rsidP="684BA0CF">
      <w:pPr>
        <w:shd w:val="clear" w:color="auto" w:fill="FFFFFF" w:themeFill="background1"/>
        <w:spacing w:before="60" w:after="60" w:line="480" w:lineRule="auto"/>
        <w:rPr>
          <w:rFonts w:ascii="Times New Roman" w:eastAsia="Times New Roman" w:hAnsi="Times New Roman" w:cs="Times New Roman"/>
          <w:color w:val="000000" w:themeColor="text1"/>
        </w:rPr>
      </w:pPr>
    </w:p>
    <w:p w14:paraId="5698DB45" w14:textId="77777777" w:rsidR="00612274" w:rsidRDefault="00612274" w:rsidP="684BA0CF">
      <w:pPr>
        <w:shd w:val="clear" w:color="auto" w:fill="FFFFFF" w:themeFill="background1"/>
        <w:spacing w:before="60" w:after="60" w:line="480" w:lineRule="auto"/>
        <w:rPr>
          <w:rFonts w:ascii="Times New Roman" w:eastAsia="Times New Roman" w:hAnsi="Times New Roman" w:cs="Times New Roman"/>
          <w:color w:val="000000" w:themeColor="text1"/>
        </w:rPr>
      </w:pPr>
    </w:p>
    <w:p w14:paraId="2143AF63" w14:textId="77777777" w:rsidR="00612274" w:rsidRDefault="00612274" w:rsidP="684BA0CF">
      <w:pPr>
        <w:shd w:val="clear" w:color="auto" w:fill="FFFFFF" w:themeFill="background1"/>
        <w:spacing w:before="60" w:after="60" w:line="480" w:lineRule="auto"/>
        <w:rPr>
          <w:rFonts w:ascii="Times New Roman" w:eastAsia="Times New Roman" w:hAnsi="Times New Roman" w:cs="Times New Roman"/>
          <w:color w:val="000000" w:themeColor="text1"/>
        </w:rPr>
      </w:pPr>
    </w:p>
    <w:p w14:paraId="32056A23" w14:textId="77777777" w:rsidR="00612274" w:rsidRDefault="00612274" w:rsidP="684BA0CF">
      <w:pPr>
        <w:shd w:val="clear" w:color="auto" w:fill="FFFFFF" w:themeFill="background1"/>
        <w:spacing w:before="60" w:after="60" w:line="480" w:lineRule="auto"/>
        <w:rPr>
          <w:rFonts w:ascii="Times New Roman" w:eastAsia="Times New Roman" w:hAnsi="Times New Roman" w:cs="Times New Roman"/>
          <w:color w:val="000000" w:themeColor="text1"/>
        </w:rPr>
      </w:pPr>
    </w:p>
    <w:p w14:paraId="4135E280" w14:textId="629E9E57" w:rsidR="684BA0CF" w:rsidRDefault="684BA0CF" w:rsidP="691123AD">
      <w:pPr>
        <w:shd w:val="clear" w:color="auto" w:fill="FFFFFF" w:themeFill="background1"/>
        <w:spacing w:before="60" w:after="60" w:line="480" w:lineRule="auto"/>
        <w:rPr>
          <w:rFonts w:ascii="Times New Roman" w:eastAsia="Times New Roman" w:hAnsi="Times New Roman" w:cs="Times New Roman"/>
          <w:color w:val="000000" w:themeColor="text1"/>
        </w:rPr>
      </w:pPr>
    </w:p>
    <w:sectPr w:rsidR="684BA0CF">
      <w:headerReference w:type="even" r:id="rId31"/>
      <w:headerReference w:type="default" r:id="rId32"/>
      <w:footerReference w:type="even" r:id="rId33"/>
      <w:footerReference w:type="default" r:id="rId34"/>
      <w:headerReference w:type="first" r:id="rId35"/>
      <w:footerReference w:type="firs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265DDF" w14:textId="77777777" w:rsidR="00F70618" w:rsidRDefault="00F70618" w:rsidP="00DB2488">
      <w:pPr>
        <w:spacing w:after="0" w:line="240" w:lineRule="auto"/>
        <w:rPr>
          <w:rFonts w:hint="eastAsia"/>
        </w:rPr>
      </w:pPr>
      <w:r>
        <w:separator/>
      </w:r>
    </w:p>
  </w:endnote>
  <w:endnote w:type="continuationSeparator" w:id="0">
    <w:p w14:paraId="5A54C4ED" w14:textId="77777777" w:rsidR="00F70618" w:rsidRDefault="00F70618" w:rsidP="00DB2488">
      <w:pPr>
        <w:spacing w:after="0" w:line="240" w:lineRule="auto"/>
        <w:rPr>
          <w:rFonts w:hint="eastAsia"/>
        </w:rPr>
      </w:pPr>
      <w:r>
        <w:continuationSeparator/>
      </w:r>
    </w:p>
  </w:endnote>
  <w:endnote w:type="continuationNotice" w:id="1">
    <w:p w14:paraId="6659BB4A" w14:textId="77777777" w:rsidR="00F70618" w:rsidRDefault="00F70618">
      <w:pPr>
        <w:spacing w:after="0" w:line="240" w:lineRule="auto"/>
        <w:rPr>
          <w:rFonts w:hint="eastAsia"/>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ptos">
    <w:altName w:val="Calibri"/>
    <w:panose1 w:val="00000000000000000000"/>
    <w:charset w:val="00"/>
    <w:family w:val="roman"/>
    <w:notTrueType/>
    <w:pitch w:val="default"/>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Aptos Display">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C99FA2" w14:textId="77777777" w:rsidR="00E70C7E" w:rsidRDefault="00E70C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7F9EDB52" w14:paraId="71FC9C3F" w14:textId="77777777" w:rsidTr="7F9EDB52">
      <w:trPr>
        <w:trHeight w:val="300"/>
      </w:trPr>
      <w:tc>
        <w:tcPr>
          <w:tcW w:w="3120" w:type="dxa"/>
        </w:tcPr>
        <w:p w14:paraId="39481DC8" w14:textId="20FB9ED1" w:rsidR="7F9EDB52" w:rsidRDefault="7F9EDB52" w:rsidP="7F9EDB52">
          <w:pPr>
            <w:pStyle w:val="Header"/>
            <w:ind w:left="-115"/>
          </w:pPr>
        </w:p>
      </w:tc>
      <w:tc>
        <w:tcPr>
          <w:tcW w:w="3120" w:type="dxa"/>
        </w:tcPr>
        <w:p w14:paraId="7D088E2F" w14:textId="5C1CCCD6" w:rsidR="7F9EDB52" w:rsidRDefault="7F9EDB52" w:rsidP="7F9EDB52">
          <w:pPr>
            <w:pStyle w:val="Header"/>
            <w:jc w:val="center"/>
          </w:pPr>
        </w:p>
      </w:tc>
      <w:tc>
        <w:tcPr>
          <w:tcW w:w="3120" w:type="dxa"/>
        </w:tcPr>
        <w:p w14:paraId="355CFAA4" w14:textId="55BDCACA" w:rsidR="7F9EDB52" w:rsidRDefault="7F9EDB52" w:rsidP="7F9EDB52">
          <w:pPr>
            <w:pStyle w:val="Header"/>
            <w:ind w:right="-115"/>
            <w:jc w:val="right"/>
          </w:pPr>
          <w:r>
            <w:fldChar w:fldCharType="begin"/>
          </w:r>
          <w:r>
            <w:instrText>PAGE</w:instrText>
          </w:r>
          <w:r w:rsidR="00660D75">
            <w:fldChar w:fldCharType="separate"/>
          </w:r>
          <w:r w:rsidR="004374E2">
            <w:rPr>
              <w:noProof/>
            </w:rPr>
            <w:t>1</w:t>
          </w:r>
          <w:r>
            <w:fldChar w:fldCharType="end"/>
          </w:r>
        </w:p>
      </w:tc>
    </w:tr>
  </w:tbl>
  <w:p w14:paraId="55A0B19F" w14:textId="0256482B" w:rsidR="007262ED" w:rsidRDefault="007262ED" w:rsidP="00A046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278D72" w14:textId="77777777" w:rsidR="00E70C7E" w:rsidRDefault="00E70C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7B000D" w14:textId="77777777" w:rsidR="00F70618" w:rsidRDefault="00F70618" w:rsidP="00DB2488">
      <w:pPr>
        <w:spacing w:after="0" w:line="240" w:lineRule="auto"/>
        <w:rPr>
          <w:rFonts w:hint="eastAsia"/>
        </w:rPr>
      </w:pPr>
      <w:r>
        <w:separator/>
      </w:r>
    </w:p>
  </w:footnote>
  <w:footnote w:type="continuationSeparator" w:id="0">
    <w:p w14:paraId="2225DF89" w14:textId="77777777" w:rsidR="00F70618" w:rsidRDefault="00F70618" w:rsidP="00DB2488">
      <w:pPr>
        <w:spacing w:after="0" w:line="240" w:lineRule="auto"/>
        <w:rPr>
          <w:rFonts w:hint="eastAsia"/>
        </w:rPr>
      </w:pPr>
      <w:r>
        <w:continuationSeparator/>
      </w:r>
    </w:p>
  </w:footnote>
  <w:footnote w:type="continuationNotice" w:id="1">
    <w:p w14:paraId="0B74E69F" w14:textId="77777777" w:rsidR="00F70618" w:rsidRDefault="00F70618">
      <w:pPr>
        <w:spacing w:after="0" w:line="240" w:lineRule="auto"/>
        <w:rPr>
          <w:rFonts w:hint="eastAsia"/>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19C1B0" w14:textId="77777777" w:rsidR="00E70C7E" w:rsidRDefault="00E70C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tblGrid>
    <w:tr w:rsidR="7F9EDB52" w14:paraId="38EB06BA" w14:textId="77777777" w:rsidTr="7F9EDB52">
      <w:trPr>
        <w:trHeight w:val="300"/>
      </w:trPr>
      <w:tc>
        <w:tcPr>
          <w:tcW w:w="3120" w:type="dxa"/>
        </w:tcPr>
        <w:p w14:paraId="37922106" w14:textId="3D4F1E64" w:rsidR="7F9EDB52" w:rsidRDefault="7F9EDB52" w:rsidP="7F9EDB52">
          <w:pPr>
            <w:pStyle w:val="Header"/>
            <w:ind w:left="-115"/>
          </w:pPr>
        </w:p>
      </w:tc>
      <w:tc>
        <w:tcPr>
          <w:tcW w:w="3120" w:type="dxa"/>
        </w:tcPr>
        <w:p w14:paraId="2C7D2A60" w14:textId="30ABB445" w:rsidR="7F9EDB52" w:rsidRDefault="7F9EDB52" w:rsidP="7F9EDB52">
          <w:pPr>
            <w:pStyle w:val="Header"/>
            <w:jc w:val="center"/>
          </w:pPr>
        </w:p>
      </w:tc>
    </w:tr>
  </w:tbl>
  <w:p w14:paraId="01352318" w14:textId="450C3450" w:rsidR="007262ED" w:rsidRDefault="007262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250937" w14:textId="77777777" w:rsidR="00E70C7E" w:rsidRDefault="00E70C7E">
    <w:pPr>
      <w:pStyle w:val="Header"/>
    </w:pPr>
  </w:p>
</w:hdr>
</file>

<file path=word/intelligence2.xml><?xml version="1.0" encoding="utf-8"?>
<int2:intelligence xmlns:int2="http://schemas.microsoft.com/office/intelligence/2020/intelligence" xmlns:oel="http://schemas.microsoft.com/office/2019/extlst">
  <int2:observations>
    <int2:textHash int2:hashCode="+EuKfEfWsmwCss" int2:id="1qOToKNT">
      <int2:state int2:value="Rejected" int2:type="AugLoop_Text_Critique"/>
    </int2:textHash>
    <int2:textHash int2:hashCode="rkc71O8Cb/xuB+" int2:id="QImCRrOH">
      <int2:state int2:value="Rejected" int2:type="AugLoop_Text_Critique"/>
    </int2:textHash>
    <int2:textHash int2:hashCode="mR8zWnqFKJgIRt" int2:id="Y97UdrMw">
      <int2:state int2:value="Rejected" int2:type="AugLoop_Text_Critique"/>
    </int2:textHash>
    <int2:textHash int2:hashCode="Yv/hdoHbYxXLt8" int2:id="sC2BijbY">
      <int2:state int2:value="Rejected" int2:type="AugLoop_Text_Critique"/>
    </int2:textHash>
    <int2:bookmark int2:bookmarkName="_Int_5LTboRmH" int2:invalidationBookmarkName="" int2:hashCode="cPi7mopTk+8IBQ" int2:id="ukkunb23">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A3F6DB"/>
    <w:multiLevelType w:val="hybridMultilevel"/>
    <w:tmpl w:val="FFFFFFFF"/>
    <w:lvl w:ilvl="0" w:tplc="3BD4C1FC">
      <w:start w:val="1"/>
      <w:numFmt w:val="bullet"/>
      <w:lvlText w:val=""/>
      <w:lvlJc w:val="left"/>
      <w:pPr>
        <w:ind w:left="720" w:hanging="360"/>
      </w:pPr>
      <w:rPr>
        <w:rFonts w:ascii="Symbol" w:hAnsi="Symbol" w:hint="default"/>
      </w:rPr>
    </w:lvl>
    <w:lvl w:ilvl="1" w:tplc="7366A696">
      <w:start w:val="1"/>
      <w:numFmt w:val="bullet"/>
      <w:lvlText w:val="o"/>
      <w:lvlJc w:val="left"/>
      <w:pPr>
        <w:ind w:left="1440" w:hanging="360"/>
      </w:pPr>
      <w:rPr>
        <w:rFonts w:ascii="Courier New" w:hAnsi="Courier New" w:hint="default"/>
      </w:rPr>
    </w:lvl>
    <w:lvl w:ilvl="2" w:tplc="4F50132E">
      <w:start w:val="1"/>
      <w:numFmt w:val="bullet"/>
      <w:lvlText w:val=""/>
      <w:lvlJc w:val="left"/>
      <w:pPr>
        <w:ind w:left="2160" w:hanging="360"/>
      </w:pPr>
      <w:rPr>
        <w:rFonts w:ascii="Wingdings" w:hAnsi="Wingdings" w:hint="default"/>
      </w:rPr>
    </w:lvl>
    <w:lvl w:ilvl="3" w:tplc="4DE01DD2">
      <w:start w:val="1"/>
      <w:numFmt w:val="bullet"/>
      <w:lvlText w:val=""/>
      <w:lvlJc w:val="left"/>
      <w:pPr>
        <w:ind w:left="2880" w:hanging="360"/>
      </w:pPr>
      <w:rPr>
        <w:rFonts w:ascii="Symbol" w:hAnsi="Symbol" w:hint="default"/>
      </w:rPr>
    </w:lvl>
    <w:lvl w:ilvl="4" w:tplc="520E6B58">
      <w:start w:val="1"/>
      <w:numFmt w:val="bullet"/>
      <w:lvlText w:val="o"/>
      <w:lvlJc w:val="left"/>
      <w:pPr>
        <w:ind w:left="3600" w:hanging="360"/>
      </w:pPr>
      <w:rPr>
        <w:rFonts w:ascii="Courier New" w:hAnsi="Courier New" w:hint="default"/>
      </w:rPr>
    </w:lvl>
    <w:lvl w:ilvl="5" w:tplc="83CC8FEC">
      <w:start w:val="1"/>
      <w:numFmt w:val="bullet"/>
      <w:lvlText w:val=""/>
      <w:lvlJc w:val="left"/>
      <w:pPr>
        <w:ind w:left="4320" w:hanging="360"/>
      </w:pPr>
      <w:rPr>
        <w:rFonts w:ascii="Wingdings" w:hAnsi="Wingdings" w:hint="default"/>
      </w:rPr>
    </w:lvl>
    <w:lvl w:ilvl="6" w:tplc="DD2EF0F0">
      <w:start w:val="1"/>
      <w:numFmt w:val="bullet"/>
      <w:lvlText w:val=""/>
      <w:lvlJc w:val="left"/>
      <w:pPr>
        <w:ind w:left="5040" w:hanging="360"/>
      </w:pPr>
      <w:rPr>
        <w:rFonts w:ascii="Symbol" w:hAnsi="Symbol" w:hint="default"/>
      </w:rPr>
    </w:lvl>
    <w:lvl w:ilvl="7" w:tplc="B2AA983C">
      <w:start w:val="1"/>
      <w:numFmt w:val="bullet"/>
      <w:lvlText w:val="o"/>
      <w:lvlJc w:val="left"/>
      <w:pPr>
        <w:ind w:left="5760" w:hanging="360"/>
      </w:pPr>
      <w:rPr>
        <w:rFonts w:ascii="Courier New" w:hAnsi="Courier New" w:hint="default"/>
      </w:rPr>
    </w:lvl>
    <w:lvl w:ilvl="8" w:tplc="E182C448">
      <w:start w:val="1"/>
      <w:numFmt w:val="bullet"/>
      <w:lvlText w:val=""/>
      <w:lvlJc w:val="left"/>
      <w:pPr>
        <w:ind w:left="6480" w:hanging="360"/>
      </w:pPr>
      <w:rPr>
        <w:rFonts w:ascii="Wingdings" w:hAnsi="Wingdings" w:hint="default"/>
      </w:rPr>
    </w:lvl>
  </w:abstractNum>
  <w:abstractNum w:abstractNumId="1" w15:restartNumberingAfterBreak="0">
    <w:nsid w:val="20DD6C13"/>
    <w:multiLevelType w:val="hybridMultilevel"/>
    <w:tmpl w:val="BFF6E7C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 w15:restartNumberingAfterBreak="0">
    <w:nsid w:val="233D104E"/>
    <w:multiLevelType w:val="hybridMultilevel"/>
    <w:tmpl w:val="8178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A22083"/>
    <w:multiLevelType w:val="hybridMultilevel"/>
    <w:tmpl w:val="D87EF54A"/>
    <w:lvl w:ilvl="0" w:tplc="079674F4">
      <w:start w:val="1"/>
      <w:numFmt w:val="bullet"/>
      <w:lvlText w:val=""/>
      <w:lvlJc w:val="left"/>
      <w:pPr>
        <w:ind w:left="360" w:hanging="360"/>
      </w:pPr>
      <w:rPr>
        <w:rFonts w:ascii="Symbol" w:hAnsi="Symbol" w:hint="default"/>
      </w:rPr>
    </w:lvl>
    <w:lvl w:ilvl="1" w:tplc="3B1C0142" w:tentative="1">
      <w:start w:val="1"/>
      <w:numFmt w:val="bullet"/>
      <w:lvlText w:val="o"/>
      <w:lvlJc w:val="left"/>
      <w:pPr>
        <w:ind w:left="1080" w:hanging="360"/>
      </w:pPr>
      <w:rPr>
        <w:rFonts w:ascii="Courier New" w:hAnsi="Courier New" w:hint="default"/>
      </w:rPr>
    </w:lvl>
    <w:lvl w:ilvl="2" w:tplc="C2386E7A" w:tentative="1">
      <w:start w:val="1"/>
      <w:numFmt w:val="bullet"/>
      <w:lvlText w:val=""/>
      <w:lvlJc w:val="left"/>
      <w:pPr>
        <w:ind w:left="1800" w:hanging="360"/>
      </w:pPr>
      <w:rPr>
        <w:rFonts w:ascii="Wingdings" w:hAnsi="Wingdings" w:hint="default"/>
      </w:rPr>
    </w:lvl>
    <w:lvl w:ilvl="3" w:tplc="DB2E1B0A" w:tentative="1">
      <w:start w:val="1"/>
      <w:numFmt w:val="bullet"/>
      <w:lvlText w:val=""/>
      <w:lvlJc w:val="left"/>
      <w:pPr>
        <w:ind w:left="2520" w:hanging="360"/>
      </w:pPr>
      <w:rPr>
        <w:rFonts w:ascii="Symbol" w:hAnsi="Symbol" w:hint="default"/>
      </w:rPr>
    </w:lvl>
    <w:lvl w:ilvl="4" w:tplc="D53AC130" w:tentative="1">
      <w:start w:val="1"/>
      <w:numFmt w:val="bullet"/>
      <w:lvlText w:val="o"/>
      <w:lvlJc w:val="left"/>
      <w:pPr>
        <w:ind w:left="3240" w:hanging="360"/>
      </w:pPr>
      <w:rPr>
        <w:rFonts w:ascii="Courier New" w:hAnsi="Courier New" w:hint="default"/>
      </w:rPr>
    </w:lvl>
    <w:lvl w:ilvl="5" w:tplc="F4981834" w:tentative="1">
      <w:start w:val="1"/>
      <w:numFmt w:val="bullet"/>
      <w:lvlText w:val=""/>
      <w:lvlJc w:val="left"/>
      <w:pPr>
        <w:ind w:left="3960" w:hanging="360"/>
      </w:pPr>
      <w:rPr>
        <w:rFonts w:ascii="Wingdings" w:hAnsi="Wingdings" w:hint="default"/>
      </w:rPr>
    </w:lvl>
    <w:lvl w:ilvl="6" w:tplc="CB38D4BA" w:tentative="1">
      <w:start w:val="1"/>
      <w:numFmt w:val="bullet"/>
      <w:lvlText w:val=""/>
      <w:lvlJc w:val="left"/>
      <w:pPr>
        <w:ind w:left="4680" w:hanging="360"/>
      </w:pPr>
      <w:rPr>
        <w:rFonts w:ascii="Symbol" w:hAnsi="Symbol" w:hint="default"/>
      </w:rPr>
    </w:lvl>
    <w:lvl w:ilvl="7" w:tplc="6D7A6F60" w:tentative="1">
      <w:start w:val="1"/>
      <w:numFmt w:val="bullet"/>
      <w:lvlText w:val="o"/>
      <w:lvlJc w:val="left"/>
      <w:pPr>
        <w:ind w:left="5400" w:hanging="360"/>
      </w:pPr>
      <w:rPr>
        <w:rFonts w:ascii="Courier New" w:hAnsi="Courier New" w:hint="default"/>
      </w:rPr>
    </w:lvl>
    <w:lvl w:ilvl="8" w:tplc="1C80C1C6" w:tentative="1">
      <w:start w:val="1"/>
      <w:numFmt w:val="bullet"/>
      <w:lvlText w:val=""/>
      <w:lvlJc w:val="left"/>
      <w:pPr>
        <w:ind w:left="6120" w:hanging="360"/>
      </w:pPr>
      <w:rPr>
        <w:rFonts w:ascii="Wingdings" w:hAnsi="Wingdings" w:hint="default"/>
      </w:rPr>
    </w:lvl>
  </w:abstractNum>
  <w:abstractNum w:abstractNumId="4" w15:restartNumberingAfterBreak="0">
    <w:nsid w:val="527D52A1"/>
    <w:multiLevelType w:val="hybridMultilevel"/>
    <w:tmpl w:val="7D9C5282"/>
    <w:lvl w:ilvl="0" w:tplc="DDEC6B1A">
      <w:start w:val="1"/>
      <w:numFmt w:val="bullet"/>
      <w:lvlText w:val=" "/>
      <w:lvlJc w:val="left"/>
      <w:pPr>
        <w:tabs>
          <w:tab w:val="num" w:pos="720"/>
        </w:tabs>
        <w:ind w:left="720" w:hanging="360"/>
      </w:pPr>
      <w:rPr>
        <w:rFonts w:ascii="Calibri" w:hAnsi="Calibri" w:hint="default"/>
      </w:rPr>
    </w:lvl>
    <w:lvl w:ilvl="1" w:tplc="324A9C26" w:tentative="1">
      <w:start w:val="1"/>
      <w:numFmt w:val="bullet"/>
      <w:lvlText w:val=" "/>
      <w:lvlJc w:val="left"/>
      <w:pPr>
        <w:tabs>
          <w:tab w:val="num" w:pos="1440"/>
        </w:tabs>
        <w:ind w:left="1440" w:hanging="360"/>
      </w:pPr>
      <w:rPr>
        <w:rFonts w:ascii="Calibri" w:hAnsi="Calibri" w:hint="default"/>
      </w:rPr>
    </w:lvl>
    <w:lvl w:ilvl="2" w:tplc="D14A9D80" w:tentative="1">
      <w:start w:val="1"/>
      <w:numFmt w:val="bullet"/>
      <w:lvlText w:val=" "/>
      <w:lvlJc w:val="left"/>
      <w:pPr>
        <w:tabs>
          <w:tab w:val="num" w:pos="2160"/>
        </w:tabs>
        <w:ind w:left="2160" w:hanging="360"/>
      </w:pPr>
      <w:rPr>
        <w:rFonts w:ascii="Calibri" w:hAnsi="Calibri" w:hint="default"/>
      </w:rPr>
    </w:lvl>
    <w:lvl w:ilvl="3" w:tplc="B8B23338" w:tentative="1">
      <w:start w:val="1"/>
      <w:numFmt w:val="bullet"/>
      <w:lvlText w:val=" "/>
      <w:lvlJc w:val="left"/>
      <w:pPr>
        <w:tabs>
          <w:tab w:val="num" w:pos="2880"/>
        </w:tabs>
        <w:ind w:left="2880" w:hanging="360"/>
      </w:pPr>
      <w:rPr>
        <w:rFonts w:ascii="Calibri" w:hAnsi="Calibri" w:hint="default"/>
      </w:rPr>
    </w:lvl>
    <w:lvl w:ilvl="4" w:tplc="789A4C04" w:tentative="1">
      <w:start w:val="1"/>
      <w:numFmt w:val="bullet"/>
      <w:lvlText w:val=" "/>
      <w:lvlJc w:val="left"/>
      <w:pPr>
        <w:tabs>
          <w:tab w:val="num" w:pos="3600"/>
        </w:tabs>
        <w:ind w:left="3600" w:hanging="360"/>
      </w:pPr>
      <w:rPr>
        <w:rFonts w:ascii="Calibri" w:hAnsi="Calibri" w:hint="default"/>
      </w:rPr>
    </w:lvl>
    <w:lvl w:ilvl="5" w:tplc="CD62A2B8" w:tentative="1">
      <w:start w:val="1"/>
      <w:numFmt w:val="bullet"/>
      <w:lvlText w:val=" "/>
      <w:lvlJc w:val="left"/>
      <w:pPr>
        <w:tabs>
          <w:tab w:val="num" w:pos="4320"/>
        </w:tabs>
        <w:ind w:left="4320" w:hanging="360"/>
      </w:pPr>
      <w:rPr>
        <w:rFonts w:ascii="Calibri" w:hAnsi="Calibri" w:hint="default"/>
      </w:rPr>
    </w:lvl>
    <w:lvl w:ilvl="6" w:tplc="FCA6252E" w:tentative="1">
      <w:start w:val="1"/>
      <w:numFmt w:val="bullet"/>
      <w:lvlText w:val=" "/>
      <w:lvlJc w:val="left"/>
      <w:pPr>
        <w:tabs>
          <w:tab w:val="num" w:pos="5040"/>
        </w:tabs>
        <w:ind w:left="5040" w:hanging="360"/>
      </w:pPr>
      <w:rPr>
        <w:rFonts w:ascii="Calibri" w:hAnsi="Calibri" w:hint="default"/>
      </w:rPr>
    </w:lvl>
    <w:lvl w:ilvl="7" w:tplc="B5728874" w:tentative="1">
      <w:start w:val="1"/>
      <w:numFmt w:val="bullet"/>
      <w:lvlText w:val=" "/>
      <w:lvlJc w:val="left"/>
      <w:pPr>
        <w:tabs>
          <w:tab w:val="num" w:pos="5760"/>
        </w:tabs>
        <w:ind w:left="5760" w:hanging="360"/>
      </w:pPr>
      <w:rPr>
        <w:rFonts w:ascii="Calibri" w:hAnsi="Calibri" w:hint="default"/>
      </w:rPr>
    </w:lvl>
    <w:lvl w:ilvl="8" w:tplc="72FCADD2" w:tentative="1">
      <w:start w:val="1"/>
      <w:numFmt w:val="bullet"/>
      <w:lvlText w:val=" "/>
      <w:lvlJc w:val="left"/>
      <w:pPr>
        <w:tabs>
          <w:tab w:val="num" w:pos="6480"/>
        </w:tabs>
        <w:ind w:left="6480" w:hanging="360"/>
      </w:pPr>
      <w:rPr>
        <w:rFonts w:ascii="Calibri" w:hAnsi="Calibri" w:hint="default"/>
      </w:rPr>
    </w:lvl>
  </w:abstractNum>
  <w:num w:numId="1" w16cid:durableId="1877235465">
    <w:abstractNumId w:val="0"/>
  </w:num>
  <w:num w:numId="2" w16cid:durableId="506289242">
    <w:abstractNumId w:val="3"/>
  </w:num>
  <w:num w:numId="3" w16cid:durableId="1242301343">
    <w:abstractNumId w:val="1"/>
  </w:num>
  <w:num w:numId="4" w16cid:durableId="32075153">
    <w:abstractNumId w:val="2"/>
  </w:num>
  <w:num w:numId="5" w16cid:durableId="210167728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xMzS0sDQ1MzIwNjJV0lEKTi0uzszPAykwqQUAfpe2sSwAAAA="/>
  </w:docVars>
  <w:rsids>
    <w:rsidRoot w:val="47C53482"/>
    <w:rsid w:val="000001DD"/>
    <w:rsid w:val="00000F4F"/>
    <w:rsid w:val="00001A35"/>
    <w:rsid w:val="000022A1"/>
    <w:rsid w:val="00002522"/>
    <w:rsid w:val="00002535"/>
    <w:rsid w:val="00002C16"/>
    <w:rsid w:val="00002F9F"/>
    <w:rsid w:val="0000351C"/>
    <w:rsid w:val="00003D72"/>
    <w:rsid w:val="00004214"/>
    <w:rsid w:val="000045D6"/>
    <w:rsid w:val="00004826"/>
    <w:rsid w:val="00004E08"/>
    <w:rsid w:val="00004E79"/>
    <w:rsid w:val="00004FDF"/>
    <w:rsid w:val="000053E6"/>
    <w:rsid w:val="000055FB"/>
    <w:rsid w:val="00006016"/>
    <w:rsid w:val="0000646C"/>
    <w:rsid w:val="00006533"/>
    <w:rsid w:val="0000724F"/>
    <w:rsid w:val="000100FC"/>
    <w:rsid w:val="00010D01"/>
    <w:rsid w:val="00010E73"/>
    <w:rsid w:val="000114D4"/>
    <w:rsid w:val="00011BE5"/>
    <w:rsid w:val="00012212"/>
    <w:rsid w:val="0001269B"/>
    <w:rsid w:val="000132A6"/>
    <w:rsid w:val="000138F8"/>
    <w:rsid w:val="00013A2B"/>
    <w:rsid w:val="00013C71"/>
    <w:rsid w:val="0001433E"/>
    <w:rsid w:val="00014795"/>
    <w:rsid w:val="000147BE"/>
    <w:rsid w:val="00014D61"/>
    <w:rsid w:val="000154E4"/>
    <w:rsid w:val="00015DD0"/>
    <w:rsid w:val="00016192"/>
    <w:rsid w:val="00016C4E"/>
    <w:rsid w:val="000178C0"/>
    <w:rsid w:val="00017A29"/>
    <w:rsid w:val="00017FC1"/>
    <w:rsid w:val="00020B57"/>
    <w:rsid w:val="00021608"/>
    <w:rsid w:val="000219C7"/>
    <w:rsid w:val="00022128"/>
    <w:rsid w:val="00022265"/>
    <w:rsid w:val="0002267A"/>
    <w:rsid w:val="000226AE"/>
    <w:rsid w:val="00024228"/>
    <w:rsid w:val="000242BB"/>
    <w:rsid w:val="000245D2"/>
    <w:rsid w:val="00025211"/>
    <w:rsid w:val="000253C4"/>
    <w:rsid w:val="00025596"/>
    <w:rsid w:val="00025A16"/>
    <w:rsid w:val="00025D22"/>
    <w:rsid w:val="00025EE5"/>
    <w:rsid w:val="0002672B"/>
    <w:rsid w:val="000268B1"/>
    <w:rsid w:val="00026C67"/>
    <w:rsid w:val="000272BB"/>
    <w:rsid w:val="00027462"/>
    <w:rsid w:val="00027579"/>
    <w:rsid w:val="000277BF"/>
    <w:rsid w:val="00027B10"/>
    <w:rsid w:val="00027C29"/>
    <w:rsid w:val="00030AB0"/>
    <w:rsid w:val="00030B79"/>
    <w:rsid w:val="0003109B"/>
    <w:rsid w:val="00031582"/>
    <w:rsid w:val="00031849"/>
    <w:rsid w:val="000327BC"/>
    <w:rsid w:val="00032876"/>
    <w:rsid w:val="0003308B"/>
    <w:rsid w:val="000338F5"/>
    <w:rsid w:val="00033972"/>
    <w:rsid w:val="00033DC4"/>
    <w:rsid w:val="0003433C"/>
    <w:rsid w:val="000343E8"/>
    <w:rsid w:val="000345C7"/>
    <w:rsid w:val="000350B9"/>
    <w:rsid w:val="000355A6"/>
    <w:rsid w:val="00035600"/>
    <w:rsid w:val="00035750"/>
    <w:rsid w:val="00035880"/>
    <w:rsid w:val="00036159"/>
    <w:rsid w:val="000362AE"/>
    <w:rsid w:val="000364F4"/>
    <w:rsid w:val="000376A6"/>
    <w:rsid w:val="00037789"/>
    <w:rsid w:val="000400BC"/>
    <w:rsid w:val="00040F05"/>
    <w:rsid w:val="000411D3"/>
    <w:rsid w:val="00041468"/>
    <w:rsid w:val="0004187D"/>
    <w:rsid w:val="000419DF"/>
    <w:rsid w:val="00041CCA"/>
    <w:rsid w:val="00042954"/>
    <w:rsid w:val="00042C3B"/>
    <w:rsid w:val="0004335F"/>
    <w:rsid w:val="000434C3"/>
    <w:rsid w:val="000435FB"/>
    <w:rsid w:val="000437A8"/>
    <w:rsid w:val="0004385B"/>
    <w:rsid w:val="00043A6F"/>
    <w:rsid w:val="00043CED"/>
    <w:rsid w:val="00043D5B"/>
    <w:rsid w:val="00043DEA"/>
    <w:rsid w:val="00044166"/>
    <w:rsid w:val="00044F47"/>
    <w:rsid w:val="00045272"/>
    <w:rsid w:val="0004542C"/>
    <w:rsid w:val="00045E74"/>
    <w:rsid w:val="000466F6"/>
    <w:rsid w:val="00046F76"/>
    <w:rsid w:val="00047021"/>
    <w:rsid w:val="000477C8"/>
    <w:rsid w:val="00047B58"/>
    <w:rsid w:val="00050237"/>
    <w:rsid w:val="000504A6"/>
    <w:rsid w:val="0005067F"/>
    <w:rsid w:val="00050E12"/>
    <w:rsid w:val="00050EF6"/>
    <w:rsid w:val="000515E8"/>
    <w:rsid w:val="000525D6"/>
    <w:rsid w:val="00052ECA"/>
    <w:rsid w:val="00052F70"/>
    <w:rsid w:val="000533C7"/>
    <w:rsid w:val="00053BA1"/>
    <w:rsid w:val="000544B3"/>
    <w:rsid w:val="00055EF4"/>
    <w:rsid w:val="000562F7"/>
    <w:rsid w:val="000567E5"/>
    <w:rsid w:val="00056C54"/>
    <w:rsid w:val="00057500"/>
    <w:rsid w:val="000576FC"/>
    <w:rsid w:val="00057B6F"/>
    <w:rsid w:val="00057DE8"/>
    <w:rsid w:val="00057EE4"/>
    <w:rsid w:val="00057F87"/>
    <w:rsid w:val="000601D0"/>
    <w:rsid w:val="00060A66"/>
    <w:rsid w:val="00060A8C"/>
    <w:rsid w:val="00060AE1"/>
    <w:rsid w:val="000611EC"/>
    <w:rsid w:val="00061EE3"/>
    <w:rsid w:val="000621D8"/>
    <w:rsid w:val="00062350"/>
    <w:rsid w:val="00062900"/>
    <w:rsid w:val="000629F9"/>
    <w:rsid w:val="00063132"/>
    <w:rsid w:val="0006314C"/>
    <w:rsid w:val="00063320"/>
    <w:rsid w:val="000639CC"/>
    <w:rsid w:val="00063BCF"/>
    <w:rsid w:val="00064BB6"/>
    <w:rsid w:val="00064ED3"/>
    <w:rsid w:val="00064F1E"/>
    <w:rsid w:val="000655CF"/>
    <w:rsid w:val="0006567B"/>
    <w:rsid w:val="00065B2F"/>
    <w:rsid w:val="00065ED3"/>
    <w:rsid w:val="0006632E"/>
    <w:rsid w:val="000663D3"/>
    <w:rsid w:val="00066421"/>
    <w:rsid w:val="00066450"/>
    <w:rsid w:val="00066A1A"/>
    <w:rsid w:val="00066E92"/>
    <w:rsid w:val="00066FF6"/>
    <w:rsid w:val="000671E4"/>
    <w:rsid w:val="0006741E"/>
    <w:rsid w:val="00067675"/>
    <w:rsid w:val="000676AE"/>
    <w:rsid w:val="00067C8E"/>
    <w:rsid w:val="00067D38"/>
    <w:rsid w:val="00067DB2"/>
    <w:rsid w:val="0007022A"/>
    <w:rsid w:val="000704C0"/>
    <w:rsid w:val="0007054A"/>
    <w:rsid w:val="00070815"/>
    <w:rsid w:val="000709EC"/>
    <w:rsid w:val="00071753"/>
    <w:rsid w:val="00071B30"/>
    <w:rsid w:val="0007257B"/>
    <w:rsid w:val="00072614"/>
    <w:rsid w:val="00072ACE"/>
    <w:rsid w:val="00072ADD"/>
    <w:rsid w:val="00072DFB"/>
    <w:rsid w:val="000732C7"/>
    <w:rsid w:val="00073464"/>
    <w:rsid w:val="000745B4"/>
    <w:rsid w:val="0007497E"/>
    <w:rsid w:val="00074BE2"/>
    <w:rsid w:val="00074C8C"/>
    <w:rsid w:val="00075487"/>
    <w:rsid w:val="00075700"/>
    <w:rsid w:val="00075A21"/>
    <w:rsid w:val="0007618D"/>
    <w:rsid w:val="00076286"/>
    <w:rsid w:val="0007629E"/>
    <w:rsid w:val="00076477"/>
    <w:rsid w:val="00076C11"/>
    <w:rsid w:val="00077028"/>
    <w:rsid w:val="000770CE"/>
    <w:rsid w:val="00077229"/>
    <w:rsid w:val="0007787E"/>
    <w:rsid w:val="00080792"/>
    <w:rsid w:val="00080F81"/>
    <w:rsid w:val="000815A8"/>
    <w:rsid w:val="0008179D"/>
    <w:rsid w:val="000820EB"/>
    <w:rsid w:val="0008216B"/>
    <w:rsid w:val="00082D53"/>
    <w:rsid w:val="00082EEC"/>
    <w:rsid w:val="0008471F"/>
    <w:rsid w:val="00084950"/>
    <w:rsid w:val="00084A11"/>
    <w:rsid w:val="00084BDF"/>
    <w:rsid w:val="00084C57"/>
    <w:rsid w:val="0008558D"/>
    <w:rsid w:val="00085A63"/>
    <w:rsid w:val="0008616B"/>
    <w:rsid w:val="00086EBF"/>
    <w:rsid w:val="00087338"/>
    <w:rsid w:val="000874E0"/>
    <w:rsid w:val="000876A2"/>
    <w:rsid w:val="0008791F"/>
    <w:rsid w:val="00087FBF"/>
    <w:rsid w:val="000905D6"/>
    <w:rsid w:val="00090CF0"/>
    <w:rsid w:val="00090F6B"/>
    <w:rsid w:val="00090FB8"/>
    <w:rsid w:val="000911FF"/>
    <w:rsid w:val="00091A2D"/>
    <w:rsid w:val="00091B82"/>
    <w:rsid w:val="000927CC"/>
    <w:rsid w:val="00092D42"/>
    <w:rsid w:val="00093A02"/>
    <w:rsid w:val="00094505"/>
    <w:rsid w:val="0009462B"/>
    <w:rsid w:val="000946C9"/>
    <w:rsid w:val="00094778"/>
    <w:rsid w:val="00095590"/>
    <w:rsid w:val="00095813"/>
    <w:rsid w:val="0009589D"/>
    <w:rsid w:val="00095A21"/>
    <w:rsid w:val="00096769"/>
    <w:rsid w:val="00096C1C"/>
    <w:rsid w:val="00096E67"/>
    <w:rsid w:val="0009763A"/>
    <w:rsid w:val="000A01DF"/>
    <w:rsid w:val="000A0331"/>
    <w:rsid w:val="000A05FA"/>
    <w:rsid w:val="000A0BC8"/>
    <w:rsid w:val="000A1E96"/>
    <w:rsid w:val="000A2096"/>
    <w:rsid w:val="000A2414"/>
    <w:rsid w:val="000A2C29"/>
    <w:rsid w:val="000A37A9"/>
    <w:rsid w:val="000A3D15"/>
    <w:rsid w:val="000A3F89"/>
    <w:rsid w:val="000A47FD"/>
    <w:rsid w:val="000A4D4A"/>
    <w:rsid w:val="000A536D"/>
    <w:rsid w:val="000A5DF2"/>
    <w:rsid w:val="000A5E9D"/>
    <w:rsid w:val="000A61E8"/>
    <w:rsid w:val="000A64A0"/>
    <w:rsid w:val="000A6695"/>
    <w:rsid w:val="000A6DD6"/>
    <w:rsid w:val="000A6F08"/>
    <w:rsid w:val="000A70FE"/>
    <w:rsid w:val="000A7A28"/>
    <w:rsid w:val="000A7E88"/>
    <w:rsid w:val="000A97D3"/>
    <w:rsid w:val="000B0D65"/>
    <w:rsid w:val="000B0F26"/>
    <w:rsid w:val="000B0FE6"/>
    <w:rsid w:val="000B120E"/>
    <w:rsid w:val="000B1E4B"/>
    <w:rsid w:val="000B1EAE"/>
    <w:rsid w:val="000B218D"/>
    <w:rsid w:val="000B2347"/>
    <w:rsid w:val="000B2616"/>
    <w:rsid w:val="000B2D89"/>
    <w:rsid w:val="000B2EAB"/>
    <w:rsid w:val="000B345A"/>
    <w:rsid w:val="000B35B7"/>
    <w:rsid w:val="000B3AE9"/>
    <w:rsid w:val="000B4C1B"/>
    <w:rsid w:val="000B4CA4"/>
    <w:rsid w:val="000B53F7"/>
    <w:rsid w:val="000B577C"/>
    <w:rsid w:val="000B5956"/>
    <w:rsid w:val="000B5C2D"/>
    <w:rsid w:val="000B5EEE"/>
    <w:rsid w:val="000B74E0"/>
    <w:rsid w:val="000B7C7E"/>
    <w:rsid w:val="000B7D44"/>
    <w:rsid w:val="000C0239"/>
    <w:rsid w:val="000C0398"/>
    <w:rsid w:val="000C0ECF"/>
    <w:rsid w:val="000C10D3"/>
    <w:rsid w:val="000C1585"/>
    <w:rsid w:val="000C1831"/>
    <w:rsid w:val="000C1937"/>
    <w:rsid w:val="000C1B28"/>
    <w:rsid w:val="000C25F1"/>
    <w:rsid w:val="000C2778"/>
    <w:rsid w:val="000C2DFF"/>
    <w:rsid w:val="000C2F9C"/>
    <w:rsid w:val="000C3735"/>
    <w:rsid w:val="000C3928"/>
    <w:rsid w:val="000C4474"/>
    <w:rsid w:val="000C4499"/>
    <w:rsid w:val="000C4908"/>
    <w:rsid w:val="000C4DB4"/>
    <w:rsid w:val="000C4EA8"/>
    <w:rsid w:val="000C58D6"/>
    <w:rsid w:val="000C65C8"/>
    <w:rsid w:val="000C683A"/>
    <w:rsid w:val="000C697A"/>
    <w:rsid w:val="000C6F9C"/>
    <w:rsid w:val="000C7646"/>
    <w:rsid w:val="000C77A9"/>
    <w:rsid w:val="000C78AE"/>
    <w:rsid w:val="000C7C3C"/>
    <w:rsid w:val="000C7C89"/>
    <w:rsid w:val="000C7D9C"/>
    <w:rsid w:val="000D0235"/>
    <w:rsid w:val="000D0C43"/>
    <w:rsid w:val="000D0CD3"/>
    <w:rsid w:val="000D0D59"/>
    <w:rsid w:val="000D115E"/>
    <w:rsid w:val="000D1803"/>
    <w:rsid w:val="000D1891"/>
    <w:rsid w:val="000D36A0"/>
    <w:rsid w:val="000D3DDD"/>
    <w:rsid w:val="000D3F7B"/>
    <w:rsid w:val="000D446C"/>
    <w:rsid w:val="000D4789"/>
    <w:rsid w:val="000D4991"/>
    <w:rsid w:val="000D4A35"/>
    <w:rsid w:val="000D5835"/>
    <w:rsid w:val="000D5ADF"/>
    <w:rsid w:val="000D5BBE"/>
    <w:rsid w:val="000D5C2D"/>
    <w:rsid w:val="000D5D20"/>
    <w:rsid w:val="000D6056"/>
    <w:rsid w:val="000D6A60"/>
    <w:rsid w:val="000D7468"/>
    <w:rsid w:val="000E08E4"/>
    <w:rsid w:val="000E1E01"/>
    <w:rsid w:val="000E268E"/>
    <w:rsid w:val="000E26B5"/>
    <w:rsid w:val="000E2968"/>
    <w:rsid w:val="000E46C6"/>
    <w:rsid w:val="000E4B37"/>
    <w:rsid w:val="000E4E0D"/>
    <w:rsid w:val="000E54A2"/>
    <w:rsid w:val="000E56A5"/>
    <w:rsid w:val="000E5951"/>
    <w:rsid w:val="000E59C0"/>
    <w:rsid w:val="000E5E01"/>
    <w:rsid w:val="000E5F20"/>
    <w:rsid w:val="000E6243"/>
    <w:rsid w:val="000E75B0"/>
    <w:rsid w:val="000E7DD2"/>
    <w:rsid w:val="000E7EFF"/>
    <w:rsid w:val="000F0B81"/>
    <w:rsid w:val="000F11BE"/>
    <w:rsid w:val="000F133F"/>
    <w:rsid w:val="000F1823"/>
    <w:rsid w:val="000F18D1"/>
    <w:rsid w:val="000F196B"/>
    <w:rsid w:val="000F2353"/>
    <w:rsid w:val="000F28A9"/>
    <w:rsid w:val="000F2AA2"/>
    <w:rsid w:val="000F2C0C"/>
    <w:rsid w:val="000F383F"/>
    <w:rsid w:val="000F3F1C"/>
    <w:rsid w:val="000F45E4"/>
    <w:rsid w:val="000F49B7"/>
    <w:rsid w:val="000F4BFE"/>
    <w:rsid w:val="000F5095"/>
    <w:rsid w:val="000F560E"/>
    <w:rsid w:val="000F5736"/>
    <w:rsid w:val="000F62C0"/>
    <w:rsid w:val="000F6370"/>
    <w:rsid w:val="000F67A3"/>
    <w:rsid w:val="000F696B"/>
    <w:rsid w:val="000F6AEB"/>
    <w:rsid w:val="000F6CEF"/>
    <w:rsid w:val="000F6DBC"/>
    <w:rsid w:val="000F7154"/>
    <w:rsid w:val="000F745C"/>
    <w:rsid w:val="000F75FE"/>
    <w:rsid w:val="000F7835"/>
    <w:rsid w:val="000F78AE"/>
    <w:rsid w:val="000F7AE8"/>
    <w:rsid w:val="001003AA"/>
    <w:rsid w:val="00100526"/>
    <w:rsid w:val="00100BE6"/>
    <w:rsid w:val="0010173B"/>
    <w:rsid w:val="00102580"/>
    <w:rsid w:val="0010274D"/>
    <w:rsid w:val="001028A4"/>
    <w:rsid w:val="00102CE3"/>
    <w:rsid w:val="00102F72"/>
    <w:rsid w:val="001035CE"/>
    <w:rsid w:val="001037C0"/>
    <w:rsid w:val="00103A4F"/>
    <w:rsid w:val="00103D12"/>
    <w:rsid w:val="00104254"/>
    <w:rsid w:val="00104285"/>
    <w:rsid w:val="00104647"/>
    <w:rsid w:val="00104879"/>
    <w:rsid w:val="00104E82"/>
    <w:rsid w:val="001054D1"/>
    <w:rsid w:val="00105752"/>
    <w:rsid w:val="00105EA2"/>
    <w:rsid w:val="00106906"/>
    <w:rsid w:val="001069D1"/>
    <w:rsid w:val="001071D6"/>
    <w:rsid w:val="00107F5C"/>
    <w:rsid w:val="00110D2F"/>
    <w:rsid w:val="00110DBE"/>
    <w:rsid w:val="0011115F"/>
    <w:rsid w:val="00111646"/>
    <w:rsid w:val="00112045"/>
    <w:rsid w:val="00112263"/>
    <w:rsid w:val="0011288A"/>
    <w:rsid w:val="001129F4"/>
    <w:rsid w:val="00112C35"/>
    <w:rsid w:val="0011308D"/>
    <w:rsid w:val="001132D5"/>
    <w:rsid w:val="001137D5"/>
    <w:rsid w:val="00114441"/>
    <w:rsid w:val="0011660A"/>
    <w:rsid w:val="00116CB2"/>
    <w:rsid w:val="00116D6C"/>
    <w:rsid w:val="001171DA"/>
    <w:rsid w:val="00117C56"/>
    <w:rsid w:val="00117C8C"/>
    <w:rsid w:val="00117C8E"/>
    <w:rsid w:val="00117CD4"/>
    <w:rsid w:val="00117F01"/>
    <w:rsid w:val="00120016"/>
    <w:rsid w:val="00120BDF"/>
    <w:rsid w:val="00121101"/>
    <w:rsid w:val="00121410"/>
    <w:rsid w:val="001214C0"/>
    <w:rsid w:val="001214E2"/>
    <w:rsid w:val="001215F0"/>
    <w:rsid w:val="00121EC4"/>
    <w:rsid w:val="00121F21"/>
    <w:rsid w:val="001227A9"/>
    <w:rsid w:val="00122A59"/>
    <w:rsid w:val="00122D85"/>
    <w:rsid w:val="00123303"/>
    <w:rsid w:val="0012334C"/>
    <w:rsid w:val="001234B8"/>
    <w:rsid w:val="00123D58"/>
    <w:rsid w:val="001241DE"/>
    <w:rsid w:val="0012438F"/>
    <w:rsid w:val="0012465D"/>
    <w:rsid w:val="00124CE6"/>
    <w:rsid w:val="00124F57"/>
    <w:rsid w:val="0012523A"/>
    <w:rsid w:val="00125569"/>
    <w:rsid w:val="00125EA0"/>
    <w:rsid w:val="0012655C"/>
    <w:rsid w:val="00126868"/>
    <w:rsid w:val="00126D6B"/>
    <w:rsid w:val="00126F45"/>
    <w:rsid w:val="00126FE3"/>
    <w:rsid w:val="001277C0"/>
    <w:rsid w:val="00130589"/>
    <w:rsid w:val="00130AA2"/>
    <w:rsid w:val="001316B0"/>
    <w:rsid w:val="00132237"/>
    <w:rsid w:val="00132450"/>
    <w:rsid w:val="0013263D"/>
    <w:rsid w:val="00133360"/>
    <w:rsid w:val="001333A9"/>
    <w:rsid w:val="001333E8"/>
    <w:rsid w:val="00133FEA"/>
    <w:rsid w:val="001341EC"/>
    <w:rsid w:val="0013422F"/>
    <w:rsid w:val="00134318"/>
    <w:rsid w:val="0013477E"/>
    <w:rsid w:val="00134BF1"/>
    <w:rsid w:val="0013536F"/>
    <w:rsid w:val="00136208"/>
    <w:rsid w:val="00136387"/>
    <w:rsid w:val="00136FE8"/>
    <w:rsid w:val="001372BF"/>
    <w:rsid w:val="00137517"/>
    <w:rsid w:val="0013774D"/>
    <w:rsid w:val="00137D8D"/>
    <w:rsid w:val="00140BC6"/>
    <w:rsid w:val="0014100E"/>
    <w:rsid w:val="00141C55"/>
    <w:rsid w:val="00142766"/>
    <w:rsid w:val="00143A0C"/>
    <w:rsid w:val="0014435B"/>
    <w:rsid w:val="00144500"/>
    <w:rsid w:val="00144A20"/>
    <w:rsid w:val="00144B19"/>
    <w:rsid w:val="00144BCA"/>
    <w:rsid w:val="00144D41"/>
    <w:rsid w:val="00144D4A"/>
    <w:rsid w:val="00144E1E"/>
    <w:rsid w:val="00144E97"/>
    <w:rsid w:val="00145528"/>
    <w:rsid w:val="0014592E"/>
    <w:rsid w:val="0014635F"/>
    <w:rsid w:val="00146997"/>
    <w:rsid w:val="00147240"/>
    <w:rsid w:val="00147539"/>
    <w:rsid w:val="00147F4E"/>
    <w:rsid w:val="00150686"/>
    <w:rsid w:val="00150EEA"/>
    <w:rsid w:val="00151090"/>
    <w:rsid w:val="001511D0"/>
    <w:rsid w:val="00152DB6"/>
    <w:rsid w:val="00152DE2"/>
    <w:rsid w:val="00152E18"/>
    <w:rsid w:val="00152F76"/>
    <w:rsid w:val="00153246"/>
    <w:rsid w:val="00153453"/>
    <w:rsid w:val="00153517"/>
    <w:rsid w:val="00153641"/>
    <w:rsid w:val="0015396C"/>
    <w:rsid w:val="00153D4F"/>
    <w:rsid w:val="00154550"/>
    <w:rsid w:val="00154673"/>
    <w:rsid w:val="001548C6"/>
    <w:rsid w:val="001548F2"/>
    <w:rsid w:val="00154C93"/>
    <w:rsid w:val="001552CA"/>
    <w:rsid w:val="00155B06"/>
    <w:rsid w:val="00155B7F"/>
    <w:rsid w:val="00155B8A"/>
    <w:rsid w:val="00156C56"/>
    <w:rsid w:val="001573B4"/>
    <w:rsid w:val="00157A85"/>
    <w:rsid w:val="00157AD8"/>
    <w:rsid w:val="00160280"/>
    <w:rsid w:val="0016138C"/>
    <w:rsid w:val="00161613"/>
    <w:rsid w:val="00161E77"/>
    <w:rsid w:val="00161F9E"/>
    <w:rsid w:val="00162971"/>
    <w:rsid w:val="00162DF7"/>
    <w:rsid w:val="0016300F"/>
    <w:rsid w:val="0016335D"/>
    <w:rsid w:val="001639B1"/>
    <w:rsid w:val="00163D1F"/>
    <w:rsid w:val="00163DF4"/>
    <w:rsid w:val="001646CD"/>
    <w:rsid w:val="00165329"/>
    <w:rsid w:val="00165912"/>
    <w:rsid w:val="00165E63"/>
    <w:rsid w:val="00166B2F"/>
    <w:rsid w:val="00167D4C"/>
    <w:rsid w:val="00167E64"/>
    <w:rsid w:val="00170368"/>
    <w:rsid w:val="00170B8C"/>
    <w:rsid w:val="00170E72"/>
    <w:rsid w:val="00171052"/>
    <w:rsid w:val="00171603"/>
    <w:rsid w:val="0017219E"/>
    <w:rsid w:val="001724DA"/>
    <w:rsid w:val="00172B28"/>
    <w:rsid w:val="0017382E"/>
    <w:rsid w:val="001738DB"/>
    <w:rsid w:val="001740A9"/>
    <w:rsid w:val="0017421F"/>
    <w:rsid w:val="00174406"/>
    <w:rsid w:val="00174706"/>
    <w:rsid w:val="001748CC"/>
    <w:rsid w:val="00175542"/>
    <w:rsid w:val="00176F91"/>
    <w:rsid w:val="00176FE5"/>
    <w:rsid w:val="00177835"/>
    <w:rsid w:val="00177890"/>
    <w:rsid w:val="00177A1C"/>
    <w:rsid w:val="00177B60"/>
    <w:rsid w:val="0018010D"/>
    <w:rsid w:val="00181079"/>
    <w:rsid w:val="0018175F"/>
    <w:rsid w:val="00181AE4"/>
    <w:rsid w:val="00182263"/>
    <w:rsid w:val="00182A79"/>
    <w:rsid w:val="0018347A"/>
    <w:rsid w:val="001835EB"/>
    <w:rsid w:val="0018368E"/>
    <w:rsid w:val="001839DB"/>
    <w:rsid w:val="00183EBF"/>
    <w:rsid w:val="001843E6"/>
    <w:rsid w:val="001843F6"/>
    <w:rsid w:val="0018453E"/>
    <w:rsid w:val="00184564"/>
    <w:rsid w:val="00184654"/>
    <w:rsid w:val="001852B6"/>
    <w:rsid w:val="00185C17"/>
    <w:rsid w:val="00186053"/>
    <w:rsid w:val="00186242"/>
    <w:rsid w:val="001864AD"/>
    <w:rsid w:val="00186692"/>
    <w:rsid w:val="001868B6"/>
    <w:rsid w:val="00187176"/>
    <w:rsid w:val="00187311"/>
    <w:rsid w:val="00187337"/>
    <w:rsid w:val="00187601"/>
    <w:rsid w:val="00187B2F"/>
    <w:rsid w:val="00187FFC"/>
    <w:rsid w:val="0019077A"/>
    <w:rsid w:val="0019096C"/>
    <w:rsid w:val="0019117E"/>
    <w:rsid w:val="00191375"/>
    <w:rsid w:val="00191D28"/>
    <w:rsid w:val="00191F41"/>
    <w:rsid w:val="00192556"/>
    <w:rsid w:val="00192B3F"/>
    <w:rsid w:val="00192D8E"/>
    <w:rsid w:val="001930C9"/>
    <w:rsid w:val="001931E3"/>
    <w:rsid w:val="0019364B"/>
    <w:rsid w:val="0019385A"/>
    <w:rsid w:val="00193AA7"/>
    <w:rsid w:val="00193ADF"/>
    <w:rsid w:val="00193F09"/>
    <w:rsid w:val="0019409B"/>
    <w:rsid w:val="00194475"/>
    <w:rsid w:val="001948D5"/>
    <w:rsid w:val="00194C07"/>
    <w:rsid w:val="00194DFB"/>
    <w:rsid w:val="00195AAE"/>
    <w:rsid w:val="00195D31"/>
    <w:rsid w:val="001961D4"/>
    <w:rsid w:val="0019681C"/>
    <w:rsid w:val="001969F0"/>
    <w:rsid w:val="00196D0C"/>
    <w:rsid w:val="00196E13"/>
    <w:rsid w:val="00197487"/>
    <w:rsid w:val="00197A15"/>
    <w:rsid w:val="00197AF2"/>
    <w:rsid w:val="00197C1C"/>
    <w:rsid w:val="001A0C6D"/>
    <w:rsid w:val="001A161B"/>
    <w:rsid w:val="001A1C64"/>
    <w:rsid w:val="001A2A3F"/>
    <w:rsid w:val="001A2A9F"/>
    <w:rsid w:val="001A2CF3"/>
    <w:rsid w:val="001A4066"/>
    <w:rsid w:val="001A40DE"/>
    <w:rsid w:val="001A4144"/>
    <w:rsid w:val="001A470A"/>
    <w:rsid w:val="001A4AF2"/>
    <w:rsid w:val="001A54F2"/>
    <w:rsid w:val="001A58CC"/>
    <w:rsid w:val="001A5B78"/>
    <w:rsid w:val="001A5ED3"/>
    <w:rsid w:val="001A6850"/>
    <w:rsid w:val="001A6F39"/>
    <w:rsid w:val="001A6F74"/>
    <w:rsid w:val="001A7535"/>
    <w:rsid w:val="001A78DD"/>
    <w:rsid w:val="001A7D74"/>
    <w:rsid w:val="001A7FCD"/>
    <w:rsid w:val="001B02ED"/>
    <w:rsid w:val="001B0CCF"/>
    <w:rsid w:val="001B15D6"/>
    <w:rsid w:val="001B1C13"/>
    <w:rsid w:val="001B1C44"/>
    <w:rsid w:val="001B1CE2"/>
    <w:rsid w:val="001B25D5"/>
    <w:rsid w:val="001B283B"/>
    <w:rsid w:val="001B3916"/>
    <w:rsid w:val="001B3BC0"/>
    <w:rsid w:val="001B3F9C"/>
    <w:rsid w:val="001B4B70"/>
    <w:rsid w:val="001B516D"/>
    <w:rsid w:val="001B5502"/>
    <w:rsid w:val="001B5906"/>
    <w:rsid w:val="001B5F9E"/>
    <w:rsid w:val="001B5FCE"/>
    <w:rsid w:val="001B6E49"/>
    <w:rsid w:val="001B769C"/>
    <w:rsid w:val="001B7AB5"/>
    <w:rsid w:val="001B7FFC"/>
    <w:rsid w:val="001C0968"/>
    <w:rsid w:val="001C13A5"/>
    <w:rsid w:val="001C1A20"/>
    <w:rsid w:val="001C205E"/>
    <w:rsid w:val="001C2067"/>
    <w:rsid w:val="001C21AA"/>
    <w:rsid w:val="001C27A6"/>
    <w:rsid w:val="001C2E1F"/>
    <w:rsid w:val="001C2E5B"/>
    <w:rsid w:val="001C31D5"/>
    <w:rsid w:val="001C3E53"/>
    <w:rsid w:val="001C4886"/>
    <w:rsid w:val="001C4BF6"/>
    <w:rsid w:val="001C544E"/>
    <w:rsid w:val="001C5534"/>
    <w:rsid w:val="001C57A0"/>
    <w:rsid w:val="001C5D98"/>
    <w:rsid w:val="001C6A3A"/>
    <w:rsid w:val="001C6C1A"/>
    <w:rsid w:val="001C70B4"/>
    <w:rsid w:val="001C74CF"/>
    <w:rsid w:val="001D006F"/>
    <w:rsid w:val="001D050D"/>
    <w:rsid w:val="001D058B"/>
    <w:rsid w:val="001D091C"/>
    <w:rsid w:val="001D0A1A"/>
    <w:rsid w:val="001D0F54"/>
    <w:rsid w:val="001D1667"/>
    <w:rsid w:val="001D1BC4"/>
    <w:rsid w:val="001D20A2"/>
    <w:rsid w:val="001D26FF"/>
    <w:rsid w:val="001D2DC2"/>
    <w:rsid w:val="001D2E7C"/>
    <w:rsid w:val="001D3A56"/>
    <w:rsid w:val="001D41AF"/>
    <w:rsid w:val="001D4558"/>
    <w:rsid w:val="001D5302"/>
    <w:rsid w:val="001D5CF0"/>
    <w:rsid w:val="001D73B6"/>
    <w:rsid w:val="001DE45E"/>
    <w:rsid w:val="001E04C8"/>
    <w:rsid w:val="001E0AFC"/>
    <w:rsid w:val="001E0B7D"/>
    <w:rsid w:val="001E174F"/>
    <w:rsid w:val="001E199F"/>
    <w:rsid w:val="001E2205"/>
    <w:rsid w:val="001E2372"/>
    <w:rsid w:val="001E2F0B"/>
    <w:rsid w:val="001E33A4"/>
    <w:rsid w:val="001E3B4B"/>
    <w:rsid w:val="001E3C43"/>
    <w:rsid w:val="001E4390"/>
    <w:rsid w:val="001E474E"/>
    <w:rsid w:val="001E4AEB"/>
    <w:rsid w:val="001E4BEF"/>
    <w:rsid w:val="001E4F11"/>
    <w:rsid w:val="001E5630"/>
    <w:rsid w:val="001E5EB3"/>
    <w:rsid w:val="001E7218"/>
    <w:rsid w:val="001E774C"/>
    <w:rsid w:val="001E786B"/>
    <w:rsid w:val="001E78EB"/>
    <w:rsid w:val="001E7AB0"/>
    <w:rsid w:val="001E7E65"/>
    <w:rsid w:val="001E7EE3"/>
    <w:rsid w:val="001E7FDF"/>
    <w:rsid w:val="001F05A5"/>
    <w:rsid w:val="001F0AD1"/>
    <w:rsid w:val="001F0AFF"/>
    <w:rsid w:val="001F0CEB"/>
    <w:rsid w:val="001F1528"/>
    <w:rsid w:val="001F1C50"/>
    <w:rsid w:val="001F2276"/>
    <w:rsid w:val="001F2C4B"/>
    <w:rsid w:val="001F32DA"/>
    <w:rsid w:val="001F390E"/>
    <w:rsid w:val="001F3FA7"/>
    <w:rsid w:val="001F4183"/>
    <w:rsid w:val="001F460B"/>
    <w:rsid w:val="001F4696"/>
    <w:rsid w:val="001F4DB0"/>
    <w:rsid w:val="001F55EF"/>
    <w:rsid w:val="001F5606"/>
    <w:rsid w:val="001F62BA"/>
    <w:rsid w:val="001F69D9"/>
    <w:rsid w:val="001F7050"/>
    <w:rsid w:val="001F7CDC"/>
    <w:rsid w:val="001F7D4D"/>
    <w:rsid w:val="001F7E49"/>
    <w:rsid w:val="00200136"/>
    <w:rsid w:val="0020016D"/>
    <w:rsid w:val="00200BE7"/>
    <w:rsid w:val="00200F7A"/>
    <w:rsid w:val="002013D1"/>
    <w:rsid w:val="0020178F"/>
    <w:rsid w:val="00201A30"/>
    <w:rsid w:val="0020218B"/>
    <w:rsid w:val="002021BE"/>
    <w:rsid w:val="00202247"/>
    <w:rsid w:val="00202279"/>
    <w:rsid w:val="00202CF2"/>
    <w:rsid w:val="00203919"/>
    <w:rsid w:val="00203A0C"/>
    <w:rsid w:val="00203BF7"/>
    <w:rsid w:val="00203CDE"/>
    <w:rsid w:val="002041A4"/>
    <w:rsid w:val="00204ADE"/>
    <w:rsid w:val="00204B5F"/>
    <w:rsid w:val="00204E19"/>
    <w:rsid w:val="00207386"/>
    <w:rsid w:val="002077D2"/>
    <w:rsid w:val="0021028F"/>
    <w:rsid w:val="00210812"/>
    <w:rsid w:val="00210846"/>
    <w:rsid w:val="00211C9B"/>
    <w:rsid w:val="00211E95"/>
    <w:rsid w:val="00212687"/>
    <w:rsid w:val="00212C6E"/>
    <w:rsid w:val="002131D1"/>
    <w:rsid w:val="002137E9"/>
    <w:rsid w:val="00213A55"/>
    <w:rsid w:val="00213C7E"/>
    <w:rsid w:val="0021487F"/>
    <w:rsid w:val="00214A9B"/>
    <w:rsid w:val="00215D4E"/>
    <w:rsid w:val="00215D7E"/>
    <w:rsid w:val="0021657C"/>
    <w:rsid w:val="0021667C"/>
    <w:rsid w:val="002200E4"/>
    <w:rsid w:val="002202C8"/>
    <w:rsid w:val="002204B2"/>
    <w:rsid w:val="00220D45"/>
    <w:rsid w:val="00220F9C"/>
    <w:rsid w:val="002217E1"/>
    <w:rsid w:val="002218FB"/>
    <w:rsid w:val="00222015"/>
    <w:rsid w:val="002222AD"/>
    <w:rsid w:val="0022249F"/>
    <w:rsid w:val="00222617"/>
    <w:rsid w:val="0022267F"/>
    <w:rsid w:val="002241A0"/>
    <w:rsid w:val="00224788"/>
    <w:rsid w:val="00224F09"/>
    <w:rsid w:val="002250C4"/>
    <w:rsid w:val="002254BB"/>
    <w:rsid w:val="002256C5"/>
    <w:rsid w:val="00225C9F"/>
    <w:rsid w:val="002264BC"/>
    <w:rsid w:val="00227D6A"/>
    <w:rsid w:val="00230615"/>
    <w:rsid w:val="0023145F"/>
    <w:rsid w:val="00231FEF"/>
    <w:rsid w:val="00232549"/>
    <w:rsid w:val="00232C0C"/>
    <w:rsid w:val="00233F7F"/>
    <w:rsid w:val="00233FE1"/>
    <w:rsid w:val="0023481A"/>
    <w:rsid w:val="002356A8"/>
    <w:rsid w:val="00236FE2"/>
    <w:rsid w:val="00237ADA"/>
    <w:rsid w:val="00237EE9"/>
    <w:rsid w:val="002400DD"/>
    <w:rsid w:val="002402A6"/>
    <w:rsid w:val="002403F8"/>
    <w:rsid w:val="0024132F"/>
    <w:rsid w:val="00241B23"/>
    <w:rsid w:val="00241DE3"/>
    <w:rsid w:val="00241F50"/>
    <w:rsid w:val="002421A2"/>
    <w:rsid w:val="0024362A"/>
    <w:rsid w:val="00243885"/>
    <w:rsid w:val="00243FF4"/>
    <w:rsid w:val="00244288"/>
    <w:rsid w:val="00244950"/>
    <w:rsid w:val="002452AD"/>
    <w:rsid w:val="00245975"/>
    <w:rsid w:val="0024615A"/>
    <w:rsid w:val="002463D7"/>
    <w:rsid w:val="00246685"/>
    <w:rsid w:val="00247201"/>
    <w:rsid w:val="00247393"/>
    <w:rsid w:val="00247566"/>
    <w:rsid w:val="00247607"/>
    <w:rsid w:val="002478FA"/>
    <w:rsid w:val="002479D1"/>
    <w:rsid w:val="00247A52"/>
    <w:rsid w:val="002500F8"/>
    <w:rsid w:val="00250816"/>
    <w:rsid w:val="002509B3"/>
    <w:rsid w:val="00251179"/>
    <w:rsid w:val="0025193E"/>
    <w:rsid w:val="00251EA9"/>
    <w:rsid w:val="00251F16"/>
    <w:rsid w:val="00252094"/>
    <w:rsid w:val="00252809"/>
    <w:rsid w:val="0025320A"/>
    <w:rsid w:val="002533DD"/>
    <w:rsid w:val="00253FFC"/>
    <w:rsid w:val="002540B4"/>
    <w:rsid w:val="00254242"/>
    <w:rsid w:val="00254C89"/>
    <w:rsid w:val="002550DB"/>
    <w:rsid w:val="0025555E"/>
    <w:rsid w:val="00255D26"/>
    <w:rsid w:val="00255D80"/>
    <w:rsid w:val="00255DF9"/>
    <w:rsid w:val="00255F2A"/>
    <w:rsid w:val="0025649C"/>
    <w:rsid w:val="002564A0"/>
    <w:rsid w:val="00256E59"/>
    <w:rsid w:val="00257267"/>
    <w:rsid w:val="00257376"/>
    <w:rsid w:val="00257476"/>
    <w:rsid w:val="0026023A"/>
    <w:rsid w:val="002602CA"/>
    <w:rsid w:val="00260695"/>
    <w:rsid w:val="00260EC6"/>
    <w:rsid w:val="00261281"/>
    <w:rsid w:val="00261A82"/>
    <w:rsid w:val="00262317"/>
    <w:rsid w:val="0026278D"/>
    <w:rsid w:val="00262B3A"/>
    <w:rsid w:val="00263272"/>
    <w:rsid w:val="00263928"/>
    <w:rsid w:val="0026537F"/>
    <w:rsid w:val="002659B9"/>
    <w:rsid w:val="00265AA7"/>
    <w:rsid w:val="00265AAE"/>
    <w:rsid w:val="00266EA6"/>
    <w:rsid w:val="00267058"/>
    <w:rsid w:val="00267168"/>
    <w:rsid w:val="00267257"/>
    <w:rsid w:val="002677DF"/>
    <w:rsid w:val="00267920"/>
    <w:rsid w:val="002701FC"/>
    <w:rsid w:val="00270298"/>
    <w:rsid w:val="00271864"/>
    <w:rsid w:val="00271C27"/>
    <w:rsid w:val="00271DF1"/>
    <w:rsid w:val="002720F4"/>
    <w:rsid w:val="0027272D"/>
    <w:rsid w:val="002729C2"/>
    <w:rsid w:val="00272AF0"/>
    <w:rsid w:val="002733EB"/>
    <w:rsid w:val="00273909"/>
    <w:rsid w:val="0027392C"/>
    <w:rsid w:val="0027400E"/>
    <w:rsid w:val="00274244"/>
    <w:rsid w:val="002749CD"/>
    <w:rsid w:val="00274C03"/>
    <w:rsid w:val="0027512C"/>
    <w:rsid w:val="00275763"/>
    <w:rsid w:val="002765F3"/>
    <w:rsid w:val="00276A18"/>
    <w:rsid w:val="0027734F"/>
    <w:rsid w:val="002773F1"/>
    <w:rsid w:val="002779E7"/>
    <w:rsid w:val="002804E6"/>
    <w:rsid w:val="002809D5"/>
    <w:rsid w:val="00280E2C"/>
    <w:rsid w:val="002811DB"/>
    <w:rsid w:val="002814AB"/>
    <w:rsid w:val="00281957"/>
    <w:rsid w:val="00283680"/>
    <w:rsid w:val="00283A9A"/>
    <w:rsid w:val="00283C23"/>
    <w:rsid w:val="002840BB"/>
    <w:rsid w:val="00284776"/>
    <w:rsid w:val="00284F32"/>
    <w:rsid w:val="00285C07"/>
    <w:rsid w:val="00285C53"/>
    <w:rsid w:val="00286021"/>
    <w:rsid w:val="002864FD"/>
    <w:rsid w:val="00286F9A"/>
    <w:rsid w:val="002872B4"/>
    <w:rsid w:val="00287380"/>
    <w:rsid w:val="00287A41"/>
    <w:rsid w:val="002907AF"/>
    <w:rsid w:val="00290C74"/>
    <w:rsid w:val="0029125B"/>
    <w:rsid w:val="00291703"/>
    <w:rsid w:val="00291880"/>
    <w:rsid w:val="002918B8"/>
    <w:rsid w:val="002918D8"/>
    <w:rsid w:val="00292188"/>
    <w:rsid w:val="00292262"/>
    <w:rsid w:val="002924AF"/>
    <w:rsid w:val="00292EFF"/>
    <w:rsid w:val="00293083"/>
    <w:rsid w:val="00293DBE"/>
    <w:rsid w:val="00294091"/>
    <w:rsid w:val="00294345"/>
    <w:rsid w:val="0029464B"/>
    <w:rsid w:val="00294766"/>
    <w:rsid w:val="00294B70"/>
    <w:rsid w:val="00294FF9"/>
    <w:rsid w:val="00295147"/>
    <w:rsid w:val="00295643"/>
    <w:rsid w:val="0029626A"/>
    <w:rsid w:val="00296471"/>
    <w:rsid w:val="0029649C"/>
    <w:rsid w:val="00296D6D"/>
    <w:rsid w:val="00296F66"/>
    <w:rsid w:val="00297E0D"/>
    <w:rsid w:val="002A0184"/>
    <w:rsid w:val="002A02E7"/>
    <w:rsid w:val="002A0811"/>
    <w:rsid w:val="002A0ADB"/>
    <w:rsid w:val="002A0E2B"/>
    <w:rsid w:val="002A105B"/>
    <w:rsid w:val="002A141A"/>
    <w:rsid w:val="002A1A73"/>
    <w:rsid w:val="002A2A46"/>
    <w:rsid w:val="002A2A51"/>
    <w:rsid w:val="002A2B80"/>
    <w:rsid w:val="002A2BBB"/>
    <w:rsid w:val="002A2C6B"/>
    <w:rsid w:val="002A2D00"/>
    <w:rsid w:val="002A3640"/>
    <w:rsid w:val="002A3B71"/>
    <w:rsid w:val="002A3B9B"/>
    <w:rsid w:val="002A5CF4"/>
    <w:rsid w:val="002A5E3E"/>
    <w:rsid w:val="002A60F2"/>
    <w:rsid w:val="002A6464"/>
    <w:rsid w:val="002A657F"/>
    <w:rsid w:val="002A6B84"/>
    <w:rsid w:val="002A6D11"/>
    <w:rsid w:val="002A73AC"/>
    <w:rsid w:val="002A7864"/>
    <w:rsid w:val="002A7A03"/>
    <w:rsid w:val="002A7E39"/>
    <w:rsid w:val="002B0051"/>
    <w:rsid w:val="002B0AFD"/>
    <w:rsid w:val="002B0C74"/>
    <w:rsid w:val="002B215E"/>
    <w:rsid w:val="002B2C3B"/>
    <w:rsid w:val="002B30E3"/>
    <w:rsid w:val="002B31E2"/>
    <w:rsid w:val="002B3300"/>
    <w:rsid w:val="002B33B3"/>
    <w:rsid w:val="002B34BC"/>
    <w:rsid w:val="002B35B8"/>
    <w:rsid w:val="002B376B"/>
    <w:rsid w:val="002B44AB"/>
    <w:rsid w:val="002B4B46"/>
    <w:rsid w:val="002B4BB7"/>
    <w:rsid w:val="002B53D5"/>
    <w:rsid w:val="002B5484"/>
    <w:rsid w:val="002B6121"/>
    <w:rsid w:val="002B61B4"/>
    <w:rsid w:val="002B6542"/>
    <w:rsid w:val="002B66A2"/>
    <w:rsid w:val="002B68EE"/>
    <w:rsid w:val="002B6B73"/>
    <w:rsid w:val="002B7825"/>
    <w:rsid w:val="002B7946"/>
    <w:rsid w:val="002B7957"/>
    <w:rsid w:val="002B7C99"/>
    <w:rsid w:val="002C0A38"/>
    <w:rsid w:val="002C0B08"/>
    <w:rsid w:val="002C12FA"/>
    <w:rsid w:val="002C27CD"/>
    <w:rsid w:val="002C2831"/>
    <w:rsid w:val="002C2959"/>
    <w:rsid w:val="002C2DA5"/>
    <w:rsid w:val="002C308F"/>
    <w:rsid w:val="002C3211"/>
    <w:rsid w:val="002C3568"/>
    <w:rsid w:val="002C3CA3"/>
    <w:rsid w:val="002C41F8"/>
    <w:rsid w:val="002C44A6"/>
    <w:rsid w:val="002C47F3"/>
    <w:rsid w:val="002C4877"/>
    <w:rsid w:val="002C491D"/>
    <w:rsid w:val="002C4F0B"/>
    <w:rsid w:val="002C53EF"/>
    <w:rsid w:val="002C5845"/>
    <w:rsid w:val="002C621A"/>
    <w:rsid w:val="002C6274"/>
    <w:rsid w:val="002C62DB"/>
    <w:rsid w:val="002C677E"/>
    <w:rsid w:val="002C6A6D"/>
    <w:rsid w:val="002C6BEB"/>
    <w:rsid w:val="002C6DC0"/>
    <w:rsid w:val="002C7C66"/>
    <w:rsid w:val="002D082C"/>
    <w:rsid w:val="002D148E"/>
    <w:rsid w:val="002D1B6F"/>
    <w:rsid w:val="002D1E0C"/>
    <w:rsid w:val="002D3493"/>
    <w:rsid w:val="002D3AD4"/>
    <w:rsid w:val="002D3EDF"/>
    <w:rsid w:val="002D46D6"/>
    <w:rsid w:val="002D46D7"/>
    <w:rsid w:val="002D46EA"/>
    <w:rsid w:val="002D486C"/>
    <w:rsid w:val="002D494F"/>
    <w:rsid w:val="002D4BB4"/>
    <w:rsid w:val="002D5059"/>
    <w:rsid w:val="002D52C8"/>
    <w:rsid w:val="002D55D3"/>
    <w:rsid w:val="002D5B30"/>
    <w:rsid w:val="002D64F6"/>
    <w:rsid w:val="002D6501"/>
    <w:rsid w:val="002D6695"/>
    <w:rsid w:val="002D69B2"/>
    <w:rsid w:val="002D6A41"/>
    <w:rsid w:val="002D6B02"/>
    <w:rsid w:val="002D7170"/>
    <w:rsid w:val="002D7BDD"/>
    <w:rsid w:val="002E0872"/>
    <w:rsid w:val="002E1034"/>
    <w:rsid w:val="002E155E"/>
    <w:rsid w:val="002E1D2D"/>
    <w:rsid w:val="002E23B4"/>
    <w:rsid w:val="002E255A"/>
    <w:rsid w:val="002E3100"/>
    <w:rsid w:val="002E52B0"/>
    <w:rsid w:val="002E5B06"/>
    <w:rsid w:val="002E5B44"/>
    <w:rsid w:val="002E5BF8"/>
    <w:rsid w:val="002E5FB9"/>
    <w:rsid w:val="002E60C7"/>
    <w:rsid w:val="002E61D3"/>
    <w:rsid w:val="002E678F"/>
    <w:rsid w:val="002E7954"/>
    <w:rsid w:val="002E7F44"/>
    <w:rsid w:val="002F005A"/>
    <w:rsid w:val="002F014B"/>
    <w:rsid w:val="002F0743"/>
    <w:rsid w:val="002F08A0"/>
    <w:rsid w:val="002F0D20"/>
    <w:rsid w:val="002F0D42"/>
    <w:rsid w:val="002F1BEA"/>
    <w:rsid w:val="002F2181"/>
    <w:rsid w:val="002F224D"/>
    <w:rsid w:val="002F2495"/>
    <w:rsid w:val="002F26F2"/>
    <w:rsid w:val="002F2A84"/>
    <w:rsid w:val="002F2BB4"/>
    <w:rsid w:val="002F2F00"/>
    <w:rsid w:val="002F2FB1"/>
    <w:rsid w:val="002F410B"/>
    <w:rsid w:val="002F43E0"/>
    <w:rsid w:val="002F4476"/>
    <w:rsid w:val="002F500E"/>
    <w:rsid w:val="002F580E"/>
    <w:rsid w:val="002F6C03"/>
    <w:rsid w:val="002F6D0E"/>
    <w:rsid w:val="002F6F01"/>
    <w:rsid w:val="002F7519"/>
    <w:rsid w:val="002F7AA0"/>
    <w:rsid w:val="002F7D34"/>
    <w:rsid w:val="0030039C"/>
    <w:rsid w:val="003005B8"/>
    <w:rsid w:val="00300F32"/>
    <w:rsid w:val="00300F56"/>
    <w:rsid w:val="0030161B"/>
    <w:rsid w:val="00301BD5"/>
    <w:rsid w:val="00301C90"/>
    <w:rsid w:val="00302781"/>
    <w:rsid w:val="00302A02"/>
    <w:rsid w:val="00302DCF"/>
    <w:rsid w:val="003034E4"/>
    <w:rsid w:val="00303D29"/>
    <w:rsid w:val="00303E8C"/>
    <w:rsid w:val="003040AD"/>
    <w:rsid w:val="003048A5"/>
    <w:rsid w:val="003050C3"/>
    <w:rsid w:val="003055A1"/>
    <w:rsid w:val="00305ACB"/>
    <w:rsid w:val="003066CD"/>
    <w:rsid w:val="00306B72"/>
    <w:rsid w:val="00306D05"/>
    <w:rsid w:val="00307B23"/>
    <w:rsid w:val="00307BF1"/>
    <w:rsid w:val="003102F9"/>
    <w:rsid w:val="003116EF"/>
    <w:rsid w:val="00312B34"/>
    <w:rsid w:val="00312CED"/>
    <w:rsid w:val="00312D0E"/>
    <w:rsid w:val="00315194"/>
    <w:rsid w:val="00315671"/>
    <w:rsid w:val="00315D24"/>
    <w:rsid w:val="00316A05"/>
    <w:rsid w:val="00317639"/>
    <w:rsid w:val="00317858"/>
    <w:rsid w:val="00317EF4"/>
    <w:rsid w:val="00320090"/>
    <w:rsid w:val="003203E6"/>
    <w:rsid w:val="003208D6"/>
    <w:rsid w:val="00320B55"/>
    <w:rsid w:val="00320CF6"/>
    <w:rsid w:val="00320D68"/>
    <w:rsid w:val="00321F12"/>
    <w:rsid w:val="00322334"/>
    <w:rsid w:val="00322856"/>
    <w:rsid w:val="003228DA"/>
    <w:rsid w:val="00322A32"/>
    <w:rsid w:val="00322CF2"/>
    <w:rsid w:val="00323477"/>
    <w:rsid w:val="0032382E"/>
    <w:rsid w:val="00323BE0"/>
    <w:rsid w:val="0032424D"/>
    <w:rsid w:val="00324D7D"/>
    <w:rsid w:val="0032577E"/>
    <w:rsid w:val="0032739A"/>
    <w:rsid w:val="0032741F"/>
    <w:rsid w:val="00327652"/>
    <w:rsid w:val="00327746"/>
    <w:rsid w:val="00327F9A"/>
    <w:rsid w:val="00330984"/>
    <w:rsid w:val="00330C5B"/>
    <w:rsid w:val="00330F85"/>
    <w:rsid w:val="003314D0"/>
    <w:rsid w:val="003316C5"/>
    <w:rsid w:val="00331D4C"/>
    <w:rsid w:val="00331E97"/>
    <w:rsid w:val="00332B6F"/>
    <w:rsid w:val="00332F1B"/>
    <w:rsid w:val="00333FE5"/>
    <w:rsid w:val="00334462"/>
    <w:rsid w:val="00335138"/>
    <w:rsid w:val="00335790"/>
    <w:rsid w:val="003359F3"/>
    <w:rsid w:val="00335E15"/>
    <w:rsid w:val="00336A3F"/>
    <w:rsid w:val="003370C3"/>
    <w:rsid w:val="00337AFD"/>
    <w:rsid w:val="00337B89"/>
    <w:rsid w:val="0034029C"/>
    <w:rsid w:val="0034049D"/>
    <w:rsid w:val="00341461"/>
    <w:rsid w:val="003415C0"/>
    <w:rsid w:val="0034189F"/>
    <w:rsid w:val="00341C3F"/>
    <w:rsid w:val="00341F9F"/>
    <w:rsid w:val="0034244A"/>
    <w:rsid w:val="00342A7E"/>
    <w:rsid w:val="00342A8F"/>
    <w:rsid w:val="00343296"/>
    <w:rsid w:val="003435FE"/>
    <w:rsid w:val="00343672"/>
    <w:rsid w:val="003444F8"/>
    <w:rsid w:val="00344803"/>
    <w:rsid w:val="00344E3F"/>
    <w:rsid w:val="00344E87"/>
    <w:rsid w:val="0034513F"/>
    <w:rsid w:val="00345430"/>
    <w:rsid w:val="00345535"/>
    <w:rsid w:val="00345A6D"/>
    <w:rsid w:val="00346477"/>
    <w:rsid w:val="00346785"/>
    <w:rsid w:val="003469CA"/>
    <w:rsid w:val="00346B31"/>
    <w:rsid w:val="00346E3A"/>
    <w:rsid w:val="00346EA7"/>
    <w:rsid w:val="003474A0"/>
    <w:rsid w:val="003502EF"/>
    <w:rsid w:val="00350328"/>
    <w:rsid w:val="0035091A"/>
    <w:rsid w:val="00350E30"/>
    <w:rsid w:val="00350FC0"/>
    <w:rsid w:val="00351019"/>
    <w:rsid w:val="00351380"/>
    <w:rsid w:val="0035142F"/>
    <w:rsid w:val="00351619"/>
    <w:rsid w:val="00351740"/>
    <w:rsid w:val="00351A86"/>
    <w:rsid w:val="00352363"/>
    <w:rsid w:val="003529B7"/>
    <w:rsid w:val="00352E9B"/>
    <w:rsid w:val="00353435"/>
    <w:rsid w:val="00353DCB"/>
    <w:rsid w:val="00353EA8"/>
    <w:rsid w:val="00353F63"/>
    <w:rsid w:val="00354CBF"/>
    <w:rsid w:val="00354DDE"/>
    <w:rsid w:val="00355179"/>
    <w:rsid w:val="003558DA"/>
    <w:rsid w:val="00355E08"/>
    <w:rsid w:val="00356121"/>
    <w:rsid w:val="00356767"/>
    <w:rsid w:val="00356CA6"/>
    <w:rsid w:val="0035721A"/>
    <w:rsid w:val="003579EA"/>
    <w:rsid w:val="00357A12"/>
    <w:rsid w:val="00357F44"/>
    <w:rsid w:val="00360128"/>
    <w:rsid w:val="00360E0C"/>
    <w:rsid w:val="00360E48"/>
    <w:rsid w:val="00360FBD"/>
    <w:rsid w:val="00361372"/>
    <w:rsid w:val="00361925"/>
    <w:rsid w:val="003625D0"/>
    <w:rsid w:val="00362D50"/>
    <w:rsid w:val="00362DDD"/>
    <w:rsid w:val="00363A08"/>
    <w:rsid w:val="00363ED2"/>
    <w:rsid w:val="00363F2E"/>
    <w:rsid w:val="00363F9E"/>
    <w:rsid w:val="00364200"/>
    <w:rsid w:val="003646B8"/>
    <w:rsid w:val="00364F2F"/>
    <w:rsid w:val="00365078"/>
    <w:rsid w:val="00365548"/>
    <w:rsid w:val="00365DB4"/>
    <w:rsid w:val="00365F07"/>
    <w:rsid w:val="00367044"/>
    <w:rsid w:val="003670BD"/>
    <w:rsid w:val="0036710A"/>
    <w:rsid w:val="003675CB"/>
    <w:rsid w:val="003677B4"/>
    <w:rsid w:val="00367EE3"/>
    <w:rsid w:val="00367F02"/>
    <w:rsid w:val="0037033C"/>
    <w:rsid w:val="00370A62"/>
    <w:rsid w:val="003730A3"/>
    <w:rsid w:val="00373A33"/>
    <w:rsid w:val="00373AF9"/>
    <w:rsid w:val="0037469D"/>
    <w:rsid w:val="003749E2"/>
    <w:rsid w:val="00375015"/>
    <w:rsid w:val="00375415"/>
    <w:rsid w:val="00375EC4"/>
    <w:rsid w:val="00376291"/>
    <w:rsid w:val="003764A3"/>
    <w:rsid w:val="003764BF"/>
    <w:rsid w:val="0037673D"/>
    <w:rsid w:val="00376BDE"/>
    <w:rsid w:val="00376C7A"/>
    <w:rsid w:val="003773F6"/>
    <w:rsid w:val="0037797C"/>
    <w:rsid w:val="00377B86"/>
    <w:rsid w:val="00377BF9"/>
    <w:rsid w:val="003803C4"/>
    <w:rsid w:val="0038047B"/>
    <w:rsid w:val="003805F3"/>
    <w:rsid w:val="00380677"/>
    <w:rsid w:val="00380B2E"/>
    <w:rsid w:val="00380D26"/>
    <w:rsid w:val="00380DC4"/>
    <w:rsid w:val="00380ED1"/>
    <w:rsid w:val="0038179D"/>
    <w:rsid w:val="0038194E"/>
    <w:rsid w:val="00381CA3"/>
    <w:rsid w:val="00382120"/>
    <w:rsid w:val="003825EA"/>
    <w:rsid w:val="0038275C"/>
    <w:rsid w:val="00382894"/>
    <w:rsid w:val="00382C69"/>
    <w:rsid w:val="00383B8B"/>
    <w:rsid w:val="00383E97"/>
    <w:rsid w:val="0038478C"/>
    <w:rsid w:val="00384E06"/>
    <w:rsid w:val="00384F32"/>
    <w:rsid w:val="00384FFE"/>
    <w:rsid w:val="0038558F"/>
    <w:rsid w:val="003859A8"/>
    <w:rsid w:val="003859A9"/>
    <w:rsid w:val="003859AD"/>
    <w:rsid w:val="00385E45"/>
    <w:rsid w:val="00386416"/>
    <w:rsid w:val="0038755C"/>
    <w:rsid w:val="0038756A"/>
    <w:rsid w:val="00387A88"/>
    <w:rsid w:val="00387C5B"/>
    <w:rsid w:val="00390DBD"/>
    <w:rsid w:val="0039153D"/>
    <w:rsid w:val="003919C0"/>
    <w:rsid w:val="00392682"/>
    <w:rsid w:val="00392D82"/>
    <w:rsid w:val="00392EBD"/>
    <w:rsid w:val="00393431"/>
    <w:rsid w:val="00393622"/>
    <w:rsid w:val="003944B4"/>
    <w:rsid w:val="003945DE"/>
    <w:rsid w:val="0039490B"/>
    <w:rsid w:val="00394B32"/>
    <w:rsid w:val="00394EDF"/>
    <w:rsid w:val="00395165"/>
    <w:rsid w:val="00395C5B"/>
    <w:rsid w:val="00396421"/>
    <w:rsid w:val="00396533"/>
    <w:rsid w:val="00396771"/>
    <w:rsid w:val="00396F5B"/>
    <w:rsid w:val="00397B2A"/>
    <w:rsid w:val="00397E82"/>
    <w:rsid w:val="003A054A"/>
    <w:rsid w:val="003A0554"/>
    <w:rsid w:val="003A0A4D"/>
    <w:rsid w:val="003A0D2F"/>
    <w:rsid w:val="003A0DCC"/>
    <w:rsid w:val="003A1E58"/>
    <w:rsid w:val="003A1F07"/>
    <w:rsid w:val="003A226E"/>
    <w:rsid w:val="003A22BF"/>
    <w:rsid w:val="003A24D4"/>
    <w:rsid w:val="003A2739"/>
    <w:rsid w:val="003A27DF"/>
    <w:rsid w:val="003A2FD2"/>
    <w:rsid w:val="003A35D5"/>
    <w:rsid w:val="003A5572"/>
    <w:rsid w:val="003A5A39"/>
    <w:rsid w:val="003A6AC0"/>
    <w:rsid w:val="003A6B10"/>
    <w:rsid w:val="003A6B35"/>
    <w:rsid w:val="003A6F8E"/>
    <w:rsid w:val="003A7BC3"/>
    <w:rsid w:val="003A88F9"/>
    <w:rsid w:val="003B0301"/>
    <w:rsid w:val="003B1B57"/>
    <w:rsid w:val="003B205F"/>
    <w:rsid w:val="003B27E7"/>
    <w:rsid w:val="003B2CF9"/>
    <w:rsid w:val="003B2EFC"/>
    <w:rsid w:val="003B2EFE"/>
    <w:rsid w:val="003B2F06"/>
    <w:rsid w:val="003B4136"/>
    <w:rsid w:val="003B45E7"/>
    <w:rsid w:val="003B4643"/>
    <w:rsid w:val="003B478D"/>
    <w:rsid w:val="003B4814"/>
    <w:rsid w:val="003B487E"/>
    <w:rsid w:val="003B4EDF"/>
    <w:rsid w:val="003B53BB"/>
    <w:rsid w:val="003B6944"/>
    <w:rsid w:val="003B6B4D"/>
    <w:rsid w:val="003C011C"/>
    <w:rsid w:val="003C0769"/>
    <w:rsid w:val="003C09EF"/>
    <w:rsid w:val="003C0D7A"/>
    <w:rsid w:val="003C0E97"/>
    <w:rsid w:val="003C1509"/>
    <w:rsid w:val="003C1524"/>
    <w:rsid w:val="003C1ADE"/>
    <w:rsid w:val="003C1BD8"/>
    <w:rsid w:val="003C1FF5"/>
    <w:rsid w:val="003C24F3"/>
    <w:rsid w:val="003C2EC4"/>
    <w:rsid w:val="003C3518"/>
    <w:rsid w:val="003C3589"/>
    <w:rsid w:val="003C3874"/>
    <w:rsid w:val="003C398A"/>
    <w:rsid w:val="003C557D"/>
    <w:rsid w:val="003C5C85"/>
    <w:rsid w:val="003C5E78"/>
    <w:rsid w:val="003C6A74"/>
    <w:rsid w:val="003C72FC"/>
    <w:rsid w:val="003C7A30"/>
    <w:rsid w:val="003C7AA4"/>
    <w:rsid w:val="003C7C53"/>
    <w:rsid w:val="003D0151"/>
    <w:rsid w:val="003D0303"/>
    <w:rsid w:val="003D084E"/>
    <w:rsid w:val="003D0866"/>
    <w:rsid w:val="003D09C3"/>
    <w:rsid w:val="003D1017"/>
    <w:rsid w:val="003D131E"/>
    <w:rsid w:val="003D140C"/>
    <w:rsid w:val="003D1932"/>
    <w:rsid w:val="003D1C83"/>
    <w:rsid w:val="003D26A0"/>
    <w:rsid w:val="003D2ADB"/>
    <w:rsid w:val="003D2F1E"/>
    <w:rsid w:val="003D3703"/>
    <w:rsid w:val="003D4327"/>
    <w:rsid w:val="003D4B7B"/>
    <w:rsid w:val="003D4CA0"/>
    <w:rsid w:val="003D5855"/>
    <w:rsid w:val="003D66C4"/>
    <w:rsid w:val="003D7454"/>
    <w:rsid w:val="003D7AB7"/>
    <w:rsid w:val="003D7B4D"/>
    <w:rsid w:val="003E0093"/>
    <w:rsid w:val="003E0698"/>
    <w:rsid w:val="003E0DA0"/>
    <w:rsid w:val="003E0FBC"/>
    <w:rsid w:val="003E182D"/>
    <w:rsid w:val="003E195D"/>
    <w:rsid w:val="003E1AFD"/>
    <w:rsid w:val="003E2896"/>
    <w:rsid w:val="003E33FA"/>
    <w:rsid w:val="003E3B92"/>
    <w:rsid w:val="003E3DFB"/>
    <w:rsid w:val="003E3E1D"/>
    <w:rsid w:val="003E3F37"/>
    <w:rsid w:val="003E40B4"/>
    <w:rsid w:val="003E4361"/>
    <w:rsid w:val="003E4428"/>
    <w:rsid w:val="003E463E"/>
    <w:rsid w:val="003E50FD"/>
    <w:rsid w:val="003E6269"/>
    <w:rsid w:val="003E646C"/>
    <w:rsid w:val="003E6831"/>
    <w:rsid w:val="003E6E4D"/>
    <w:rsid w:val="003E73A2"/>
    <w:rsid w:val="003E78DB"/>
    <w:rsid w:val="003E791E"/>
    <w:rsid w:val="003F0209"/>
    <w:rsid w:val="003F0A3F"/>
    <w:rsid w:val="003F0EAF"/>
    <w:rsid w:val="003F12CE"/>
    <w:rsid w:val="003F1981"/>
    <w:rsid w:val="003F1CAC"/>
    <w:rsid w:val="003F1EE8"/>
    <w:rsid w:val="003F1EED"/>
    <w:rsid w:val="003F2A77"/>
    <w:rsid w:val="003F2C1C"/>
    <w:rsid w:val="003F2E56"/>
    <w:rsid w:val="003F2F2F"/>
    <w:rsid w:val="003F3500"/>
    <w:rsid w:val="003F40EE"/>
    <w:rsid w:val="003F411D"/>
    <w:rsid w:val="003F45CA"/>
    <w:rsid w:val="003F492C"/>
    <w:rsid w:val="003F504D"/>
    <w:rsid w:val="003F5C42"/>
    <w:rsid w:val="003F5D78"/>
    <w:rsid w:val="003F780C"/>
    <w:rsid w:val="003F794C"/>
    <w:rsid w:val="003F7A4A"/>
    <w:rsid w:val="003F7FCC"/>
    <w:rsid w:val="00400506"/>
    <w:rsid w:val="00400842"/>
    <w:rsid w:val="004008C5"/>
    <w:rsid w:val="004017A9"/>
    <w:rsid w:val="00402C66"/>
    <w:rsid w:val="00402E02"/>
    <w:rsid w:val="00403082"/>
    <w:rsid w:val="00403801"/>
    <w:rsid w:val="00403BB4"/>
    <w:rsid w:val="0040404F"/>
    <w:rsid w:val="00404192"/>
    <w:rsid w:val="00404218"/>
    <w:rsid w:val="0040426F"/>
    <w:rsid w:val="004046AC"/>
    <w:rsid w:val="0040470C"/>
    <w:rsid w:val="00404777"/>
    <w:rsid w:val="00404D3B"/>
    <w:rsid w:val="0040534C"/>
    <w:rsid w:val="004058D2"/>
    <w:rsid w:val="00405C68"/>
    <w:rsid w:val="00405C8B"/>
    <w:rsid w:val="004060FD"/>
    <w:rsid w:val="00406216"/>
    <w:rsid w:val="004066B4"/>
    <w:rsid w:val="004068B2"/>
    <w:rsid w:val="00406E78"/>
    <w:rsid w:val="00407230"/>
    <w:rsid w:val="00407B2B"/>
    <w:rsid w:val="0041030C"/>
    <w:rsid w:val="00410768"/>
    <w:rsid w:val="00411019"/>
    <w:rsid w:val="004113EC"/>
    <w:rsid w:val="00411FD5"/>
    <w:rsid w:val="004121D1"/>
    <w:rsid w:val="0041280A"/>
    <w:rsid w:val="00412DED"/>
    <w:rsid w:val="00412E3D"/>
    <w:rsid w:val="004130FD"/>
    <w:rsid w:val="0041370A"/>
    <w:rsid w:val="004140DD"/>
    <w:rsid w:val="004145AF"/>
    <w:rsid w:val="0041470F"/>
    <w:rsid w:val="004147B6"/>
    <w:rsid w:val="0041485D"/>
    <w:rsid w:val="0041592A"/>
    <w:rsid w:val="004169C8"/>
    <w:rsid w:val="00416F51"/>
    <w:rsid w:val="00417367"/>
    <w:rsid w:val="004176BA"/>
    <w:rsid w:val="00417A61"/>
    <w:rsid w:val="00417E4C"/>
    <w:rsid w:val="00417EDD"/>
    <w:rsid w:val="00417F2C"/>
    <w:rsid w:val="0042054E"/>
    <w:rsid w:val="00420C17"/>
    <w:rsid w:val="0042118D"/>
    <w:rsid w:val="00421730"/>
    <w:rsid w:val="00421797"/>
    <w:rsid w:val="004227DA"/>
    <w:rsid w:val="00422CAD"/>
    <w:rsid w:val="00422D3C"/>
    <w:rsid w:val="004230A2"/>
    <w:rsid w:val="00423C07"/>
    <w:rsid w:val="00424234"/>
    <w:rsid w:val="00424CA1"/>
    <w:rsid w:val="00424EA4"/>
    <w:rsid w:val="004258A3"/>
    <w:rsid w:val="004260CA"/>
    <w:rsid w:val="0042640A"/>
    <w:rsid w:val="004271B9"/>
    <w:rsid w:val="00427699"/>
    <w:rsid w:val="00427A34"/>
    <w:rsid w:val="00430343"/>
    <w:rsid w:val="004314E0"/>
    <w:rsid w:val="00431CDD"/>
    <w:rsid w:val="00431E34"/>
    <w:rsid w:val="00431EFF"/>
    <w:rsid w:val="00432093"/>
    <w:rsid w:val="00432342"/>
    <w:rsid w:val="00432A35"/>
    <w:rsid w:val="00432DB3"/>
    <w:rsid w:val="00433967"/>
    <w:rsid w:val="0043469C"/>
    <w:rsid w:val="004349A2"/>
    <w:rsid w:val="00434B82"/>
    <w:rsid w:val="00434CEC"/>
    <w:rsid w:val="0043506C"/>
    <w:rsid w:val="004351DF"/>
    <w:rsid w:val="004355F2"/>
    <w:rsid w:val="00435E96"/>
    <w:rsid w:val="00436152"/>
    <w:rsid w:val="004361CB"/>
    <w:rsid w:val="00436DD2"/>
    <w:rsid w:val="004370B1"/>
    <w:rsid w:val="004374E2"/>
    <w:rsid w:val="004375C9"/>
    <w:rsid w:val="00437BBD"/>
    <w:rsid w:val="00437C87"/>
    <w:rsid w:val="00440065"/>
    <w:rsid w:val="004409CE"/>
    <w:rsid w:val="00440D2C"/>
    <w:rsid w:val="0044118F"/>
    <w:rsid w:val="00441362"/>
    <w:rsid w:val="004414F9"/>
    <w:rsid w:val="0044204D"/>
    <w:rsid w:val="004423AA"/>
    <w:rsid w:val="004423F1"/>
    <w:rsid w:val="0044262D"/>
    <w:rsid w:val="004430FD"/>
    <w:rsid w:val="00443371"/>
    <w:rsid w:val="0044367F"/>
    <w:rsid w:val="00443C38"/>
    <w:rsid w:val="00443E2E"/>
    <w:rsid w:val="0044450C"/>
    <w:rsid w:val="00445764"/>
    <w:rsid w:val="004461B2"/>
    <w:rsid w:val="00446343"/>
    <w:rsid w:val="00446F08"/>
    <w:rsid w:val="0044732A"/>
    <w:rsid w:val="004475EB"/>
    <w:rsid w:val="004478E9"/>
    <w:rsid w:val="00450027"/>
    <w:rsid w:val="004502D9"/>
    <w:rsid w:val="0045070F"/>
    <w:rsid w:val="0045151B"/>
    <w:rsid w:val="0045196B"/>
    <w:rsid w:val="004520AD"/>
    <w:rsid w:val="0045223E"/>
    <w:rsid w:val="00452BF7"/>
    <w:rsid w:val="004530BF"/>
    <w:rsid w:val="00453347"/>
    <w:rsid w:val="00453879"/>
    <w:rsid w:val="0045395D"/>
    <w:rsid w:val="00453D2F"/>
    <w:rsid w:val="00454BBE"/>
    <w:rsid w:val="00454D21"/>
    <w:rsid w:val="00455335"/>
    <w:rsid w:val="00455741"/>
    <w:rsid w:val="00455933"/>
    <w:rsid w:val="00456182"/>
    <w:rsid w:val="00456935"/>
    <w:rsid w:val="00456985"/>
    <w:rsid w:val="00456999"/>
    <w:rsid w:val="00456C27"/>
    <w:rsid w:val="004603C7"/>
    <w:rsid w:val="0046065E"/>
    <w:rsid w:val="00460661"/>
    <w:rsid w:val="00460732"/>
    <w:rsid w:val="00460B7C"/>
    <w:rsid w:val="00461109"/>
    <w:rsid w:val="004615F7"/>
    <w:rsid w:val="0046177C"/>
    <w:rsid w:val="004617E3"/>
    <w:rsid w:val="004623C8"/>
    <w:rsid w:val="00462F45"/>
    <w:rsid w:val="0046355C"/>
    <w:rsid w:val="00463668"/>
    <w:rsid w:val="0046366A"/>
    <w:rsid w:val="00463840"/>
    <w:rsid w:val="00463B58"/>
    <w:rsid w:val="00463BDD"/>
    <w:rsid w:val="00464123"/>
    <w:rsid w:val="004641ED"/>
    <w:rsid w:val="00464484"/>
    <w:rsid w:val="00464ABB"/>
    <w:rsid w:val="00464F8D"/>
    <w:rsid w:val="004655C9"/>
    <w:rsid w:val="0046698F"/>
    <w:rsid w:val="00466BE0"/>
    <w:rsid w:val="00466D18"/>
    <w:rsid w:val="00466D33"/>
    <w:rsid w:val="00467692"/>
    <w:rsid w:val="00467B8C"/>
    <w:rsid w:val="00470C3C"/>
    <w:rsid w:val="0047199F"/>
    <w:rsid w:val="00471D87"/>
    <w:rsid w:val="00472075"/>
    <w:rsid w:val="00472A32"/>
    <w:rsid w:val="00472D67"/>
    <w:rsid w:val="0047405C"/>
    <w:rsid w:val="00474077"/>
    <w:rsid w:val="00474319"/>
    <w:rsid w:val="00474ED3"/>
    <w:rsid w:val="00475009"/>
    <w:rsid w:val="00475A75"/>
    <w:rsid w:val="00475A8C"/>
    <w:rsid w:val="00475F13"/>
    <w:rsid w:val="00476131"/>
    <w:rsid w:val="0047638F"/>
    <w:rsid w:val="00476912"/>
    <w:rsid w:val="00476948"/>
    <w:rsid w:val="0047764E"/>
    <w:rsid w:val="00477CDA"/>
    <w:rsid w:val="004800FC"/>
    <w:rsid w:val="0048020B"/>
    <w:rsid w:val="00480376"/>
    <w:rsid w:val="004803D4"/>
    <w:rsid w:val="00480F21"/>
    <w:rsid w:val="00481038"/>
    <w:rsid w:val="004813D3"/>
    <w:rsid w:val="00481553"/>
    <w:rsid w:val="004816C6"/>
    <w:rsid w:val="00481A59"/>
    <w:rsid w:val="00481BD7"/>
    <w:rsid w:val="00482A3C"/>
    <w:rsid w:val="00483338"/>
    <w:rsid w:val="004834C6"/>
    <w:rsid w:val="004835CE"/>
    <w:rsid w:val="00483651"/>
    <w:rsid w:val="00483B99"/>
    <w:rsid w:val="00483C01"/>
    <w:rsid w:val="00483DAF"/>
    <w:rsid w:val="00483F99"/>
    <w:rsid w:val="004841BD"/>
    <w:rsid w:val="004846C3"/>
    <w:rsid w:val="00484A56"/>
    <w:rsid w:val="00485632"/>
    <w:rsid w:val="00485D4F"/>
    <w:rsid w:val="00485DAF"/>
    <w:rsid w:val="00485E03"/>
    <w:rsid w:val="00486553"/>
    <w:rsid w:val="004869A2"/>
    <w:rsid w:val="00486B05"/>
    <w:rsid w:val="00486DA2"/>
    <w:rsid w:val="00486E8A"/>
    <w:rsid w:val="004875C4"/>
    <w:rsid w:val="004877F1"/>
    <w:rsid w:val="00487E51"/>
    <w:rsid w:val="00490247"/>
    <w:rsid w:val="0049067B"/>
    <w:rsid w:val="00490A0A"/>
    <w:rsid w:val="00491549"/>
    <w:rsid w:val="00491735"/>
    <w:rsid w:val="00491E77"/>
    <w:rsid w:val="00492131"/>
    <w:rsid w:val="0049213F"/>
    <w:rsid w:val="004923EF"/>
    <w:rsid w:val="00492925"/>
    <w:rsid w:val="00492A33"/>
    <w:rsid w:val="00492AE6"/>
    <w:rsid w:val="0049324E"/>
    <w:rsid w:val="004934E2"/>
    <w:rsid w:val="00493A79"/>
    <w:rsid w:val="00494140"/>
    <w:rsid w:val="0049467C"/>
    <w:rsid w:val="0049469F"/>
    <w:rsid w:val="004947DC"/>
    <w:rsid w:val="004948FB"/>
    <w:rsid w:val="00494F47"/>
    <w:rsid w:val="0049509A"/>
    <w:rsid w:val="00495749"/>
    <w:rsid w:val="0049596D"/>
    <w:rsid w:val="00496138"/>
    <w:rsid w:val="00496BE5"/>
    <w:rsid w:val="0049714E"/>
    <w:rsid w:val="00497624"/>
    <w:rsid w:val="00497D48"/>
    <w:rsid w:val="00497FBD"/>
    <w:rsid w:val="004A09A0"/>
    <w:rsid w:val="004A0AC2"/>
    <w:rsid w:val="004A0C60"/>
    <w:rsid w:val="004A14B9"/>
    <w:rsid w:val="004A1509"/>
    <w:rsid w:val="004A1713"/>
    <w:rsid w:val="004A2148"/>
    <w:rsid w:val="004A2183"/>
    <w:rsid w:val="004A21A0"/>
    <w:rsid w:val="004A281D"/>
    <w:rsid w:val="004A2C2C"/>
    <w:rsid w:val="004A2E8D"/>
    <w:rsid w:val="004A3396"/>
    <w:rsid w:val="004A3F35"/>
    <w:rsid w:val="004A44FE"/>
    <w:rsid w:val="004A4A42"/>
    <w:rsid w:val="004A4DD4"/>
    <w:rsid w:val="004A51F8"/>
    <w:rsid w:val="004A52A8"/>
    <w:rsid w:val="004A57CB"/>
    <w:rsid w:val="004A59F8"/>
    <w:rsid w:val="004A5E74"/>
    <w:rsid w:val="004A6778"/>
    <w:rsid w:val="004A6C07"/>
    <w:rsid w:val="004A703F"/>
    <w:rsid w:val="004A7714"/>
    <w:rsid w:val="004A7C12"/>
    <w:rsid w:val="004B0048"/>
    <w:rsid w:val="004B0970"/>
    <w:rsid w:val="004B0A34"/>
    <w:rsid w:val="004B0EC5"/>
    <w:rsid w:val="004B12DF"/>
    <w:rsid w:val="004B1F3D"/>
    <w:rsid w:val="004B24DC"/>
    <w:rsid w:val="004B26C0"/>
    <w:rsid w:val="004B29B1"/>
    <w:rsid w:val="004B34AC"/>
    <w:rsid w:val="004B3C2A"/>
    <w:rsid w:val="004B3C5B"/>
    <w:rsid w:val="004B4F32"/>
    <w:rsid w:val="004B538C"/>
    <w:rsid w:val="004B5C89"/>
    <w:rsid w:val="004B5DE7"/>
    <w:rsid w:val="004B5EF3"/>
    <w:rsid w:val="004B5F47"/>
    <w:rsid w:val="004B64C1"/>
    <w:rsid w:val="004B66E7"/>
    <w:rsid w:val="004B7ABC"/>
    <w:rsid w:val="004B7C5D"/>
    <w:rsid w:val="004C03CF"/>
    <w:rsid w:val="004C0CCC"/>
    <w:rsid w:val="004C0DA6"/>
    <w:rsid w:val="004C0F72"/>
    <w:rsid w:val="004C12DB"/>
    <w:rsid w:val="004C16FB"/>
    <w:rsid w:val="004C1F1B"/>
    <w:rsid w:val="004C1FCB"/>
    <w:rsid w:val="004C2004"/>
    <w:rsid w:val="004C201A"/>
    <w:rsid w:val="004C354F"/>
    <w:rsid w:val="004C3D19"/>
    <w:rsid w:val="004C3D66"/>
    <w:rsid w:val="004C4052"/>
    <w:rsid w:val="004C4072"/>
    <w:rsid w:val="004C43F3"/>
    <w:rsid w:val="004C445F"/>
    <w:rsid w:val="004C6DCA"/>
    <w:rsid w:val="004C76CD"/>
    <w:rsid w:val="004C7BA4"/>
    <w:rsid w:val="004C7C97"/>
    <w:rsid w:val="004C7D21"/>
    <w:rsid w:val="004D085F"/>
    <w:rsid w:val="004D0942"/>
    <w:rsid w:val="004D0F29"/>
    <w:rsid w:val="004D18E4"/>
    <w:rsid w:val="004D210B"/>
    <w:rsid w:val="004D260B"/>
    <w:rsid w:val="004D279D"/>
    <w:rsid w:val="004D2857"/>
    <w:rsid w:val="004D3105"/>
    <w:rsid w:val="004D3197"/>
    <w:rsid w:val="004D3257"/>
    <w:rsid w:val="004D34AF"/>
    <w:rsid w:val="004D34B1"/>
    <w:rsid w:val="004D39CC"/>
    <w:rsid w:val="004D5D3A"/>
    <w:rsid w:val="004D5FD0"/>
    <w:rsid w:val="004D611C"/>
    <w:rsid w:val="004D6211"/>
    <w:rsid w:val="004D647A"/>
    <w:rsid w:val="004D655A"/>
    <w:rsid w:val="004D684E"/>
    <w:rsid w:val="004D6906"/>
    <w:rsid w:val="004D69F6"/>
    <w:rsid w:val="004D6C23"/>
    <w:rsid w:val="004D709D"/>
    <w:rsid w:val="004D758F"/>
    <w:rsid w:val="004D7A9F"/>
    <w:rsid w:val="004E029A"/>
    <w:rsid w:val="004E0E8E"/>
    <w:rsid w:val="004E1118"/>
    <w:rsid w:val="004E1291"/>
    <w:rsid w:val="004E1C87"/>
    <w:rsid w:val="004E1DDA"/>
    <w:rsid w:val="004E1F5B"/>
    <w:rsid w:val="004E22C9"/>
    <w:rsid w:val="004E2ABF"/>
    <w:rsid w:val="004E345D"/>
    <w:rsid w:val="004E3573"/>
    <w:rsid w:val="004E3A7D"/>
    <w:rsid w:val="004E48C9"/>
    <w:rsid w:val="004E4FF5"/>
    <w:rsid w:val="004E5840"/>
    <w:rsid w:val="004E594C"/>
    <w:rsid w:val="004E5E26"/>
    <w:rsid w:val="004E655D"/>
    <w:rsid w:val="004E6CCF"/>
    <w:rsid w:val="004E7ADE"/>
    <w:rsid w:val="004E7C6C"/>
    <w:rsid w:val="004E7D79"/>
    <w:rsid w:val="004F1297"/>
    <w:rsid w:val="004F12F4"/>
    <w:rsid w:val="004F16D6"/>
    <w:rsid w:val="004F195F"/>
    <w:rsid w:val="004F1B87"/>
    <w:rsid w:val="004F20C6"/>
    <w:rsid w:val="004F23A9"/>
    <w:rsid w:val="004F268F"/>
    <w:rsid w:val="004F28DE"/>
    <w:rsid w:val="004F33EB"/>
    <w:rsid w:val="004F3EDA"/>
    <w:rsid w:val="004F3F76"/>
    <w:rsid w:val="004F4215"/>
    <w:rsid w:val="004F464C"/>
    <w:rsid w:val="004F5A26"/>
    <w:rsid w:val="004F65A3"/>
    <w:rsid w:val="004F6851"/>
    <w:rsid w:val="004F6B60"/>
    <w:rsid w:val="004F6C53"/>
    <w:rsid w:val="004F6DBF"/>
    <w:rsid w:val="004F7534"/>
    <w:rsid w:val="004F7A1C"/>
    <w:rsid w:val="00500813"/>
    <w:rsid w:val="00500B14"/>
    <w:rsid w:val="00500C21"/>
    <w:rsid w:val="00500F83"/>
    <w:rsid w:val="00501921"/>
    <w:rsid w:val="00501E31"/>
    <w:rsid w:val="00502117"/>
    <w:rsid w:val="005022E8"/>
    <w:rsid w:val="00502965"/>
    <w:rsid w:val="00502B18"/>
    <w:rsid w:val="00502F7E"/>
    <w:rsid w:val="0050307E"/>
    <w:rsid w:val="00503821"/>
    <w:rsid w:val="005039A3"/>
    <w:rsid w:val="00503D62"/>
    <w:rsid w:val="00503DDE"/>
    <w:rsid w:val="00503E0D"/>
    <w:rsid w:val="00504867"/>
    <w:rsid w:val="00504A04"/>
    <w:rsid w:val="00504AA4"/>
    <w:rsid w:val="00505B42"/>
    <w:rsid w:val="00505D9E"/>
    <w:rsid w:val="005064E1"/>
    <w:rsid w:val="0050680F"/>
    <w:rsid w:val="00506B8C"/>
    <w:rsid w:val="00507B7A"/>
    <w:rsid w:val="005100F5"/>
    <w:rsid w:val="00510C61"/>
    <w:rsid w:val="00510C97"/>
    <w:rsid w:val="005110F3"/>
    <w:rsid w:val="005114E8"/>
    <w:rsid w:val="00512397"/>
    <w:rsid w:val="005130AB"/>
    <w:rsid w:val="00513BC6"/>
    <w:rsid w:val="00513EBE"/>
    <w:rsid w:val="005149F6"/>
    <w:rsid w:val="00514DB8"/>
    <w:rsid w:val="00514EF4"/>
    <w:rsid w:val="005151FB"/>
    <w:rsid w:val="00515318"/>
    <w:rsid w:val="005155BE"/>
    <w:rsid w:val="00515A3B"/>
    <w:rsid w:val="00515B56"/>
    <w:rsid w:val="00515DD7"/>
    <w:rsid w:val="00515E6E"/>
    <w:rsid w:val="00516211"/>
    <w:rsid w:val="0051624E"/>
    <w:rsid w:val="00516933"/>
    <w:rsid w:val="00517947"/>
    <w:rsid w:val="00517A58"/>
    <w:rsid w:val="005220D2"/>
    <w:rsid w:val="005220F4"/>
    <w:rsid w:val="00522389"/>
    <w:rsid w:val="00522875"/>
    <w:rsid w:val="005228CF"/>
    <w:rsid w:val="00522A92"/>
    <w:rsid w:val="00522D24"/>
    <w:rsid w:val="00522EC7"/>
    <w:rsid w:val="0052328F"/>
    <w:rsid w:val="0052363A"/>
    <w:rsid w:val="00523837"/>
    <w:rsid w:val="00523A20"/>
    <w:rsid w:val="005242FB"/>
    <w:rsid w:val="00524F59"/>
    <w:rsid w:val="00525526"/>
    <w:rsid w:val="00525967"/>
    <w:rsid w:val="00525FAF"/>
    <w:rsid w:val="005263CA"/>
    <w:rsid w:val="00526D09"/>
    <w:rsid w:val="00527329"/>
    <w:rsid w:val="00527BD4"/>
    <w:rsid w:val="00530309"/>
    <w:rsid w:val="0053036D"/>
    <w:rsid w:val="00530440"/>
    <w:rsid w:val="005308A6"/>
    <w:rsid w:val="00530967"/>
    <w:rsid w:val="00530C11"/>
    <w:rsid w:val="00531485"/>
    <w:rsid w:val="0053252C"/>
    <w:rsid w:val="00532580"/>
    <w:rsid w:val="00532794"/>
    <w:rsid w:val="005332FD"/>
    <w:rsid w:val="005338C4"/>
    <w:rsid w:val="00534AC5"/>
    <w:rsid w:val="00534B03"/>
    <w:rsid w:val="00534C93"/>
    <w:rsid w:val="00534EE4"/>
    <w:rsid w:val="005356E9"/>
    <w:rsid w:val="00535797"/>
    <w:rsid w:val="005360EB"/>
    <w:rsid w:val="0053628A"/>
    <w:rsid w:val="005363C7"/>
    <w:rsid w:val="005364C2"/>
    <w:rsid w:val="0053689E"/>
    <w:rsid w:val="0053759A"/>
    <w:rsid w:val="005375A4"/>
    <w:rsid w:val="00537793"/>
    <w:rsid w:val="00537F06"/>
    <w:rsid w:val="00540F8C"/>
    <w:rsid w:val="00541076"/>
    <w:rsid w:val="0054114F"/>
    <w:rsid w:val="00541E1B"/>
    <w:rsid w:val="00542328"/>
    <w:rsid w:val="00542A4F"/>
    <w:rsid w:val="00542AF8"/>
    <w:rsid w:val="00542E33"/>
    <w:rsid w:val="00543005"/>
    <w:rsid w:val="00543A01"/>
    <w:rsid w:val="00543B1F"/>
    <w:rsid w:val="00544549"/>
    <w:rsid w:val="005448FA"/>
    <w:rsid w:val="00544C4A"/>
    <w:rsid w:val="00544FBC"/>
    <w:rsid w:val="00545120"/>
    <w:rsid w:val="005451FD"/>
    <w:rsid w:val="00545854"/>
    <w:rsid w:val="00545A25"/>
    <w:rsid w:val="00546611"/>
    <w:rsid w:val="0054661E"/>
    <w:rsid w:val="005467BC"/>
    <w:rsid w:val="005469D9"/>
    <w:rsid w:val="00546D3F"/>
    <w:rsid w:val="0055015D"/>
    <w:rsid w:val="005513A2"/>
    <w:rsid w:val="00551435"/>
    <w:rsid w:val="00551530"/>
    <w:rsid w:val="005518AA"/>
    <w:rsid w:val="005518DC"/>
    <w:rsid w:val="00551DE3"/>
    <w:rsid w:val="005521B0"/>
    <w:rsid w:val="00552D5A"/>
    <w:rsid w:val="0055315A"/>
    <w:rsid w:val="005532F3"/>
    <w:rsid w:val="00553438"/>
    <w:rsid w:val="00553EE5"/>
    <w:rsid w:val="00554041"/>
    <w:rsid w:val="005543E1"/>
    <w:rsid w:val="0055496E"/>
    <w:rsid w:val="00554FC5"/>
    <w:rsid w:val="00555E0D"/>
    <w:rsid w:val="00555F12"/>
    <w:rsid w:val="00555F83"/>
    <w:rsid w:val="00556D3A"/>
    <w:rsid w:val="005572E3"/>
    <w:rsid w:val="0055755D"/>
    <w:rsid w:val="00560172"/>
    <w:rsid w:val="005618C5"/>
    <w:rsid w:val="005620B5"/>
    <w:rsid w:val="005620B8"/>
    <w:rsid w:val="00562441"/>
    <w:rsid w:val="00562544"/>
    <w:rsid w:val="00562959"/>
    <w:rsid w:val="00562CF0"/>
    <w:rsid w:val="00564343"/>
    <w:rsid w:val="00564B05"/>
    <w:rsid w:val="00565260"/>
    <w:rsid w:val="0056571B"/>
    <w:rsid w:val="0056619C"/>
    <w:rsid w:val="0056619E"/>
    <w:rsid w:val="00566614"/>
    <w:rsid w:val="00566B3A"/>
    <w:rsid w:val="00566B7F"/>
    <w:rsid w:val="00566BF4"/>
    <w:rsid w:val="00566DC9"/>
    <w:rsid w:val="00567261"/>
    <w:rsid w:val="00567A65"/>
    <w:rsid w:val="0057086E"/>
    <w:rsid w:val="00570961"/>
    <w:rsid w:val="00570D8B"/>
    <w:rsid w:val="00571504"/>
    <w:rsid w:val="005715C2"/>
    <w:rsid w:val="0057163F"/>
    <w:rsid w:val="00571650"/>
    <w:rsid w:val="00571AFA"/>
    <w:rsid w:val="005723BC"/>
    <w:rsid w:val="0057311F"/>
    <w:rsid w:val="00573437"/>
    <w:rsid w:val="00573B70"/>
    <w:rsid w:val="00573B8F"/>
    <w:rsid w:val="00573CBE"/>
    <w:rsid w:val="00575162"/>
    <w:rsid w:val="00575B3E"/>
    <w:rsid w:val="005760D2"/>
    <w:rsid w:val="0057616E"/>
    <w:rsid w:val="00576402"/>
    <w:rsid w:val="0057671F"/>
    <w:rsid w:val="005767F6"/>
    <w:rsid w:val="005768B3"/>
    <w:rsid w:val="00576983"/>
    <w:rsid w:val="00576AF5"/>
    <w:rsid w:val="00576D9D"/>
    <w:rsid w:val="00576EA9"/>
    <w:rsid w:val="00577635"/>
    <w:rsid w:val="00577AB6"/>
    <w:rsid w:val="00580809"/>
    <w:rsid w:val="00580AC4"/>
    <w:rsid w:val="00580CA2"/>
    <w:rsid w:val="00580CC4"/>
    <w:rsid w:val="00581208"/>
    <w:rsid w:val="005812A5"/>
    <w:rsid w:val="00582048"/>
    <w:rsid w:val="00582946"/>
    <w:rsid w:val="005830D4"/>
    <w:rsid w:val="0058323B"/>
    <w:rsid w:val="0058325A"/>
    <w:rsid w:val="00583263"/>
    <w:rsid w:val="00583857"/>
    <w:rsid w:val="00584012"/>
    <w:rsid w:val="00584654"/>
    <w:rsid w:val="005846AB"/>
    <w:rsid w:val="00584F12"/>
    <w:rsid w:val="005851A3"/>
    <w:rsid w:val="005851E9"/>
    <w:rsid w:val="00585400"/>
    <w:rsid w:val="00586062"/>
    <w:rsid w:val="00586266"/>
    <w:rsid w:val="00587ABF"/>
    <w:rsid w:val="00587F6B"/>
    <w:rsid w:val="005901AE"/>
    <w:rsid w:val="00590ABE"/>
    <w:rsid w:val="00590B1E"/>
    <w:rsid w:val="00590EDD"/>
    <w:rsid w:val="0059103C"/>
    <w:rsid w:val="00591690"/>
    <w:rsid w:val="005918ED"/>
    <w:rsid w:val="005919D4"/>
    <w:rsid w:val="005921CA"/>
    <w:rsid w:val="00592659"/>
    <w:rsid w:val="00592713"/>
    <w:rsid w:val="00592917"/>
    <w:rsid w:val="00592BD1"/>
    <w:rsid w:val="00592C8B"/>
    <w:rsid w:val="005947B7"/>
    <w:rsid w:val="00594F16"/>
    <w:rsid w:val="00595701"/>
    <w:rsid w:val="00595958"/>
    <w:rsid w:val="005960FA"/>
    <w:rsid w:val="00596348"/>
    <w:rsid w:val="005964B8"/>
    <w:rsid w:val="00596D36"/>
    <w:rsid w:val="0059736E"/>
    <w:rsid w:val="005978D1"/>
    <w:rsid w:val="00597AAD"/>
    <w:rsid w:val="00597F8C"/>
    <w:rsid w:val="005A0168"/>
    <w:rsid w:val="005A0186"/>
    <w:rsid w:val="005A02CC"/>
    <w:rsid w:val="005A0BE5"/>
    <w:rsid w:val="005A0BF7"/>
    <w:rsid w:val="005A1486"/>
    <w:rsid w:val="005A1724"/>
    <w:rsid w:val="005A1C40"/>
    <w:rsid w:val="005A2674"/>
    <w:rsid w:val="005A33DD"/>
    <w:rsid w:val="005A3455"/>
    <w:rsid w:val="005A378B"/>
    <w:rsid w:val="005A3B7F"/>
    <w:rsid w:val="005A3EE4"/>
    <w:rsid w:val="005A481F"/>
    <w:rsid w:val="005A53C8"/>
    <w:rsid w:val="005A5460"/>
    <w:rsid w:val="005A5EEB"/>
    <w:rsid w:val="005A6008"/>
    <w:rsid w:val="005A60E7"/>
    <w:rsid w:val="005A635A"/>
    <w:rsid w:val="005A644A"/>
    <w:rsid w:val="005A67E2"/>
    <w:rsid w:val="005A6CD9"/>
    <w:rsid w:val="005A6D80"/>
    <w:rsid w:val="005A7383"/>
    <w:rsid w:val="005A74C9"/>
    <w:rsid w:val="005A79C8"/>
    <w:rsid w:val="005A7E56"/>
    <w:rsid w:val="005B10E0"/>
    <w:rsid w:val="005B13C0"/>
    <w:rsid w:val="005B13D7"/>
    <w:rsid w:val="005B16F2"/>
    <w:rsid w:val="005B1C63"/>
    <w:rsid w:val="005B1D31"/>
    <w:rsid w:val="005B1EB5"/>
    <w:rsid w:val="005B1F7C"/>
    <w:rsid w:val="005B22D0"/>
    <w:rsid w:val="005B26B7"/>
    <w:rsid w:val="005B26B9"/>
    <w:rsid w:val="005B2B42"/>
    <w:rsid w:val="005B3D40"/>
    <w:rsid w:val="005B3EFB"/>
    <w:rsid w:val="005B436A"/>
    <w:rsid w:val="005B440C"/>
    <w:rsid w:val="005B44EF"/>
    <w:rsid w:val="005B4503"/>
    <w:rsid w:val="005B4B61"/>
    <w:rsid w:val="005B4BB8"/>
    <w:rsid w:val="005B4DB8"/>
    <w:rsid w:val="005B5429"/>
    <w:rsid w:val="005B586B"/>
    <w:rsid w:val="005B5A66"/>
    <w:rsid w:val="005B6582"/>
    <w:rsid w:val="005B66CF"/>
    <w:rsid w:val="005B6951"/>
    <w:rsid w:val="005B6EE7"/>
    <w:rsid w:val="005B73E6"/>
    <w:rsid w:val="005B7515"/>
    <w:rsid w:val="005B7ECA"/>
    <w:rsid w:val="005C01D1"/>
    <w:rsid w:val="005C1042"/>
    <w:rsid w:val="005C125A"/>
    <w:rsid w:val="005C1434"/>
    <w:rsid w:val="005C186E"/>
    <w:rsid w:val="005C1C36"/>
    <w:rsid w:val="005C1E1E"/>
    <w:rsid w:val="005C2CBE"/>
    <w:rsid w:val="005C3169"/>
    <w:rsid w:val="005C370C"/>
    <w:rsid w:val="005C3FAE"/>
    <w:rsid w:val="005C48F9"/>
    <w:rsid w:val="005C49D1"/>
    <w:rsid w:val="005C4AAE"/>
    <w:rsid w:val="005C4CE7"/>
    <w:rsid w:val="005C4E4D"/>
    <w:rsid w:val="005C4FA8"/>
    <w:rsid w:val="005C55E0"/>
    <w:rsid w:val="005C57CC"/>
    <w:rsid w:val="005C6EF1"/>
    <w:rsid w:val="005C72F9"/>
    <w:rsid w:val="005D0141"/>
    <w:rsid w:val="005D0714"/>
    <w:rsid w:val="005D09A3"/>
    <w:rsid w:val="005D0C6A"/>
    <w:rsid w:val="005D0D12"/>
    <w:rsid w:val="005D1D3E"/>
    <w:rsid w:val="005D1EB2"/>
    <w:rsid w:val="005D2133"/>
    <w:rsid w:val="005D227D"/>
    <w:rsid w:val="005D2957"/>
    <w:rsid w:val="005D319B"/>
    <w:rsid w:val="005D31B6"/>
    <w:rsid w:val="005D3A05"/>
    <w:rsid w:val="005D40BF"/>
    <w:rsid w:val="005D43AF"/>
    <w:rsid w:val="005D4483"/>
    <w:rsid w:val="005D4828"/>
    <w:rsid w:val="005D5099"/>
    <w:rsid w:val="005D57C5"/>
    <w:rsid w:val="005D63EF"/>
    <w:rsid w:val="005D64B4"/>
    <w:rsid w:val="005D6671"/>
    <w:rsid w:val="005D6744"/>
    <w:rsid w:val="005D6EEB"/>
    <w:rsid w:val="005D72AA"/>
    <w:rsid w:val="005D747B"/>
    <w:rsid w:val="005D764C"/>
    <w:rsid w:val="005D7840"/>
    <w:rsid w:val="005D7B8B"/>
    <w:rsid w:val="005E03C0"/>
    <w:rsid w:val="005E0581"/>
    <w:rsid w:val="005E13EA"/>
    <w:rsid w:val="005E142D"/>
    <w:rsid w:val="005E156C"/>
    <w:rsid w:val="005E15B6"/>
    <w:rsid w:val="005E1763"/>
    <w:rsid w:val="005E1EBB"/>
    <w:rsid w:val="005E1FD3"/>
    <w:rsid w:val="005E2267"/>
    <w:rsid w:val="005E273E"/>
    <w:rsid w:val="005E29EB"/>
    <w:rsid w:val="005E2CA8"/>
    <w:rsid w:val="005E2FF7"/>
    <w:rsid w:val="005E361C"/>
    <w:rsid w:val="005E3765"/>
    <w:rsid w:val="005E378C"/>
    <w:rsid w:val="005E38F7"/>
    <w:rsid w:val="005E39CD"/>
    <w:rsid w:val="005E39DB"/>
    <w:rsid w:val="005E3D0D"/>
    <w:rsid w:val="005E3D91"/>
    <w:rsid w:val="005E42AC"/>
    <w:rsid w:val="005E42E3"/>
    <w:rsid w:val="005E4403"/>
    <w:rsid w:val="005E4974"/>
    <w:rsid w:val="005E4BE1"/>
    <w:rsid w:val="005E5778"/>
    <w:rsid w:val="005E57BD"/>
    <w:rsid w:val="005E66C3"/>
    <w:rsid w:val="005E77AC"/>
    <w:rsid w:val="005E7BB3"/>
    <w:rsid w:val="005E7CF7"/>
    <w:rsid w:val="005F0099"/>
    <w:rsid w:val="005F0359"/>
    <w:rsid w:val="005F0BE3"/>
    <w:rsid w:val="005F17C5"/>
    <w:rsid w:val="005F1B52"/>
    <w:rsid w:val="005F2B24"/>
    <w:rsid w:val="005F2B54"/>
    <w:rsid w:val="005F2DEE"/>
    <w:rsid w:val="005F370A"/>
    <w:rsid w:val="005F3831"/>
    <w:rsid w:val="005F3C69"/>
    <w:rsid w:val="005F4528"/>
    <w:rsid w:val="005F464C"/>
    <w:rsid w:val="005F4874"/>
    <w:rsid w:val="005F4920"/>
    <w:rsid w:val="005F4E00"/>
    <w:rsid w:val="005F5019"/>
    <w:rsid w:val="005F54FA"/>
    <w:rsid w:val="005F5A50"/>
    <w:rsid w:val="005F60AD"/>
    <w:rsid w:val="005F611F"/>
    <w:rsid w:val="005F66AC"/>
    <w:rsid w:val="005F7A69"/>
    <w:rsid w:val="005F7DDC"/>
    <w:rsid w:val="0060027F"/>
    <w:rsid w:val="0060041D"/>
    <w:rsid w:val="006005D2"/>
    <w:rsid w:val="006009FE"/>
    <w:rsid w:val="006010FA"/>
    <w:rsid w:val="006012C8"/>
    <w:rsid w:val="006021E5"/>
    <w:rsid w:val="00602D0A"/>
    <w:rsid w:val="006043A6"/>
    <w:rsid w:val="006056F5"/>
    <w:rsid w:val="00605A45"/>
    <w:rsid w:val="00605AAD"/>
    <w:rsid w:val="00605D62"/>
    <w:rsid w:val="00605E3E"/>
    <w:rsid w:val="00606095"/>
    <w:rsid w:val="0060755B"/>
    <w:rsid w:val="00607A7A"/>
    <w:rsid w:val="006103AE"/>
    <w:rsid w:val="006107F5"/>
    <w:rsid w:val="006112B6"/>
    <w:rsid w:val="00611D2D"/>
    <w:rsid w:val="00612274"/>
    <w:rsid w:val="00612962"/>
    <w:rsid w:val="006129AC"/>
    <w:rsid w:val="00613120"/>
    <w:rsid w:val="0061319C"/>
    <w:rsid w:val="006132F8"/>
    <w:rsid w:val="006134B2"/>
    <w:rsid w:val="0061357B"/>
    <w:rsid w:val="00614423"/>
    <w:rsid w:val="00614610"/>
    <w:rsid w:val="00614B93"/>
    <w:rsid w:val="00615352"/>
    <w:rsid w:val="006153E6"/>
    <w:rsid w:val="006154E3"/>
    <w:rsid w:val="0061566A"/>
    <w:rsid w:val="00615BE8"/>
    <w:rsid w:val="006161B9"/>
    <w:rsid w:val="00616409"/>
    <w:rsid w:val="006170A7"/>
    <w:rsid w:val="00617702"/>
    <w:rsid w:val="00617EFD"/>
    <w:rsid w:val="00620850"/>
    <w:rsid w:val="00620D64"/>
    <w:rsid w:val="00621056"/>
    <w:rsid w:val="00621D77"/>
    <w:rsid w:val="00621E3F"/>
    <w:rsid w:val="00622000"/>
    <w:rsid w:val="00622018"/>
    <w:rsid w:val="0062220A"/>
    <w:rsid w:val="006226AD"/>
    <w:rsid w:val="00622E0A"/>
    <w:rsid w:val="006234CF"/>
    <w:rsid w:val="0062361D"/>
    <w:rsid w:val="006237D0"/>
    <w:rsid w:val="0062394D"/>
    <w:rsid w:val="006247BB"/>
    <w:rsid w:val="00624BCE"/>
    <w:rsid w:val="00624F61"/>
    <w:rsid w:val="006251EE"/>
    <w:rsid w:val="00625440"/>
    <w:rsid w:val="00625FA2"/>
    <w:rsid w:val="00626992"/>
    <w:rsid w:val="0062720E"/>
    <w:rsid w:val="00627C40"/>
    <w:rsid w:val="00627E2F"/>
    <w:rsid w:val="0063106C"/>
    <w:rsid w:val="006311B8"/>
    <w:rsid w:val="006311E1"/>
    <w:rsid w:val="006314D3"/>
    <w:rsid w:val="00631B47"/>
    <w:rsid w:val="006328E9"/>
    <w:rsid w:val="00632927"/>
    <w:rsid w:val="006338E6"/>
    <w:rsid w:val="00633A9E"/>
    <w:rsid w:val="00633BD3"/>
    <w:rsid w:val="00633D72"/>
    <w:rsid w:val="00633EE7"/>
    <w:rsid w:val="00634442"/>
    <w:rsid w:val="00634745"/>
    <w:rsid w:val="0063482C"/>
    <w:rsid w:val="006352BA"/>
    <w:rsid w:val="006355E0"/>
    <w:rsid w:val="00635AE4"/>
    <w:rsid w:val="00636AD0"/>
    <w:rsid w:val="00636FFE"/>
    <w:rsid w:val="00640B3B"/>
    <w:rsid w:val="00640DA5"/>
    <w:rsid w:val="006426CE"/>
    <w:rsid w:val="00642FF6"/>
    <w:rsid w:val="00643056"/>
    <w:rsid w:val="0064330C"/>
    <w:rsid w:val="0064337E"/>
    <w:rsid w:val="006437F1"/>
    <w:rsid w:val="00643B46"/>
    <w:rsid w:val="00643F18"/>
    <w:rsid w:val="00644003"/>
    <w:rsid w:val="006448A1"/>
    <w:rsid w:val="00645059"/>
    <w:rsid w:val="00645DC1"/>
    <w:rsid w:val="006464CC"/>
    <w:rsid w:val="006467F9"/>
    <w:rsid w:val="00646AD0"/>
    <w:rsid w:val="00647172"/>
    <w:rsid w:val="00650215"/>
    <w:rsid w:val="006503C7"/>
    <w:rsid w:val="00650E25"/>
    <w:rsid w:val="0065106F"/>
    <w:rsid w:val="00651DF3"/>
    <w:rsid w:val="00651ECD"/>
    <w:rsid w:val="006529BB"/>
    <w:rsid w:val="00653AB4"/>
    <w:rsid w:val="006542F0"/>
    <w:rsid w:val="0065460D"/>
    <w:rsid w:val="006546AF"/>
    <w:rsid w:val="00654704"/>
    <w:rsid w:val="00654B9F"/>
    <w:rsid w:val="00654DA3"/>
    <w:rsid w:val="00654DFA"/>
    <w:rsid w:val="00654FA4"/>
    <w:rsid w:val="0065538D"/>
    <w:rsid w:val="006553A4"/>
    <w:rsid w:val="00656625"/>
    <w:rsid w:val="006567AA"/>
    <w:rsid w:val="006569F3"/>
    <w:rsid w:val="00656D1D"/>
    <w:rsid w:val="00656D5B"/>
    <w:rsid w:val="00656D6E"/>
    <w:rsid w:val="0065760F"/>
    <w:rsid w:val="00657AF7"/>
    <w:rsid w:val="0066028B"/>
    <w:rsid w:val="006606BB"/>
    <w:rsid w:val="00660EDC"/>
    <w:rsid w:val="00661094"/>
    <w:rsid w:val="006615EE"/>
    <w:rsid w:val="0066247D"/>
    <w:rsid w:val="00662A7F"/>
    <w:rsid w:val="00662CB8"/>
    <w:rsid w:val="00662CFE"/>
    <w:rsid w:val="00662E38"/>
    <w:rsid w:val="006632AE"/>
    <w:rsid w:val="006632B8"/>
    <w:rsid w:val="0066357D"/>
    <w:rsid w:val="006639D5"/>
    <w:rsid w:val="006642C9"/>
    <w:rsid w:val="006643CD"/>
    <w:rsid w:val="0066463D"/>
    <w:rsid w:val="00664C06"/>
    <w:rsid w:val="00665425"/>
    <w:rsid w:val="00665443"/>
    <w:rsid w:val="00665E7D"/>
    <w:rsid w:val="00666295"/>
    <w:rsid w:val="006664B1"/>
    <w:rsid w:val="00666E11"/>
    <w:rsid w:val="00666EDF"/>
    <w:rsid w:val="00667BCA"/>
    <w:rsid w:val="00667D90"/>
    <w:rsid w:val="00667F6C"/>
    <w:rsid w:val="00667F9E"/>
    <w:rsid w:val="0067005E"/>
    <w:rsid w:val="00670385"/>
    <w:rsid w:val="00670ACE"/>
    <w:rsid w:val="00670DE8"/>
    <w:rsid w:val="00670EC7"/>
    <w:rsid w:val="00671309"/>
    <w:rsid w:val="00671541"/>
    <w:rsid w:val="00671888"/>
    <w:rsid w:val="006718DF"/>
    <w:rsid w:val="00671A06"/>
    <w:rsid w:val="00672464"/>
    <w:rsid w:val="006726B4"/>
    <w:rsid w:val="00672982"/>
    <w:rsid w:val="0067330C"/>
    <w:rsid w:val="006738BA"/>
    <w:rsid w:val="0067508F"/>
    <w:rsid w:val="0067524E"/>
    <w:rsid w:val="0067580B"/>
    <w:rsid w:val="00675F0A"/>
    <w:rsid w:val="006760D4"/>
    <w:rsid w:val="006760FC"/>
    <w:rsid w:val="006766D8"/>
    <w:rsid w:val="00676758"/>
    <w:rsid w:val="00676B03"/>
    <w:rsid w:val="00676DA4"/>
    <w:rsid w:val="006771C8"/>
    <w:rsid w:val="0067721E"/>
    <w:rsid w:val="00680346"/>
    <w:rsid w:val="0068081D"/>
    <w:rsid w:val="0068090A"/>
    <w:rsid w:val="00680E0D"/>
    <w:rsid w:val="00680EBE"/>
    <w:rsid w:val="0068100D"/>
    <w:rsid w:val="006811CA"/>
    <w:rsid w:val="00681E9D"/>
    <w:rsid w:val="006827DC"/>
    <w:rsid w:val="00682D23"/>
    <w:rsid w:val="0068316B"/>
    <w:rsid w:val="00683F58"/>
    <w:rsid w:val="00684253"/>
    <w:rsid w:val="006844F2"/>
    <w:rsid w:val="00684730"/>
    <w:rsid w:val="00684A39"/>
    <w:rsid w:val="00684B99"/>
    <w:rsid w:val="00684DE3"/>
    <w:rsid w:val="00684FCF"/>
    <w:rsid w:val="00685596"/>
    <w:rsid w:val="0068675B"/>
    <w:rsid w:val="0068736D"/>
    <w:rsid w:val="00687504"/>
    <w:rsid w:val="00687CA3"/>
    <w:rsid w:val="00690776"/>
    <w:rsid w:val="00690B3F"/>
    <w:rsid w:val="00690FCB"/>
    <w:rsid w:val="0069106E"/>
    <w:rsid w:val="006913F1"/>
    <w:rsid w:val="0069157B"/>
    <w:rsid w:val="006915DE"/>
    <w:rsid w:val="00691B99"/>
    <w:rsid w:val="00691CD3"/>
    <w:rsid w:val="00691E70"/>
    <w:rsid w:val="006921FA"/>
    <w:rsid w:val="00692748"/>
    <w:rsid w:val="0069287F"/>
    <w:rsid w:val="00692D3F"/>
    <w:rsid w:val="006938AE"/>
    <w:rsid w:val="00694116"/>
    <w:rsid w:val="0069418D"/>
    <w:rsid w:val="00694516"/>
    <w:rsid w:val="00694A16"/>
    <w:rsid w:val="00695035"/>
    <w:rsid w:val="00695422"/>
    <w:rsid w:val="00695E08"/>
    <w:rsid w:val="00695E79"/>
    <w:rsid w:val="00695F26"/>
    <w:rsid w:val="00696055"/>
    <w:rsid w:val="006961E5"/>
    <w:rsid w:val="00696822"/>
    <w:rsid w:val="006A0BD7"/>
    <w:rsid w:val="006A0FC4"/>
    <w:rsid w:val="006A1511"/>
    <w:rsid w:val="006A1847"/>
    <w:rsid w:val="006A2830"/>
    <w:rsid w:val="006A3695"/>
    <w:rsid w:val="006A377A"/>
    <w:rsid w:val="006A42B0"/>
    <w:rsid w:val="006A445A"/>
    <w:rsid w:val="006A4CA9"/>
    <w:rsid w:val="006A5669"/>
    <w:rsid w:val="006A5868"/>
    <w:rsid w:val="006A5CE2"/>
    <w:rsid w:val="006A5F53"/>
    <w:rsid w:val="006A5F9B"/>
    <w:rsid w:val="006A5FED"/>
    <w:rsid w:val="006A6BD7"/>
    <w:rsid w:val="006A72ED"/>
    <w:rsid w:val="006A754B"/>
    <w:rsid w:val="006A7B2C"/>
    <w:rsid w:val="006A7D99"/>
    <w:rsid w:val="006A7E96"/>
    <w:rsid w:val="006B008C"/>
    <w:rsid w:val="006B0370"/>
    <w:rsid w:val="006B0C5D"/>
    <w:rsid w:val="006B0CA3"/>
    <w:rsid w:val="006B1F61"/>
    <w:rsid w:val="006B295D"/>
    <w:rsid w:val="006B2B5B"/>
    <w:rsid w:val="006B2ECB"/>
    <w:rsid w:val="006B398D"/>
    <w:rsid w:val="006B3D43"/>
    <w:rsid w:val="006B420A"/>
    <w:rsid w:val="006B4274"/>
    <w:rsid w:val="006B46B6"/>
    <w:rsid w:val="006B4AF7"/>
    <w:rsid w:val="006B4B55"/>
    <w:rsid w:val="006B5366"/>
    <w:rsid w:val="006B5577"/>
    <w:rsid w:val="006B5D50"/>
    <w:rsid w:val="006B68FC"/>
    <w:rsid w:val="006B6E6E"/>
    <w:rsid w:val="006B75A3"/>
    <w:rsid w:val="006C034A"/>
    <w:rsid w:val="006C056F"/>
    <w:rsid w:val="006C079E"/>
    <w:rsid w:val="006C21F4"/>
    <w:rsid w:val="006C2394"/>
    <w:rsid w:val="006C244B"/>
    <w:rsid w:val="006C26C7"/>
    <w:rsid w:val="006C35F0"/>
    <w:rsid w:val="006C37FC"/>
    <w:rsid w:val="006C3BF2"/>
    <w:rsid w:val="006C4C2D"/>
    <w:rsid w:val="006C5980"/>
    <w:rsid w:val="006C5ADA"/>
    <w:rsid w:val="006C5E44"/>
    <w:rsid w:val="006C5FB4"/>
    <w:rsid w:val="006C67B4"/>
    <w:rsid w:val="006C685D"/>
    <w:rsid w:val="006C6AE8"/>
    <w:rsid w:val="006C70EA"/>
    <w:rsid w:val="006C75BF"/>
    <w:rsid w:val="006C77A2"/>
    <w:rsid w:val="006D00B1"/>
    <w:rsid w:val="006D057E"/>
    <w:rsid w:val="006D067F"/>
    <w:rsid w:val="006D0851"/>
    <w:rsid w:val="006D0C8F"/>
    <w:rsid w:val="006D110C"/>
    <w:rsid w:val="006D16B5"/>
    <w:rsid w:val="006D1BA8"/>
    <w:rsid w:val="006D1C71"/>
    <w:rsid w:val="006D249F"/>
    <w:rsid w:val="006D2570"/>
    <w:rsid w:val="006D2F64"/>
    <w:rsid w:val="006D3535"/>
    <w:rsid w:val="006D40A0"/>
    <w:rsid w:val="006D4460"/>
    <w:rsid w:val="006D4664"/>
    <w:rsid w:val="006D4D8B"/>
    <w:rsid w:val="006D54CF"/>
    <w:rsid w:val="006D5553"/>
    <w:rsid w:val="006D58C4"/>
    <w:rsid w:val="006D5E37"/>
    <w:rsid w:val="006D65A4"/>
    <w:rsid w:val="006D65CA"/>
    <w:rsid w:val="006D660D"/>
    <w:rsid w:val="006D6C5B"/>
    <w:rsid w:val="006D7CA8"/>
    <w:rsid w:val="006E00F0"/>
    <w:rsid w:val="006E2150"/>
    <w:rsid w:val="006E262B"/>
    <w:rsid w:val="006E2717"/>
    <w:rsid w:val="006E3069"/>
    <w:rsid w:val="006E36A6"/>
    <w:rsid w:val="006E38A1"/>
    <w:rsid w:val="006E47B9"/>
    <w:rsid w:val="006E4CFE"/>
    <w:rsid w:val="006E533A"/>
    <w:rsid w:val="006E58A2"/>
    <w:rsid w:val="006E5B8D"/>
    <w:rsid w:val="006E5C2A"/>
    <w:rsid w:val="006E5E2D"/>
    <w:rsid w:val="006E5E62"/>
    <w:rsid w:val="006E62A3"/>
    <w:rsid w:val="006E6D8F"/>
    <w:rsid w:val="006E71A7"/>
    <w:rsid w:val="006F04AE"/>
    <w:rsid w:val="006F065B"/>
    <w:rsid w:val="006F06E0"/>
    <w:rsid w:val="006F0B49"/>
    <w:rsid w:val="006F112A"/>
    <w:rsid w:val="006F138A"/>
    <w:rsid w:val="006F17F5"/>
    <w:rsid w:val="006F1C93"/>
    <w:rsid w:val="006F2229"/>
    <w:rsid w:val="006F2287"/>
    <w:rsid w:val="006F2592"/>
    <w:rsid w:val="006F285C"/>
    <w:rsid w:val="006F2DD9"/>
    <w:rsid w:val="006F32F9"/>
    <w:rsid w:val="006F4130"/>
    <w:rsid w:val="006F4507"/>
    <w:rsid w:val="006F48D4"/>
    <w:rsid w:val="006F62F8"/>
    <w:rsid w:val="006F69AB"/>
    <w:rsid w:val="006F6FF0"/>
    <w:rsid w:val="006F73EF"/>
    <w:rsid w:val="0070061A"/>
    <w:rsid w:val="00700773"/>
    <w:rsid w:val="007007DB"/>
    <w:rsid w:val="007013FA"/>
    <w:rsid w:val="00701570"/>
    <w:rsid w:val="00701A58"/>
    <w:rsid w:val="00702759"/>
    <w:rsid w:val="00702B04"/>
    <w:rsid w:val="007032B0"/>
    <w:rsid w:val="0070389D"/>
    <w:rsid w:val="007041C0"/>
    <w:rsid w:val="00704D1D"/>
    <w:rsid w:val="00705583"/>
    <w:rsid w:val="007057A4"/>
    <w:rsid w:val="00705BCE"/>
    <w:rsid w:val="00705C97"/>
    <w:rsid w:val="00705D2C"/>
    <w:rsid w:val="00705D56"/>
    <w:rsid w:val="00705E7A"/>
    <w:rsid w:val="00706C00"/>
    <w:rsid w:val="00707E9B"/>
    <w:rsid w:val="00710023"/>
    <w:rsid w:val="007105AA"/>
    <w:rsid w:val="00710606"/>
    <w:rsid w:val="00710A3F"/>
    <w:rsid w:val="00712DA8"/>
    <w:rsid w:val="0071411A"/>
    <w:rsid w:val="0071472A"/>
    <w:rsid w:val="00714B02"/>
    <w:rsid w:val="00715203"/>
    <w:rsid w:val="007155E3"/>
    <w:rsid w:val="0071595A"/>
    <w:rsid w:val="00715B0A"/>
    <w:rsid w:val="007165EE"/>
    <w:rsid w:val="00716C37"/>
    <w:rsid w:val="0071767A"/>
    <w:rsid w:val="0072144B"/>
    <w:rsid w:val="00723C1B"/>
    <w:rsid w:val="007247F0"/>
    <w:rsid w:val="007250F6"/>
    <w:rsid w:val="00725A17"/>
    <w:rsid w:val="00726139"/>
    <w:rsid w:val="007262ED"/>
    <w:rsid w:val="0072633D"/>
    <w:rsid w:val="0072645B"/>
    <w:rsid w:val="00727572"/>
    <w:rsid w:val="00727AF2"/>
    <w:rsid w:val="00727BB9"/>
    <w:rsid w:val="007300B1"/>
    <w:rsid w:val="0073013B"/>
    <w:rsid w:val="00730157"/>
    <w:rsid w:val="0073089C"/>
    <w:rsid w:val="00730E82"/>
    <w:rsid w:val="00731067"/>
    <w:rsid w:val="00731484"/>
    <w:rsid w:val="00731581"/>
    <w:rsid w:val="007315FB"/>
    <w:rsid w:val="00731BFB"/>
    <w:rsid w:val="00731F08"/>
    <w:rsid w:val="00732C81"/>
    <w:rsid w:val="00732DF2"/>
    <w:rsid w:val="00732FEC"/>
    <w:rsid w:val="0073319E"/>
    <w:rsid w:val="007331F0"/>
    <w:rsid w:val="0073332B"/>
    <w:rsid w:val="007339EA"/>
    <w:rsid w:val="00733AA3"/>
    <w:rsid w:val="00733C05"/>
    <w:rsid w:val="007344AA"/>
    <w:rsid w:val="007345E8"/>
    <w:rsid w:val="00735465"/>
    <w:rsid w:val="00735FC7"/>
    <w:rsid w:val="00736251"/>
    <w:rsid w:val="00736581"/>
    <w:rsid w:val="0073682E"/>
    <w:rsid w:val="0073754A"/>
    <w:rsid w:val="007376D4"/>
    <w:rsid w:val="007376DF"/>
    <w:rsid w:val="00737FD2"/>
    <w:rsid w:val="00740094"/>
    <w:rsid w:val="0074021D"/>
    <w:rsid w:val="007403A8"/>
    <w:rsid w:val="00740912"/>
    <w:rsid w:val="007410B1"/>
    <w:rsid w:val="007420B5"/>
    <w:rsid w:val="007423B1"/>
    <w:rsid w:val="00742875"/>
    <w:rsid w:val="00742A8D"/>
    <w:rsid w:val="00743089"/>
    <w:rsid w:val="00743333"/>
    <w:rsid w:val="0074344A"/>
    <w:rsid w:val="007436BB"/>
    <w:rsid w:val="00743BBF"/>
    <w:rsid w:val="00744674"/>
    <w:rsid w:val="0074495E"/>
    <w:rsid w:val="0074583A"/>
    <w:rsid w:val="007461C5"/>
    <w:rsid w:val="007464E0"/>
    <w:rsid w:val="00746735"/>
    <w:rsid w:val="00747BC6"/>
    <w:rsid w:val="00747D4B"/>
    <w:rsid w:val="00750810"/>
    <w:rsid w:val="007517F8"/>
    <w:rsid w:val="0075225F"/>
    <w:rsid w:val="0075292B"/>
    <w:rsid w:val="00752E45"/>
    <w:rsid w:val="00753799"/>
    <w:rsid w:val="00753A9C"/>
    <w:rsid w:val="00754E3E"/>
    <w:rsid w:val="0075525F"/>
    <w:rsid w:val="007552EF"/>
    <w:rsid w:val="00755B81"/>
    <w:rsid w:val="00755EE2"/>
    <w:rsid w:val="00755FCD"/>
    <w:rsid w:val="00756002"/>
    <w:rsid w:val="0075657D"/>
    <w:rsid w:val="007565F8"/>
    <w:rsid w:val="00756647"/>
    <w:rsid w:val="00756D7C"/>
    <w:rsid w:val="00757419"/>
    <w:rsid w:val="007577D7"/>
    <w:rsid w:val="00757AF8"/>
    <w:rsid w:val="007600EB"/>
    <w:rsid w:val="007602C2"/>
    <w:rsid w:val="007608E4"/>
    <w:rsid w:val="00760C6C"/>
    <w:rsid w:val="00760DC1"/>
    <w:rsid w:val="00760FAA"/>
    <w:rsid w:val="00760FB5"/>
    <w:rsid w:val="0076123C"/>
    <w:rsid w:val="00761F98"/>
    <w:rsid w:val="007625B7"/>
    <w:rsid w:val="007627E2"/>
    <w:rsid w:val="0076284C"/>
    <w:rsid w:val="007639CC"/>
    <w:rsid w:val="00763D3C"/>
    <w:rsid w:val="0076438E"/>
    <w:rsid w:val="007645C1"/>
    <w:rsid w:val="00764664"/>
    <w:rsid w:val="00764B82"/>
    <w:rsid w:val="00765173"/>
    <w:rsid w:val="00765402"/>
    <w:rsid w:val="007662F7"/>
    <w:rsid w:val="007667D9"/>
    <w:rsid w:val="00766E4A"/>
    <w:rsid w:val="007671B2"/>
    <w:rsid w:val="007672B7"/>
    <w:rsid w:val="007673BF"/>
    <w:rsid w:val="007674D6"/>
    <w:rsid w:val="007676A7"/>
    <w:rsid w:val="007704D4"/>
    <w:rsid w:val="00771C0C"/>
    <w:rsid w:val="00771C15"/>
    <w:rsid w:val="00771E92"/>
    <w:rsid w:val="00772B32"/>
    <w:rsid w:val="00773CF0"/>
    <w:rsid w:val="00774297"/>
    <w:rsid w:val="00774648"/>
    <w:rsid w:val="00774F54"/>
    <w:rsid w:val="0077541F"/>
    <w:rsid w:val="00775B31"/>
    <w:rsid w:val="00775DEA"/>
    <w:rsid w:val="00775E8B"/>
    <w:rsid w:val="00775EEB"/>
    <w:rsid w:val="00775FA5"/>
    <w:rsid w:val="007760D7"/>
    <w:rsid w:val="0077620B"/>
    <w:rsid w:val="00776499"/>
    <w:rsid w:val="0077653B"/>
    <w:rsid w:val="0077671E"/>
    <w:rsid w:val="00776796"/>
    <w:rsid w:val="00776EC9"/>
    <w:rsid w:val="00777419"/>
    <w:rsid w:val="007774ED"/>
    <w:rsid w:val="00777664"/>
    <w:rsid w:val="00777DE8"/>
    <w:rsid w:val="007812F5"/>
    <w:rsid w:val="00781BB9"/>
    <w:rsid w:val="00781DD2"/>
    <w:rsid w:val="00782367"/>
    <w:rsid w:val="00782C6D"/>
    <w:rsid w:val="00782D3B"/>
    <w:rsid w:val="00782FAB"/>
    <w:rsid w:val="0078327E"/>
    <w:rsid w:val="00783AF1"/>
    <w:rsid w:val="00783BBC"/>
    <w:rsid w:val="00783F03"/>
    <w:rsid w:val="00784D54"/>
    <w:rsid w:val="00784D9E"/>
    <w:rsid w:val="0078504A"/>
    <w:rsid w:val="007852D8"/>
    <w:rsid w:val="007861E8"/>
    <w:rsid w:val="00786D09"/>
    <w:rsid w:val="0078733C"/>
    <w:rsid w:val="007877B3"/>
    <w:rsid w:val="00787990"/>
    <w:rsid w:val="00787BEE"/>
    <w:rsid w:val="00787FE2"/>
    <w:rsid w:val="007901C2"/>
    <w:rsid w:val="007916AD"/>
    <w:rsid w:val="00792DD7"/>
    <w:rsid w:val="007930D1"/>
    <w:rsid w:val="00793178"/>
    <w:rsid w:val="007938D3"/>
    <w:rsid w:val="0079460A"/>
    <w:rsid w:val="007949AF"/>
    <w:rsid w:val="00794AD6"/>
    <w:rsid w:val="00794E6D"/>
    <w:rsid w:val="00794FAF"/>
    <w:rsid w:val="007953D8"/>
    <w:rsid w:val="007954DE"/>
    <w:rsid w:val="007956CA"/>
    <w:rsid w:val="007959D5"/>
    <w:rsid w:val="00795BA0"/>
    <w:rsid w:val="00795DE5"/>
    <w:rsid w:val="00796771"/>
    <w:rsid w:val="00796817"/>
    <w:rsid w:val="00796B0F"/>
    <w:rsid w:val="00796DE6"/>
    <w:rsid w:val="007972A1"/>
    <w:rsid w:val="0079737A"/>
    <w:rsid w:val="00797790"/>
    <w:rsid w:val="007A04D2"/>
    <w:rsid w:val="007A1432"/>
    <w:rsid w:val="007A1569"/>
    <w:rsid w:val="007A1617"/>
    <w:rsid w:val="007A17DE"/>
    <w:rsid w:val="007A17F6"/>
    <w:rsid w:val="007A1DB5"/>
    <w:rsid w:val="007A1E5D"/>
    <w:rsid w:val="007A1FCE"/>
    <w:rsid w:val="007A2266"/>
    <w:rsid w:val="007A258D"/>
    <w:rsid w:val="007A28E0"/>
    <w:rsid w:val="007A2CB2"/>
    <w:rsid w:val="007A2E95"/>
    <w:rsid w:val="007A3148"/>
    <w:rsid w:val="007A3BB5"/>
    <w:rsid w:val="007A3E1D"/>
    <w:rsid w:val="007A45E8"/>
    <w:rsid w:val="007A4724"/>
    <w:rsid w:val="007A4A74"/>
    <w:rsid w:val="007A4FCC"/>
    <w:rsid w:val="007A576D"/>
    <w:rsid w:val="007A5A1A"/>
    <w:rsid w:val="007A5B56"/>
    <w:rsid w:val="007A6132"/>
    <w:rsid w:val="007A6CC3"/>
    <w:rsid w:val="007A6FD9"/>
    <w:rsid w:val="007A7781"/>
    <w:rsid w:val="007A791C"/>
    <w:rsid w:val="007B01A9"/>
    <w:rsid w:val="007B0395"/>
    <w:rsid w:val="007B1087"/>
    <w:rsid w:val="007B10E9"/>
    <w:rsid w:val="007B16F5"/>
    <w:rsid w:val="007B275E"/>
    <w:rsid w:val="007B282E"/>
    <w:rsid w:val="007B2B64"/>
    <w:rsid w:val="007B2EA8"/>
    <w:rsid w:val="007B3443"/>
    <w:rsid w:val="007B4560"/>
    <w:rsid w:val="007B4860"/>
    <w:rsid w:val="007B4B64"/>
    <w:rsid w:val="007B52C0"/>
    <w:rsid w:val="007B541D"/>
    <w:rsid w:val="007B58A4"/>
    <w:rsid w:val="007B59AF"/>
    <w:rsid w:val="007B5F26"/>
    <w:rsid w:val="007B6F05"/>
    <w:rsid w:val="007B75CD"/>
    <w:rsid w:val="007B77A7"/>
    <w:rsid w:val="007C06D4"/>
    <w:rsid w:val="007C0BED"/>
    <w:rsid w:val="007C114E"/>
    <w:rsid w:val="007C11DA"/>
    <w:rsid w:val="007C14EE"/>
    <w:rsid w:val="007C1CA2"/>
    <w:rsid w:val="007C1ED6"/>
    <w:rsid w:val="007C24E5"/>
    <w:rsid w:val="007C25FC"/>
    <w:rsid w:val="007C2A0D"/>
    <w:rsid w:val="007C2E7F"/>
    <w:rsid w:val="007C2ED8"/>
    <w:rsid w:val="007C403F"/>
    <w:rsid w:val="007C4172"/>
    <w:rsid w:val="007C421C"/>
    <w:rsid w:val="007C5557"/>
    <w:rsid w:val="007C5960"/>
    <w:rsid w:val="007C5A63"/>
    <w:rsid w:val="007C5E2D"/>
    <w:rsid w:val="007C6273"/>
    <w:rsid w:val="007C68AD"/>
    <w:rsid w:val="007C6A79"/>
    <w:rsid w:val="007C6E3F"/>
    <w:rsid w:val="007C6F9B"/>
    <w:rsid w:val="007C7EB0"/>
    <w:rsid w:val="007D12F2"/>
    <w:rsid w:val="007D15FF"/>
    <w:rsid w:val="007D1686"/>
    <w:rsid w:val="007D1701"/>
    <w:rsid w:val="007D1BE9"/>
    <w:rsid w:val="007D23F6"/>
    <w:rsid w:val="007D297E"/>
    <w:rsid w:val="007D30E6"/>
    <w:rsid w:val="007D3759"/>
    <w:rsid w:val="007D39BA"/>
    <w:rsid w:val="007D3BD7"/>
    <w:rsid w:val="007D3CF1"/>
    <w:rsid w:val="007D5E81"/>
    <w:rsid w:val="007D63B1"/>
    <w:rsid w:val="007D714D"/>
    <w:rsid w:val="007D7473"/>
    <w:rsid w:val="007D781A"/>
    <w:rsid w:val="007E09A2"/>
    <w:rsid w:val="007E1221"/>
    <w:rsid w:val="007E1863"/>
    <w:rsid w:val="007E19A9"/>
    <w:rsid w:val="007E1C30"/>
    <w:rsid w:val="007E201B"/>
    <w:rsid w:val="007E20AF"/>
    <w:rsid w:val="007E2459"/>
    <w:rsid w:val="007E271B"/>
    <w:rsid w:val="007E2A4F"/>
    <w:rsid w:val="007E2A58"/>
    <w:rsid w:val="007E2DBA"/>
    <w:rsid w:val="007E30FD"/>
    <w:rsid w:val="007E37D8"/>
    <w:rsid w:val="007E3853"/>
    <w:rsid w:val="007E3974"/>
    <w:rsid w:val="007E45AF"/>
    <w:rsid w:val="007E47E9"/>
    <w:rsid w:val="007E4B0C"/>
    <w:rsid w:val="007E5421"/>
    <w:rsid w:val="007E59BD"/>
    <w:rsid w:val="007E6CF9"/>
    <w:rsid w:val="007E70C9"/>
    <w:rsid w:val="007F00E5"/>
    <w:rsid w:val="007F018D"/>
    <w:rsid w:val="007F090E"/>
    <w:rsid w:val="007F0C9D"/>
    <w:rsid w:val="007F1083"/>
    <w:rsid w:val="007F10B3"/>
    <w:rsid w:val="007F123C"/>
    <w:rsid w:val="007F1724"/>
    <w:rsid w:val="007F19E4"/>
    <w:rsid w:val="007F1EA1"/>
    <w:rsid w:val="007F225F"/>
    <w:rsid w:val="007F2814"/>
    <w:rsid w:val="007F2D42"/>
    <w:rsid w:val="007F374C"/>
    <w:rsid w:val="007F3B5F"/>
    <w:rsid w:val="007F3EDF"/>
    <w:rsid w:val="007F4B48"/>
    <w:rsid w:val="007F4E34"/>
    <w:rsid w:val="007F5136"/>
    <w:rsid w:val="007F5DD4"/>
    <w:rsid w:val="007F5EB8"/>
    <w:rsid w:val="007F60B6"/>
    <w:rsid w:val="007F660D"/>
    <w:rsid w:val="00800000"/>
    <w:rsid w:val="0080021F"/>
    <w:rsid w:val="0080075B"/>
    <w:rsid w:val="0080079A"/>
    <w:rsid w:val="00800C1C"/>
    <w:rsid w:val="00800CAF"/>
    <w:rsid w:val="00801786"/>
    <w:rsid w:val="008030A9"/>
    <w:rsid w:val="00803402"/>
    <w:rsid w:val="00803AF0"/>
    <w:rsid w:val="00803B98"/>
    <w:rsid w:val="00803C54"/>
    <w:rsid w:val="00803DD2"/>
    <w:rsid w:val="0080608C"/>
    <w:rsid w:val="008065A6"/>
    <w:rsid w:val="0080664D"/>
    <w:rsid w:val="008067DE"/>
    <w:rsid w:val="00806E41"/>
    <w:rsid w:val="008074BA"/>
    <w:rsid w:val="0080798C"/>
    <w:rsid w:val="00810AC0"/>
    <w:rsid w:val="00810D37"/>
    <w:rsid w:val="00810D40"/>
    <w:rsid w:val="00810D7C"/>
    <w:rsid w:val="00811000"/>
    <w:rsid w:val="00811263"/>
    <w:rsid w:val="00811639"/>
    <w:rsid w:val="008117BF"/>
    <w:rsid w:val="00811AFB"/>
    <w:rsid w:val="00811BC6"/>
    <w:rsid w:val="0081246B"/>
    <w:rsid w:val="0081408C"/>
    <w:rsid w:val="0081410A"/>
    <w:rsid w:val="00815C0A"/>
    <w:rsid w:val="00816095"/>
    <w:rsid w:val="00816740"/>
    <w:rsid w:val="00816945"/>
    <w:rsid w:val="008170D8"/>
    <w:rsid w:val="00817641"/>
    <w:rsid w:val="008178FC"/>
    <w:rsid w:val="00817A32"/>
    <w:rsid w:val="00817E34"/>
    <w:rsid w:val="00820389"/>
    <w:rsid w:val="0082059A"/>
    <w:rsid w:val="00820A7D"/>
    <w:rsid w:val="00821201"/>
    <w:rsid w:val="00821363"/>
    <w:rsid w:val="0082142D"/>
    <w:rsid w:val="00821565"/>
    <w:rsid w:val="00821ABB"/>
    <w:rsid w:val="00821E87"/>
    <w:rsid w:val="00821FF5"/>
    <w:rsid w:val="0082285A"/>
    <w:rsid w:val="00822BDF"/>
    <w:rsid w:val="00822DF0"/>
    <w:rsid w:val="00822EBC"/>
    <w:rsid w:val="008232CD"/>
    <w:rsid w:val="0082348E"/>
    <w:rsid w:val="00823BD4"/>
    <w:rsid w:val="00824089"/>
    <w:rsid w:val="008242D9"/>
    <w:rsid w:val="00824812"/>
    <w:rsid w:val="008249E4"/>
    <w:rsid w:val="00824C5C"/>
    <w:rsid w:val="00824E10"/>
    <w:rsid w:val="008263F8"/>
    <w:rsid w:val="00826CA7"/>
    <w:rsid w:val="00827588"/>
    <w:rsid w:val="00827E38"/>
    <w:rsid w:val="008308F2"/>
    <w:rsid w:val="00830BE4"/>
    <w:rsid w:val="00831332"/>
    <w:rsid w:val="0083138C"/>
    <w:rsid w:val="008313B3"/>
    <w:rsid w:val="00832308"/>
    <w:rsid w:val="0083233D"/>
    <w:rsid w:val="00832388"/>
    <w:rsid w:val="00832C95"/>
    <w:rsid w:val="008335E3"/>
    <w:rsid w:val="008336E9"/>
    <w:rsid w:val="008346B3"/>
    <w:rsid w:val="00834BAB"/>
    <w:rsid w:val="00834E95"/>
    <w:rsid w:val="008366D4"/>
    <w:rsid w:val="0083678D"/>
    <w:rsid w:val="00836C10"/>
    <w:rsid w:val="00836DD8"/>
    <w:rsid w:val="00837604"/>
    <w:rsid w:val="00837862"/>
    <w:rsid w:val="008378B6"/>
    <w:rsid w:val="00837D0A"/>
    <w:rsid w:val="00841A71"/>
    <w:rsid w:val="00841FAB"/>
    <w:rsid w:val="008420A0"/>
    <w:rsid w:val="00842A2E"/>
    <w:rsid w:val="00842A75"/>
    <w:rsid w:val="00842EB7"/>
    <w:rsid w:val="00842EEC"/>
    <w:rsid w:val="00843221"/>
    <w:rsid w:val="0084378A"/>
    <w:rsid w:val="008437F1"/>
    <w:rsid w:val="00843E46"/>
    <w:rsid w:val="00843F23"/>
    <w:rsid w:val="00844410"/>
    <w:rsid w:val="0084489D"/>
    <w:rsid w:val="00844A39"/>
    <w:rsid w:val="00845157"/>
    <w:rsid w:val="0084524F"/>
    <w:rsid w:val="00845296"/>
    <w:rsid w:val="00845F46"/>
    <w:rsid w:val="00846271"/>
    <w:rsid w:val="00846456"/>
    <w:rsid w:val="0084646A"/>
    <w:rsid w:val="0084694C"/>
    <w:rsid w:val="00846E3A"/>
    <w:rsid w:val="008472DF"/>
    <w:rsid w:val="008476F9"/>
    <w:rsid w:val="008477A3"/>
    <w:rsid w:val="00847982"/>
    <w:rsid w:val="00847B6D"/>
    <w:rsid w:val="00847EFE"/>
    <w:rsid w:val="00850097"/>
    <w:rsid w:val="008504DA"/>
    <w:rsid w:val="00850B70"/>
    <w:rsid w:val="00850BC9"/>
    <w:rsid w:val="00850E8E"/>
    <w:rsid w:val="00850F21"/>
    <w:rsid w:val="00851140"/>
    <w:rsid w:val="0085151F"/>
    <w:rsid w:val="0085249B"/>
    <w:rsid w:val="00852EC6"/>
    <w:rsid w:val="008534CC"/>
    <w:rsid w:val="00853618"/>
    <w:rsid w:val="008537C6"/>
    <w:rsid w:val="008540F0"/>
    <w:rsid w:val="008540F9"/>
    <w:rsid w:val="0085479D"/>
    <w:rsid w:val="0085533E"/>
    <w:rsid w:val="00856078"/>
    <w:rsid w:val="00856AC3"/>
    <w:rsid w:val="00856D91"/>
    <w:rsid w:val="00857277"/>
    <w:rsid w:val="00857396"/>
    <w:rsid w:val="008573BF"/>
    <w:rsid w:val="00857456"/>
    <w:rsid w:val="008575A5"/>
    <w:rsid w:val="00857994"/>
    <w:rsid w:val="00857C32"/>
    <w:rsid w:val="008608BD"/>
    <w:rsid w:val="008609D0"/>
    <w:rsid w:val="008615F7"/>
    <w:rsid w:val="00861C9E"/>
    <w:rsid w:val="00861D0F"/>
    <w:rsid w:val="008623F8"/>
    <w:rsid w:val="00862652"/>
    <w:rsid w:val="00862A33"/>
    <w:rsid w:val="008634D6"/>
    <w:rsid w:val="0086375A"/>
    <w:rsid w:val="00863925"/>
    <w:rsid w:val="008642B9"/>
    <w:rsid w:val="00864783"/>
    <w:rsid w:val="00864A30"/>
    <w:rsid w:val="00864B19"/>
    <w:rsid w:val="00864DB3"/>
    <w:rsid w:val="00864E50"/>
    <w:rsid w:val="00864E94"/>
    <w:rsid w:val="00864EC3"/>
    <w:rsid w:val="00864F8C"/>
    <w:rsid w:val="0086538A"/>
    <w:rsid w:val="00865E6C"/>
    <w:rsid w:val="00865EE2"/>
    <w:rsid w:val="008660FE"/>
    <w:rsid w:val="00866AAC"/>
    <w:rsid w:val="00866E74"/>
    <w:rsid w:val="00867175"/>
    <w:rsid w:val="0086721B"/>
    <w:rsid w:val="00867CB5"/>
    <w:rsid w:val="008704D8"/>
    <w:rsid w:val="008706AD"/>
    <w:rsid w:val="00870916"/>
    <w:rsid w:val="008709FB"/>
    <w:rsid w:val="00870CF8"/>
    <w:rsid w:val="0087136C"/>
    <w:rsid w:val="008715F6"/>
    <w:rsid w:val="008718A2"/>
    <w:rsid w:val="008723B2"/>
    <w:rsid w:val="008728C4"/>
    <w:rsid w:val="008731DC"/>
    <w:rsid w:val="00873299"/>
    <w:rsid w:val="00873658"/>
    <w:rsid w:val="00873752"/>
    <w:rsid w:val="00873988"/>
    <w:rsid w:val="00873A7C"/>
    <w:rsid w:val="00873CF3"/>
    <w:rsid w:val="008742D5"/>
    <w:rsid w:val="0087433A"/>
    <w:rsid w:val="00874379"/>
    <w:rsid w:val="0087468D"/>
    <w:rsid w:val="008746AE"/>
    <w:rsid w:val="00874A3A"/>
    <w:rsid w:val="008753C4"/>
    <w:rsid w:val="00875436"/>
    <w:rsid w:val="0087584F"/>
    <w:rsid w:val="00875C78"/>
    <w:rsid w:val="00876300"/>
    <w:rsid w:val="00876310"/>
    <w:rsid w:val="008763D9"/>
    <w:rsid w:val="0087641A"/>
    <w:rsid w:val="00876421"/>
    <w:rsid w:val="00876C2A"/>
    <w:rsid w:val="00876C9B"/>
    <w:rsid w:val="00877122"/>
    <w:rsid w:val="00877419"/>
    <w:rsid w:val="00877496"/>
    <w:rsid w:val="0087774C"/>
    <w:rsid w:val="008779F1"/>
    <w:rsid w:val="00877CB6"/>
    <w:rsid w:val="00877ED5"/>
    <w:rsid w:val="00880078"/>
    <w:rsid w:val="008802EC"/>
    <w:rsid w:val="0088049E"/>
    <w:rsid w:val="008806F9"/>
    <w:rsid w:val="008808CA"/>
    <w:rsid w:val="0088148D"/>
    <w:rsid w:val="00881B00"/>
    <w:rsid w:val="00881DA2"/>
    <w:rsid w:val="00882E44"/>
    <w:rsid w:val="008837DB"/>
    <w:rsid w:val="00883974"/>
    <w:rsid w:val="00883B04"/>
    <w:rsid w:val="00883C3A"/>
    <w:rsid w:val="008854BC"/>
    <w:rsid w:val="00885786"/>
    <w:rsid w:val="008857F2"/>
    <w:rsid w:val="00886AE1"/>
    <w:rsid w:val="008872C4"/>
    <w:rsid w:val="00887539"/>
    <w:rsid w:val="008878B1"/>
    <w:rsid w:val="008878BA"/>
    <w:rsid w:val="00887937"/>
    <w:rsid w:val="00887956"/>
    <w:rsid w:val="008911B3"/>
    <w:rsid w:val="008913DE"/>
    <w:rsid w:val="008921AC"/>
    <w:rsid w:val="00893292"/>
    <w:rsid w:val="00893970"/>
    <w:rsid w:val="00893A28"/>
    <w:rsid w:val="00893C89"/>
    <w:rsid w:val="00894108"/>
    <w:rsid w:val="008941D0"/>
    <w:rsid w:val="00894404"/>
    <w:rsid w:val="008945D5"/>
    <w:rsid w:val="00894816"/>
    <w:rsid w:val="00894AA2"/>
    <w:rsid w:val="00895158"/>
    <w:rsid w:val="0089552A"/>
    <w:rsid w:val="008957BC"/>
    <w:rsid w:val="008962AF"/>
    <w:rsid w:val="00896327"/>
    <w:rsid w:val="008967F4"/>
    <w:rsid w:val="008969D3"/>
    <w:rsid w:val="0089717D"/>
    <w:rsid w:val="00897585"/>
    <w:rsid w:val="008975AC"/>
    <w:rsid w:val="00897618"/>
    <w:rsid w:val="008976CF"/>
    <w:rsid w:val="008977F7"/>
    <w:rsid w:val="00897B30"/>
    <w:rsid w:val="00897FE5"/>
    <w:rsid w:val="008A02C1"/>
    <w:rsid w:val="008A09DF"/>
    <w:rsid w:val="008A0C29"/>
    <w:rsid w:val="008A1B83"/>
    <w:rsid w:val="008A1CD4"/>
    <w:rsid w:val="008A252E"/>
    <w:rsid w:val="008A2725"/>
    <w:rsid w:val="008A2BF1"/>
    <w:rsid w:val="008A328A"/>
    <w:rsid w:val="008A39AB"/>
    <w:rsid w:val="008A3E56"/>
    <w:rsid w:val="008A405D"/>
    <w:rsid w:val="008A4656"/>
    <w:rsid w:val="008A4723"/>
    <w:rsid w:val="008A4DC3"/>
    <w:rsid w:val="008A4DCB"/>
    <w:rsid w:val="008A59AA"/>
    <w:rsid w:val="008A5B22"/>
    <w:rsid w:val="008A5B3F"/>
    <w:rsid w:val="008A6375"/>
    <w:rsid w:val="008A644A"/>
    <w:rsid w:val="008A64FF"/>
    <w:rsid w:val="008A6EC5"/>
    <w:rsid w:val="008A7932"/>
    <w:rsid w:val="008A7945"/>
    <w:rsid w:val="008B008A"/>
    <w:rsid w:val="008B01B8"/>
    <w:rsid w:val="008B026E"/>
    <w:rsid w:val="008B05F1"/>
    <w:rsid w:val="008B0EE2"/>
    <w:rsid w:val="008B101E"/>
    <w:rsid w:val="008B12EE"/>
    <w:rsid w:val="008B1AA1"/>
    <w:rsid w:val="008B1B21"/>
    <w:rsid w:val="008B1F1F"/>
    <w:rsid w:val="008B272F"/>
    <w:rsid w:val="008B340E"/>
    <w:rsid w:val="008B37E2"/>
    <w:rsid w:val="008B3BCB"/>
    <w:rsid w:val="008B3F4A"/>
    <w:rsid w:val="008B4025"/>
    <w:rsid w:val="008B412B"/>
    <w:rsid w:val="008B4534"/>
    <w:rsid w:val="008B4A05"/>
    <w:rsid w:val="008B4B8A"/>
    <w:rsid w:val="008B4D23"/>
    <w:rsid w:val="008B6912"/>
    <w:rsid w:val="008B7328"/>
    <w:rsid w:val="008B749D"/>
    <w:rsid w:val="008B7A52"/>
    <w:rsid w:val="008B7E43"/>
    <w:rsid w:val="008C07F1"/>
    <w:rsid w:val="008C0D70"/>
    <w:rsid w:val="008C1264"/>
    <w:rsid w:val="008C1B03"/>
    <w:rsid w:val="008C1D51"/>
    <w:rsid w:val="008C1DD3"/>
    <w:rsid w:val="008C2367"/>
    <w:rsid w:val="008C29B4"/>
    <w:rsid w:val="008C2CBD"/>
    <w:rsid w:val="008C2D00"/>
    <w:rsid w:val="008C3516"/>
    <w:rsid w:val="008C37D9"/>
    <w:rsid w:val="008C49EF"/>
    <w:rsid w:val="008C4BB4"/>
    <w:rsid w:val="008C4D96"/>
    <w:rsid w:val="008C5499"/>
    <w:rsid w:val="008C54D4"/>
    <w:rsid w:val="008C5611"/>
    <w:rsid w:val="008C57D0"/>
    <w:rsid w:val="008C5E4B"/>
    <w:rsid w:val="008C5F5B"/>
    <w:rsid w:val="008C5FB1"/>
    <w:rsid w:val="008C69D5"/>
    <w:rsid w:val="008C6CDE"/>
    <w:rsid w:val="008C70BF"/>
    <w:rsid w:val="008C7244"/>
    <w:rsid w:val="008C75E9"/>
    <w:rsid w:val="008C7963"/>
    <w:rsid w:val="008D096C"/>
    <w:rsid w:val="008D0EA0"/>
    <w:rsid w:val="008D11A5"/>
    <w:rsid w:val="008D2032"/>
    <w:rsid w:val="008D23A7"/>
    <w:rsid w:val="008D23DF"/>
    <w:rsid w:val="008D2632"/>
    <w:rsid w:val="008D2714"/>
    <w:rsid w:val="008D2825"/>
    <w:rsid w:val="008D2A77"/>
    <w:rsid w:val="008D2B18"/>
    <w:rsid w:val="008D2D0B"/>
    <w:rsid w:val="008D304A"/>
    <w:rsid w:val="008D3241"/>
    <w:rsid w:val="008D32C3"/>
    <w:rsid w:val="008D421C"/>
    <w:rsid w:val="008D4241"/>
    <w:rsid w:val="008D4925"/>
    <w:rsid w:val="008D499D"/>
    <w:rsid w:val="008D4A72"/>
    <w:rsid w:val="008D4AF2"/>
    <w:rsid w:val="008D513A"/>
    <w:rsid w:val="008D5CF6"/>
    <w:rsid w:val="008D62CF"/>
    <w:rsid w:val="008D62E6"/>
    <w:rsid w:val="008D6411"/>
    <w:rsid w:val="008D6458"/>
    <w:rsid w:val="008D6465"/>
    <w:rsid w:val="008D65FA"/>
    <w:rsid w:val="008D7046"/>
    <w:rsid w:val="008D71C1"/>
    <w:rsid w:val="008E05CD"/>
    <w:rsid w:val="008E0DD8"/>
    <w:rsid w:val="008E0DE7"/>
    <w:rsid w:val="008E190C"/>
    <w:rsid w:val="008E1AC8"/>
    <w:rsid w:val="008E226F"/>
    <w:rsid w:val="008E2781"/>
    <w:rsid w:val="008E36AB"/>
    <w:rsid w:val="008E3CF0"/>
    <w:rsid w:val="008E3F38"/>
    <w:rsid w:val="008E4799"/>
    <w:rsid w:val="008E4ADD"/>
    <w:rsid w:val="008E5101"/>
    <w:rsid w:val="008E59F2"/>
    <w:rsid w:val="008E5A3F"/>
    <w:rsid w:val="008E5C53"/>
    <w:rsid w:val="008E5C72"/>
    <w:rsid w:val="008E62D5"/>
    <w:rsid w:val="008E6B3C"/>
    <w:rsid w:val="008E71CA"/>
    <w:rsid w:val="008E7F3D"/>
    <w:rsid w:val="008F101B"/>
    <w:rsid w:val="008F13C0"/>
    <w:rsid w:val="008F18E4"/>
    <w:rsid w:val="008F1E77"/>
    <w:rsid w:val="008F2256"/>
    <w:rsid w:val="008F2AF6"/>
    <w:rsid w:val="008F2CD6"/>
    <w:rsid w:val="008F37C5"/>
    <w:rsid w:val="008F38F3"/>
    <w:rsid w:val="008F4629"/>
    <w:rsid w:val="008F4701"/>
    <w:rsid w:val="008F51EB"/>
    <w:rsid w:val="008F52AC"/>
    <w:rsid w:val="008F571E"/>
    <w:rsid w:val="008F5BF7"/>
    <w:rsid w:val="0090007A"/>
    <w:rsid w:val="009000BA"/>
    <w:rsid w:val="00900D05"/>
    <w:rsid w:val="00900E7F"/>
    <w:rsid w:val="00900E9E"/>
    <w:rsid w:val="0090133B"/>
    <w:rsid w:val="0090143C"/>
    <w:rsid w:val="0090181C"/>
    <w:rsid w:val="00901B50"/>
    <w:rsid w:val="009024E3"/>
    <w:rsid w:val="00902EA5"/>
    <w:rsid w:val="00903137"/>
    <w:rsid w:val="00903582"/>
    <w:rsid w:val="00903A16"/>
    <w:rsid w:val="009048A3"/>
    <w:rsid w:val="009048C2"/>
    <w:rsid w:val="00904C26"/>
    <w:rsid w:val="00904EE1"/>
    <w:rsid w:val="0090548D"/>
    <w:rsid w:val="00905724"/>
    <w:rsid w:val="00905762"/>
    <w:rsid w:val="00906076"/>
    <w:rsid w:val="00906301"/>
    <w:rsid w:val="00906837"/>
    <w:rsid w:val="00906DDF"/>
    <w:rsid w:val="0090702E"/>
    <w:rsid w:val="009072DA"/>
    <w:rsid w:val="00907946"/>
    <w:rsid w:val="00910632"/>
    <w:rsid w:val="0091082C"/>
    <w:rsid w:val="009109CB"/>
    <w:rsid w:val="00911496"/>
    <w:rsid w:val="00911E4D"/>
    <w:rsid w:val="00912A50"/>
    <w:rsid w:val="00912EFB"/>
    <w:rsid w:val="009143D0"/>
    <w:rsid w:val="009144D4"/>
    <w:rsid w:val="00916ACD"/>
    <w:rsid w:val="0092035D"/>
    <w:rsid w:val="009207E2"/>
    <w:rsid w:val="00920946"/>
    <w:rsid w:val="00920A3F"/>
    <w:rsid w:val="009215B6"/>
    <w:rsid w:val="00921DA6"/>
    <w:rsid w:val="009222AB"/>
    <w:rsid w:val="009223A1"/>
    <w:rsid w:val="00922414"/>
    <w:rsid w:val="00922693"/>
    <w:rsid w:val="0092277F"/>
    <w:rsid w:val="00922E7C"/>
    <w:rsid w:val="009233B9"/>
    <w:rsid w:val="00923B10"/>
    <w:rsid w:val="00923D45"/>
    <w:rsid w:val="0092416A"/>
    <w:rsid w:val="00924AFD"/>
    <w:rsid w:val="00924BFB"/>
    <w:rsid w:val="00924E38"/>
    <w:rsid w:val="009250B4"/>
    <w:rsid w:val="0092597B"/>
    <w:rsid w:val="009260AE"/>
    <w:rsid w:val="00926983"/>
    <w:rsid w:val="0093030B"/>
    <w:rsid w:val="00930341"/>
    <w:rsid w:val="009303BF"/>
    <w:rsid w:val="009306CF"/>
    <w:rsid w:val="00930907"/>
    <w:rsid w:val="00930964"/>
    <w:rsid w:val="00930A2D"/>
    <w:rsid w:val="00930B75"/>
    <w:rsid w:val="00930CC5"/>
    <w:rsid w:val="00930F8E"/>
    <w:rsid w:val="00931076"/>
    <w:rsid w:val="009314D8"/>
    <w:rsid w:val="00931F90"/>
    <w:rsid w:val="00932DA6"/>
    <w:rsid w:val="00933146"/>
    <w:rsid w:val="0093347C"/>
    <w:rsid w:val="00933DB1"/>
    <w:rsid w:val="00934024"/>
    <w:rsid w:val="0093442A"/>
    <w:rsid w:val="009344B5"/>
    <w:rsid w:val="00934702"/>
    <w:rsid w:val="00934ACB"/>
    <w:rsid w:val="00934B6D"/>
    <w:rsid w:val="00934C7B"/>
    <w:rsid w:val="009350FF"/>
    <w:rsid w:val="009353C8"/>
    <w:rsid w:val="0093555C"/>
    <w:rsid w:val="00936BA4"/>
    <w:rsid w:val="009373E8"/>
    <w:rsid w:val="00940445"/>
    <w:rsid w:val="00940898"/>
    <w:rsid w:val="00941307"/>
    <w:rsid w:val="009421D5"/>
    <w:rsid w:val="009424F9"/>
    <w:rsid w:val="009425E2"/>
    <w:rsid w:val="009425FF"/>
    <w:rsid w:val="00942CEC"/>
    <w:rsid w:val="00942E32"/>
    <w:rsid w:val="00943B0C"/>
    <w:rsid w:val="00943C52"/>
    <w:rsid w:val="00945621"/>
    <w:rsid w:val="0094578C"/>
    <w:rsid w:val="0094642E"/>
    <w:rsid w:val="009464C5"/>
    <w:rsid w:val="009467B7"/>
    <w:rsid w:val="00946926"/>
    <w:rsid w:val="0094792A"/>
    <w:rsid w:val="00947AAD"/>
    <w:rsid w:val="00947F7E"/>
    <w:rsid w:val="00950CEC"/>
    <w:rsid w:val="009515F3"/>
    <w:rsid w:val="0095198D"/>
    <w:rsid w:val="0095203A"/>
    <w:rsid w:val="0095220C"/>
    <w:rsid w:val="009525C4"/>
    <w:rsid w:val="00952880"/>
    <w:rsid w:val="00952A20"/>
    <w:rsid w:val="00953086"/>
    <w:rsid w:val="00953DF9"/>
    <w:rsid w:val="00953F89"/>
    <w:rsid w:val="00955C0E"/>
    <w:rsid w:val="0095612D"/>
    <w:rsid w:val="009564BD"/>
    <w:rsid w:val="009568FB"/>
    <w:rsid w:val="00956B45"/>
    <w:rsid w:val="00957520"/>
    <w:rsid w:val="00957F35"/>
    <w:rsid w:val="009601C8"/>
    <w:rsid w:val="009605CB"/>
    <w:rsid w:val="009609E9"/>
    <w:rsid w:val="00960CCA"/>
    <w:rsid w:val="00960E9C"/>
    <w:rsid w:val="00961543"/>
    <w:rsid w:val="009618D8"/>
    <w:rsid w:val="00961CBA"/>
    <w:rsid w:val="009624AF"/>
    <w:rsid w:val="00962D4F"/>
    <w:rsid w:val="00962F67"/>
    <w:rsid w:val="00963845"/>
    <w:rsid w:val="00965C38"/>
    <w:rsid w:val="009670CC"/>
    <w:rsid w:val="009674EC"/>
    <w:rsid w:val="00967535"/>
    <w:rsid w:val="0096789A"/>
    <w:rsid w:val="0096797D"/>
    <w:rsid w:val="009702C0"/>
    <w:rsid w:val="00970D2B"/>
    <w:rsid w:val="0097158C"/>
    <w:rsid w:val="00971595"/>
    <w:rsid w:val="00971E4B"/>
    <w:rsid w:val="0097281F"/>
    <w:rsid w:val="0097292C"/>
    <w:rsid w:val="00972BB9"/>
    <w:rsid w:val="009736CD"/>
    <w:rsid w:val="009737AF"/>
    <w:rsid w:val="009738F2"/>
    <w:rsid w:val="00974642"/>
    <w:rsid w:val="00974C6B"/>
    <w:rsid w:val="00975268"/>
    <w:rsid w:val="009752BE"/>
    <w:rsid w:val="009752EA"/>
    <w:rsid w:val="00975631"/>
    <w:rsid w:val="00975C06"/>
    <w:rsid w:val="009764C3"/>
    <w:rsid w:val="00977091"/>
    <w:rsid w:val="00977A40"/>
    <w:rsid w:val="00977B29"/>
    <w:rsid w:val="00977B91"/>
    <w:rsid w:val="00977E8B"/>
    <w:rsid w:val="0098022F"/>
    <w:rsid w:val="00980707"/>
    <w:rsid w:val="009808DD"/>
    <w:rsid w:val="00980A66"/>
    <w:rsid w:val="00980EA7"/>
    <w:rsid w:val="009814D0"/>
    <w:rsid w:val="009816AC"/>
    <w:rsid w:val="009817CF"/>
    <w:rsid w:val="00981884"/>
    <w:rsid w:val="00981918"/>
    <w:rsid w:val="00981F42"/>
    <w:rsid w:val="00982105"/>
    <w:rsid w:val="00982401"/>
    <w:rsid w:val="00982814"/>
    <w:rsid w:val="00982E0F"/>
    <w:rsid w:val="00982E81"/>
    <w:rsid w:val="00983B66"/>
    <w:rsid w:val="00984272"/>
    <w:rsid w:val="00984565"/>
    <w:rsid w:val="00984D58"/>
    <w:rsid w:val="00984E9E"/>
    <w:rsid w:val="009850BE"/>
    <w:rsid w:val="00985257"/>
    <w:rsid w:val="009856AA"/>
    <w:rsid w:val="00985960"/>
    <w:rsid w:val="00985B83"/>
    <w:rsid w:val="00985FC0"/>
    <w:rsid w:val="009861E8"/>
    <w:rsid w:val="00986568"/>
    <w:rsid w:val="00986637"/>
    <w:rsid w:val="00987004"/>
    <w:rsid w:val="0098707E"/>
    <w:rsid w:val="00990D0D"/>
    <w:rsid w:val="00991275"/>
    <w:rsid w:val="00991353"/>
    <w:rsid w:val="00991D89"/>
    <w:rsid w:val="00992D67"/>
    <w:rsid w:val="0099373B"/>
    <w:rsid w:val="009937A9"/>
    <w:rsid w:val="00993AA1"/>
    <w:rsid w:val="0099442A"/>
    <w:rsid w:val="00995FEC"/>
    <w:rsid w:val="00996547"/>
    <w:rsid w:val="0099667F"/>
    <w:rsid w:val="00996683"/>
    <w:rsid w:val="00996AE0"/>
    <w:rsid w:val="009971AF"/>
    <w:rsid w:val="00997741"/>
    <w:rsid w:val="009A06F0"/>
    <w:rsid w:val="009A0CED"/>
    <w:rsid w:val="009A1288"/>
    <w:rsid w:val="009A2122"/>
    <w:rsid w:val="009A21BC"/>
    <w:rsid w:val="009A25C3"/>
    <w:rsid w:val="009A2692"/>
    <w:rsid w:val="009A27BA"/>
    <w:rsid w:val="009A2C52"/>
    <w:rsid w:val="009A302B"/>
    <w:rsid w:val="009A30DF"/>
    <w:rsid w:val="009A37B8"/>
    <w:rsid w:val="009A3B06"/>
    <w:rsid w:val="009A3B70"/>
    <w:rsid w:val="009A40FB"/>
    <w:rsid w:val="009A4743"/>
    <w:rsid w:val="009A64CF"/>
    <w:rsid w:val="009A670C"/>
    <w:rsid w:val="009A792A"/>
    <w:rsid w:val="009A7A53"/>
    <w:rsid w:val="009A7CF1"/>
    <w:rsid w:val="009A7E2E"/>
    <w:rsid w:val="009B00CD"/>
    <w:rsid w:val="009B0806"/>
    <w:rsid w:val="009B0992"/>
    <w:rsid w:val="009B09CB"/>
    <w:rsid w:val="009B0A5B"/>
    <w:rsid w:val="009B0BEF"/>
    <w:rsid w:val="009B122B"/>
    <w:rsid w:val="009B1DA7"/>
    <w:rsid w:val="009B1E3B"/>
    <w:rsid w:val="009B1E9D"/>
    <w:rsid w:val="009B1EAA"/>
    <w:rsid w:val="009B2047"/>
    <w:rsid w:val="009B288F"/>
    <w:rsid w:val="009B2EF9"/>
    <w:rsid w:val="009B3767"/>
    <w:rsid w:val="009B466E"/>
    <w:rsid w:val="009B467D"/>
    <w:rsid w:val="009B52A4"/>
    <w:rsid w:val="009B5982"/>
    <w:rsid w:val="009B60E2"/>
    <w:rsid w:val="009B63AB"/>
    <w:rsid w:val="009B694F"/>
    <w:rsid w:val="009B6AD9"/>
    <w:rsid w:val="009C0041"/>
    <w:rsid w:val="009C0543"/>
    <w:rsid w:val="009C0D65"/>
    <w:rsid w:val="009C13AA"/>
    <w:rsid w:val="009C1A89"/>
    <w:rsid w:val="009C1F6B"/>
    <w:rsid w:val="009C2175"/>
    <w:rsid w:val="009C2B2C"/>
    <w:rsid w:val="009C2F26"/>
    <w:rsid w:val="009C310E"/>
    <w:rsid w:val="009C33DA"/>
    <w:rsid w:val="009C3AD7"/>
    <w:rsid w:val="009C4933"/>
    <w:rsid w:val="009C56BD"/>
    <w:rsid w:val="009C5758"/>
    <w:rsid w:val="009C5785"/>
    <w:rsid w:val="009C58E5"/>
    <w:rsid w:val="009C62CE"/>
    <w:rsid w:val="009C651F"/>
    <w:rsid w:val="009C6664"/>
    <w:rsid w:val="009C6A88"/>
    <w:rsid w:val="009C6DA6"/>
    <w:rsid w:val="009C71B1"/>
    <w:rsid w:val="009C71D8"/>
    <w:rsid w:val="009C72DE"/>
    <w:rsid w:val="009C78E7"/>
    <w:rsid w:val="009D057B"/>
    <w:rsid w:val="009D09B3"/>
    <w:rsid w:val="009D12A2"/>
    <w:rsid w:val="009D1516"/>
    <w:rsid w:val="009D15FD"/>
    <w:rsid w:val="009D16F8"/>
    <w:rsid w:val="009D1FBD"/>
    <w:rsid w:val="009D228A"/>
    <w:rsid w:val="009D2483"/>
    <w:rsid w:val="009D2B7D"/>
    <w:rsid w:val="009D307E"/>
    <w:rsid w:val="009D37CF"/>
    <w:rsid w:val="009D45A9"/>
    <w:rsid w:val="009D4E59"/>
    <w:rsid w:val="009D5D51"/>
    <w:rsid w:val="009D648A"/>
    <w:rsid w:val="009D73E6"/>
    <w:rsid w:val="009D7B15"/>
    <w:rsid w:val="009D7F84"/>
    <w:rsid w:val="009E07A6"/>
    <w:rsid w:val="009E1DE8"/>
    <w:rsid w:val="009E2141"/>
    <w:rsid w:val="009E2294"/>
    <w:rsid w:val="009E270C"/>
    <w:rsid w:val="009E27EA"/>
    <w:rsid w:val="009E2F33"/>
    <w:rsid w:val="009E3A45"/>
    <w:rsid w:val="009E3DF1"/>
    <w:rsid w:val="009E43E5"/>
    <w:rsid w:val="009E4738"/>
    <w:rsid w:val="009E4D05"/>
    <w:rsid w:val="009E522F"/>
    <w:rsid w:val="009E5578"/>
    <w:rsid w:val="009E5AE5"/>
    <w:rsid w:val="009E6074"/>
    <w:rsid w:val="009E629E"/>
    <w:rsid w:val="009E651D"/>
    <w:rsid w:val="009E66CF"/>
    <w:rsid w:val="009E6CB7"/>
    <w:rsid w:val="009E6CFB"/>
    <w:rsid w:val="009E7060"/>
    <w:rsid w:val="009E7A0C"/>
    <w:rsid w:val="009ECF4E"/>
    <w:rsid w:val="009F0084"/>
    <w:rsid w:val="009F0116"/>
    <w:rsid w:val="009F0451"/>
    <w:rsid w:val="009F1C9E"/>
    <w:rsid w:val="009F1DE6"/>
    <w:rsid w:val="009F222D"/>
    <w:rsid w:val="009F3B5E"/>
    <w:rsid w:val="009F3BA3"/>
    <w:rsid w:val="009F4FCA"/>
    <w:rsid w:val="009F525A"/>
    <w:rsid w:val="009F5814"/>
    <w:rsid w:val="009F67D5"/>
    <w:rsid w:val="009F6D07"/>
    <w:rsid w:val="009F75E0"/>
    <w:rsid w:val="009F7797"/>
    <w:rsid w:val="009F77D6"/>
    <w:rsid w:val="009F7B65"/>
    <w:rsid w:val="009F7D57"/>
    <w:rsid w:val="009F7ED3"/>
    <w:rsid w:val="00A008D3"/>
    <w:rsid w:val="00A00909"/>
    <w:rsid w:val="00A00C3D"/>
    <w:rsid w:val="00A00CE6"/>
    <w:rsid w:val="00A010B2"/>
    <w:rsid w:val="00A011E4"/>
    <w:rsid w:val="00A0148A"/>
    <w:rsid w:val="00A0226A"/>
    <w:rsid w:val="00A02707"/>
    <w:rsid w:val="00A030BF"/>
    <w:rsid w:val="00A03104"/>
    <w:rsid w:val="00A031B6"/>
    <w:rsid w:val="00A0429F"/>
    <w:rsid w:val="00A046B1"/>
    <w:rsid w:val="00A046CC"/>
    <w:rsid w:val="00A04A92"/>
    <w:rsid w:val="00A053DB"/>
    <w:rsid w:val="00A0540C"/>
    <w:rsid w:val="00A05913"/>
    <w:rsid w:val="00A062D2"/>
    <w:rsid w:val="00A067D6"/>
    <w:rsid w:val="00A06916"/>
    <w:rsid w:val="00A06A08"/>
    <w:rsid w:val="00A07356"/>
    <w:rsid w:val="00A07546"/>
    <w:rsid w:val="00A07A01"/>
    <w:rsid w:val="00A07C54"/>
    <w:rsid w:val="00A07F51"/>
    <w:rsid w:val="00A10AF8"/>
    <w:rsid w:val="00A1134A"/>
    <w:rsid w:val="00A11745"/>
    <w:rsid w:val="00A11C51"/>
    <w:rsid w:val="00A11F22"/>
    <w:rsid w:val="00A1224B"/>
    <w:rsid w:val="00A12322"/>
    <w:rsid w:val="00A12392"/>
    <w:rsid w:val="00A123B5"/>
    <w:rsid w:val="00A12888"/>
    <w:rsid w:val="00A12D0B"/>
    <w:rsid w:val="00A1304F"/>
    <w:rsid w:val="00A134F4"/>
    <w:rsid w:val="00A13896"/>
    <w:rsid w:val="00A13E9D"/>
    <w:rsid w:val="00A142AC"/>
    <w:rsid w:val="00A14436"/>
    <w:rsid w:val="00A149DF"/>
    <w:rsid w:val="00A14D4C"/>
    <w:rsid w:val="00A157E5"/>
    <w:rsid w:val="00A163C8"/>
    <w:rsid w:val="00A167D5"/>
    <w:rsid w:val="00A16FD3"/>
    <w:rsid w:val="00A1767A"/>
    <w:rsid w:val="00A201A3"/>
    <w:rsid w:val="00A2029B"/>
    <w:rsid w:val="00A203EE"/>
    <w:rsid w:val="00A2083F"/>
    <w:rsid w:val="00A2115C"/>
    <w:rsid w:val="00A214E3"/>
    <w:rsid w:val="00A2187B"/>
    <w:rsid w:val="00A21E22"/>
    <w:rsid w:val="00A22439"/>
    <w:rsid w:val="00A227C9"/>
    <w:rsid w:val="00A2299E"/>
    <w:rsid w:val="00A22B48"/>
    <w:rsid w:val="00A22BE3"/>
    <w:rsid w:val="00A22C74"/>
    <w:rsid w:val="00A22D4A"/>
    <w:rsid w:val="00A22D8C"/>
    <w:rsid w:val="00A23C79"/>
    <w:rsid w:val="00A23D3B"/>
    <w:rsid w:val="00A2409D"/>
    <w:rsid w:val="00A243CC"/>
    <w:rsid w:val="00A2467B"/>
    <w:rsid w:val="00A24684"/>
    <w:rsid w:val="00A249B1"/>
    <w:rsid w:val="00A24DC7"/>
    <w:rsid w:val="00A25316"/>
    <w:rsid w:val="00A260CD"/>
    <w:rsid w:val="00A26662"/>
    <w:rsid w:val="00A270BC"/>
    <w:rsid w:val="00A27903"/>
    <w:rsid w:val="00A305A0"/>
    <w:rsid w:val="00A30706"/>
    <w:rsid w:val="00A30D92"/>
    <w:rsid w:val="00A316AE"/>
    <w:rsid w:val="00A31791"/>
    <w:rsid w:val="00A31816"/>
    <w:rsid w:val="00A31A2E"/>
    <w:rsid w:val="00A31C0E"/>
    <w:rsid w:val="00A31DEE"/>
    <w:rsid w:val="00A3227B"/>
    <w:rsid w:val="00A324C7"/>
    <w:rsid w:val="00A32519"/>
    <w:rsid w:val="00A326FC"/>
    <w:rsid w:val="00A344E4"/>
    <w:rsid w:val="00A34ABB"/>
    <w:rsid w:val="00A34BD5"/>
    <w:rsid w:val="00A34DCA"/>
    <w:rsid w:val="00A35062"/>
    <w:rsid w:val="00A3565B"/>
    <w:rsid w:val="00A35C5D"/>
    <w:rsid w:val="00A36175"/>
    <w:rsid w:val="00A365A9"/>
    <w:rsid w:val="00A36CAD"/>
    <w:rsid w:val="00A36F00"/>
    <w:rsid w:val="00A36F77"/>
    <w:rsid w:val="00A37EDC"/>
    <w:rsid w:val="00A4016F"/>
    <w:rsid w:val="00A40325"/>
    <w:rsid w:val="00A404B0"/>
    <w:rsid w:val="00A40B6F"/>
    <w:rsid w:val="00A41202"/>
    <w:rsid w:val="00A41217"/>
    <w:rsid w:val="00A417AC"/>
    <w:rsid w:val="00A41F1D"/>
    <w:rsid w:val="00A42202"/>
    <w:rsid w:val="00A42431"/>
    <w:rsid w:val="00A425DE"/>
    <w:rsid w:val="00A428A5"/>
    <w:rsid w:val="00A42F7C"/>
    <w:rsid w:val="00A4313E"/>
    <w:rsid w:val="00A432E9"/>
    <w:rsid w:val="00A433B8"/>
    <w:rsid w:val="00A43D93"/>
    <w:rsid w:val="00A44832"/>
    <w:rsid w:val="00A44D64"/>
    <w:rsid w:val="00A44D94"/>
    <w:rsid w:val="00A44D98"/>
    <w:rsid w:val="00A450F4"/>
    <w:rsid w:val="00A4541A"/>
    <w:rsid w:val="00A45A86"/>
    <w:rsid w:val="00A46147"/>
    <w:rsid w:val="00A46287"/>
    <w:rsid w:val="00A471CA"/>
    <w:rsid w:val="00A47482"/>
    <w:rsid w:val="00A47EEC"/>
    <w:rsid w:val="00A5018A"/>
    <w:rsid w:val="00A503C6"/>
    <w:rsid w:val="00A50656"/>
    <w:rsid w:val="00A50727"/>
    <w:rsid w:val="00A50BEF"/>
    <w:rsid w:val="00A50D55"/>
    <w:rsid w:val="00A511BC"/>
    <w:rsid w:val="00A518FC"/>
    <w:rsid w:val="00A5198B"/>
    <w:rsid w:val="00A51C9A"/>
    <w:rsid w:val="00A52E39"/>
    <w:rsid w:val="00A54024"/>
    <w:rsid w:val="00A5441D"/>
    <w:rsid w:val="00A544CC"/>
    <w:rsid w:val="00A554A1"/>
    <w:rsid w:val="00A554F4"/>
    <w:rsid w:val="00A55A22"/>
    <w:rsid w:val="00A5606A"/>
    <w:rsid w:val="00A56D71"/>
    <w:rsid w:val="00A56DE3"/>
    <w:rsid w:val="00A5762B"/>
    <w:rsid w:val="00A57631"/>
    <w:rsid w:val="00A57818"/>
    <w:rsid w:val="00A57870"/>
    <w:rsid w:val="00A60C05"/>
    <w:rsid w:val="00A6121A"/>
    <w:rsid w:val="00A612B7"/>
    <w:rsid w:val="00A62128"/>
    <w:rsid w:val="00A62134"/>
    <w:rsid w:val="00A62762"/>
    <w:rsid w:val="00A62832"/>
    <w:rsid w:val="00A62A31"/>
    <w:rsid w:val="00A63011"/>
    <w:rsid w:val="00A6310A"/>
    <w:rsid w:val="00A6331B"/>
    <w:rsid w:val="00A63858"/>
    <w:rsid w:val="00A64481"/>
    <w:rsid w:val="00A64CA9"/>
    <w:rsid w:val="00A64D13"/>
    <w:rsid w:val="00A64D6A"/>
    <w:rsid w:val="00A650AA"/>
    <w:rsid w:val="00A6521B"/>
    <w:rsid w:val="00A6541C"/>
    <w:rsid w:val="00A657BD"/>
    <w:rsid w:val="00A657FD"/>
    <w:rsid w:val="00A65C52"/>
    <w:rsid w:val="00A660B6"/>
    <w:rsid w:val="00A66138"/>
    <w:rsid w:val="00A665A3"/>
    <w:rsid w:val="00A66A25"/>
    <w:rsid w:val="00A67772"/>
    <w:rsid w:val="00A67A92"/>
    <w:rsid w:val="00A7074B"/>
    <w:rsid w:val="00A70F4D"/>
    <w:rsid w:val="00A7102C"/>
    <w:rsid w:val="00A716EA"/>
    <w:rsid w:val="00A722FB"/>
    <w:rsid w:val="00A72473"/>
    <w:rsid w:val="00A72F00"/>
    <w:rsid w:val="00A73801"/>
    <w:rsid w:val="00A73927"/>
    <w:rsid w:val="00A73A10"/>
    <w:rsid w:val="00A73ADC"/>
    <w:rsid w:val="00A73B11"/>
    <w:rsid w:val="00A73E66"/>
    <w:rsid w:val="00A74537"/>
    <w:rsid w:val="00A749EB"/>
    <w:rsid w:val="00A74FC2"/>
    <w:rsid w:val="00A75656"/>
    <w:rsid w:val="00A75B14"/>
    <w:rsid w:val="00A75C45"/>
    <w:rsid w:val="00A75CE2"/>
    <w:rsid w:val="00A75EEC"/>
    <w:rsid w:val="00A7612F"/>
    <w:rsid w:val="00A76447"/>
    <w:rsid w:val="00A76536"/>
    <w:rsid w:val="00A7658F"/>
    <w:rsid w:val="00A76CC9"/>
    <w:rsid w:val="00A771EF"/>
    <w:rsid w:val="00A77308"/>
    <w:rsid w:val="00A7769A"/>
    <w:rsid w:val="00A80B57"/>
    <w:rsid w:val="00A80EC2"/>
    <w:rsid w:val="00A811B7"/>
    <w:rsid w:val="00A81386"/>
    <w:rsid w:val="00A81C36"/>
    <w:rsid w:val="00A825F4"/>
    <w:rsid w:val="00A82800"/>
    <w:rsid w:val="00A82BAF"/>
    <w:rsid w:val="00A838E0"/>
    <w:rsid w:val="00A843F7"/>
    <w:rsid w:val="00A846AF"/>
    <w:rsid w:val="00A85B42"/>
    <w:rsid w:val="00A86009"/>
    <w:rsid w:val="00A8648B"/>
    <w:rsid w:val="00A86C16"/>
    <w:rsid w:val="00A8710E"/>
    <w:rsid w:val="00A873CA"/>
    <w:rsid w:val="00A8754D"/>
    <w:rsid w:val="00A875EC"/>
    <w:rsid w:val="00A87C6C"/>
    <w:rsid w:val="00A87F85"/>
    <w:rsid w:val="00A90038"/>
    <w:rsid w:val="00A90120"/>
    <w:rsid w:val="00A9042A"/>
    <w:rsid w:val="00A90658"/>
    <w:rsid w:val="00A90903"/>
    <w:rsid w:val="00A91291"/>
    <w:rsid w:val="00A9192C"/>
    <w:rsid w:val="00A92591"/>
    <w:rsid w:val="00A92DE9"/>
    <w:rsid w:val="00A9307F"/>
    <w:rsid w:val="00A931F9"/>
    <w:rsid w:val="00A939EA"/>
    <w:rsid w:val="00A93DE1"/>
    <w:rsid w:val="00A94A1A"/>
    <w:rsid w:val="00A94FCE"/>
    <w:rsid w:val="00A9514B"/>
    <w:rsid w:val="00A951A6"/>
    <w:rsid w:val="00A953FA"/>
    <w:rsid w:val="00A95773"/>
    <w:rsid w:val="00A9584D"/>
    <w:rsid w:val="00A95A7E"/>
    <w:rsid w:val="00A95F83"/>
    <w:rsid w:val="00A96415"/>
    <w:rsid w:val="00A9664C"/>
    <w:rsid w:val="00A96695"/>
    <w:rsid w:val="00A966C8"/>
    <w:rsid w:val="00A966CD"/>
    <w:rsid w:val="00A966E3"/>
    <w:rsid w:val="00A9678B"/>
    <w:rsid w:val="00A969B6"/>
    <w:rsid w:val="00A969F9"/>
    <w:rsid w:val="00A97814"/>
    <w:rsid w:val="00A97934"/>
    <w:rsid w:val="00A97EF0"/>
    <w:rsid w:val="00AA0264"/>
    <w:rsid w:val="00AA04E7"/>
    <w:rsid w:val="00AA0845"/>
    <w:rsid w:val="00AA0EFD"/>
    <w:rsid w:val="00AA1A92"/>
    <w:rsid w:val="00AA235C"/>
    <w:rsid w:val="00AA251A"/>
    <w:rsid w:val="00AA2982"/>
    <w:rsid w:val="00AA2F53"/>
    <w:rsid w:val="00AA300E"/>
    <w:rsid w:val="00AA3365"/>
    <w:rsid w:val="00AA3461"/>
    <w:rsid w:val="00AA3BEB"/>
    <w:rsid w:val="00AA42E7"/>
    <w:rsid w:val="00AA43A7"/>
    <w:rsid w:val="00AA45C8"/>
    <w:rsid w:val="00AA495A"/>
    <w:rsid w:val="00AA550E"/>
    <w:rsid w:val="00AA570C"/>
    <w:rsid w:val="00AA69C4"/>
    <w:rsid w:val="00AA6E42"/>
    <w:rsid w:val="00AA76E7"/>
    <w:rsid w:val="00AA7B58"/>
    <w:rsid w:val="00AA7EF1"/>
    <w:rsid w:val="00AB0053"/>
    <w:rsid w:val="00AB06CF"/>
    <w:rsid w:val="00AB0BDA"/>
    <w:rsid w:val="00AB115F"/>
    <w:rsid w:val="00AB291D"/>
    <w:rsid w:val="00AB325B"/>
    <w:rsid w:val="00AB33AF"/>
    <w:rsid w:val="00AB3531"/>
    <w:rsid w:val="00AB3541"/>
    <w:rsid w:val="00AB5283"/>
    <w:rsid w:val="00AB52D5"/>
    <w:rsid w:val="00AB5570"/>
    <w:rsid w:val="00AB571C"/>
    <w:rsid w:val="00AB5982"/>
    <w:rsid w:val="00AB5BA0"/>
    <w:rsid w:val="00AB6103"/>
    <w:rsid w:val="00AB6737"/>
    <w:rsid w:val="00AB6A8F"/>
    <w:rsid w:val="00AB6D33"/>
    <w:rsid w:val="00AB725E"/>
    <w:rsid w:val="00AB7523"/>
    <w:rsid w:val="00AC036B"/>
    <w:rsid w:val="00AC0781"/>
    <w:rsid w:val="00AC098E"/>
    <w:rsid w:val="00AC0B4D"/>
    <w:rsid w:val="00AC0C54"/>
    <w:rsid w:val="00AC0CC9"/>
    <w:rsid w:val="00AC12F7"/>
    <w:rsid w:val="00AC1B0D"/>
    <w:rsid w:val="00AC221C"/>
    <w:rsid w:val="00AC2487"/>
    <w:rsid w:val="00AC275B"/>
    <w:rsid w:val="00AC29B7"/>
    <w:rsid w:val="00AC2CA7"/>
    <w:rsid w:val="00AC2CC6"/>
    <w:rsid w:val="00AC3389"/>
    <w:rsid w:val="00AC35B0"/>
    <w:rsid w:val="00AC3B2D"/>
    <w:rsid w:val="00AC4255"/>
    <w:rsid w:val="00AC43E8"/>
    <w:rsid w:val="00AC48B1"/>
    <w:rsid w:val="00AC57DA"/>
    <w:rsid w:val="00AC6028"/>
    <w:rsid w:val="00AC663B"/>
    <w:rsid w:val="00AC6687"/>
    <w:rsid w:val="00AC70F4"/>
    <w:rsid w:val="00AC744A"/>
    <w:rsid w:val="00AC7857"/>
    <w:rsid w:val="00AC7BC4"/>
    <w:rsid w:val="00AD00BF"/>
    <w:rsid w:val="00AD05E6"/>
    <w:rsid w:val="00AD0FF1"/>
    <w:rsid w:val="00AD1676"/>
    <w:rsid w:val="00AD187D"/>
    <w:rsid w:val="00AD2260"/>
    <w:rsid w:val="00AD2B79"/>
    <w:rsid w:val="00AD30FF"/>
    <w:rsid w:val="00AD3539"/>
    <w:rsid w:val="00AD3648"/>
    <w:rsid w:val="00AD38E7"/>
    <w:rsid w:val="00AD3BAE"/>
    <w:rsid w:val="00AD3E17"/>
    <w:rsid w:val="00AD42BB"/>
    <w:rsid w:val="00AD49EE"/>
    <w:rsid w:val="00AD4C43"/>
    <w:rsid w:val="00AD52EA"/>
    <w:rsid w:val="00AD5907"/>
    <w:rsid w:val="00AD590D"/>
    <w:rsid w:val="00AD5DC4"/>
    <w:rsid w:val="00AD62D8"/>
    <w:rsid w:val="00AD71BE"/>
    <w:rsid w:val="00AD73CF"/>
    <w:rsid w:val="00AD7BAC"/>
    <w:rsid w:val="00AE0395"/>
    <w:rsid w:val="00AE0C00"/>
    <w:rsid w:val="00AE14B6"/>
    <w:rsid w:val="00AE16D0"/>
    <w:rsid w:val="00AE211C"/>
    <w:rsid w:val="00AE2225"/>
    <w:rsid w:val="00AE23E2"/>
    <w:rsid w:val="00AE2507"/>
    <w:rsid w:val="00AE259E"/>
    <w:rsid w:val="00AE2C60"/>
    <w:rsid w:val="00AE2C76"/>
    <w:rsid w:val="00AE336C"/>
    <w:rsid w:val="00AE338C"/>
    <w:rsid w:val="00AE3C5E"/>
    <w:rsid w:val="00AE3F4E"/>
    <w:rsid w:val="00AE400B"/>
    <w:rsid w:val="00AE4259"/>
    <w:rsid w:val="00AE4B51"/>
    <w:rsid w:val="00AE502F"/>
    <w:rsid w:val="00AE5161"/>
    <w:rsid w:val="00AE51C1"/>
    <w:rsid w:val="00AE51D8"/>
    <w:rsid w:val="00AE734C"/>
    <w:rsid w:val="00AE7A41"/>
    <w:rsid w:val="00AF0008"/>
    <w:rsid w:val="00AF0022"/>
    <w:rsid w:val="00AF0068"/>
    <w:rsid w:val="00AF061C"/>
    <w:rsid w:val="00AF06CA"/>
    <w:rsid w:val="00AF177B"/>
    <w:rsid w:val="00AF1C23"/>
    <w:rsid w:val="00AF1F25"/>
    <w:rsid w:val="00AF22CC"/>
    <w:rsid w:val="00AF2944"/>
    <w:rsid w:val="00AF2C63"/>
    <w:rsid w:val="00AF2F76"/>
    <w:rsid w:val="00AF305A"/>
    <w:rsid w:val="00AF31D2"/>
    <w:rsid w:val="00AF385F"/>
    <w:rsid w:val="00AF3F13"/>
    <w:rsid w:val="00AF45BA"/>
    <w:rsid w:val="00AF4814"/>
    <w:rsid w:val="00AF4AD9"/>
    <w:rsid w:val="00AF506E"/>
    <w:rsid w:val="00AF5130"/>
    <w:rsid w:val="00AF58F1"/>
    <w:rsid w:val="00AF5A84"/>
    <w:rsid w:val="00AF5C02"/>
    <w:rsid w:val="00AF6E31"/>
    <w:rsid w:val="00AF6F5A"/>
    <w:rsid w:val="00AF6F84"/>
    <w:rsid w:val="00B00432"/>
    <w:rsid w:val="00B0049E"/>
    <w:rsid w:val="00B00C95"/>
    <w:rsid w:val="00B0151B"/>
    <w:rsid w:val="00B01590"/>
    <w:rsid w:val="00B023FC"/>
    <w:rsid w:val="00B028FA"/>
    <w:rsid w:val="00B02956"/>
    <w:rsid w:val="00B02E99"/>
    <w:rsid w:val="00B030E7"/>
    <w:rsid w:val="00B031B6"/>
    <w:rsid w:val="00B0373C"/>
    <w:rsid w:val="00B047C6"/>
    <w:rsid w:val="00B04B59"/>
    <w:rsid w:val="00B05160"/>
    <w:rsid w:val="00B059C2"/>
    <w:rsid w:val="00B05A90"/>
    <w:rsid w:val="00B0687E"/>
    <w:rsid w:val="00B076C8"/>
    <w:rsid w:val="00B07767"/>
    <w:rsid w:val="00B077CE"/>
    <w:rsid w:val="00B077D7"/>
    <w:rsid w:val="00B07952"/>
    <w:rsid w:val="00B07BB1"/>
    <w:rsid w:val="00B07BCE"/>
    <w:rsid w:val="00B07BED"/>
    <w:rsid w:val="00B101AA"/>
    <w:rsid w:val="00B10285"/>
    <w:rsid w:val="00B10BCF"/>
    <w:rsid w:val="00B10FA1"/>
    <w:rsid w:val="00B1135E"/>
    <w:rsid w:val="00B115BB"/>
    <w:rsid w:val="00B123AC"/>
    <w:rsid w:val="00B124D4"/>
    <w:rsid w:val="00B127A3"/>
    <w:rsid w:val="00B1346B"/>
    <w:rsid w:val="00B1347C"/>
    <w:rsid w:val="00B13CC6"/>
    <w:rsid w:val="00B13E83"/>
    <w:rsid w:val="00B141E6"/>
    <w:rsid w:val="00B14783"/>
    <w:rsid w:val="00B14E1B"/>
    <w:rsid w:val="00B1547A"/>
    <w:rsid w:val="00B154E1"/>
    <w:rsid w:val="00B15DE0"/>
    <w:rsid w:val="00B164EE"/>
    <w:rsid w:val="00B16ABE"/>
    <w:rsid w:val="00B16F87"/>
    <w:rsid w:val="00B170F0"/>
    <w:rsid w:val="00B17662"/>
    <w:rsid w:val="00B17927"/>
    <w:rsid w:val="00B17A2F"/>
    <w:rsid w:val="00B17D2D"/>
    <w:rsid w:val="00B20BE1"/>
    <w:rsid w:val="00B216D7"/>
    <w:rsid w:val="00B21781"/>
    <w:rsid w:val="00B21F20"/>
    <w:rsid w:val="00B225B2"/>
    <w:rsid w:val="00B2295C"/>
    <w:rsid w:val="00B2302F"/>
    <w:rsid w:val="00B2329B"/>
    <w:rsid w:val="00B2379F"/>
    <w:rsid w:val="00B23F2D"/>
    <w:rsid w:val="00B240CA"/>
    <w:rsid w:val="00B24148"/>
    <w:rsid w:val="00B24645"/>
    <w:rsid w:val="00B24E9D"/>
    <w:rsid w:val="00B24F2C"/>
    <w:rsid w:val="00B24F6C"/>
    <w:rsid w:val="00B254F9"/>
    <w:rsid w:val="00B262E2"/>
    <w:rsid w:val="00B26669"/>
    <w:rsid w:val="00B267DC"/>
    <w:rsid w:val="00B26D6C"/>
    <w:rsid w:val="00B272EC"/>
    <w:rsid w:val="00B30653"/>
    <w:rsid w:val="00B3099A"/>
    <w:rsid w:val="00B30A42"/>
    <w:rsid w:val="00B314C0"/>
    <w:rsid w:val="00B31B06"/>
    <w:rsid w:val="00B323C2"/>
    <w:rsid w:val="00B3243B"/>
    <w:rsid w:val="00B32A2B"/>
    <w:rsid w:val="00B32FF8"/>
    <w:rsid w:val="00B33B04"/>
    <w:rsid w:val="00B3427D"/>
    <w:rsid w:val="00B34876"/>
    <w:rsid w:val="00B349F1"/>
    <w:rsid w:val="00B35731"/>
    <w:rsid w:val="00B35D02"/>
    <w:rsid w:val="00B3641B"/>
    <w:rsid w:val="00B36857"/>
    <w:rsid w:val="00B36876"/>
    <w:rsid w:val="00B3699E"/>
    <w:rsid w:val="00B371B0"/>
    <w:rsid w:val="00B37D4E"/>
    <w:rsid w:val="00B37D9E"/>
    <w:rsid w:val="00B400C4"/>
    <w:rsid w:val="00B4035C"/>
    <w:rsid w:val="00B41B31"/>
    <w:rsid w:val="00B41F8E"/>
    <w:rsid w:val="00B425B7"/>
    <w:rsid w:val="00B428B8"/>
    <w:rsid w:val="00B433EF"/>
    <w:rsid w:val="00B44085"/>
    <w:rsid w:val="00B44195"/>
    <w:rsid w:val="00B4433E"/>
    <w:rsid w:val="00B44B44"/>
    <w:rsid w:val="00B44C0F"/>
    <w:rsid w:val="00B453D7"/>
    <w:rsid w:val="00B456CB"/>
    <w:rsid w:val="00B458F9"/>
    <w:rsid w:val="00B45979"/>
    <w:rsid w:val="00B45AEA"/>
    <w:rsid w:val="00B45E3B"/>
    <w:rsid w:val="00B46A71"/>
    <w:rsid w:val="00B4749F"/>
    <w:rsid w:val="00B47C2E"/>
    <w:rsid w:val="00B501A0"/>
    <w:rsid w:val="00B502C6"/>
    <w:rsid w:val="00B50435"/>
    <w:rsid w:val="00B50677"/>
    <w:rsid w:val="00B50F92"/>
    <w:rsid w:val="00B51009"/>
    <w:rsid w:val="00B51295"/>
    <w:rsid w:val="00B519CD"/>
    <w:rsid w:val="00B51C83"/>
    <w:rsid w:val="00B51CBD"/>
    <w:rsid w:val="00B52684"/>
    <w:rsid w:val="00B52DB3"/>
    <w:rsid w:val="00B52E05"/>
    <w:rsid w:val="00B52F3D"/>
    <w:rsid w:val="00B53265"/>
    <w:rsid w:val="00B5337D"/>
    <w:rsid w:val="00B53496"/>
    <w:rsid w:val="00B53783"/>
    <w:rsid w:val="00B53A6C"/>
    <w:rsid w:val="00B53E75"/>
    <w:rsid w:val="00B54191"/>
    <w:rsid w:val="00B54474"/>
    <w:rsid w:val="00B5453B"/>
    <w:rsid w:val="00B549A9"/>
    <w:rsid w:val="00B54EEF"/>
    <w:rsid w:val="00B5531F"/>
    <w:rsid w:val="00B55867"/>
    <w:rsid w:val="00B55B13"/>
    <w:rsid w:val="00B560FB"/>
    <w:rsid w:val="00B561D7"/>
    <w:rsid w:val="00B569CA"/>
    <w:rsid w:val="00B56B18"/>
    <w:rsid w:val="00B5738D"/>
    <w:rsid w:val="00B57A19"/>
    <w:rsid w:val="00B57C94"/>
    <w:rsid w:val="00B6014B"/>
    <w:rsid w:val="00B6051A"/>
    <w:rsid w:val="00B60C1C"/>
    <w:rsid w:val="00B60DED"/>
    <w:rsid w:val="00B611AA"/>
    <w:rsid w:val="00B61478"/>
    <w:rsid w:val="00B614DC"/>
    <w:rsid w:val="00B618B4"/>
    <w:rsid w:val="00B61D13"/>
    <w:rsid w:val="00B61EF0"/>
    <w:rsid w:val="00B61FE8"/>
    <w:rsid w:val="00B630A4"/>
    <w:rsid w:val="00B635DB"/>
    <w:rsid w:val="00B6372E"/>
    <w:rsid w:val="00B63767"/>
    <w:rsid w:val="00B6390D"/>
    <w:rsid w:val="00B64502"/>
    <w:rsid w:val="00B64928"/>
    <w:rsid w:val="00B65331"/>
    <w:rsid w:val="00B656C9"/>
    <w:rsid w:val="00B65C95"/>
    <w:rsid w:val="00B6625A"/>
    <w:rsid w:val="00B66E49"/>
    <w:rsid w:val="00B66EF4"/>
    <w:rsid w:val="00B66EFA"/>
    <w:rsid w:val="00B677DB"/>
    <w:rsid w:val="00B67A21"/>
    <w:rsid w:val="00B67BF4"/>
    <w:rsid w:val="00B67D06"/>
    <w:rsid w:val="00B67E3F"/>
    <w:rsid w:val="00B67ED6"/>
    <w:rsid w:val="00B70217"/>
    <w:rsid w:val="00B704DE"/>
    <w:rsid w:val="00B70979"/>
    <w:rsid w:val="00B71D44"/>
    <w:rsid w:val="00B722FC"/>
    <w:rsid w:val="00B723AA"/>
    <w:rsid w:val="00B723C6"/>
    <w:rsid w:val="00B72F14"/>
    <w:rsid w:val="00B73344"/>
    <w:rsid w:val="00B7356F"/>
    <w:rsid w:val="00B740CA"/>
    <w:rsid w:val="00B74B83"/>
    <w:rsid w:val="00B752FD"/>
    <w:rsid w:val="00B75942"/>
    <w:rsid w:val="00B75981"/>
    <w:rsid w:val="00B75C6D"/>
    <w:rsid w:val="00B75F75"/>
    <w:rsid w:val="00B7608B"/>
    <w:rsid w:val="00B7628D"/>
    <w:rsid w:val="00B76A97"/>
    <w:rsid w:val="00B76DD9"/>
    <w:rsid w:val="00B807D4"/>
    <w:rsid w:val="00B80B99"/>
    <w:rsid w:val="00B80D9A"/>
    <w:rsid w:val="00B81089"/>
    <w:rsid w:val="00B8119E"/>
    <w:rsid w:val="00B8190F"/>
    <w:rsid w:val="00B81F6A"/>
    <w:rsid w:val="00B82782"/>
    <w:rsid w:val="00B828B1"/>
    <w:rsid w:val="00B82FDE"/>
    <w:rsid w:val="00B83816"/>
    <w:rsid w:val="00B83AF9"/>
    <w:rsid w:val="00B8488F"/>
    <w:rsid w:val="00B84BB5"/>
    <w:rsid w:val="00B84D41"/>
    <w:rsid w:val="00B84E40"/>
    <w:rsid w:val="00B85AF0"/>
    <w:rsid w:val="00B85F5F"/>
    <w:rsid w:val="00B8682A"/>
    <w:rsid w:val="00B86A54"/>
    <w:rsid w:val="00B8714B"/>
    <w:rsid w:val="00B87A2C"/>
    <w:rsid w:val="00B87BD2"/>
    <w:rsid w:val="00B87DEA"/>
    <w:rsid w:val="00B90090"/>
    <w:rsid w:val="00B90137"/>
    <w:rsid w:val="00B9214B"/>
    <w:rsid w:val="00B9226C"/>
    <w:rsid w:val="00B929BF"/>
    <w:rsid w:val="00B930FF"/>
    <w:rsid w:val="00B931AD"/>
    <w:rsid w:val="00B937AB"/>
    <w:rsid w:val="00B93C8E"/>
    <w:rsid w:val="00B940D8"/>
    <w:rsid w:val="00B94293"/>
    <w:rsid w:val="00B94A11"/>
    <w:rsid w:val="00B94D3E"/>
    <w:rsid w:val="00B9532F"/>
    <w:rsid w:val="00B9629A"/>
    <w:rsid w:val="00B96943"/>
    <w:rsid w:val="00B96C47"/>
    <w:rsid w:val="00B96D16"/>
    <w:rsid w:val="00B96D1E"/>
    <w:rsid w:val="00B97172"/>
    <w:rsid w:val="00B974B6"/>
    <w:rsid w:val="00B97A09"/>
    <w:rsid w:val="00B97D90"/>
    <w:rsid w:val="00B97FEE"/>
    <w:rsid w:val="00B9FB4F"/>
    <w:rsid w:val="00BA00D7"/>
    <w:rsid w:val="00BA03A8"/>
    <w:rsid w:val="00BA04F4"/>
    <w:rsid w:val="00BA07B0"/>
    <w:rsid w:val="00BA0820"/>
    <w:rsid w:val="00BA0B2A"/>
    <w:rsid w:val="00BA0F00"/>
    <w:rsid w:val="00BA1252"/>
    <w:rsid w:val="00BA1323"/>
    <w:rsid w:val="00BA1791"/>
    <w:rsid w:val="00BA1E85"/>
    <w:rsid w:val="00BA20BB"/>
    <w:rsid w:val="00BA20F7"/>
    <w:rsid w:val="00BA2BA5"/>
    <w:rsid w:val="00BA32CC"/>
    <w:rsid w:val="00BA3D8C"/>
    <w:rsid w:val="00BA3F7C"/>
    <w:rsid w:val="00BA4848"/>
    <w:rsid w:val="00BA54E7"/>
    <w:rsid w:val="00BA55D9"/>
    <w:rsid w:val="00BA5F33"/>
    <w:rsid w:val="00BA671F"/>
    <w:rsid w:val="00BA6965"/>
    <w:rsid w:val="00BA6CE8"/>
    <w:rsid w:val="00BA7260"/>
    <w:rsid w:val="00BA729E"/>
    <w:rsid w:val="00BA77AF"/>
    <w:rsid w:val="00BA7BB9"/>
    <w:rsid w:val="00BA7C2F"/>
    <w:rsid w:val="00BA7C47"/>
    <w:rsid w:val="00BB0663"/>
    <w:rsid w:val="00BB0FE0"/>
    <w:rsid w:val="00BB1851"/>
    <w:rsid w:val="00BB1B70"/>
    <w:rsid w:val="00BB2E8D"/>
    <w:rsid w:val="00BB357B"/>
    <w:rsid w:val="00BB37AC"/>
    <w:rsid w:val="00BB3EA7"/>
    <w:rsid w:val="00BB3FC9"/>
    <w:rsid w:val="00BB485E"/>
    <w:rsid w:val="00BB4944"/>
    <w:rsid w:val="00BB5113"/>
    <w:rsid w:val="00BB592E"/>
    <w:rsid w:val="00BB5ED4"/>
    <w:rsid w:val="00BB5FA3"/>
    <w:rsid w:val="00BB66A9"/>
    <w:rsid w:val="00BB6E01"/>
    <w:rsid w:val="00BB7150"/>
    <w:rsid w:val="00BB7345"/>
    <w:rsid w:val="00BB7C4D"/>
    <w:rsid w:val="00BC009A"/>
    <w:rsid w:val="00BC011D"/>
    <w:rsid w:val="00BC0AD5"/>
    <w:rsid w:val="00BC223F"/>
    <w:rsid w:val="00BC2416"/>
    <w:rsid w:val="00BC2AF2"/>
    <w:rsid w:val="00BC2CE6"/>
    <w:rsid w:val="00BC37F9"/>
    <w:rsid w:val="00BC3A9C"/>
    <w:rsid w:val="00BC3AE9"/>
    <w:rsid w:val="00BC3CD1"/>
    <w:rsid w:val="00BC3ED1"/>
    <w:rsid w:val="00BC3F87"/>
    <w:rsid w:val="00BC4484"/>
    <w:rsid w:val="00BC4CBF"/>
    <w:rsid w:val="00BC4E09"/>
    <w:rsid w:val="00BC528F"/>
    <w:rsid w:val="00BC5695"/>
    <w:rsid w:val="00BC58FF"/>
    <w:rsid w:val="00BC5C73"/>
    <w:rsid w:val="00BC61DB"/>
    <w:rsid w:val="00BC627C"/>
    <w:rsid w:val="00BC6530"/>
    <w:rsid w:val="00BC7318"/>
    <w:rsid w:val="00BC7451"/>
    <w:rsid w:val="00BC7FDB"/>
    <w:rsid w:val="00BD06FA"/>
    <w:rsid w:val="00BD0968"/>
    <w:rsid w:val="00BD103E"/>
    <w:rsid w:val="00BD108C"/>
    <w:rsid w:val="00BD1C2A"/>
    <w:rsid w:val="00BD1DE3"/>
    <w:rsid w:val="00BD31B0"/>
    <w:rsid w:val="00BD35EA"/>
    <w:rsid w:val="00BD39DB"/>
    <w:rsid w:val="00BD3B99"/>
    <w:rsid w:val="00BD3E22"/>
    <w:rsid w:val="00BD3E5A"/>
    <w:rsid w:val="00BD3E6A"/>
    <w:rsid w:val="00BD49D8"/>
    <w:rsid w:val="00BD4B8E"/>
    <w:rsid w:val="00BD4C1E"/>
    <w:rsid w:val="00BD557D"/>
    <w:rsid w:val="00BD5DF9"/>
    <w:rsid w:val="00BD5FAC"/>
    <w:rsid w:val="00BD6096"/>
    <w:rsid w:val="00BD6254"/>
    <w:rsid w:val="00BD6FE2"/>
    <w:rsid w:val="00BD6FE3"/>
    <w:rsid w:val="00BD7AC7"/>
    <w:rsid w:val="00BD7AF6"/>
    <w:rsid w:val="00BD7D6C"/>
    <w:rsid w:val="00BE0516"/>
    <w:rsid w:val="00BE11C5"/>
    <w:rsid w:val="00BE142B"/>
    <w:rsid w:val="00BE1489"/>
    <w:rsid w:val="00BE1996"/>
    <w:rsid w:val="00BE22EB"/>
    <w:rsid w:val="00BE232A"/>
    <w:rsid w:val="00BE2AC2"/>
    <w:rsid w:val="00BE2AE2"/>
    <w:rsid w:val="00BE2E27"/>
    <w:rsid w:val="00BE33A7"/>
    <w:rsid w:val="00BE3434"/>
    <w:rsid w:val="00BE3DF8"/>
    <w:rsid w:val="00BE44DB"/>
    <w:rsid w:val="00BE4F82"/>
    <w:rsid w:val="00BE5612"/>
    <w:rsid w:val="00BE5C7B"/>
    <w:rsid w:val="00BE6814"/>
    <w:rsid w:val="00BE6917"/>
    <w:rsid w:val="00BE7126"/>
    <w:rsid w:val="00BE785E"/>
    <w:rsid w:val="00BE79CA"/>
    <w:rsid w:val="00BF0125"/>
    <w:rsid w:val="00BF052C"/>
    <w:rsid w:val="00BF1460"/>
    <w:rsid w:val="00BF152A"/>
    <w:rsid w:val="00BF1E12"/>
    <w:rsid w:val="00BF21E2"/>
    <w:rsid w:val="00BF27A2"/>
    <w:rsid w:val="00BF2A00"/>
    <w:rsid w:val="00BF3637"/>
    <w:rsid w:val="00BF3888"/>
    <w:rsid w:val="00BF38C9"/>
    <w:rsid w:val="00BF3ED3"/>
    <w:rsid w:val="00BF44AD"/>
    <w:rsid w:val="00BF467B"/>
    <w:rsid w:val="00BF4B89"/>
    <w:rsid w:val="00BF4D21"/>
    <w:rsid w:val="00BF4F9C"/>
    <w:rsid w:val="00BF50B3"/>
    <w:rsid w:val="00BF5A64"/>
    <w:rsid w:val="00BF68ED"/>
    <w:rsid w:val="00BF6C96"/>
    <w:rsid w:val="00BF73C9"/>
    <w:rsid w:val="00BF7423"/>
    <w:rsid w:val="00BF7B77"/>
    <w:rsid w:val="00BF7CFA"/>
    <w:rsid w:val="00C005F0"/>
    <w:rsid w:val="00C00BE6"/>
    <w:rsid w:val="00C00C56"/>
    <w:rsid w:val="00C00CDE"/>
    <w:rsid w:val="00C00DF2"/>
    <w:rsid w:val="00C01115"/>
    <w:rsid w:val="00C01A66"/>
    <w:rsid w:val="00C01E0E"/>
    <w:rsid w:val="00C01EB0"/>
    <w:rsid w:val="00C02316"/>
    <w:rsid w:val="00C0309C"/>
    <w:rsid w:val="00C03422"/>
    <w:rsid w:val="00C0395D"/>
    <w:rsid w:val="00C03FC5"/>
    <w:rsid w:val="00C040FE"/>
    <w:rsid w:val="00C041B0"/>
    <w:rsid w:val="00C042F7"/>
    <w:rsid w:val="00C04C22"/>
    <w:rsid w:val="00C05368"/>
    <w:rsid w:val="00C06347"/>
    <w:rsid w:val="00C06C7E"/>
    <w:rsid w:val="00C06CE9"/>
    <w:rsid w:val="00C070EF"/>
    <w:rsid w:val="00C07A7F"/>
    <w:rsid w:val="00C1053A"/>
    <w:rsid w:val="00C10573"/>
    <w:rsid w:val="00C10A1C"/>
    <w:rsid w:val="00C111A3"/>
    <w:rsid w:val="00C11603"/>
    <w:rsid w:val="00C11AD6"/>
    <w:rsid w:val="00C124F9"/>
    <w:rsid w:val="00C13686"/>
    <w:rsid w:val="00C13CE6"/>
    <w:rsid w:val="00C13FFC"/>
    <w:rsid w:val="00C140AB"/>
    <w:rsid w:val="00C1435B"/>
    <w:rsid w:val="00C14801"/>
    <w:rsid w:val="00C1499C"/>
    <w:rsid w:val="00C14B58"/>
    <w:rsid w:val="00C14EEE"/>
    <w:rsid w:val="00C14F28"/>
    <w:rsid w:val="00C15389"/>
    <w:rsid w:val="00C155DD"/>
    <w:rsid w:val="00C15644"/>
    <w:rsid w:val="00C15A42"/>
    <w:rsid w:val="00C15E51"/>
    <w:rsid w:val="00C16367"/>
    <w:rsid w:val="00C16657"/>
    <w:rsid w:val="00C175E8"/>
    <w:rsid w:val="00C17BC1"/>
    <w:rsid w:val="00C17C9A"/>
    <w:rsid w:val="00C205A7"/>
    <w:rsid w:val="00C21571"/>
    <w:rsid w:val="00C21885"/>
    <w:rsid w:val="00C21F0B"/>
    <w:rsid w:val="00C2249D"/>
    <w:rsid w:val="00C22CF3"/>
    <w:rsid w:val="00C22E37"/>
    <w:rsid w:val="00C22E87"/>
    <w:rsid w:val="00C22EF5"/>
    <w:rsid w:val="00C232A6"/>
    <w:rsid w:val="00C233DA"/>
    <w:rsid w:val="00C237BE"/>
    <w:rsid w:val="00C24922"/>
    <w:rsid w:val="00C253A7"/>
    <w:rsid w:val="00C255EF"/>
    <w:rsid w:val="00C258B1"/>
    <w:rsid w:val="00C25EC2"/>
    <w:rsid w:val="00C26ADF"/>
    <w:rsid w:val="00C26BA7"/>
    <w:rsid w:val="00C2703D"/>
    <w:rsid w:val="00C27069"/>
    <w:rsid w:val="00C27316"/>
    <w:rsid w:val="00C2745F"/>
    <w:rsid w:val="00C275D7"/>
    <w:rsid w:val="00C27AAD"/>
    <w:rsid w:val="00C27D44"/>
    <w:rsid w:val="00C27FFB"/>
    <w:rsid w:val="00C30031"/>
    <w:rsid w:val="00C300B3"/>
    <w:rsid w:val="00C306A2"/>
    <w:rsid w:val="00C30785"/>
    <w:rsid w:val="00C30DD2"/>
    <w:rsid w:val="00C30F8A"/>
    <w:rsid w:val="00C313DC"/>
    <w:rsid w:val="00C3215E"/>
    <w:rsid w:val="00C323E0"/>
    <w:rsid w:val="00C32E1C"/>
    <w:rsid w:val="00C32EAE"/>
    <w:rsid w:val="00C33202"/>
    <w:rsid w:val="00C3341B"/>
    <w:rsid w:val="00C33600"/>
    <w:rsid w:val="00C33BBA"/>
    <w:rsid w:val="00C34485"/>
    <w:rsid w:val="00C344C7"/>
    <w:rsid w:val="00C34F4B"/>
    <w:rsid w:val="00C356ED"/>
    <w:rsid w:val="00C35A55"/>
    <w:rsid w:val="00C35CF0"/>
    <w:rsid w:val="00C36DCD"/>
    <w:rsid w:val="00C3718C"/>
    <w:rsid w:val="00C3E5A3"/>
    <w:rsid w:val="00C408F6"/>
    <w:rsid w:val="00C40B47"/>
    <w:rsid w:val="00C41104"/>
    <w:rsid w:val="00C413D7"/>
    <w:rsid w:val="00C419BA"/>
    <w:rsid w:val="00C41D9F"/>
    <w:rsid w:val="00C41E98"/>
    <w:rsid w:val="00C4228A"/>
    <w:rsid w:val="00C4247A"/>
    <w:rsid w:val="00C42CD0"/>
    <w:rsid w:val="00C42FDA"/>
    <w:rsid w:val="00C43B79"/>
    <w:rsid w:val="00C43C61"/>
    <w:rsid w:val="00C4408E"/>
    <w:rsid w:val="00C4431B"/>
    <w:rsid w:val="00C447EB"/>
    <w:rsid w:val="00C4481A"/>
    <w:rsid w:val="00C4498F"/>
    <w:rsid w:val="00C44F99"/>
    <w:rsid w:val="00C4578E"/>
    <w:rsid w:val="00C45832"/>
    <w:rsid w:val="00C45A30"/>
    <w:rsid w:val="00C45AAA"/>
    <w:rsid w:val="00C45BB1"/>
    <w:rsid w:val="00C45C0E"/>
    <w:rsid w:val="00C4611E"/>
    <w:rsid w:val="00C46875"/>
    <w:rsid w:val="00C4692D"/>
    <w:rsid w:val="00C46A07"/>
    <w:rsid w:val="00C46D69"/>
    <w:rsid w:val="00C4705B"/>
    <w:rsid w:val="00C475A2"/>
    <w:rsid w:val="00C47E52"/>
    <w:rsid w:val="00C502B5"/>
    <w:rsid w:val="00C506A1"/>
    <w:rsid w:val="00C52465"/>
    <w:rsid w:val="00C52911"/>
    <w:rsid w:val="00C53216"/>
    <w:rsid w:val="00C5324E"/>
    <w:rsid w:val="00C533E1"/>
    <w:rsid w:val="00C53765"/>
    <w:rsid w:val="00C5384E"/>
    <w:rsid w:val="00C53CE5"/>
    <w:rsid w:val="00C53E98"/>
    <w:rsid w:val="00C541F7"/>
    <w:rsid w:val="00C54471"/>
    <w:rsid w:val="00C5467C"/>
    <w:rsid w:val="00C553F7"/>
    <w:rsid w:val="00C55B57"/>
    <w:rsid w:val="00C55D90"/>
    <w:rsid w:val="00C564CF"/>
    <w:rsid w:val="00C5787F"/>
    <w:rsid w:val="00C57AD6"/>
    <w:rsid w:val="00C60220"/>
    <w:rsid w:val="00C608B6"/>
    <w:rsid w:val="00C608DD"/>
    <w:rsid w:val="00C60944"/>
    <w:rsid w:val="00C60B64"/>
    <w:rsid w:val="00C6109D"/>
    <w:rsid w:val="00C613E5"/>
    <w:rsid w:val="00C61539"/>
    <w:rsid w:val="00C61E68"/>
    <w:rsid w:val="00C62299"/>
    <w:rsid w:val="00C62409"/>
    <w:rsid w:val="00C6246E"/>
    <w:rsid w:val="00C626A8"/>
    <w:rsid w:val="00C629FA"/>
    <w:rsid w:val="00C6321F"/>
    <w:rsid w:val="00C634E8"/>
    <w:rsid w:val="00C63BF6"/>
    <w:rsid w:val="00C647D9"/>
    <w:rsid w:val="00C66A54"/>
    <w:rsid w:val="00C675B1"/>
    <w:rsid w:val="00C67660"/>
    <w:rsid w:val="00C6778E"/>
    <w:rsid w:val="00C67CE5"/>
    <w:rsid w:val="00C67FE9"/>
    <w:rsid w:val="00C70180"/>
    <w:rsid w:val="00C70740"/>
    <w:rsid w:val="00C708AF"/>
    <w:rsid w:val="00C70D74"/>
    <w:rsid w:val="00C7167C"/>
    <w:rsid w:val="00C72210"/>
    <w:rsid w:val="00C7306F"/>
    <w:rsid w:val="00C73093"/>
    <w:rsid w:val="00C734A6"/>
    <w:rsid w:val="00C73829"/>
    <w:rsid w:val="00C73B87"/>
    <w:rsid w:val="00C73D57"/>
    <w:rsid w:val="00C7448C"/>
    <w:rsid w:val="00C746EC"/>
    <w:rsid w:val="00C750DB"/>
    <w:rsid w:val="00C751E2"/>
    <w:rsid w:val="00C75960"/>
    <w:rsid w:val="00C75EFE"/>
    <w:rsid w:val="00C75F30"/>
    <w:rsid w:val="00C762FA"/>
    <w:rsid w:val="00C769E4"/>
    <w:rsid w:val="00C76C78"/>
    <w:rsid w:val="00C77020"/>
    <w:rsid w:val="00C77067"/>
    <w:rsid w:val="00C770AC"/>
    <w:rsid w:val="00C772C1"/>
    <w:rsid w:val="00C77D42"/>
    <w:rsid w:val="00C77DCF"/>
    <w:rsid w:val="00C8077A"/>
    <w:rsid w:val="00C80842"/>
    <w:rsid w:val="00C80CB9"/>
    <w:rsid w:val="00C80DD3"/>
    <w:rsid w:val="00C80F05"/>
    <w:rsid w:val="00C80F76"/>
    <w:rsid w:val="00C8135E"/>
    <w:rsid w:val="00C81FB0"/>
    <w:rsid w:val="00C828D2"/>
    <w:rsid w:val="00C829B6"/>
    <w:rsid w:val="00C8327F"/>
    <w:rsid w:val="00C83470"/>
    <w:rsid w:val="00C838F0"/>
    <w:rsid w:val="00C84689"/>
    <w:rsid w:val="00C84964"/>
    <w:rsid w:val="00C84EB6"/>
    <w:rsid w:val="00C85CEB"/>
    <w:rsid w:val="00C85F30"/>
    <w:rsid w:val="00C868A7"/>
    <w:rsid w:val="00C8701C"/>
    <w:rsid w:val="00C87F36"/>
    <w:rsid w:val="00C90415"/>
    <w:rsid w:val="00C90718"/>
    <w:rsid w:val="00C9115B"/>
    <w:rsid w:val="00C913CD"/>
    <w:rsid w:val="00C91635"/>
    <w:rsid w:val="00C91642"/>
    <w:rsid w:val="00C9190D"/>
    <w:rsid w:val="00C91944"/>
    <w:rsid w:val="00C91CCD"/>
    <w:rsid w:val="00C91F7A"/>
    <w:rsid w:val="00C92249"/>
    <w:rsid w:val="00C92593"/>
    <w:rsid w:val="00C93A10"/>
    <w:rsid w:val="00C93A9F"/>
    <w:rsid w:val="00C942B1"/>
    <w:rsid w:val="00C943DD"/>
    <w:rsid w:val="00C94872"/>
    <w:rsid w:val="00C948E4"/>
    <w:rsid w:val="00C949B0"/>
    <w:rsid w:val="00C94DD6"/>
    <w:rsid w:val="00C95AE0"/>
    <w:rsid w:val="00C95C63"/>
    <w:rsid w:val="00C96B31"/>
    <w:rsid w:val="00C96E42"/>
    <w:rsid w:val="00CA009B"/>
    <w:rsid w:val="00CA014A"/>
    <w:rsid w:val="00CA0F4B"/>
    <w:rsid w:val="00CA1201"/>
    <w:rsid w:val="00CA1545"/>
    <w:rsid w:val="00CA1663"/>
    <w:rsid w:val="00CA20AA"/>
    <w:rsid w:val="00CA20DB"/>
    <w:rsid w:val="00CA2414"/>
    <w:rsid w:val="00CA2644"/>
    <w:rsid w:val="00CA2AE3"/>
    <w:rsid w:val="00CA3926"/>
    <w:rsid w:val="00CA3FF9"/>
    <w:rsid w:val="00CA5B6E"/>
    <w:rsid w:val="00CA5C2C"/>
    <w:rsid w:val="00CA5E7F"/>
    <w:rsid w:val="00CA6639"/>
    <w:rsid w:val="00CA68BB"/>
    <w:rsid w:val="00CA7499"/>
    <w:rsid w:val="00CA760B"/>
    <w:rsid w:val="00CA7630"/>
    <w:rsid w:val="00CA76AB"/>
    <w:rsid w:val="00CA7AB2"/>
    <w:rsid w:val="00CB0257"/>
    <w:rsid w:val="00CB0F36"/>
    <w:rsid w:val="00CB1B9C"/>
    <w:rsid w:val="00CB1D27"/>
    <w:rsid w:val="00CB1D5D"/>
    <w:rsid w:val="00CB2EC0"/>
    <w:rsid w:val="00CB2F66"/>
    <w:rsid w:val="00CB34B0"/>
    <w:rsid w:val="00CB47BC"/>
    <w:rsid w:val="00CB4BFA"/>
    <w:rsid w:val="00CB4F14"/>
    <w:rsid w:val="00CB56D7"/>
    <w:rsid w:val="00CB5C1D"/>
    <w:rsid w:val="00CB5EE5"/>
    <w:rsid w:val="00CB60E8"/>
    <w:rsid w:val="00CB64FD"/>
    <w:rsid w:val="00CB6C35"/>
    <w:rsid w:val="00CB732B"/>
    <w:rsid w:val="00CB7E64"/>
    <w:rsid w:val="00CC0187"/>
    <w:rsid w:val="00CC0454"/>
    <w:rsid w:val="00CC0994"/>
    <w:rsid w:val="00CC1082"/>
    <w:rsid w:val="00CC13A2"/>
    <w:rsid w:val="00CC1E53"/>
    <w:rsid w:val="00CC1F10"/>
    <w:rsid w:val="00CC2EFD"/>
    <w:rsid w:val="00CC34CA"/>
    <w:rsid w:val="00CC38F7"/>
    <w:rsid w:val="00CC3DA6"/>
    <w:rsid w:val="00CC3E1A"/>
    <w:rsid w:val="00CC4284"/>
    <w:rsid w:val="00CC444F"/>
    <w:rsid w:val="00CC4FED"/>
    <w:rsid w:val="00CC6066"/>
    <w:rsid w:val="00CC6573"/>
    <w:rsid w:val="00CC7055"/>
    <w:rsid w:val="00CC7233"/>
    <w:rsid w:val="00CC7405"/>
    <w:rsid w:val="00CC7517"/>
    <w:rsid w:val="00CC753A"/>
    <w:rsid w:val="00CC7808"/>
    <w:rsid w:val="00CC79F9"/>
    <w:rsid w:val="00CD0179"/>
    <w:rsid w:val="00CD018D"/>
    <w:rsid w:val="00CD02F2"/>
    <w:rsid w:val="00CD0538"/>
    <w:rsid w:val="00CD0A3F"/>
    <w:rsid w:val="00CD0B74"/>
    <w:rsid w:val="00CD19DB"/>
    <w:rsid w:val="00CD2548"/>
    <w:rsid w:val="00CD25B5"/>
    <w:rsid w:val="00CD27C2"/>
    <w:rsid w:val="00CD2F45"/>
    <w:rsid w:val="00CD3791"/>
    <w:rsid w:val="00CD3877"/>
    <w:rsid w:val="00CD39D0"/>
    <w:rsid w:val="00CD3CB7"/>
    <w:rsid w:val="00CD4007"/>
    <w:rsid w:val="00CD4303"/>
    <w:rsid w:val="00CD4593"/>
    <w:rsid w:val="00CD5707"/>
    <w:rsid w:val="00CD59BE"/>
    <w:rsid w:val="00CD5C6D"/>
    <w:rsid w:val="00CD5C9E"/>
    <w:rsid w:val="00CD5D2C"/>
    <w:rsid w:val="00CD5F34"/>
    <w:rsid w:val="00CD6B16"/>
    <w:rsid w:val="00CD7150"/>
    <w:rsid w:val="00CD7781"/>
    <w:rsid w:val="00CD7C57"/>
    <w:rsid w:val="00CE00E1"/>
    <w:rsid w:val="00CE1E5A"/>
    <w:rsid w:val="00CE247F"/>
    <w:rsid w:val="00CE25C7"/>
    <w:rsid w:val="00CE2825"/>
    <w:rsid w:val="00CE294F"/>
    <w:rsid w:val="00CE2C82"/>
    <w:rsid w:val="00CE2D97"/>
    <w:rsid w:val="00CE3108"/>
    <w:rsid w:val="00CE3C53"/>
    <w:rsid w:val="00CE3D04"/>
    <w:rsid w:val="00CE3E54"/>
    <w:rsid w:val="00CE4E82"/>
    <w:rsid w:val="00CE4EA6"/>
    <w:rsid w:val="00CE4FE0"/>
    <w:rsid w:val="00CE524B"/>
    <w:rsid w:val="00CE53D3"/>
    <w:rsid w:val="00CE6010"/>
    <w:rsid w:val="00CE681D"/>
    <w:rsid w:val="00CE6E6E"/>
    <w:rsid w:val="00CE753D"/>
    <w:rsid w:val="00CE7AF7"/>
    <w:rsid w:val="00CE7BD1"/>
    <w:rsid w:val="00CF10C8"/>
    <w:rsid w:val="00CF29E9"/>
    <w:rsid w:val="00CF320A"/>
    <w:rsid w:val="00CF37D5"/>
    <w:rsid w:val="00CF39D8"/>
    <w:rsid w:val="00CF479F"/>
    <w:rsid w:val="00CF48A7"/>
    <w:rsid w:val="00CF4AD5"/>
    <w:rsid w:val="00CF4B85"/>
    <w:rsid w:val="00CF4EF4"/>
    <w:rsid w:val="00CF65C2"/>
    <w:rsid w:val="00CF6A97"/>
    <w:rsid w:val="00CF75A8"/>
    <w:rsid w:val="00CF772E"/>
    <w:rsid w:val="00CF789A"/>
    <w:rsid w:val="00CF7A32"/>
    <w:rsid w:val="00CF7D48"/>
    <w:rsid w:val="00CF7E85"/>
    <w:rsid w:val="00CF7FCC"/>
    <w:rsid w:val="00D0023A"/>
    <w:rsid w:val="00D00624"/>
    <w:rsid w:val="00D01F74"/>
    <w:rsid w:val="00D02157"/>
    <w:rsid w:val="00D024D3"/>
    <w:rsid w:val="00D0263D"/>
    <w:rsid w:val="00D02800"/>
    <w:rsid w:val="00D02819"/>
    <w:rsid w:val="00D02C8A"/>
    <w:rsid w:val="00D0340E"/>
    <w:rsid w:val="00D03A39"/>
    <w:rsid w:val="00D041C8"/>
    <w:rsid w:val="00D041D3"/>
    <w:rsid w:val="00D04C98"/>
    <w:rsid w:val="00D04D1E"/>
    <w:rsid w:val="00D05609"/>
    <w:rsid w:val="00D059C7"/>
    <w:rsid w:val="00D05F4F"/>
    <w:rsid w:val="00D05F9E"/>
    <w:rsid w:val="00D0631E"/>
    <w:rsid w:val="00D06422"/>
    <w:rsid w:val="00D068C6"/>
    <w:rsid w:val="00D06B5B"/>
    <w:rsid w:val="00D075F6"/>
    <w:rsid w:val="00D077AF"/>
    <w:rsid w:val="00D07D38"/>
    <w:rsid w:val="00D07E5C"/>
    <w:rsid w:val="00D07EB3"/>
    <w:rsid w:val="00D07F44"/>
    <w:rsid w:val="00D10053"/>
    <w:rsid w:val="00D1011B"/>
    <w:rsid w:val="00D1021B"/>
    <w:rsid w:val="00D102F2"/>
    <w:rsid w:val="00D10A8F"/>
    <w:rsid w:val="00D10FBA"/>
    <w:rsid w:val="00D1216E"/>
    <w:rsid w:val="00D13613"/>
    <w:rsid w:val="00D13C5F"/>
    <w:rsid w:val="00D13F9C"/>
    <w:rsid w:val="00D140C0"/>
    <w:rsid w:val="00D14218"/>
    <w:rsid w:val="00D14328"/>
    <w:rsid w:val="00D14769"/>
    <w:rsid w:val="00D1494E"/>
    <w:rsid w:val="00D14CC2"/>
    <w:rsid w:val="00D14E65"/>
    <w:rsid w:val="00D15087"/>
    <w:rsid w:val="00D1533B"/>
    <w:rsid w:val="00D15F1E"/>
    <w:rsid w:val="00D169CD"/>
    <w:rsid w:val="00D16C80"/>
    <w:rsid w:val="00D175EC"/>
    <w:rsid w:val="00D17980"/>
    <w:rsid w:val="00D17D70"/>
    <w:rsid w:val="00D17FE9"/>
    <w:rsid w:val="00D2038A"/>
    <w:rsid w:val="00D208FB"/>
    <w:rsid w:val="00D20F8A"/>
    <w:rsid w:val="00D21C84"/>
    <w:rsid w:val="00D21D51"/>
    <w:rsid w:val="00D220F2"/>
    <w:rsid w:val="00D22198"/>
    <w:rsid w:val="00D2270E"/>
    <w:rsid w:val="00D22BAA"/>
    <w:rsid w:val="00D237F5"/>
    <w:rsid w:val="00D239CD"/>
    <w:rsid w:val="00D23CDD"/>
    <w:rsid w:val="00D23D8D"/>
    <w:rsid w:val="00D23E5F"/>
    <w:rsid w:val="00D248C7"/>
    <w:rsid w:val="00D24D88"/>
    <w:rsid w:val="00D251DB"/>
    <w:rsid w:val="00D2533C"/>
    <w:rsid w:val="00D25374"/>
    <w:rsid w:val="00D2575F"/>
    <w:rsid w:val="00D26FE1"/>
    <w:rsid w:val="00D2725E"/>
    <w:rsid w:val="00D2783D"/>
    <w:rsid w:val="00D27CEC"/>
    <w:rsid w:val="00D305AE"/>
    <w:rsid w:val="00D308B5"/>
    <w:rsid w:val="00D313AC"/>
    <w:rsid w:val="00D319DE"/>
    <w:rsid w:val="00D31EAD"/>
    <w:rsid w:val="00D3273B"/>
    <w:rsid w:val="00D33399"/>
    <w:rsid w:val="00D335F6"/>
    <w:rsid w:val="00D337B0"/>
    <w:rsid w:val="00D342D8"/>
    <w:rsid w:val="00D34854"/>
    <w:rsid w:val="00D34B58"/>
    <w:rsid w:val="00D34EBD"/>
    <w:rsid w:val="00D34F6F"/>
    <w:rsid w:val="00D34FEC"/>
    <w:rsid w:val="00D356EE"/>
    <w:rsid w:val="00D35913"/>
    <w:rsid w:val="00D36054"/>
    <w:rsid w:val="00D3635A"/>
    <w:rsid w:val="00D36B9B"/>
    <w:rsid w:val="00D36BF2"/>
    <w:rsid w:val="00D36FA9"/>
    <w:rsid w:val="00D3713E"/>
    <w:rsid w:val="00D375F3"/>
    <w:rsid w:val="00D378A7"/>
    <w:rsid w:val="00D3790D"/>
    <w:rsid w:val="00D37B93"/>
    <w:rsid w:val="00D403C6"/>
    <w:rsid w:val="00D41D89"/>
    <w:rsid w:val="00D42154"/>
    <w:rsid w:val="00D421B9"/>
    <w:rsid w:val="00D423D3"/>
    <w:rsid w:val="00D42BA9"/>
    <w:rsid w:val="00D42C10"/>
    <w:rsid w:val="00D42D66"/>
    <w:rsid w:val="00D42F3D"/>
    <w:rsid w:val="00D42F64"/>
    <w:rsid w:val="00D4389E"/>
    <w:rsid w:val="00D440A6"/>
    <w:rsid w:val="00D4427C"/>
    <w:rsid w:val="00D4432A"/>
    <w:rsid w:val="00D44685"/>
    <w:rsid w:val="00D447F1"/>
    <w:rsid w:val="00D44961"/>
    <w:rsid w:val="00D44C90"/>
    <w:rsid w:val="00D4506B"/>
    <w:rsid w:val="00D453F8"/>
    <w:rsid w:val="00D46DC1"/>
    <w:rsid w:val="00D46FB6"/>
    <w:rsid w:val="00D47533"/>
    <w:rsid w:val="00D475FE"/>
    <w:rsid w:val="00D476D9"/>
    <w:rsid w:val="00D47937"/>
    <w:rsid w:val="00D47EC8"/>
    <w:rsid w:val="00D5011C"/>
    <w:rsid w:val="00D50882"/>
    <w:rsid w:val="00D51428"/>
    <w:rsid w:val="00D51831"/>
    <w:rsid w:val="00D534E0"/>
    <w:rsid w:val="00D53AEA"/>
    <w:rsid w:val="00D5451B"/>
    <w:rsid w:val="00D54629"/>
    <w:rsid w:val="00D54E82"/>
    <w:rsid w:val="00D55488"/>
    <w:rsid w:val="00D5582F"/>
    <w:rsid w:val="00D5597E"/>
    <w:rsid w:val="00D55FCA"/>
    <w:rsid w:val="00D5642C"/>
    <w:rsid w:val="00D57148"/>
    <w:rsid w:val="00D572C5"/>
    <w:rsid w:val="00D579C0"/>
    <w:rsid w:val="00D61129"/>
    <w:rsid w:val="00D6144F"/>
    <w:rsid w:val="00D622FE"/>
    <w:rsid w:val="00D624B5"/>
    <w:rsid w:val="00D628E2"/>
    <w:rsid w:val="00D62BC7"/>
    <w:rsid w:val="00D645C7"/>
    <w:rsid w:val="00D6461D"/>
    <w:rsid w:val="00D6485C"/>
    <w:rsid w:val="00D64C87"/>
    <w:rsid w:val="00D64FBD"/>
    <w:rsid w:val="00D65111"/>
    <w:rsid w:val="00D65187"/>
    <w:rsid w:val="00D65993"/>
    <w:rsid w:val="00D66551"/>
    <w:rsid w:val="00D66864"/>
    <w:rsid w:val="00D67702"/>
    <w:rsid w:val="00D67BA7"/>
    <w:rsid w:val="00D701F4"/>
    <w:rsid w:val="00D70570"/>
    <w:rsid w:val="00D70FE5"/>
    <w:rsid w:val="00D711B0"/>
    <w:rsid w:val="00D71D54"/>
    <w:rsid w:val="00D71E62"/>
    <w:rsid w:val="00D7215F"/>
    <w:rsid w:val="00D72545"/>
    <w:rsid w:val="00D728FB"/>
    <w:rsid w:val="00D732B4"/>
    <w:rsid w:val="00D743AC"/>
    <w:rsid w:val="00D7482C"/>
    <w:rsid w:val="00D74C21"/>
    <w:rsid w:val="00D75526"/>
    <w:rsid w:val="00D7581F"/>
    <w:rsid w:val="00D75A93"/>
    <w:rsid w:val="00D761D2"/>
    <w:rsid w:val="00D76A70"/>
    <w:rsid w:val="00D76E3C"/>
    <w:rsid w:val="00D77067"/>
    <w:rsid w:val="00D7742D"/>
    <w:rsid w:val="00D776CB"/>
    <w:rsid w:val="00D778BC"/>
    <w:rsid w:val="00D77B64"/>
    <w:rsid w:val="00D80011"/>
    <w:rsid w:val="00D802E9"/>
    <w:rsid w:val="00D8087C"/>
    <w:rsid w:val="00D80989"/>
    <w:rsid w:val="00D810FC"/>
    <w:rsid w:val="00D8110E"/>
    <w:rsid w:val="00D8115F"/>
    <w:rsid w:val="00D814EA"/>
    <w:rsid w:val="00D81605"/>
    <w:rsid w:val="00D81A67"/>
    <w:rsid w:val="00D829D8"/>
    <w:rsid w:val="00D82A9F"/>
    <w:rsid w:val="00D82DBA"/>
    <w:rsid w:val="00D833A3"/>
    <w:rsid w:val="00D8342A"/>
    <w:rsid w:val="00D8447E"/>
    <w:rsid w:val="00D85722"/>
    <w:rsid w:val="00D8579A"/>
    <w:rsid w:val="00D86A09"/>
    <w:rsid w:val="00D86E5B"/>
    <w:rsid w:val="00D87B1B"/>
    <w:rsid w:val="00D87C52"/>
    <w:rsid w:val="00D87CDC"/>
    <w:rsid w:val="00D9002A"/>
    <w:rsid w:val="00D9044B"/>
    <w:rsid w:val="00D90CFF"/>
    <w:rsid w:val="00D91014"/>
    <w:rsid w:val="00D9111C"/>
    <w:rsid w:val="00D91341"/>
    <w:rsid w:val="00D921B5"/>
    <w:rsid w:val="00D9239C"/>
    <w:rsid w:val="00D92E1C"/>
    <w:rsid w:val="00D92F21"/>
    <w:rsid w:val="00D93FA2"/>
    <w:rsid w:val="00D95146"/>
    <w:rsid w:val="00D95BCD"/>
    <w:rsid w:val="00D95BDF"/>
    <w:rsid w:val="00D95BF4"/>
    <w:rsid w:val="00D960CC"/>
    <w:rsid w:val="00D960E4"/>
    <w:rsid w:val="00D97753"/>
    <w:rsid w:val="00D97CAD"/>
    <w:rsid w:val="00DA01D8"/>
    <w:rsid w:val="00DA0389"/>
    <w:rsid w:val="00DA0416"/>
    <w:rsid w:val="00DA089D"/>
    <w:rsid w:val="00DA10C1"/>
    <w:rsid w:val="00DA127B"/>
    <w:rsid w:val="00DA1A97"/>
    <w:rsid w:val="00DA1FE2"/>
    <w:rsid w:val="00DA2487"/>
    <w:rsid w:val="00DA24FF"/>
    <w:rsid w:val="00DA2B9B"/>
    <w:rsid w:val="00DA31CB"/>
    <w:rsid w:val="00DA34C8"/>
    <w:rsid w:val="00DA4269"/>
    <w:rsid w:val="00DA4A62"/>
    <w:rsid w:val="00DA5202"/>
    <w:rsid w:val="00DA521E"/>
    <w:rsid w:val="00DA5558"/>
    <w:rsid w:val="00DA611A"/>
    <w:rsid w:val="00DA6B68"/>
    <w:rsid w:val="00DA6C6B"/>
    <w:rsid w:val="00DA6E3A"/>
    <w:rsid w:val="00DA70BA"/>
    <w:rsid w:val="00DA7151"/>
    <w:rsid w:val="00DB001B"/>
    <w:rsid w:val="00DB02B6"/>
    <w:rsid w:val="00DB0D6B"/>
    <w:rsid w:val="00DB1392"/>
    <w:rsid w:val="00DB1D38"/>
    <w:rsid w:val="00DB2488"/>
    <w:rsid w:val="00DB3447"/>
    <w:rsid w:val="00DB3B62"/>
    <w:rsid w:val="00DB4034"/>
    <w:rsid w:val="00DB4820"/>
    <w:rsid w:val="00DB490D"/>
    <w:rsid w:val="00DB59E4"/>
    <w:rsid w:val="00DB6432"/>
    <w:rsid w:val="00DB6532"/>
    <w:rsid w:val="00DB653B"/>
    <w:rsid w:val="00DB6768"/>
    <w:rsid w:val="00DB6946"/>
    <w:rsid w:val="00DB6BFD"/>
    <w:rsid w:val="00DB7141"/>
    <w:rsid w:val="00DB76BA"/>
    <w:rsid w:val="00DB7E9D"/>
    <w:rsid w:val="00DC04A4"/>
    <w:rsid w:val="00DC0513"/>
    <w:rsid w:val="00DC065A"/>
    <w:rsid w:val="00DC09D7"/>
    <w:rsid w:val="00DC0C66"/>
    <w:rsid w:val="00DC1C3D"/>
    <w:rsid w:val="00DC1F48"/>
    <w:rsid w:val="00DC2E01"/>
    <w:rsid w:val="00DC2E0D"/>
    <w:rsid w:val="00DC34B4"/>
    <w:rsid w:val="00DC4277"/>
    <w:rsid w:val="00DC4557"/>
    <w:rsid w:val="00DC4AC1"/>
    <w:rsid w:val="00DC4BD7"/>
    <w:rsid w:val="00DC5799"/>
    <w:rsid w:val="00DC5B75"/>
    <w:rsid w:val="00DC5C1C"/>
    <w:rsid w:val="00DC5E0D"/>
    <w:rsid w:val="00DC665A"/>
    <w:rsid w:val="00DC68D0"/>
    <w:rsid w:val="00DC68D3"/>
    <w:rsid w:val="00DC6A31"/>
    <w:rsid w:val="00DC6CE9"/>
    <w:rsid w:val="00DC6F36"/>
    <w:rsid w:val="00DC724B"/>
    <w:rsid w:val="00DC7367"/>
    <w:rsid w:val="00DC7EEF"/>
    <w:rsid w:val="00DD0840"/>
    <w:rsid w:val="00DD101D"/>
    <w:rsid w:val="00DD10C1"/>
    <w:rsid w:val="00DD12C6"/>
    <w:rsid w:val="00DD180E"/>
    <w:rsid w:val="00DD1BEE"/>
    <w:rsid w:val="00DD1DC6"/>
    <w:rsid w:val="00DD2138"/>
    <w:rsid w:val="00DD2213"/>
    <w:rsid w:val="00DD24F5"/>
    <w:rsid w:val="00DD2554"/>
    <w:rsid w:val="00DD25F4"/>
    <w:rsid w:val="00DD2BEF"/>
    <w:rsid w:val="00DD307C"/>
    <w:rsid w:val="00DD318E"/>
    <w:rsid w:val="00DD3772"/>
    <w:rsid w:val="00DD387A"/>
    <w:rsid w:val="00DD46BD"/>
    <w:rsid w:val="00DD485E"/>
    <w:rsid w:val="00DD4F84"/>
    <w:rsid w:val="00DD5079"/>
    <w:rsid w:val="00DD598D"/>
    <w:rsid w:val="00DD5DC1"/>
    <w:rsid w:val="00DD5ED9"/>
    <w:rsid w:val="00DD6179"/>
    <w:rsid w:val="00DD61E5"/>
    <w:rsid w:val="00DD633C"/>
    <w:rsid w:val="00DD6406"/>
    <w:rsid w:val="00DD6E90"/>
    <w:rsid w:val="00DD6F0D"/>
    <w:rsid w:val="00DD777A"/>
    <w:rsid w:val="00DD7A72"/>
    <w:rsid w:val="00DD7D1F"/>
    <w:rsid w:val="00DE09CA"/>
    <w:rsid w:val="00DE106E"/>
    <w:rsid w:val="00DE13D3"/>
    <w:rsid w:val="00DE1561"/>
    <w:rsid w:val="00DE1C2E"/>
    <w:rsid w:val="00DE1D6F"/>
    <w:rsid w:val="00DE2402"/>
    <w:rsid w:val="00DE29ED"/>
    <w:rsid w:val="00DE34E8"/>
    <w:rsid w:val="00DE4337"/>
    <w:rsid w:val="00DE53D8"/>
    <w:rsid w:val="00DE57AE"/>
    <w:rsid w:val="00DE57DA"/>
    <w:rsid w:val="00DE5C9C"/>
    <w:rsid w:val="00DE635D"/>
    <w:rsid w:val="00DE6495"/>
    <w:rsid w:val="00DE6C48"/>
    <w:rsid w:val="00DE6E90"/>
    <w:rsid w:val="00DE7090"/>
    <w:rsid w:val="00DE7293"/>
    <w:rsid w:val="00DE741D"/>
    <w:rsid w:val="00DE759A"/>
    <w:rsid w:val="00DF0205"/>
    <w:rsid w:val="00DF03E4"/>
    <w:rsid w:val="00DF05DF"/>
    <w:rsid w:val="00DF07F6"/>
    <w:rsid w:val="00DF07FD"/>
    <w:rsid w:val="00DF1367"/>
    <w:rsid w:val="00DF14F8"/>
    <w:rsid w:val="00DF1529"/>
    <w:rsid w:val="00DF1E1D"/>
    <w:rsid w:val="00DF1F9D"/>
    <w:rsid w:val="00DF2473"/>
    <w:rsid w:val="00DF27EA"/>
    <w:rsid w:val="00DF2C5B"/>
    <w:rsid w:val="00DF31B3"/>
    <w:rsid w:val="00DF3487"/>
    <w:rsid w:val="00DF3B6A"/>
    <w:rsid w:val="00DF4494"/>
    <w:rsid w:val="00DF45DF"/>
    <w:rsid w:val="00DF51B9"/>
    <w:rsid w:val="00DF52AE"/>
    <w:rsid w:val="00DF5D42"/>
    <w:rsid w:val="00DF5D7D"/>
    <w:rsid w:val="00DF61B4"/>
    <w:rsid w:val="00DF66D5"/>
    <w:rsid w:val="00DF66DC"/>
    <w:rsid w:val="00DF6700"/>
    <w:rsid w:val="00DF6AB5"/>
    <w:rsid w:val="00DF6E84"/>
    <w:rsid w:val="00DF70C7"/>
    <w:rsid w:val="00DF793C"/>
    <w:rsid w:val="00DF7AAA"/>
    <w:rsid w:val="00E0033B"/>
    <w:rsid w:val="00E00CB3"/>
    <w:rsid w:val="00E011A3"/>
    <w:rsid w:val="00E0194A"/>
    <w:rsid w:val="00E01FBD"/>
    <w:rsid w:val="00E02520"/>
    <w:rsid w:val="00E02A2F"/>
    <w:rsid w:val="00E03707"/>
    <w:rsid w:val="00E044E1"/>
    <w:rsid w:val="00E045A1"/>
    <w:rsid w:val="00E04601"/>
    <w:rsid w:val="00E04B23"/>
    <w:rsid w:val="00E04CD5"/>
    <w:rsid w:val="00E05E6E"/>
    <w:rsid w:val="00E05E70"/>
    <w:rsid w:val="00E05ED8"/>
    <w:rsid w:val="00E06987"/>
    <w:rsid w:val="00E06E70"/>
    <w:rsid w:val="00E077F8"/>
    <w:rsid w:val="00E07AFE"/>
    <w:rsid w:val="00E07F98"/>
    <w:rsid w:val="00E102B2"/>
    <w:rsid w:val="00E10872"/>
    <w:rsid w:val="00E113DE"/>
    <w:rsid w:val="00E1166B"/>
    <w:rsid w:val="00E1170B"/>
    <w:rsid w:val="00E1188D"/>
    <w:rsid w:val="00E11F54"/>
    <w:rsid w:val="00E12387"/>
    <w:rsid w:val="00E12C61"/>
    <w:rsid w:val="00E13260"/>
    <w:rsid w:val="00E13405"/>
    <w:rsid w:val="00E134DF"/>
    <w:rsid w:val="00E13524"/>
    <w:rsid w:val="00E1421F"/>
    <w:rsid w:val="00E142FC"/>
    <w:rsid w:val="00E14353"/>
    <w:rsid w:val="00E1454A"/>
    <w:rsid w:val="00E149EB"/>
    <w:rsid w:val="00E14B5F"/>
    <w:rsid w:val="00E14C74"/>
    <w:rsid w:val="00E14DED"/>
    <w:rsid w:val="00E14F71"/>
    <w:rsid w:val="00E150ED"/>
    <w:rsid w:val="00E1519B"/>
    <w:rsid w:val="00E15222"/>
    <w:rsid w:val="00E155B7"/>
    <w:rsid w:val="00E15CFA"/>
    <w:rsid w:val="00E15FFF"/>
    <w:rsid w:val="00E16AE5"/>
    <w:rsid w:val="00E17D69"/>
    <w:rsid w:val="00E206DB"/>
    <w:rsid w:val="00E20B4F"/>
    <w:rsid w:val="00E20F6E"/>
    <w:rsid w:val="00E21047"/>
    <w:rsid w:val="00E212C4"/>
    <w:rsid w:val="00E21B53"/>
    <w:rsid w:val="00E2214E"/>
    <w:rsid w:val="00E22201"/>
    <w:rsid w:val="00E2243F"/>
    <w:rsid w:val="00E22A82"/>
    <w:rsid w:val="00E22ED7"/>
    <w:rsid w:val="00E24709"/>
    <w:rsid w:val="00E247C5"/>
    <w:rsid w:val="00E2494A"/>
    <w:rsid w:val="00E24C2C"/>
    <w:rsid w:val="00E2502F"/>
    <w:rsid w:val="00E25797"/>
    <w:rsid w:val="00E25A01"/>
    <w:rsid w:val="00E25CB2"/>
    <w:rsid w:val="00E26242"/>
    <w:rsid w:val="00E26DF1"/>
    <w:rsid w:val="00E27412"/>
    <w:rsid w:val="00E2797F"/>
    <w:rsid w:val="00E27AAF"/>
    <w:rsid w:val="00E30A8F"/>
    <w:rsid w:val="00E31147"/>
    <w:rsid w:val="00E313D8"/>
    <w:rsid w:val="00E3141B"/>
    <w:rsid w:val="00E3149A"/>
    <w:rsid w:val="00E316CE"/>
    <w:rsid w:val="00E31ACA"/>
    <w:rsid w:val="00E32E93"/>
    <w:rsid w:val="00E32F8C"/>
    <w:rsid w:val="00E33715"/>
    <w:rsid w:val="00E337AE"/>
    <w:rsid w:val="00E33CD4"/>
    <w:rsid w:val="00E33E0A"/>
    <w:rsid w:val="00E3435D"/>
    <w:rsid w:val="00E34AB7"/>
    <w:rsid w:val="00E34B6E"/>
    <w:rsid w:val="00E34E76"/>
    <w:rsid w:val="00E35041"/>
    <w:rsid w:val="00E35092"/>
    <w:rsid w:val="00E350F2"/>
    <w:rsid w:val="00E3514E"/>
    <w:rsid w:val="00E35372"/>
    <w:rsid w:val="00E353E9"/>
    <w:rsid w:val="00E35755"/>
    <w:rsid w:val="00E35B3C"/>
    <w:rsid w:val="00E35D24"/>
    <w:rsid w:val="00E3671B"/>
    <w:rsid w:val="00E36CE1"/>
    <w:rsid w:val="00E37585"/>
    <w:rsid w:val="00E37E1E"/>
    <w:rsid w:val="00E401D2"/>
    <w:rsid w:val="00E40579"/>
    <w:rsid w:val="00E4073D"/>
    <w:rsid w:val="00E41191"/>
    <w:rsid w:val="00E411DF"/>
    <w:rsid w:val="00E41B24"/>
    <w:rsid w:val="00E41DFA"/>
    <w:rsid w:val="00E425D2"/>
    <w:rsid w:val="00E42697"/>
    <w:rsid w:val="00E42773"/>
    <w:rsid w:val="00E42FF5"/>
    <w:rsid w:val="00E43247"/>
    <w:rsid w:val="00E432E7"/>
    <w:rsid w:val="00E43D24"/>
    <w:rsid w:val="00E4474C"/>
    <w:rsid w:val="00E44E11"/>
    <w:rsid w:val="00E453BE"/>
    <w:rsid w:val="00E45531"/>
    <w:rsid w:val="00E4568C"/>
    <w:rsid w:val="00E45CA9"/>
    <w:rsid w:val="00E45CE8"/>
    <w:rsid w:val="00E468B2"/>
    <w:rsid w:val="00E468CB"/>
    <w:rsid w:val="00E46995"/>
    <w:rsid w:val="00E46B69"/>
    <w:rsid w:val="00E471F2"/>
    <w:rsid w:val="00E47321"/>
    <w:rsid w:val="00E476DF"/>
    <w:rsid w:val="00E50060"/>
    <w:rsid w:val="00E5020C"/>
    <w:rsid w:val="00E50842"/>
    <w:rsid w:val="00E50F70"/>
    <w:rsid w:val="00E51143"/>
    <w:rsid w:val="00E512C9"/>
    <w:rsid w:val="00E5293A"/>
    <w:rsid w:val="00E52B80"/>
    <w:rsid w:val="00E52C90"/>
    <w:rsid w:val="00E53FB7"/>
    <w:rsid w:val="00E5403D"/>
    <w:rsid w:val="00E543D7"/>
    <w:rsid w:val="00E5456E"/>
    <w:rsid w:val="00E54837"/>
    <w:rsid w:val="00E550BC"/>
    <w:rsid w:val="00E55415"/>
    <w:rsid w:val="00E554CE"/>
    <w:rsid w:val="00E55744"/>
    <w:rsid w:val="00E55822"/>
    <w:rsid w:val="00E55F54"/>
    <w:rsid w:val="00E56705"/>
    <w:rsid w:val="00E56CEB"/>
    <w:rsid w:val="00E574AF"/>
    <w:rsid w:val="00E575FB"/>
    <w:rsid w:val="00E57928"/>
    <w:rsid w:val="00E57D4C"/>
    <w:rsid w:val="00E60835"/>
    <w:rsid w:val="00E60DB2"/>
    <w:rsid w:val="00E61473"/>
    <w:rsid w:val="00E62876"/>
    <w:rsid w:val="00E63373"/>
    <w:rsid w:val="00E636D0"/>
    <w:rsid w:val="00E63CA3"/>
    <w:rsid w:val="00E65470"/>
    <w:rsid w:val="00E65882"/>
    <w:rsid w:val="00E65B92"/>
    <w:rsid w:val="00E65D0F"/>
    <w:rsid w:val="00E66679"/>
    <w:rsid w:val="00E67059"/>
    <w:rsid w:val="00E678C4"/>
    <w:rsid w:val="00E7052F"/>
    <w:rsid w:val="00E70C7E"/>
    <w:rsid w:val="00E70E23"/>
    <w:rsid w:val="00E71153"/>
    <w:rsid w:val="00E71B2F"/>
    <w:rsid w:val="00E71BB5"/>
    <w:rsid w:val="00E723ED"/>
    <w:rsid w:val="00E7263A"/>
    <w:rsid w:val="00E72A75"/>
    <w:rsid w:val="00E73358"/>
    <w:rsid w:val="00E73996"/>
    <w:rsid w:val="00E73EAE"/>
    <w:rsid w:val="00E743BD"/>
    <w:rsid w:val="00E7485B"/>
    <w:rsid w:val="00E74D06"/>
    <w:rsid w:val="00E75BD9"/>
    <w:rsid w:val="00E76064"/>
    <w:rsid w:val="00E7682F"/>
    <w:rsid w:val="00E7687B"/>
    <w:rsid w:val="00E76D86"/>
    <w:rsid w:val="00E80843"/>
    <w:rsid w:val="00E80891"/>
    <w:rsid w:val="00E82BDF"/>
    <w:rsid w:val="00E82BE8"/>
    <w:rsid w:val="00E83158"/>
    <w:rsid w:val="00E833E7"/>
    <w:rsid w:val="00E83B31"/>
    <w:rsid w:val="00E841AD"/>
    <w:rsid w:val="00E84E3D"/>
    <w:rsid w:val="00E85557"/>
    <w:rsid w:val="00E858F9"/>
    <w:rsid w:val="00E861D6"/>
    <w:rsid w:val="00E8643B"/>
    <w:rsid w:val="00E8764F"/>
    <w:rsid w:val="00E87797"/>
    <w:rsid w:val="00E903D1"/>
    <w:rsid w:val="00E90CAE"/>
    <w:rsid w:val="00E91883"/>
    <w:rsid w:val="00E91AD8"/>
    <w:rsid w:val="00E932E3"/>
    <w:rsid w:val="00E93C55"/>
    <w:rsid w:val="00E94873"/>
    <w:rsid w:val="00E94D18"/>
    <w:rsid w:val="00E95042"/>
    <w:rsid w:val="00E95092"/>
    <w:rsid w:val="00E95845"/>
    <w:rsid w:val="00E95FC0"/>
    <w:rsid w:val="00E960A7"/>
    <w:rsid w:val="00E96460"/>
    <w:rsid w:val="00E964AC"/>
    <w:rsid w:val="00E96A41"/>
    <w:rsid w:val="00E96CA4"/>
    <w:rsid w:val="00E96E8A"/>
    <w:rsid w:val="00E9723C"/>
    <w:rsid w:val="00E97644"/>
    <w:rsid w:val="00E97C8A"/>
    <w:rsid w:val="00EA0423"/>
    <w:rsid w:val="00EA07C6"/>
    <w:rsid w:val="00EA0E76"/>
    <w:rsid w:val="00EA112E"/>
    <w:rsid w:val="00EA1B72"/>
    <w:rsid w:val="00EA1EB6"/>
    <w:rsid w:val="00EA1FE4"/>
    <w:rsid w:val="00EA2131"/>
    <w:rsid w:val="00EA2567"/>
    <w:rsid w:val="00EA2883"/>
    <w:rsid w:val="00EA29CE"/>
    <w:rsid w:val="00EA3792"/>
    <w:rsid w:val="00EA48EF"/>
    <w:rsid w:val="00EA4C4F"/>
    <w:rsid w:val="00EA512D"/>
    <w:rsid w:val="00EA52E2"/>
    <w:rsid w:val="00EA5BC3"/>
    <w:rsid w:val="00EA6E9B"/>
    <w:rsid w:val="00EA72CC"/>
    <w:rsid w:val="00EA7819"/>
    <w:rsid w:val="00EA79F5"/>
    <w:rsid w:val="00EAAB7A"/>
    <w:rsid w:val="00EB015F"/>
    <w:rsid w:val="00EB0535"/>
    <w:rsid w:val="00EB076B"/>
    <w:rsid w:val="00EB2732"/>
    <w:rsid w:val="00EB2808"/>
    <w:rsid w:val="00EB2DE2"/>
    <w:rsid w:val="00EB3EFD"/>
    <w:rsid w:val="00EB3F22"/>
    <w:rsid w:val="00EB41A9"/>
    <w:rsid w:val="00EB4983"/>
    <w:rsid w:val="00EB4C4A"/>
    <w:rsid w:val="00EB4D94"/>
    <w:rsid w:val="00EB4F72"/>
    <w:rsid w:val="00EB4FF8"/>
    <w:rsid w:val="00EB5B3E"/>
    <w:rsid w:val="00EB5EF8"/>
    <w:rsid w:val="00EB66B0"/>
    <w:rsid w:val="00EB6734"/>
    <w:rsid w:val="00EB7C93"/>
    <w:rsid w:val="00EC08EB"/>
    <w:rsid w:val="00EC0C49"/>
    <w:rsid w:val="00EC0F4C"/>
    <w:rsid w:val="00EC1AEB"/>
    <w:rsid w:val="00EC24B6"/>
    <w:rsid w:val="00EC2AFE"/>
    <w:rsid w:val="00EC3325"/>
    <w:rsid w:val="00EC39DA"/>
    <w:rsid w:val="00EC3C3F"/>
    <w:rsid w:val="00EC43A7"/>
    <w:rsid w:val="00EC4744"/>
    <w:rsid w:val="00EC582A"/>
    <w:rsid w:val="00EC5843"/>
    <w:rsid w:val="00EC6A2A"/>
    <w:rsid w:val="00EC6D8C"/>
    <w:rsid w:val="00EC6DC9"/>
    <w:rsid w:val="00EC7093"/>
    <w:rsid w:val="00EC7908"/>
    <w:rsid w:val="00EC7A27"/>
    <w:rsid w:val="00EC7A65"/>
    <w:rsid w:val="00EC7AEF"/>
    <w:rsid w:val="00ED0303"/>
    <w:rsid w:val="00ED0A59"/>
    <w:rsid w:val="00ED0B33"/>
    <w:rsid w:val="00ED1086"/>
    <w:rsid w:val="00ED143A"/>
    <w:rsid w:val="00ED17E3"/>
    <w:rsid w:val="00ED2012"/>
    <w:rsid w:val="00ED29EF"/>
    <w:rsid w:val="00ED3156"/>
    <w:rsid w:val="00ED379E"/>
    <w:rsid w:val="00ED3E0B"/>
    <w:rsid w:val="00ED4020"/>
    <w:rsid w:val="00ED49A7"/>
    <w:rsid w:val="00ED4DF7"/>
    <w:rsid w:val="00ED4E8C"/>
    <w:rsid w:val="00ED52C7"/>
    <w:rsid w:val="00ED5FDE"/>
    <w:rsid w:val="00ED63AF"/>
    <w:rsid w:val="00ED65DB"/>
    <w:rsid w:val="00ED6818"/>
    <w:rsid w:val="00ED6E71"/>
    <w:rsid w:val="00ED6EA8"/>
    <w:rsid w:val="00ED72FA"/>
    <w:rsid w:val="00ED7355"/>
    <w:rsid w:val="00EE0BEA"/>
    <w:rsid w:val="00EE13FD"/>
    <w:rsid w:val="00EE21E7"/>
    <w:rsid w:val="00EE245A"/>
    <w:rsid w:val="00EE2B6B"/>
    <w:rsid w:val="00EE2FCD"/>
    <w:rsid w:val="00EE3309"/>
    <w:rsid w:val="00EE42F0"/>
    <w:rsid w:val="00EE460C"/>
    <w:rsid w:val="00EE5651"/>
    <w:rsid w:val="00EE754F"/>
    <w:rsid w:val="00EE77DB"/>
    <w:rsid w:val="00EE7A06"/>
    <w:rsid w:val="00EF0752"/>
    <w:rsid w:val="00EF0779"/>
    <w:rsid w:val="00EF0829"/>
    <w:rsid w:val="00EF08FB"/>
    <w:rsid w:val="00EF0AD4"/>
    <w:rsid w:val="00EF0BE6"/>
    <w:rsid w:val="00EF1FA4"/>
    <w:rsid w:val="00EF2B5A"/>
    <w:rsid w:val="00EF4C3B"/>
    <w:rsid w:val="00EF4C81"/>
    <w:rsid w:val="00EF546B"/>
    <w:rsid w:val="00EF637D"/>
    <w:rsid w:val="00EF648A"/>
    <w:rsid w:val="00EF6505"/>
    <w:rsid w:val="00EF69FC"/>
    <w:rsid w:val="00EF7ABD"/>
    <w:rsid w:val="00EF7D50"/>
    <w:rsid w:val="00F003EF"/>
    <w:rsid w:val="00F02192"/>
    <w:rsid w:val="00F02698"/>
    <w:rsid w:val="00F02892"/>
    <w:rsid w:val="00F02CEC"/>
    <w:rsid w:val="00F03440"/>
    <w:rsid w:val="00F035FE"/>
    <w:rsid w:val="00F03D44"/>
    <w:rsid w:val="00F03DC1"/>
    <w:rsid w:val="00F03F86"/>
    <w:rsid w:val="00F048A7"/>
    <w:rsid w:val="00F0491B"/>
    <w:rsid w:val="00F05166"/>
    <w:rsid w:val="00F05754"/>
    <w:rsid w:val="00F05C90"/>
    <w:rsid w:val="00F060CC"/>
    <w:rsid w:val="00F06220"/>
    <w:rsid w:val="00F06224"/>
    <w:rsid w:val="00F0665E"/>
    <w:rsid w:val="00F06D4D"/>
    <w:rsid w:val="00F071F6"/>
    <w:rsid w:val="00F075AB"/>
    <w:rsid w:val="00F0782D"/>
    <w:rsid w:val="00F078A1"/>
    <w:rsid w:val="00F07E31"/>
    <w:rsid w:val="00F07ED7"/>
    <w:rsid w:val="00F102E8"/>
    <w:rsid w:val="00F10E7F"/>
    <w:rsid w:val="00F11572"/>
    <w:rsid w:val="00F11BA0"/>
    <w:rsid w:val="00F11F09"/>
    <w:rsid w:val="00F120E0"/>
    <w:rsid w:val="00F120E4"/>
    <w:rsid w:val="00F123B7"/>
    <w:rsid w:val="00F12AAD"/>
    <w:rsid w:val="00F135EE"/>
    <w:rsid w:val="00F13C43"/>
    <w:rsid w:val="00F13C52"/>
    <w:rsid w:val="00F13C8D"/>
    <w:rsid w:val="00F14271"/>
    <w:rsid w:val="00F14B6C"/>
    <w:rsid w:val="00F153C7"/>
    <w:rsid w:val="00F159FA"/>
    <w:rsid w:val="00F1655D"/>
    <w:rsid w:val="00F16A3C"/>
    <w:rsid w:val="00F17343"/>
    <w:rsid w:val="00F1758E"/>
    <w:rsid w:val="00F20009"/>
    <w:rsid w:val="00F20445"/>
    <w:rsid w:val="00F20567"/>
    <w:rsid w:val="00F206DC"/>
    <w:rsid w:val="00F20F53"/>
    <w:rsid w:val="00F21820"/>
    <w:rsid w:val="00F21CFF"/>
    <w:rsid w:val="00F22F85"/>
    <w:rsid w:val="00F23C63"/>
    <w:rsid w:val="00F23CC5"/>
    <w:rsid w:val="00F245CA"/>
    <w:rsid w:val="00F26BFA"/>
    <w:rsid w:val="00F27087"/>
    <w:rsid w:val="00F27345"/>
    <w:rsid w:val="00F278AC"/>
    <w:rsid w:val="00F27912"/>
    <w:rsid w:val="00F3023A"/>
    <w:rsid w:val="00F30920"/>
    <w:rsid w:val="00F30971"/>
    <w:rsid w:val="00F30BEB"/>
    <w:rsid w:val="00F30D79"/>
    <w:rsid w:val="00F30DB4"/>
    <w:rsid w:val="00F314D4"/>
    <w:rsid w:val="00F3173B"/>
    <w:rsid w:val="00F317E9"/>
    <w:rsid w:val="00F31DD0"/>
    <w:rsid w:val="00F31FCE"/>
    <w:rsid w:val="00F325F4"/>
    <w:rsid w:val="00F327FD"/>
    <w:rsid w:val="00F334CB"/>
    <w:rsid w:val="00F336FA"/>
    <w:rsid w:val="00F339AF"/>
    <w:rsid w:val="00F341BE"/>
    <w:rsid w:val="00F344C9"/>
    <w:rsid w:val="00F3454D"/>
    <w:rsid w:val="00F34611"/>
    <w:rsid w:val="00F34B4F"/>
    <w:rsid w:val="00F34E37"/>
    <w:rsid w:val="00F350FD"/>
    <w:rsid w:val="00F35802"/>
    <w:rsid w:val="00F35B93"/>
    <w:rsid w:val="00F35DAB"/>
    <w:rsid w:val="00F35F13"/>
    <w:rsid w:val="00F36414"/>
    <w:rsid w:val="00F3741E"/>
    <w:rsid w:val="00F37635"/>
    <w:rsid w:val="00F37712"/>
    <w:rsid w:val="00F3781D"/>
    <w:rsid w:val="00F3793D"/>
    <w:rsid w:val="00F40665"/>
    <w:rsid w:val="00F40D4E"/>
    <w:rsid w:val="00F41A44"/>
    <w:rsid w:val="00F42340"/>
    <w:rsid w:val="00F42971"/>
    <w:rsid w:val="00F42DBB"/>
    <w:rsid w:val="00F430C3"/>
    <w:rsid w:val="00F43E39"/>
    <w:rsid w:val="00F44384"/>
    <w:rsid w:val="00F44E3A"/>
    <w:rsid w:val="00F460E7"/>
    <w:rsid w:val="00F463CB"/>
    <w:rsid w:val="00F46859"/>
    <w:rsid w:val="00F479C2"/>
    <w:rsid w:val="00F47C73"/>
    <w:rsid w:val="00F47FF2"/>
    <w:rsid w:val="00F5033A"/>
    <w:rsid w:val="00F5067C"/>
    <w:rsid w:val="00F50710"/>
    <w:rsid w:val="00F5179C"/>
    <w:rsid w:val="00F51CB7"/>
    <w:rsid w:val="00F51DE8"/>
    <w:rsid w:val="00F5231F"/>
    <w:rsid w:val="00F5285E"/>
    <w:rsid w:val="00F52B63"/>
    <w:rsid w:val="00F52FE5"/>
    <w:rsid w:val="00F53460"/>
    <w:rsid w:val="00F54395"/>
    <w:rsid w:val="00F544CA"/>
    <w:rsid w:val="00F54997"/>
    <w:rsid w:val="00F550FA"/>
    <w:rsid w:val="00F551E6"/>
    <w:rsid w:val="00F5535E"/>
    <w:rsid w:val="00F555F8"/>
    <w:rsid w:val="00F55C14"/>
    <w:rsid w:val="00F56572"/>
    <w:rsid w:val="00F566C3"/>
    <w:rsid w:val="00F56724"/>
    <w:rsid w:val="00F567D1"/>
    <w:rsid w:val="00F56B32"/>
    <w:rsid w:val="00F57190"/>
    <w:rsid w:val="00F572CF"/>
    <w:rsid w:val="00F578B0"/>
    <w:rsid w:val="00F57BFD"/>
    <w:rsid w:val="00F60728"/>
    <w:rsid w:val="00F60877"/>
    <w:rsid w:val="00F6157C"/>
    <w:rsid w:val="00F62574"/>
    <w:rsid w:val="00F64A11"/>
    <w:rsid w:val="00F64CD5"/>
    <w:rsid w:val="00F652FD"/>
    <w:rsid w:val="00F655A7"/>
    <w:rsid w:val="00F658DE"/>
    <w:rsid w:val="00F65D85"/>
    <w:rsid w:val="00F66029"/>
    <w:rsid w:val="00F667A3"/>
    <w:rsid w:val="00F66B6A"/>
    <w:rsid w:val="00F67905"/>
    <w:rsid w:val="00F7058A"/>
    <w:rsid w:val="00F70618"/>
    <w:rsid w:val="00F706A3"/>
    <w:rsid w:val="00F70F59"/>
    <w:rsid w:val="00F71168"/>
    <w:rsid w:val="00F713C2"/>
    <w:rsid w:val="00F71EC2"/>
    <w:rsid w:val="00F723BF"/>
    <w:rsid w:val="00F72707"/>
    <w:rsid w:val="00F72AA9"/>
    <w:rsid w:val="00F72B04"/>
    <w:rsid w:val="00F72D7D"/>
    <w:rsid w:val="00F73188"/>
    <w:rsid w:val="00F734C7"/>
    <w:rsid w:val="00F73BE6"/>
    <w:rsid w:val="00F74974"/>
    <w:rsid w:val="00F74F61"/>
    <w:rsid w:val="00F7523E"/>
    <w:rsid w:val="00F753EC"/>
    <w:rsid w:val="00F756E6"/>
    <w:rsid w:val="00F763D9"/>
    <w:rsid w:val="00F767E4"/>
    <w:rsid w:val="00F76EAA"/>
    <w:rsid w:val="00F76F5A"/>
    <w:rsid w:val="00F7707B"/>
    <w:rsid w:val="00F77752"/>
    <w:rsid w:val="00F778CF"/>
    <w:rsid w:val="00F77C3B"/>
    <w:rsid w:val="00F77CFB"/>
    <w:rsid w:val="00F80934"/>
    <w:rsid w:val="00F80B10"/>
    <w:rsid w:val="00F81A3A"/>
    <w:rsid w:val="00F81B83"/>
    <w:rsid w:val="00F81F34"/>
    <w:rsid w:val="00F820D5"/>
    <w:rsid w:val="00F82152"/>
    <w:rsid w:val="00F82301"/>
    <w:rsid w:val="00F826F5"/>
    <w:rsid w:val="00F82AB4"/>
    <w:rsid w:val="00F82F4C"/>
    <w:rsid w:val="00F83562"/>
    <w:rsid w:val="00F83AD1"/>
    <w:rsid w:val="00F83F4B"/>
    <w:rsid w:val="00F83FB2"/>
    <w:rsid w:val="00F84590"/>
    <w:rsid w:val="00F846EF"/>
    <w:rsid w:val="00F84768"/>
    <w:rsid w:val="00F848C7"/>
    <w:rsid w:val="00F849BF"/>
    <w:rsid w:val="00F853F4"/>
    <w:rsid w:val="00F8584B"/>
    <w:rsid w:val="00F85943"/>
    <w:rsid w:val="00F85AB0"/>
    <w:rsid w:val="00F862FD"/>
    <w:rsid w:val="00F87B60"/>
    <w:rsid w:val="00F87C4D"/>
    <w:rsid w:val="00F9043B"/>
    <w:rsid w:val="00F909A5"/>
    <w:rsid w:val="00F90AC3"/>
    <w:rsid w:val="00F90B11"/>
    <w:rsid w:val="00F91926"/>
    <w:rsid w:val="00F91B48"/>
    <w:rsid w:val="00F91F94"/>
    <w:rsid w:val="00F923F8"/>
    <w:rsid w:val="00F92520"/>
    <w:rsid w:val="00F92978"/>
    <w:rsid w:val="00F93134"/>
    <w:rsid w:val="00F94010"/>
    <w:rsid w:val="00F94577"/>
    <w:rsid w:val="00F95D11"/>
    <w:rsid w:val="00F97CAB"/>
    <w:rsid w:val="00F97E88"/>
    <w:rsid w:val="00F97FE6"/>
    <w:rsid w:val="00FA12B3"/>
    <w:rsid w:val="00FA18BB"/>
    <w:rsid w:val="00FA19D9"/>
    <w:rsid w:val="00FA1EDF"/>
    <w:rsid w:val="00FA2274"/>
    <w:rsid w:val="00FA2668"/>
    <w:rsid w:val="00FA2802"/>
    <w:rsid w:val="00FA29F9"/>
    <w:rsid w:val="00FA2AE8"/>
    <w:rsid w:val="00FA2C35"/>
    <w:rsid w:val="00FA3243"/>
    <w:rsid w:val="00FA39C9"/>
    <w:rsid w:val="00FA46F5"/>
    <w:rsid w:val="00FA47AE"/>
    <w:rsid w:val="00FA4882"/>
    <w:rsid w:val="00FA511C"/>
    <w:rsid w:val="00FA587F"/>
    <w:rsid w:val="00FA5BA6"/>
    <w:rsid w:val="00FA611B"/>
    <w:rsid w:val="00FA6700"/>
    <w:rsid w:val="00FA72A3"/>
    <w:rsid w:val="00FA76D1"/>
    <w:rsid w:val="00FA783C"/>
    <w:rsid w:val="00FA7AB1"/>
    <w:rsid w:val="00FA7C86"/>
    <w:rsid w:val="00FA7E35"/>
    <w:rsid w:val="00FA7F7C"/>
    <w:rsid w:val="00FB05DC"/>
    <w:rsid w:val="00FB07AA"/>
    <w:rsid w:val="00FB0B6F"/>
    <w:rsid w:val="00FB1247"/>
    <w:rsid w:val="00FB1311"/>
    <w:rsid w:val="00FB16E4"/>
    <w:rsid w:val="00FB1D41"/>
    <w:rsid w:val="00FB1EE2"/>
    <w:rsid w:val="00FB2FF2"/>
    <w:rsid w:val="00FB3191"/>
    <w:rsid w:val="00FB33BE"/>
    <w:rsid w:val="00FB36EB"/>
    <w:rsid w:val="00FB436A"/>
    <w:rsid w:val="00FB46C5"/>
    <w:rsid w:val="00FB4739"/>
    <w:rsid w:val="00FB4C70"/>
    <w:rsid w:val="00FB4E5F"/>
    <w:rsid w:val="00FB5B3C"/>
    <w:rsid w:val="00FB5BA0"/>
    <w:rsid w:val="00FB62C6"/>
    <w:rsid w:val="00FB7AAA"/>
    <w:rsid w:val="00FB7F15"/>
    <w:rsid w:val="00FC0829"/>
    <w:rsid w:val="00FC10E2"/>
    <w:rsid w:val="00FC1A21"/>
    <w:rsid w:val="00FC1A8F"/>
    <w:rsid w:val="00FC2CCC"/>
    <w:rsid w:val="00FC2E0A"/>
    <w:rsid w:val="00FC32AE"/>
    <w:rsid w:val="00FC3D19"/>
    <w:rsid w:val="00FC40E9"/>
    <w:rsid w:val="00FC429C"/>
    <w:rsid w:val="00FC4FFD"/>
    <w:rsid w:val="00FC50D9"/>
    <w:rsid w:val="00FC56E0"/>
    <w:rsid w:val="00FC5932"/>
    <w:rsid w:val="00FC5D81"/>
    <w:rsid w:val="00FC6052"/>
    <w:rsid w:val="00FC6A8B"/>
    <w:rsid w:val="00FC7C5E"/>
    <w:rsid w:val="00FD0044"/>
    <w:rsid w:val="00FD0306"/>
    <w:rsid w:val="00FD06F8"/>
    <w:rsid w:val="00FD0965"/>
    <w:rsid w:val="00FD180B"/>
    <w:rsid w:val="00FD3026"/>
    <w:rsid w:val="00FD30C4"/>
    <w:rsid w:val="00FD36A4"/>
    <w:rsid w:val="00FD3A9F"/>
    <w:rsid w:val="00FD4584"/>
    <w:rsid w:val="00FD4958"/>
    <w:rsid w:val="00FD4C8A"/>
    <w:rsid w:val="00FD4D0E"/>
    <w:rsid w:val="00FD4D76"/>
    <w:rsid w:val="00FD4EDB"/>
    <w:rsid w:val="00FD4F22"/>
    <w:rsid w:val="00FD59FD"/>
    <w:rsid w:val="00FD5DD1"/>
    <w:rsid w:val="00FD6975"/>
    <w:rsid w:val="00FD6A2B"/>
    <w:rsid w:val="00FD6EA2"/>
    <w:rsid w:val="00FE0055"/>
    <w:rsid w:val="00FE0560"/>
    <w:rsid w:val="00FE0E72"/>
    <w:rsid w:val="00FE1276"/>
    <w:rsid w:val="00FE1C0D"/>
    <w:rsid w:val="00FE1CDB"/>
    <w:rsid w:val="00FE1D4F"/>
    <w:rsid w:val="00FE2017"/>
    <w:rsid w:val="00FE2113"/>
    <w:rsid w:val="00FE24A2"/>
    <w:rsid w:val="00FE2579"/>
    <w:rsid w:val="00FE2B5D"/>
    <w:rsid w:val="00FE2D6A"/>
    <w:rsid w:val="00FE36B1"/>
    <w:rsid w:val="00FE3DA3"/>
    <w:rsid w:val="00FE4483"/>
    <w:rsid w:val="00FE472C"/>
    <w:rsid w:val="00FE4BD7"/>
    <w:rsid w:val="00FE51EE"/>
    <w:rsid w:val="00FE52E3"/>
    <w:rsid w:val="00FE5738"/>
    <w:rsid w:val="00FE57B6"/>
    <w:rsid w:val="00FE5E4B"/>
    <w:rsid w:val="00FE7169"/>
    <w:rsid w:val="00FF0186"/>
    <w:rsid w:val="00FF018F"/>
    <w:rsid w:val="00FF01BF"/>
    <w:rsid w:val="00FF0997"/>
    <w:rsid w:val="00FF0B69"/>
    <w:rsid w:val="00FF12E3"/>
    <w:rsid w:val="00FF1F24"/>
    <w:rsid w:val="00FF331A"/>
    <w:rsid w:val="00FF33F6"/>
    <w:rsid w:val="00FF42DB"/>
    <w:rsid w:val="00FF4A50"/>
    <w:rsid w:val="00FF52F1"/>
    <w:rsid w:val="00FF5805"/>
    <w:rsid w:val="00FF6FA0"/>
    <w:rsid w:val="00FF7434"/>
    <w:rsid w:val="00FF7C63"/>
    <w:rsid w:val="00FF7CD6"/>
    <w:rsid w:val="011C9A32"/>
    <w:rsid w:val="013E2C41"/>
    <w:rsid w:val="014C5658"/>
    <w:rsid w:val="014DE022"/>
    <w:rsid w:val="015E6CF3"/>
    <w:rsid w:val="0163F5C9"/>
    <w:rsid w:val="0177C043"/>
    <w:rsid w:val="0184726E"/>
    <w:rsid w:val="01A80D23"/>
    <w:rsid w:val="01B8E2A4"/>
    <w:rsid w:val="01BDB351"/>
    <w:rsid w:val="01BEF919"/>
    <w:rsid w:val="01C69BFB"/>
    <w:rsid w:val="01CD3F93"/>
    <w:rsid w:val="01D2D49A"/>
    <w:rsid w:val="01E29C52"/>
    <w:rsid w:val="01FF9F71"/>
    <w:rsid w:val="02049853"/>
    <w:rsid w:val="021D8C34"/>
    <w:rsid w:val="0229977C"/>
    <w:rsid w:val="02525B1C"/>
    <w:rsid w:val="02543CA9"/>
    <w:rsid w:val="027D398C"/>
    <w:rsid w:val="0285E2FB"/>
    <w:rsid w:val="02981FEB"/>
    <w:rsid w:val="029A08FF"/>
    <w:rsid w:val="02A9B11C"/>
    <w:rsid w:val="02AA1136"/>
    <w:rsid w:val="02AC72C6"/>
    <w:rsid w:val="02CAFF8C"/>
    <w:rsid w:val="02F12EE7"/>
    <w:rsid w:val="02F5ECF7"/>
    <w:rsid w:val="030CEA67"/>
    <w:rsid w:val="030E17D6"/>
    <w:rsid w:val="0335FBFD"/>
    <w:rsid w:val="033E595C"/>
    <w:rsid w:val="0372A1A3"/>
    <w:rsid w:val="03826EB6"/>
    <w:rsid w:val="03992C3E"/>
    <w:rsid w:val="039A896B"/>
    <w:rsid w:val="039FF42B"/>
    <w:rsid w:val="03AC77DC"/>
    <w:rsid w:val="03B3C85F"/>
    <w:rsid w:val="03B4277E"/>
    <w:rsid w:val="03DCF43D"/>
    <w:rsid w:val="03E065CA"/>
    <w:rsid w:val="03E1C196"/>
    <w:rsid w:val="03F746B5"/>
    <w:rsid w:val="03FCCF08"/>
    <w:rsid w:val="04033B8F"/>
    <w:rsid w:val="040FCC4A"/>
    <w:rsid w:val="04158EC1"/>
    <w:rsid w:val="0418E8EA"/>
    <w:rsid w:val="04294E30"/>
    <w:rsid w:val="04315FCD"/>
    <w:rsid w:val="0433F04C"/>
    <w:rsid w:val="04385DF8"/>
    <w:rsid w:val="04399287"/>
    <w:rsid w:val="0443E1EB"/>
    <w:rsid w:val="044692EA"/>
    <w:rsid w:val="045C6148"/>
    <w:rsid w:val="04620FFB"/>
    <w:rsid w:val="04776CDD"/>
    <w:rsid w:val="0483433F"/>
    <w:rsid w:val="048B19BC"/>
    <w:rsid w:val="0491EECA"/>
    <w:rsid w:val="049F49CE"/>
    <w:rsid w:val="04AB970F"/>
    <w:rsid w:val="04BA59C0"/>
    <w:rsid w:val="04DAE2F4"/>
    <w:rsid w:val="04F981F8"/>
    <w:rsid w:val="04FEA88C"/>
    <w:rsid w:val="050B70AA"/>
    <w:rsid w:val="050D5BE5"/>
    <w:rsid w:val="0511E19E"/>
    <w:rsid w:val="05143DEC"/>
    <w:rsid w:val="051E64F3"/>
    <w:rsid w:val="052F28F8"/>
    <w:rsid w:val="053E6E92"/>
    <w:rsid w:val="05436B54"/>
    <w:rsid w:val="055D4C52"/>
    <w:rsid w:val="05A519D8"/>
    <w:rsid w:val="05AD73A8"/>
    <w:rsid w:val="05C2567F"/>
    <w:rsid w:val="05C7B8DF"/>
    <w:rsid w:val="05C81D86"/>
    <w:rsid w:val="05D0D45A"/>
    <w:rsid w:val="05E75198"/>
    <w:rsid w:val="05F70E4C"/>
    <w:rsid w:val="05FA14E1"/>
    <w:rsid w:val="06050132"/>
    <w:rsid w:val="0607F58F"/>
    <w:rsid w:val="0625D2A0"/>
    <w:rsid w:val="06263CD2"/>
    <w:rsid w:val="062ECEE0"/>
    <w:rsid w:val="063F325E"/>
    <w:rsid w:val="064212AB"/>
    <w:rsid w:val="0653B569"/>
    <w:rsid w:val="065729AF"/>
    <w:rsid w:val="065B4B78"/>
    <w:rsid w:val="066180CE"/>
    <w:rsid w:val="0673CE32"/>
    <w:rsid w:val="069E30AE"/>
    <w:rsid w:val="06B7472E"/>
    <w:rsid w:val="06B90ECA"/>
    <w:rsid w:val="06BB0B98"/>
    <w:rsid w:val="06C1FCFF"/>
    <w:rsid w:val="06C2B5C0"/>
    <w:rsid w:val="06E51FDB"/>
    <w:rsid w:val="06F04ABA"/>
    <w:rsid w:val="06FEEA48"/>
    <w:rsid w:val="07080133"/>
    <w:rsid w:val="071A70AF"/>
    <w:rsid w:val="0734C556"/>
    <w:rsid w:val="0746D594"/>
    <w:rsid w:val="0764855F"/>
    <w:rsid w:val="07654A1D"/>
    <w:rsid w:val="07705AD4"/>
    <w:rsid w:val="0772F965"/>
    <w:rsid w:val="07736351"/>
    <w:rsid w:val="0773C7F8"/>
    <w:rsid w:val="077AC47D"/>
    <w:rsid w:val="078037D7"/>
    <w:rsid w:val="078B035F"/>
    <w:rsid w:val="078EDA5E"/>
    <w:rsid w:val="07948EA7"/>
    <w:rsid w:val="07A2FDAB"/>
    <w:rsid w:val="07A6930F"/>
    <w:rsid w:val="07C6B62D"/>
    <w:rsid w:val="07D9AD41"/>
    <w:rsid w:val="07E94924"/>
    <w:rsid w:val="07EFB89B"/>
    <w:rsid w:val="07FF6AB6"/>
    <w:rsid w:val="082AA8C0"/>
    <w:rsid w:val="0840E65D"/>
    <w:rsid w:val="0841192E"/>
    <w:rsid w:val="085B628A"/>
    <w:rsid w:val="0867DA34"/>
    <w:rsid w:val="0889726D"/>
    <w:rsid w:val="088C2370"/>
    <w:rsid w:val="08919EEB"/>
    <w:rsid w:val="08A1D34E"/>
    <w:rsid w:val="08B1530D"/>
    <w:rsid w:val="08C1F6AF"/>
    <w:rsid w:val="08C45394"/>
    <w:rsid w:val="08D1F778"/>
    <w:rsid w:val="08F900AD"/>
    <w:rsid w:val="090753B8"/>
    <w:rsid w:val="090EA758"/>
    <w:rsid w:val="0912BAF7"/>
    <w:rsid w:val="094498D4"/>
    <w:rsid w:val="094C94CC"/>
    <w:rsid w:val="098CDF6D"/>
    <w:rsid w:val="098D9D9D"/>
    <w:rsid w:val="09969293"/>
    <w:rsid w:val="09A79ECB"/>
    <w:rsid w:val="09B0A967"/>
    <w:rsid w:val="09BDBA9E"/>
    <w:rsid w:val="09BEACA1"/>
    <w:rsid w:val="09DD1B65"/>
    <w:rsid w:val="09DE7731"/>
    <w:rsid w:val="09F3E5E2"/>
    <w:rsid w:val="0A0A7E89"/>
    <w:rsid w:val="0A46757F"/>
    <w:rsid w:val="0A4B4E84"/>
    <w:rsid w:val="0A54A127"/>
    <w:rsid w:val="0A673C14"/>
    <w:rsid w:val="0A6E6A6F"/>
    <w:rsid w:val="0A86BD65"/>
    <w:rsid w:val="0A8ED736"/>
    <w:rsid w:val="0ABFEBC5"/>
    <w:rsid w:val="0AE2F5A4"/>
    <w:rsid w:val="0AE384AC"/>
    <w:rsid w:val="0AE8652D"/>
    <w:rsid w:val="0AEE8EA9"/>
    <w:rsid w:val="0AF052B3"/>
    <w:rsid w:val="0B0692AE"/>
    <w:rsid w:val="0B06D40A"/>
    <w:rsid w:val="0B3433C1"/>
    <w:rsid w:val="0B3D7069"/>
    <w:rsid w:val="0B4D5005"/>
    <w:rsid w:val="0B5A01ED"/>
    <w:rsid w:val="0B61B20A"/>
    <w:rsid w:val="0B6FD04B"/>
    <w:rsid w:val="0BB1D38D"/>
    <w:rsid w:val="0BB52BE1"/>
    <w:rsid w:val="0BDF95D7"/>
    <w:rsid w:val="0C0840C2"/>
    <w:rsid w:val="0C1BCF30"/>
    <w:rsid w:val="0C28ED8C"/>
    <w:rsid w:val="0C3F0231"/>
    <w:rsid w:val="0C445B6F"/>
    <w:rsid w:val="0C4AB9B5"/>
    <w:rsid w:val="0C4EACA6"/>
    <w:rsid w:val="0C5ADE15"/>
    <w:rsid w:val="0C61D8AC"/>
    <w:rsid w:val="0C64D7DA"/>
    <w:rsid w:val="0C72FAB7"/>
    <w:rsid w:val="0C8379C3"/>
    <w:rsid w:val="0C889412"/>
    <w:rsid w:val="0C8E348B"/>
    <w:rsid w:val="0C918D65"/>
    <w:rsid w:val="0C9C525F"/>
    <w:rsid w:val="0CA32D58"/>
    <w:rsid w:val="0CA6EBFE"/>
    <w:rsid w:val="0CB10E30"/>
    <w:rsid w:val="0CE89F5C"/>
    <w:rsid w:val="0CE95E8A"/>
    <w:rsid w:val="0D02C320"/>
    <w:rsid w:val="0D11AF41"/>
    <w:rsid w:val="0D1C8A10"/>
    <w:rsid w:val="0D1E7A75"/>
    <w:rsid w:val="0D1FCAE6"/>
    <w:rsid w:val="0D40E6C5"/>
    <w:rsid w:val="0D4F68AB"/>
    <w:rsid w:val="0D6542DF"/>
    <w:rsid w:val="0D755BFA"/>
    <w:rsid w:val="0D83785E"/>
    <w:rsid w:val="0D8B4758"/>
    <w:rsid w:val="0D9FCE00"/>
    <w:rsid w:val="0DA02A00"/>
    <w:rsid w:val="0DC0D17A"/>
    <w:rsid w:val="0DDC1910"/>
    <w:rsid w:val="0DE1BFAE"/>
    <w:rsid w:val="0DF27EE6"/>
    <w:rsid w:val="0E058B43"/>
    <w:rsid w:val="0E065CC8"/>
    <w:rsid w:val="0E0EBCE9"/>
    <w:rsid w:val="0E13381B"/>
    <w:rsid w:val="0E148FED"/>
    <w:rsid w:val="0E1644CD"/>
    <w:rsid w:val="0E1D5366"/>
    <w:rsid w:val="0E1F2D34"/>
    <w:rsid w:val="0E220FBD"/>
    <w:rsid w:val="0E32ED6C"/>
    <w:rsid w:val="0E35AF6D"/>
    <w:rsid w:val="0E36097C"/>
    <w:rsid w:val="0E3DB3B7"/>
    <w:rsid w:val="0E3ED5AB"/>
    <w:rsid w:val="0E5178DB"/>
    <w:rsid w:val="0E57EDBA"/>
    <w:rsid w:val="0EA56236"/>
    <w:rsid w:val="0EBC1226"/>
    <w:rsid w:val="0EBEA617"/>
    <w:rsid w:val="0EEB828E"/>
    <w:rsid w:val="0EECE311"/>
    <w:rsid w:val="0EEF40F1"/>
    <w:rsid w:val="0F137131"/>
    <w:rsid w:val="0F2C0127"/>
    <w:rsid w:val="0F3FA5EB"/>
    <w:rsid w:val="0F5CFC2D"/>
    <w:rsid w:val="0F675130"/>
    <w:rsid w:val="0F81100A"/>
    <w:rsid w:val="0FAA9B79"/>
    <w:rsid w:val="0FB82621"/>
    <w:rsid w:val="0FC010CA"/>
    <w:rsid w:val="0FCFA1D8"/>
    <w:rsid w:val="0FDD743E"/>
    <w:rsid w:val="0FEAF0B2"/>
    <w:rsid w:val="0FF422C2"/>
    <w:rsid w:val="10027106"/>
    <w:rsid w:val="1003A8FF"/>
    <w:rsid w:val="101EAC87"/>
    <w:rsid w:val="10239965"/>
    <w:rsid w:val="102D8F8E"/>
    <w:rsid w:val="1037AAE1"/>
    <w:rsid w:val="1053E03D"/>
    <w:rsid w:val="1059591A"/>
    <w:rsid w:val="10615417"/>
    <w:rsid w:val="1066746F"/>
    <w:rsid w:val="106A93E2"/>
    <w:rsid w:val="107AE972"/>
    <w:rsid w:val="1083F2B1"/>
    <w:rsid w:val="1089F0FB"/>
    <w:rsid w:val="108B5F8B"/>
    <w:rsid w:val="10A064CE"/>
    <w:rsid w:val="10BC970B"/>
    <w:rsid w:val="10BF5D6D"/>
    <w:rsid w:val="10D3869E"/>
    <w:rsid w:val="10F42CAD"/>
    <w:rsid w:val="10F8CC8E"/>
    <w:rsid w:val="10FC44A9"/>
    <w:rsid w:val="10FF7A7B"/>
    <w:rsid w:val="10FF8CAD"/>
    <w:rsid w:val="1101984F"/>
    <w:rsid w:val="110CF6AC"/>
    <w:rsid w:val="110E039E"/>
    <w:rsid w:val="111419E9"/>
    <w:rsid w:val="1115BE29"/>
    <w:rsid w:val="111654A6"/>
    <w:rsid w:val="1122F6E0"/>
    <w:rsid w:val="112AD272"/>
    <w:rsid w:val="112D741C"/>
    <w:rsid w:val="1136C338"/>
    <w:rsid w:val="113BA81F"/>
    <w:rsid w:val="113C5319"/>
    <w:rsid w:val="11488877"/>
    <w:rsid w:val="11563B53"/>
    <w:rsid w:val="115F9437"/>
    <w:rsid w:val="11637965"/>
    <w:rsid w:val="11799F7D"/>
    <w:rsid w:val="1182CF59"/>
    <w:rsid w:val="11835C7C"/>
    <w:rsid w:val="1189B570"/>
    <w:rsid w:val="118D19C4"/>
    <w:rsid w:val="11968F91"/>
    <w:rsid w:val="119BAE77"/>
    <w:rsid w:val="11D9E7CB"/>
    <w:rsid w:val="11DBD02E"/>
    <w:rsid w:val="11EE3805"/>
    <w:rsid w:val="11EE5468"/>
    <w:rsid w:val="120EA002"/>
    <w:rsid w:val="121569B6"/>
    <w:rsid w:val="121C3701"/>
    <w:rsid w:val="121CF06F"/>
    <w:rsid w:val="12232350"/>
    <w:rsid w:val="12296D21"/>
    <w:rsid w:val="123966E2"/>
    <w:rsid w:val="123B9D84"/>
    <w:rsid w:val="12402204"/>
    <w:rsid w:val="124657B4"/>
    <w:rsid w:val="12518155"/>
    <w:rsid w:val="125A21BB"/>
    <w:rsid w:val="1261616C"/>
    <w:rsid w:val="126AD133"/>
    <w:rsid w:val="12731747"/>
    <w:rsid w:val="1287520E"/>
    <w:rsid w:val="1288F1E8"/>
    <w:rsid w:val="129CC6E3"/>
    <w:rsid w:val="12ADE214"/>
    <w:rsid w:val="12B60B60"/>
    <w:rsid w:val="12E8AE3E"/>
    <w:rsid w:val="12F83B2F"/>
    <w:rsid w:val="12FCAB9C"/>
    <w:rsid w:val="13020996"/>
    <w:rsid w:val="13039C08"/>
    <w:rsid w:val="13085647"/>
    <w:rsid w:val="130EBB54"/>
    <w:rsid w:val="131CF760"/>
    <w:rsid w:val="13239F55"/>
    <w:rsid w:val="13242FA3"/>
    <w:rsid w:val="132DBE1E"/>
    <w:rsid w:val="1331B7D1"/>
    <w:rsid w:val="133B5647"/>
    <w:rsid w:val="1349C514"/>
    <w:rsid w:val="135DB427"/>
    <w:rsid w:val="137A7D89"/>
    <w:rsid w:val="13ADEAB0"/>
    <w:rsid w:val="13AFABCF"/>
    <w:rsid w:val="13BC5282"/>
    <w:rsid w:val="13BDD649"/>
    <w:rsid w:val="13C7077A"/>
    <w:rsid w:val="13D8107B"/>
    <w:rsid w:val="13E8CA0A"/>
    <w:rsid w:val="1413B91E"/>
    <w:rsid w:val="142C70BB"/>
    <w:rsid w:val="14309EA0"/>
    <w:rsid w:val="1441A7A1"/>
    <w:rsid w:val="1444BD47"/>
    <w:rsid w:val="144A2BA4"/>
    <w:rsid w:val="146DF148"/>
    <w:rsid w:val="1496D7BD"/>
    <w:rsid w:val="149D9AE3"/>
    <w:rsid w:val="14B1D0B2"/>
    <w:rsid w:val="14BADA57"/>
    <w:rsid w:val="14BBBB6E"/>
    <w:rsid w:val="14D49F72"/>
    <w:rsid w:val="14E291D2"/>
    <w:rsid w:val="14F18CAE"/>
    <w:rsid w:val="14F636CC"/>
    <w:rsid w:val="15035A96"/>
    <w:rsid w:val="15233339"/>
    <w:rsid w:val="152EABFE"/>
    <w:rsid w:val="1542DC2D"/>
    <w:rsid w:val="1565E0F2"/>
    <w:rsid w:val="156D5541"/>
    <w:rsid w:val="156EF20D"/>
    <w:rsid w:val="157B8AE8"/>
    <w:rsid w:val="158CC5BF"/>
    <w:rsid w:val="1593ED8C"/>
    <w:rsid w:val="15A3C79D"/>
    <w:rsid w:val="15AA2091"/>
    <w:rsid w:val="15B44EDC"/>
    <w:rsid w:val="15BA91DF"/>
    <w:rsid w:val="15BF3905"/>
    <w:rsid w:val="15C37634"/>
    <w:rsid w:val="15D264F9"/>
    <w:rsid w:val="15D9745E"/>
    <w:rsid w:val="15E163EE"/>
    <w:rsid w:val="15E4107A"/>
    <w:rsid w:val="15EF1780"/>
    <w:rsid w:val="1602E7C9"/>
    <w:rsid w:val="160C9A9E"/>
    <w:rsid w:val="161620B5"/>
    <w:rsid w:val="1622D398"/>
    <w:rsid w:val="1639B483"/>
    <w:rsid w:val="16499DAF"/>
    <w:rsid w:val="16525C40"/>
    <w:rsid w:val="16B75F00"/>
    <w:rsid w:val="16E02405"/>
    <w:rsid w:val="16E088AC"/>
    <w:rsid w:val="16E6A3B1"/>
    <w:rsid w:val="16EC7063"/>
    <w:rsid w:val="16F4C001"/>
    <w:rsid w:val="16FF4149"/>
    <w:rsid w:val="170318A7"/>
    <w:rsid w:val="17240AAB"/>
    <w:rsid w:val="17307BB1"/>
    <w:rsid w:val="174683DA"/>
    <w:rsid w:val="1758AED3"/>
    <w:rsid w:val="175E0BA8"/>
    <w:rsid w:val="176E5BE8"/>
    <w:rsid w:val="176F8920"/>
    <w:rsid w:val="1789346D"/>
    <w:rsid w:val="179050F9"/>
    <w:rsid w:val="17946664"/>
    <w:rsid w:val="17957160"/>
    <w:rsid w:val="179C7838"/>
    <w:rsid w:val="17C33F21"/>
    <w:rsid w:val="17CA4848"/>
    <w:rsid w:val="17D46CCC"/>
    <w:rsid w:val="17DE3B71"/>
    <w:rsid w:val="17E05B77"/>
    <w:rsid w:val="17EAA55C"/>
    <w:rsid w:val="1802B2C4"/>
    <w:rsid w:val="1831254A"/>
    <w:rsid w:val="18458D57"/>
    <w:rsid w:val="1858665D"/>
    <w:rsid w:val="188D7B4E"/>
    <w:rsid w:val="189C0C34"/>
    <w:rsid w:val="18AB7680"/>
    <w:rsid w:val="18B47605"/>
    <w:rsid w:val="18CA43F6"/>
    <w:rsid w:val="18E7C1B9"/>
    <w:rsid w:val="18EFD5F7"/>
    <w:rsid w:val="18F39FBB"/>
    <w:rsid w:val="190D768F"/>
    <w:rsid w:val="191C6DD7"/>
    <w:rsid w:val="1929AD26"/>
    <w:rsid w:val="1930D0D7"/>
    <w:rsid w:val="19340CB5"/>
    <w:rsid w:val="193E9963"/>
    <w:rsid w:val="193FFF53"/>
    <w:rsid w:val="19639DE3"/>
    <w:rsid w:val="196AA61C"/>
    <w:rsid w:val="1980BF89"/>
    <w:rsid w:val="19AA30C9"/>
    <w:rsid w:val="19C53818"/>
    <w:rsid w:val="19CB45F4"/>
    <w:rsid w:val="19D9BE44"/>
    <w:rsid w:val="19DDAFBB"/>
    <w:rsid w:val="19F63487"/>
    <w:rsid w:val="1A024FF2"/>
    <w:rsid w:val="1A21D143"/>
    <w:rsid w:val="1A2C3037"/>
    <w:rsid w:val="1A2CCC8A"/>
    <w:rsid w:val="1A442726"/>
    <w:rsid w:val="1A45066F"/>
    <w:rsid w:val="1A475761"/>
    <w:rsid w:val="1A566257"/>
    <w:rsid w:val="1A6E8E2F"/>
    <w:rsid w:val="1A92DD6A"/>
    <w:rsid w:val="1A9FD0FC"/>
    <w:rsid w:val="1AD4AF0C"/>
    <w:rsid w:val="1AE38CFE"/>
    <w:rsid w:val="1AE9C4A9"/>
    <w:rsid w:val="1AF29CC6"/>
    <w:rsid w:val="1AF9BB8D"/>
    <w:rsid w:val="1B00230F"/>
    <w:rsid w:val="1B0AE07F"/>
    <w:rsid w:val="1B15F1ED"/>
    <w:rsid w:val="1B17F11B"/>
    <w:rsid w:val="1B189E49"/>
    <w:rsid w:val="1B323A77"/>
    <w:rsid w:val="1B347D14"/>
    <w:rsid w:val="1B3DC6D0"/>
    <w:rsid w:val="1B5618E7"/>
    <w:rsid w:val="1B77F54A"/>
    <w:rsid w:val="1B7A7251"/>
    <w:rsid w:val="1B9054EE"/>
    <w:rsid w:val="1B9264FF"/>
    <w:rsid w:val="1BA8A8D7"/>
    <w:rsid w:val="1BA8C9DA"/>
    <w:rsid w:val="1BC3DE35"/>
    <w:rsid w:val="1BC55569"/>
    <w:rsid w:val="1BCE5146"/>
    <w:rsid w:val="1BCF626B"/>
    <w:rsid w:val="1BD1D47B"/>
    <w:rsid w:val="1BD5029E"/>
    <w:rsid w:val="1BDA1A10"/>
    <w:rsid w:val="1BE538E4"/>
    <w:rsid w:val="1BFA3970"/>
    <w:rsid w:val="1C014D40"/>
    <w:rsid w:val="1C375C12"/>
    <w:rsid w:val="1C3E897A"/>
    <w:rsid w:val="1C3F8599"/>
    <w:rsid w:val="1C42A272"/>
    <w:rsid w:val="1C43D153"/>
    <w:rsid w:val="1C46DBA7"/>
    <w:rsid w:val="1C75A4D2"/>
    <w:rsid w:val="1C77385F"/>
    <w:rsid w:val="1C7D4EF6"/>
    <w:rsid w:val="1C83C1AC"/>
    <w:rsid w:val="1C84C631"/>
    <w:rsid w:val="1C925166"/>
    <w:rsid w:val="1C977277"/>
    <w:rsid w:val="1C9FDD63"/>
    <w:rsid w:val="1CA4A02C"/>
    <w:rsid w:val="1CBFBA94"/>
    <w:rsid w:val="1CCC9AE8"/>
    <w:rsid w:val="1CDD16C6"/>
    <w:rsid w:val="1CF7D0C9"/>
    <w:rsid w:val="1D08299E"/>
    <w:rsid w:val="1D1C02FA"/>
    <w:rsid w:val="1D228EBF"/>
    <w:rsid w:val="1D282451"/>
    <w:rsid w:val="1D2BE829"/>
    <w:rsid w:val="1D38C1C4"/>
    <w:rsid w:val="1D3CE3FA"/>
    <w:rsid w:val="1D415C35"/>
    <w:rsid w:val="1D562324"/>
    <w:rsid w:val="1D590767"/>
    <w:rsid w:val="1D82D740"/>
    <w:rsid w:val="1D93CBDC"/>
    <w:rsid w:val="1D9525C6"/>
    <w:rsid w:val="1DAAC153"/>
    <w:rsid w:val="1DC1FBC7"/>
    <w:rsid w:val="1DC50C87"/>
    <w:rsid w:val="1DC6B68C"/>
    <w:rsid w:val="1DD22411"/>
    <w:rsid w:val="1DD51017"/>
    <w:rsid w:val="1DD513DE"/>
    <w:rsid w:val="1DE10D97"/>
    <w:rsid w:val="1DE4B258"/>
    <w:rsid w:val="1DEB8A5D"/>
    <w:rsid w:val="1DF0E75C"/>
    <w:rsid w:val="1E070F9F"/>
    <w:rsid w:val="1E09572F"/>
    <w:rsid w:val="1E0A9BE4"/>
    <w:rsid w:val="1E182338"/>
    <w:rsid w:val="1E1A341B"/>
    <w:rsid w:val="1E1AE71C"/>
    <w:rsid w:val="1E4F4A76"/>
    <w:rsid w:val="1E975671"/>
    <w:rsid w:val="1E9F1D53"/>
    <w:rsid w:val="1EA78EAE"/>
    <w:rsid w:val="1ECC1940"/>
    <w:rsid w:val="1EF6D072"/>
    <w:rsid w:val="1F068E3C"/>
    <w:rsid w:val="1F091811"/>
    <w:rsid w:val="1F3A4EC8"/>
    <w:rsid w:val="1F457473"/>
    <w:rsid w:val="1F5A4564"/>
    <w:rsid w:val="1F7FD304"/>
    <w:rsid w:val="1F80000F"/>
    <w:rsid w:val="1F83D93E"/>
    <w:rsid w:val="1F8454BD"/>
    <w:rsid w:val="1FB157CA"/>
    <w:rsid w:val="1FBA0E9E"/>
    <w:rsid w:val="1FE30B81"/>
    <w:rsid w:val="1FFB6DDA"/>
    <w:rsid w:val="200AE1A6"/>
    <w:rsid w:val="20119FC0"/>
    <w:rsid w:val="2014CBC3"/>
    <w:rsid w:val="201521DA"/>
    <w:rsid w:val="202B32D1"/>
    <w:rsid w:val="202CF970"/>
    <w:rsid w:val="202F2A3D"/>
    <w:rsid w:val="2036C88F"/>
    <w:rsid w:val="203B1EF0"/>
    <w:rsid w:val="20676153"/>
    <w:rsid w:val="206E9A18"/>
    <w:rsid w:val="207881E2"/>
    <w:rsid w:val="207C1F41"/>
    <w:rsid w:val="207D0546"/>
    <w:rsid w:val="2090A7C1"/>
    <w:rsid w:val="209CE2B0"/>
    <w:rsid w:val="20AF24D4"/>
    <w:rsid w:val="20B90693"/>
    <w:rsid w:val="20C29E45"/>
    <w:rsid w:val="20CB3D46"/>
    <w:rsid w:val="20CF184F"/>
    <w:rsid w:val="20FC8263"/>
    <w:rsid w:val="2106A0C9"/>
    <w:rsid w:val="210B7B8F"/>
    <w:rsid w:val="2114C245"/>
    <w:rsid w:val="211DBDA1"/>
    <w:rsid w:val="212A8A56"/>
    <w:rsid w:val="213436A8"/>
    <w:rsid w:val="2135DCA4"/>
    <w:rsid w:val="21395E4E"/>
    <w:rsid w:val="215218D7"/>
    <w:rsid w:val="216F11C4"/>
    <w:rsid w:val="21838A67"/>
    <w:rsid w:val="21977A6A"/>
    <w:rsid w:val="21A28C10"/>
    <w:rsid w:val="21AC5F0C"/>
    <w:rsid w:val="21B8C3A8"/>
    <w:rsid w:val="21BD95B8"/>
    <w:rsid w:val="21CFF2CC"/>
    <w:rsid w:val="21D8E78F"/>
    <w:rsid w:val="21F51750"/>
    <w:rsid w:val="21F691CF"/>
    <w:rsid w:val="21FE02DB"/>
    <w:rsid w:val="22296271"/>
    <w:rsid w:val="222A5277"/>
    <w:rsid w:val="2242792A"/>
    <w:rsid w:val="22451B60"/>
    <w:rsid w:val="225C3099"/>
    <w:rsid w:val="225D07D8"/>
    <w:rsid w:val="228A806F"/>
    <w:rsid w:val="2290E578"/>
    <w:rsid w:val="22A8BA04"/>
    <w:rsid w:val="22B8DE4B"/>
    <w:rsid w:val="22C2FE1C"/>
    <w:rsid w:val="22CDCD59"/>
    <w:rsid w:val="22D68C30"/>
    <w:rsid w:val="22EEDFE3"/>
    <w:rsid w:val="22F56F23"/>
    <w:rsid w:val="22FBEA5D"/>
    <w:rsid w:val="23052189"/>
    <w:rsid w:val="23062816"/>
    <w:rsid w:val="230BAE5A"/>
    <w:rsid w:val="231588F0"/>
    <w:rsid w:val="2325485E"/>
    <w:rsid w:val="2326F984"/>
    <w:rsid w:val="23394248"/>
    <w:rsid w:val="2341B578"/>
    <w:rsid w:val="23448132"/>
    <w:rsid w:val="235CADDA"/>
    <w:rsid w:val="2391C34D"/>
    <w:rsid w:val="239DB657"/>
    <w:rsid w:val="23BF1499"/>
    <w:rsid w:val="23D55687"/>
    <w:rsid w:val="23DB3B5D"/>
    <w:rsid w:val="23E7005F"/>
    <w:rsid w:val="23ED5EDE"/>
    <w:rsid w:val="23F5117C"/>
    <w:rsid w:val="23FE04B4"/>
    <w:rsid w:val="23FE7327"/>
    <w:rsid w:val="23FFD4E8"/>
    <w:rsid w:val="2401401C"/>
    <w:rsid w:val="2406A884"/>
    <w:rsid w:val="2418A6E6"/>
    <w:rsid w:val="2443F0BB"/>
    <w:rsid w:val="24600137"/>
    <w:rsid w:val="2484F633"/>
    <w:rsid w:val="24986CDF"/>
    <w:rsid w:val="2499F2B4"/>
    <w:rsid w:val="24BE0488"/>
    <w:rsid w:val="24D29B90"/>
    <w:rsid w:val="24DE1154"/>
    <w:rsid w:val="25230705"/>
    <w:rsid w:val="2527DE2D"/>
    <w:rsid w:val="252AD375"/>
    <w:rsid w:val="253BF56B"/>
    <w:rsid w:val="2546CCE1"/>
    <w:rsid w:val="254B28BC"/>
    <w:rsid w:val="256419B8"/>
    <w:rsid w:val="25866CB8"/>
    <w:rsid w:val="258A749D"/>
    <w:rsid w:val="2590C366"/>
    <w:rsid w:val="259D7B3A"/>
    <w:rsid w:val="259E6625"/>
    <w:rsid w:val="25BBE3A5"/>
    <w:rsid w:val="25BFF454"/>
    <w:rsid w:val="25C0D743"/>
    <w:rsid w:val="25C12FED"/>
    <w:rsid w:val="25E8E16C"/>
    <w:rsid w:val="25EFBAD9"/>
    <w:rsid w:val="25FF1527"/>
    <w:rsid w:val="26050CB3"/>
    <w:rsid w:val="2611D1CA"/>
    <w:rsid w:val="2621227B"/>
    <w:rsid w:val="262419A9"/>
    <w:rsid w:val="262DD816"/>
    <w:rsid w:val="26553522"/>
    <w:rsid w:val="26602DDD"/>
    <w:rsid w:val="26632DA7"/>
    <w:rsid w:val="266E78E7"/>
    <w:rsid w:val="26704B92"/>
    <w:rsid w:val="2679EFE4"/>
    <w:rsid w:val="267C7128"/>
    <w:rsid w:val="267D9DBF"/>
    <w:rsid w:val="267F5D6C"/>
    <w:rsid w:val="26819461"/>
    <w:rsid w:val="2688122E"/>
    <w:rsid w:val="26BBE0AB"/>
    <w:rsid w:val="26D1BDA7"/>
    <w:rsid w:val="26E3A8E5"/>
    <w:rsid w:val="26EF5668"/>
    <w:rsid w:val="26F6C5FA"/>
    <w:rsid w:val="2705F4F8"/>
    <w:rsid w:val="270BBC1E"/>
    <w:rsid w:val="2719444C"/>
    <w:rsid w:val="272EAE03"/>
    <w:rsid w:val="27517606"/>
    <w:rsid w:val="275DD185"/>
    <w:rsid w:val="2760DE19"/>
    <w:rsid w:val="2767A4C8"/>
    <w:rsid w:val="277EB045"/>
    <w:rsid w:val="2780659E"/>
    <w:rsid w:val="2790C863"/>
    <w:rsid w:val="27A24468"/>
    <w:rsid w:val="27A94C50"/>
    <w:rsid w:val="27AC68E6"/>
    <w:rsid w:val="27AC9BB7"/>
    <w:rsid w:val="27BBB5D4"/>
    <w:rsid w:val="27C3A3B5"/>
    <w:rsid w:val="27C7C9CB"/>
    <w:rsid w:val="27C7EE28"/>
    <w:rsid w:val="27E30E3D"/>
    <w:rsid w:val="27F9DC31"/>
    <w:rsid w:val="280CA6D2"/>
    <w:rsid w:val="2823DD2E"/>
    <w:rsid w:val="28470A2C"/>
    <w:rsid w:val="28474E21"/>
    <w:rsid w:val="284CE352"/>
    <w:rsid w:val="287842A5"/>
    <w:rsid w:val="289BBF0A"/>
    <w:rsid w:val="28A26C18"/>
    <w:rsid w:val="28A56170"/>
    <w:rsid w:val="28D7A6DE"/>
    <w:rsid w:val="28DE3161"/>
    <w:rsid w:val="28E16EBA"/>
    <w:rsid w:val="29153D41"/>
    <w:rsid w:val="29250A54"/>
    <w:rsid w:val="292F0777"/>
    <w:rsid w:val="2931EDDB"/>
    <w:rsid w:val="2932E01C"/>
    <w:rsid w:val="29370908"/>
    <w:rsid w:val="29426722"/>
    <w:rsid w:val="29485FFF"/>
    <w:rsid w:val="29684479"/>
    <w:rsid w:val="2976D5B0"/>
    <w:rsid w:val="297E4726"/>
    <w:rsid w:val="2980504C"/>
    <w:rsid w:val="298A2553"/>
    <w:rsid w:val="2997CE35"/>
    <w:rsid w:val="29D63F54"/>
    <w:rsid w:val="29E3B5FA"/>
    <w:rsid w:val="29E95405"/>
    <w:rsid w:val="29F0D3A7"/>
    <w:rsid w:val="2A07E934"/>
    <w:rsid w:val="2A133FA8"/>
    <w:rsid w:val="2A15807F"/>
    <w:rsid w:val="2A25A0B9"/>
    <w:rsid w:val="2A33B796"/>
    <w:rsid w:val="2A64C9DB"/>
    <w:rsid w:val="2A758FF9"/>
    <w:rsid w:val="2A7C4EF9"/>
    <w:rsid w:val="2A829115"/>
    <w:rsid w:val="2AB21754"/>
    <w:rsid w:val="2AC4326D"/>
    <w:rsid w:val="2AC792DF"/>
    <w:rsid w:val="2AEA00AD"/>
    <w:rsid w:val="2AECD6A7"/>
    <w:rsid w:val="2AF0EE61"/>
    <w:rsid w:val="2B0F7C06"/>
    <w:rsid w:val="2B1AA90A"/>
    <w:rsid w:val="2B2616D2"/>
    <w:rsid w:val="2B3F3626"/>
    <w:rsid w:val="2B4527E9"/>
    <w:rsid w:val="2B60A97F"/>
    <w:rsid w:val="2B63A283"/>
    <w:rsid w:val="2B7F2EA8"/>
    <w:rsid w:val="2B96E850"/>
    <w:rsid w:val="2BA44839"/>
    <w:rsid w:val="2BAC24C1"/>
    <w:rsid w:val="2BB0F659"/>
    <w:rsid w:val="2BB1F256"/>
    <w:rsid w:val="2BBB4AF7"/>
    <w:rsid w:val="2BCD4FC8"/>
    <w:rsid w:val="2BD1E2A3"/>
    <w:rsid w:val="2BD82099"/>
    <w:rsid w:val="2BE9ECB9"/>
    <w:rsid w:val="2BF27C76"/>
    <w:rsid w:val="2BF734DD"/>
    <w:rsid w:val="2C4DBCD8"/>
    <w:rsid w:val="2C5E6B12"/>
    <w:rsid w:val="2C741827"/>
    <w:rsid w:val="2C7D72B6"/>
    <w:rsid w:val="2C81C13F"/>
    <w:rsid w:val="2C94EF18"/>
    <w:rsid w:val="2CE48F6F"/>
    <w:rsid w:val="2CF28426"/>
    <w:rsid w:val="2CF5FD17"/>
    <w:rsid w:val="2CF72D39"/>
    <w:rsid w:val="2CF736E2"/>
    <w:rsid w:val="2D053460"/>
    <w:rsid w:val="2D0DE016"/>
    <w:rsid w:val="2D219617"/>
    <w:rsid w:val="2D2B5B38"/>
    <w:rsid w:val="2D3D3A7D"/>
    <w:rsid w:val="2D45F620"/>
    <w:rsid w:val="2D48870F"/>
    <w:rsid w:val="2D4B35AE"/>
    <w:rsid w:val="2D6F6E1C"/>
    <w:rsid w:val="2D7F482D"/>
    <w:rsid w:val="2DB55F6E"/>
    <w:rsid w:val="2DB9521B"/>
    <w:rsid w:val="2DC7E754"/>
    <w:rsid w:val="2DD78819"/>
    <w:rsid w:val="2DE46CD2"/>
    <w:rsid w:val="2DE6AA7A"/>
    <w:rsid w:val="2DE7DDA9"/>
    <w:rsid w:val="2E0FC1FA"/>
    <w:rsid w:val="2E2E6DBA"/>
    <w:rsid w:val="2E33CA8F"/>
    <w:rsid w:val="2E583E83"/>
    <w:rsid w:val="2E5A52BA"/>
    <w:rsid w:val="2E5D6AD2"/>
    <w:rsid w:val="2E60FAE2"/>
    <w:rsid w:val="2E667EF5"/>
    <w:rsid w:val="2E72C7A6"/>
    <w:rsid w:val="2E7D1327"/>
    <w:rsid w:val="2E838130"/>
    <w:rsid w:val="2E937C77"/>
    <w:rsid w:val="2E9C18C0"/>
    <w:rsid w:val="2E9D461B"/>
    <w:rsid w:val="2EB85B98"/>
    <w:rsid w:val="2EBDB86D"/>
    <w:rsid w:val="2F0F29E3"/>
    <w:rsid w:val="2F0F9415"/>
    <w:rsid w:val="2F1D9AC8"/>
    <w:rsid w:val="2F23977F"/>
    <w:rsid w:val="2F46A931"/>
    <w:rsid w:val="2F5E0696"/>
    <w:rsid w:val="2F71C4E3"/>
    <w:rsid w:val="2F9D0938"/>
    <w:rsid w:val="2FA21BE8"/>
    <w:rsid w:val="2FAB42BA"/>
    <w:rsid w:val="2FAE0E86"/>
    <w:rsid w:val="2FC1326C"/>
    <w:rsid w:val="2FF11FDD"/>
    <w:rsid w:val="300C234F"/>
    <w:rsid w:val="3018E208"/>
    <w:rsid w:val="3019680A"/>
    <w:rsid w:val="3019FFB4"/>
    <w:rsid w:val="3032F083"/>
    <w:rsid w:val="303D4C65"/>
    <w:rsid w:val="3040F7E9"/>
    <w:rsid w:val="30789336"/>
    <w:rsid w:val="3079B1A2"/>
    <w:rsid w:val="30A80C22"/>
    <w:rsid w:val="30B96B29"/>
    <w:rsid w:val="30D941B4"/>
    <w:rsid w:val="30D9C3B9"/>
    <w:rsid w:val="30E285AB"/>
    <w:rsid w:val="3134EDAD"/>
    <w:rsid w:val="3142C3ED"/>
    <w:rsid w:val="315838C2"/>
    <w:rsid w:val="3158A6F1"/>
    <w:rsid w:val="3166BBAA"/>
    <w:rsid w:val="31798A0C"/>
    <w:rsid w:val="317AFE79"/>
    <w:rsid w:val="317FA3BF"/>
    <w:rsid w:val="318F9AB7"/>
    <w:rsid w:val="3196E1EF"/>
    <w:rsid w:val="31A2CC4D"/>
    <w:rsid w:val="31A54096"/>
    <w:rsid w:val="31B67D5D"/>
    <w:rsid w:val="31C49D8D"/>
    <w:rsid w:val="31C8C13B"/>
    <w:rsid w:val="31F4EEFD"/>
    <w:rsid w:val="31FC54B9"/>
    <w:rsid w:val="3217437E"/>
    <w:rsid w:val="3220A6B7"/>
    <w:rsid w:val="322B7D4A"/>
    <w:rsid w:val="32338CF8"/>
    <w:rsid w:val="323B196C"/>
    <w:rsid w:val="3256F2D4"/>
    <w:rsid w:val="32592C06"/>
    <w:rsid w:val="32600540"/>
    <w:rsid w:val="32656AD5"/>
    <w:rsid w:val="32725463"/>
    <w:rsid w:val="3272608F"/>
    <w:rsid w:val="327C7EFB"/>
    <w:rsid w:val="3284A228"/>
    <w:rsid w:val="328FF6AF"/>
    <w:rsid w:val="32977E93"/>
    <w:rsid w:val="329FD8D1"/>
    <w:rsid w:val="32B29D83"/>
    <w:rsid w:val="32D6E431"/>
    <w:rsid w:val="32D9802A"/>
    <w:rsid w:val="32DBFF99"/>
    <w:rsid w:val="32EA8806"/>
    <w:rsid w:val="32F6643C"/>
    <w:rsid w:val="3305D561"/>
    <w:rsid w:val="330C9292"/>
    <w:rsid w:val="33131555"/>
    <w:rsid w:val="3316668B"/>
    <w:rsid w:val="33167E4B"/>
    <w:rsid w:val="3316D1C7"/>
    <w:rsid w:val="331DB7F6"/>
    <w:rsid w:val="332E1216"/>
    <w:rsid w:val="33398EB3"/>
    <w:rsid w:val="333FDFD5"/>
    <w:rsid w:val="3341E8BC"/>
    <w:rsid w:val="3346179C"/>
    <w:rsid w:val="3348F2EA"/>
    <w:rsid w:val="336D5DF7"/>
    <w:rsid w:val="338C3FDB"/>
    <w:rsid w:val="338FFAA0"/>
    <w:rsid w:val="33A2A256"/>
    <w:rsid w:val="33B20717"/>
    <w:rsid w:val="33B622B7"/>
    <w:rsid w:val="33D0CEC8"/>
    <w:rsid w:val="33D377BE"/>
    <w:rsid w:val="33E7FF11"/>
    <w:rsid w:val="33E8E3AE"/>
    <w:rsid w:val="33FD71F8"/>
    <w:rsid w:val="34270008"/>
    <w:rsid w:val="342EBDE2"/>
    <w:rsid w:val="3434A490"/>
    <w:rsid w:val="34383554"/>
    <w:rsid w:val="3440B1EC"/>
    <w:rsid w:val="34634CD6"/>
    <w:rsid w:val="34662FF0"/>
    <w:rsid w:val="346B5623"/>
    <w:rsid w:val="346D0EFC"/>
    <w:rsid w:val="34770AB0"/>
    <w:rsid w:val="347D59C9"/>
    <w:rsid w:val="347F6F84"/>
    <w:rsid w:val="348E9A71"/>
    <w:rsid w:val="34942F97"/>
    <w:rsid w:val="34A7C6D8"/>
    <w:rsid w:val="34BB4399"/>
    <w:rsid w:val="34BE1FB8"/>
    <w:rsid w:val="34C9C70F"/>
    <w:rsid w:val="34CE82B1"/>
    <w:rsid w:val="34D8F33A"/>
    <w:rsid w:val="34DF914C"/>
    <w:rsid w:val="34F3064D"/>
    <w:rsid w:val="34F5FDEA"/>
    <w:rsid w:val="351347CA"/>
    <w:rsid w:val="3532E8B3"/>
    <w:rsid w:val="35370D42"/>
    <w:rsid w:val="354006E0"/>
    <w:rsid w:val="355FB08C"/>
    <w:rsid w:val="3566E035"/>
    <w:rsid w:val="357DE93D"/>
    <w:rsid w:val="358FD90F"/>
    <w:rsid w:val="35A19E8C"/>
    <w:rsid w:val="35ACB705"/>
    <w:rsid w:val="35BC2841"/>
    <w:rsid w:val="35C15383"/>
    <w:rsid w:val="35CDBA52"/>
    <w:rsid w:val="35E7D5CD"/>
    <w:rsid w:val="35EE3750"/>
    <w:rsid w:val="362181A2"/>
    <w:rsid w:val="36393C7C"/>
    <w:rsid w:val="3643A1D1"/>
    <w:rsid w:val="3663C272"/>
    <w:rsid w:val="36724E6C"/>
    <w:rsid w:val="3685A4E9"/>
    <w:rsid w:val="368DB927"/>
    <w:rsid w:val="36B7F422"/>
    <w:rsid w:val="36D2CA8D"/>
    <w:rsid w:val="36E3130E"/>
    <w:rsid w:val="36ED5E19"/>
    <w:rsid w:val="36F25DE0"/>
    <w:rsid w:val="36FFB272"/>
    <w:rsid w:val="370AC0D5"/>
    <w:rsid w:val="3711FFC3"/>
    <w:rsid w:val="37205CDE"/>
    <w:rsid w:val="3728ACAD"/>
    <w:rsid w:val="37294683"/>
    <w:rsid w:val="372C9D29"/>
    <w:rsid w:val="37428496"/>
    <w:rsid w:val="375A678F"/>
    <w:rsid w:val="376F17B1"/>
    <w:rsid w:val="37733346"/>
    <w:rsid w:val="377751DC"/>
    <w:rsid w:val="3793AF4E"/>
    <w:rsid w:val="37B255DB"/>
    <w:rsid w:val="37B7C85A"/>
    <w:rsid w:val="37BADD4B"/>
    <w:rsid w:val="37BEB2C9"/>
    <w:rsid w:val="37C42A9C"/>
    <w:rsid w:val="37C64038"/>
    <w:rsid w:val="37C971FE"/>
    <w:rsid w:val="37D9193E"/>
    <w:rsid w:val="37E29960"/>
    <w:rsid w:val="37F04F1B"/>
    <w:rsid w:val="37F1E83C"/>
    <w:rsid w:val="38171FC1"/>
    <w:rsid w:val="3834DAAA"/>
    <w:rsid w:val="384EDA9F"/>
    <w:rsid w:val="3850EA5C"/>
    <w:rsid w:val="3851577B"/>
    <w:rsid w:val="385C332B"/>
    <w:rsid w:val="38882D86"/>
    <w:rsid w:val="3888749E"/>
    <w:rsid w:val="388DF040"/>
    <w:rsid w:val="3894F234"/>
    <w:rsid w:val="38A701EC"/>
    <w:rsid w:val="38AAE3F6"/>
    <w:rsid w:val="38BD6280"/>
    <w:rsid w:val="38CC7876"/>
    <w:rsid w:val="38CFC398"/>
    <w:rsid w:val="38DB6AEF"/>
    <w:rsid w:val="38DE49D9"/>
    <w:rsid w:val="38EDA6AA"/>
    <w:rsid w:val="38F9F064"/>
    <w:rsid w:val="390E3728"/>
    <w:rsid w:val="39234C10"/>
    <w:rsid w:val="3926F53B"/>
    <w:rsid w:val="39503E4A"/>
    <w:rsid w:val="398FC832"/>
    <w:rsid w:val="399B71CA"/>
    <w:rsid w:val="39A30F54"/>
    <w:rsid w:val="39AA63FD"/>
    <w:rsid w:val="39AAD0C6"/>
    <w:rsid w:val="39E0F4E1"/>
    <w:rsid w:val="39E38343"/>
    <w:rsid w:val="39E7E898"/>
    <w:rsid w:val="3A12ACA2"/>
    <w:rsid w:val="3A25DB27"/>
    <w:rsid w:val="3A36E428"/>
    <w:rsid w:val="3A4149D4"/>
    <w:rsid w:val="3A4EDFC7"/>
    <w:rsid w:val="3A58D281"/>
    <w:rsid w:val="3A759D21"/>
    <w:rsid w:val="3A767107"/>
    <w:rsid w:val="3AAE506C"/>
    <w:rsid w:val="3AB2368D"/>
    <w:rsid w:val="3AB73A00"/>
    <w:rsid w:val="3ABB316F"/>
    <w:rsid w:val="3AC59C79"/>
    <w:rsid w:val="3AD3D783"/>
    <w:rsid w:val="3B076BB4"/>
    <w:rsid w:val="3B102288"/>
    <w:rsid w:val="3B151B82"/>
    <w:rsid w:val="3B1DDFD9"/>
    <w:rsid w:val="3B20AA7F"/>
    <w:rsid w:val="3B2F8776"/>
    <w:rsid w:val="3B72345C"/>
    <w:rsid w:val="3B955DFE"/>
    <w:rsid w:val="3BA91C40"/>
    <w:rsid w:val="3BBECAF1"/>
    <w:rsid w:val="3BF092A2"/>
    <w:rsid w:val="3BF23248"/>
    <w:rsid w:val="3C012ECA"/>
    <w:rsid w:val="3C063DD0"/>
    <w:rsid w:val="3C0C93F2"/>
    <w:rsid w:val="3C1757A4"/>
    <w:rsid w:val="3C1A5DED"/>
    <w:rsid w:val="3C235EFF"/>
    <w:rsid w:val="3C48B5B2"/>
    <w:rsid w:val="3C52C133"/>
    <w:rsid w:val="3C587912"/>
    <w:rsid w:val="3C5DB9C7"/>
    <w:rsid w:val="3C65E066"/>
    <w:rsid w:val="3C870A6B"/>
    <w:rsid w:val="3C9A2245"/>
    <w:rsid w:val="3C9C93ED"/>
    <w:rsid w:val="3CA67C82"/>
    <w:rsid w:val="3CB89B34"/>
    <w:rsid w:val="3CBE3185"/>
    <w:rsid w:val="3CCA5A5F"/>
    <w:rsid w:val="3CCD3517"/>
    <w:rsid w:val="3CD5BEA5"/>
    <w:rsid w:val="3D068565"/>
    <w:rsid w:val="3D20DCB2"/>
    <w:rsid w:val="3D28A2AF"/>
    <w:rsid w:val="3D2C4DEA"/>
    <w:rsid w:val="3D54E86A"/>
    <w:rsid w:val="3D566955"/>
    <w:rsid w:val="3D5DC657"/>
    <w:rsid w:val="3D7189F0"/>
    <w:rsid w:val="3D84357A"/>
    <w:rsid w:val="3DCC3068"/>
    <w:rsid w:val="3E0FC8BA"/>
    <w:rsid w:val="3E135ABE"/>
    <w:rsid w:val="3E16538A"/>
    <w:rsid w:val="3E262D9B"/>
    <w:rsid w:val="3E3D09A0"/>
    <w:rsid w:val="3E49BB88"/>
    <w:rsid w:val="3E502D42"/>
    <w:rsid w:val="3E7D1411"/>
    <w:rsid w:val="3E8CED0A"/>
    <w:rsid w:val="3E921F6A"/>
    <w:rsid w:val="3E940ABC"/>
    <w:rsid w:val="3E96CCB7"/>
    <w:rsid w:val="3EBBAA1D"/>
    <w:rsid w:val="3EBDFC51"/>
    <w:rsid w:val="3EC1A5C7"/>
    <w:rsid w:val="3EC2C98F"/>
    <w:rsid w:val="3EC7FEBB"/>
    <w:rsid w:val="3F0BEC06"/>
    <w:rsid w:val="3F1C9C64"/>
    <w:rsid w:val="3F1E7853"/>
    <w:rsid w:val="3F316F29"/>
    <w:rsid w:val="3F37AF0E"/>
    <w:rsid w:val="3F3D8C15"/>
    <w:rsid w:val="3F3F9C94"/>
    <w:rsid w:val="3F4A9605"/>
    <w:rsid w:val="3F4BF23B"/>
    <w:rsid w:val="3F58E1CB"/>
    <w:rsid w:val="3F5D914F"/>
    <w:rsid w:val="3F646B4D"/>
    <w:rsid w:val="3F675B5D"/>
    <w:rsid w:val="3F6FCE3A"/>
    <w:rsid w:val="3F74C40A"/>
    <w:rsid w:val="3F74F939"/>
    <w:rsid w:val="3F859E48"/>
    <w:rsid w:val="3F974747"/>
    <w:rsid w:val="3F9D96AD"/>
    <w:rsid w:val="3FA84FAF"/>
    <w:rsid w:val="3FA8E727"/>
    <w:rsid w:val="3FB17743"/>
    <w:rsid w:val="3FB1D0CC"/>
    <w:rsid w:val="3FB8C138"/>
    <w:rsid w:val="3FBC1AFF"/>
    <w:rsid w:val="3FC7D100"/>
    <w:rsid w:val="3FCA5E23"/>
    <w:rsid w:val="3FCFF0FC"/>
    <w:rsid w:val="3FD216DB"/>
    <w:rsid w:val="3FD503C3"/>
    <w:rsid w:val="3FD740DF"/>
    <w:rsid w:val="3FEDD986"/>
    <w:rsid w:val="3FFFFC83"/>
    <w:rsid w:val="4020386D"/>
    <w:rsid w:val="402CBA2A"/>
    <w:rsid w:val="404C2AA8"/>
    <w:rsid w:val="4069CDC8"/>
    <w:rsid w:val="40809A13"/>
    <w:rsid w:val="4083982B"/>
    <w:rsid w:val="40900DD7"/>
    <w:rsid w:val="40913945"/>
    <w:rsid w:val="40A59F07"/>
    <w:rsid w:val="40AD804A"/>
    <w:rsid w:val="40AF4AA7"/>
    <w:rsid w:val="40C4453C"/>
    <w:rsid w:val="40E73BCD"/>
    <w:rsid w:val="40FCA660"/>
    <w:rsid w:val="40FCAFD9"/>
    <w:rsid w:val="4107B93D"/>
    <w:rsid w:val="410C4CEE"/>
    <w:rsid w:val="412D1E32"/>
    <w:rsid w:val="412DC535"/>
    <w:rsid w:val="41344537"/>
    <w:rsid w:val="415FD823"/>
    <w:rsid w:val="416FBCCC"/>
    <w:rsid w:val="41831E22"/>
    <w:rsid w:val="41861D17"/>
    <w:rsid w:val="41A73BAC"/>
    <w:rsid w:val="41BC08CE"/>
    <w:rsid w:val="41C4EF6F"/>
    <w:rsid w:val="41C51FB9"/>
    <w:rsid w:val="41C53AB7"/>
    <w:rsid w:val="41CE0DEE"/>
    <w:rsid w:val="41D42F81"/>
    <w:rsid w:val="41E0316F"/>
    <w:rsid w:val="41F4591D"/>
    <w:rsid w:val="420B310E"/>
    <w:rsid w:val="42102D91"/>
    <w:rsid w:val="4229C205"/>
    <w:rsid w:val="423BD71D"/>
    <w:rsid w:val="4245C4D6"/>
    <w:rsid w:val="4246ECD6"/>
    <w:rsid w:val="42479B46"/>
    <w:rsid w:val="4254D49E"/>
    <w:rsid w:val="425FC95E"/>
    <w:rsid w:val="4264AEAF"/>
    <w:rsid w:val="426F3733"/>
    <w:rsid w:val="427455EF"/>
    <w:rsid w:val="42832E56"/>
    <w:rsid w:val="42A693A5"/>
    <w:rsid w:val="42BF2847"/>
    <w:rsid w:val="42C31FD5"/>
    <w:rsid w:val="42D6D4F6"/>
    <w:rsid w:val="42DD5623"/>
    <w:rsid w:val="430180B1"/>
    <w:rsid w:val="430E0FED"/>
    <w:rsid w:val="4313DF5A"/>
    <w:rsid w:val="43198473"/>
    <w:rsid w:val="4337409A"/>
    <w:rsid w:val="434B1EC6"/>
    <w:rsid w:val="4350C3A0"/>
    <w:rsid w:val="436917CC"/>
    <w:rsid w:val="436F6DF5"/>
    <w:rsid w:val="43751BB2"/>
    <w:rsid w:val="4380716B"/>
    <w:rsid w:val="4392C3A2"/>
    <w:rsid w:val="439A79DF"/>
    <w:rsid w:val="43CC8B97"/>
    <w:rsid w:val="43D488F5"/>
    <w:rsid w:val="43D68C59"/>
    <w:rsid w:val="43DCFC25"/>
    <w:rsid w:val="43E18FAC"/>
    <w:rsid w:val="43E3A1F2"/>
    <w:rsid w:val="43E8B184"/>
    <w:rsid w:val="440169A7"/>
    <w:rsid w:val="4441F505"/>
    <w:rsid w:val="4447B80E"/>
    <w:rsid w:val="446C7E39"/>
    <w:rsid w:val="44727EC9"/>
    <w:rsid w:val="4472EE96"/>
    <w:rsid w:val="449BF4C0"/>
    <w:rsid w:val="44A6450C"/>
    <w:rsid w:val="44AA9B2A"/>
    <w:rsid w:val="44BD0EEF"/>
    <w:rsid w:val="44BDCD4C"/>
    <w:rsid w:val="44DA98CE"/>
    <w:rsid w:val="44E0E6F8"/>
    <w:rsid w:val="44E74AC7"/>
    <w:rsid w:val="451306B1"/>
    <w:rsid w:val="4529C388"/>
    <w:rsid w:val="454AD2E5"/>
    <w:rsid w:val="454F9842"/>
    <w:rsid w:val="4569680E"/>
    <w:rsid w:val="45795995"/>
    <w:rsid w:val="457EA9FB"/>
    <w:rsid w:val="458AAEF8"/>
    <w:rsid w:val="45B9567F"/>
    <w:rsid w:val="45C15F6D"/>
    <w:rsid w:val="45E3B9B3"/>
    <w:rsid w:val="45E79F54"/>
    <w:rsid w:val="45F0305C"/>
    <w:rsid w:val="45F14CBC"/>
    <w:rsid w:val="46020C14"/>
    <w:rsid w:val="46295EF6"/>
    <w:rsid w:val="4632D2D4"/>
    <w:rsid w:val="463951FC"/>
    <w:rsid w:val="463ADBC2"/>
    <w:rsid w:val="463F0B28"/>
    <w:rsid w:val="465216FF"/>
    <w:rsid w:val="465A7424"/>
    <w:rsid w:val="46635D26"/>
    <w:rsid w:val="46673734"/>
    <w:rsid w:val="467685E6"/>
    <w:rsid w:val="46907173"/>
    <w:rsid w:val="46A535DB"/>
    <w:rsid w:val="46A6A3D9"/>
    <w:rsid w:val="46B08ED9"/>
    <w:rsid w:val="46D67561"/>
    <w:rsid w:val="46D722DA"/>
    <w:rsid w:val="46E16C07"/>
    <w:rsid w:val="46E67075"/>
    <w:rsid w:val="470733E7"/>
    <w:rsid w:val="47073D62"/>
    <w:rsid w:val="470C5045"/>
    <w:rsid w:val="4728601E"/>
    <w:rsid w:val="4729EFC6"/>
    <w:rsid w:val="472F4C9B"/>
    <w:rsid w:val="47391666"/>
    <w:rsid w:val="474231E1"/>
    <w:rsid w:val="4745B8C3"/>
    <w:rsid w:val="47479B16"/>
    <w:rsid w:val="4756B612"/>
    <w:rsid w:val="4757A028"/>
    <w:rsid w:val="475B636E"/>
    <w:rsid w:val="4760206C"/>
    <w:rsid w:val="47638CDF"/>
    <w:rsid w:val="477DDA84"/>
    <w:rsid w:val="47A62352"/>
    <w:rsid w:val="47A9C50F"/>
    <w:rsid w:val="47B75CD4"/>
    <w:rsid w:val="47C4A884"/>
    <w:rsid w:val="47C53482"/>
    <w:rsid w:val="47CF7265"/>
    <w:rsid w:val="47DD37E8"/>
    <w:rsid w:val="47DE4827"/>
    <w:rsid w:val="47E7E7F5"/>
    <w:rsid w:val="47E8C7B1"/>
    <w:rsid w:val="47F1A606"/>
    <w:rsid w:val="47F2BBE7"/>
    <w:rsid w:val="47F82DCC"/>
    <w:rsid w:val="47FDF26A"/>
    <w:rsid w:val="47FE3191"/>
    <w:rsid w:val="48113E9E"/>
    <w:rsid w:val="4823043E"/>
    <w:rsid w:val="482B7D23"/>
    <w:rsid w:val="48465A60"/>
    <w:rsid w:val="48641549"/>
    <w:rsid w:val="486C40A2"/>
    <w:rsid w:val="4870D445"/>
    <w:rsid w:val="489D8A72"/>
    <w:rsid w:val="48A730CA"/>
    <w:rsid w:val="48AB0097"/>
    <w:rsid w:val="48B7633F"/>
    <w:rsid w:val="48CC6F6A"/>
    <w:rsid w:val="48CDC38A"/>
    <w:rsid w:val="48D40D90"/>
    <w:rsid w:val="490EE4FB"/>
    <w:rsid w:val="4911AF2F"/>
    <w:rsid w:val="49141491"/>
    <w:rsid w:val="49358D63"/>
    <w:rsid w:val="49381EB2"/>
    <w:rsid w:val="49519C18"/>
    <w:rsid w:val="495C71B8"/>
    <w:rsid w:val="496B1CD9"/>
    <w:rsid w:val="496F9345"/>
    <w:rsid w:val="49753506"/>
    <w:rsid w:val="49832D87"/>
    <w:rsid w:val="4993916C"/>
    <w:rsid w:val="49B018D5"/>
    <w:rsid w:val="49B286AF"/>
    <w:rsid w:val="49B8D534"/>
    <w:rsid w:val="49B9E7C1"/>
    <w:rsid w:val="49BDCDE8"/>
    <w:rsid w:val="49C9BDF7"/>
    <w:rsid w:val="49D0646F"/>
    <w:rsid w:val="49E4B6AC"/>
    <w:rsid w:val="49F07040"/>
    <w:rsid w:val="49FED485"/>
    <w:rsid w:val="4A00F154"/>
    <w:rsid w:val="4A0B5372"/>
    <w:rsid w:val="4A0DF953"/>
    <w:rsid w:val="4A0FD69C"/>
    <w:rsid w:val="4A26B56B"/>
    <w:rsid w:val="4A361C72"/>
    <w:rsid w:val="4A4386D5"/>
    <w:rsid w:val="4A47559E"/>
    <w:rsid w:val="4A476602"/>
    <w:rsid w:val="4A50B8DD"/>
    <w:rsid w:val="4A6B0655"/>
    <w:rsid w:val="4A70EE89"/>
    <w:rsid w:val="4A727D90"/>
    <w:rsid w:val="4A7E77A4"/>
    <w:rsid w:val="4A800A94"/>
    <w:rsid w:val="4A987FDB"/>
    <w:rsid w:val="4AD15DC4"/>
    <w:rsid w:val="4AF1AD61"/>
    <w:rsid w:val="4AF466BE"/>
    <w:rsid w:val="4AF9AD77"/>
    <w:rsid w:val="4B0993CB"/>
    <w:rsid w:val="4B11C82D"/>
    <w:rsid w:val="4B1921D2"/>
    <w:rsid w:val="4B1EADD7"/>
    <w:rsid w:val="4B276FB7"/>
    <w:rsid w:val="4B2ED512"/>
    <w:rsid w:val="4B42AD28"/>
    <w:rsid w:val="4B496A29"/>
    <w:rsid w:val="4B566ED7"/>
    <w:rsid w:val="4B5B315A"/>
    <w:rsid w:val="4B63AFD2"/>
    <w:rsid w:val="4B70B084"/>
    <w:rsid w:val="4B80ADD0"/>
    <w:rsid w:val="4B90E5B0"/>
    <w:rsid w:val="4B9C0487"/>
    <w:rsid w:val="4BAC7735"/>
    <w:rsid w:val="4BB0A51A"/>
    <w:rsid w:val="4BC6C74C"/>
    <w:rsid w:val="4BC6F8B8"/>
    <w:rsid w:val="4BC9F9C1"/>
    <w:rsid w:val="4BCE8201"/>
    <w:rsid w:val="4BDD154F"/>
    <w:rsid w:val="4BE33B6A"/>
    <w:rsid w:val="4BF33BC2"/>
    <w:rsid w:val="4C0214E9"/>
    <w:rsid w:val="4C08C178"/>
    <w:rsid w:val="4C1D5E9A"/>
    <w:rsid w:val="4C2FA5B9"/>
    <w:rsid w:val="4C3C11A0"/>
    <w:rsid w:val="4C55B1E8"/>
    <w:rsid w:val="4C58B288"/>
    <w:rsid w:val="4C606E81"/>
    <w:rsid w:val="4C6AB5FD"/>
    <w:rsid w:val="4C6B9073"/>
    <w:rsid w:val="4C7AEA1D"/>
    <w:rsid w:val="4C888E71"/>
    <w:rsid w:val="4C8D4F38"/>
    <w:rsid w:val="4C963C3E"/>
    <w:rsid w:val="4C99D347"/>
    <w:rsid w:val="4CACA77D"/>
    <w:rsid w:val="4CB20506"/>
    <w:rsid w:val="4CB4F233"/>
    <w:rsid w:val="4CB9BAAA"/>
    <w:rsid w:val="4CC67769"/>
    <w:rsid w:val="4CECDC30"/>
    <w:rsid w:val="4CF99F6F"/>
    <w:rsid w:val="4CFBF485"/>
    <w:rsid w:val="4CFCC0D5"/>
    <w:rsid w:val="4D042EB8"/>
    <w:rsid w:val="4D317D19"/>
    <w:rsid w:val="4D3E2F01"/>
    <w:rsid w:val="4D4756A5"/>
    <w:rsid w:val="4D50D3E7"/>
    <w:rsid w:val="4D73F4B6"/>
    <w:rsid w:val="4D7FE081"/>
    <w:rsid w:val="4D84113C"/>
    <w:rsid w:val="4D868CD1"/>
    <w:rsid w:val="4D90F58B"/>
    <w:rsid w:val="4D93F299"/>
    <w:rsid w:val="4DA95409"/>
    <w:rsid w:val="4DBBCE79"/>
    <w:rsid w:val="4DBFB513"/>
    <w:rsid w:val="4DCE2C2D"/>
    <w:rsid w:val="4DD5026B"/>
    <w:rsid w:val="4DDA8BA7"/>
    <w:rsid w:val="4DDE0C40"/>
    <w:rsid w:val="4DE4008D"/>
    <w:rsid w:val="4DE87311"/>
    <w:rsid w:val="4DEC7D25"/>
    <w:rsid w:val="4DFB7DAB"/>
    <w:rsid w:val="4E19A8E6"/>
    <w:rsid w:val="4E208422"/>
    <w:rsid w:val="4E271A3C"/>
    <w:rsid w:val="4E2ACE8D"/>
    <w:rsid w:val="4E3AA8C8"/>
    <w:rsid w:val="4E56A774"/>
    <w:rsid w:val="4E67897A"/>
    <w:rsid w:val="4E6992E8"/>
    <w:rsid w:val="4E6A2DED"/>
    <w:rsid w:val="4E6DF3F6"/>
    <w:rsid w:val="4E764965"/>
    <w:rsid w:val="4E867F50"/>
    <w:rsid w:val="4E88AC91"/>
    <w:rsid w:val="4E94E0C8"/>
    <w:rsid w:val="4EA1D4EE"/>
    <w:rsid w:val="4EACC278"/>
    <w:rsid w:val="4EB5B88A"/>
    <w:rsid w:val="4ECAC5FE"/>
    <w:rsid w:val="4ECAF9C5"/>
    <w:rsid w:val="4ECFA9AF"/>
    <w:rsid w:val="4ED31B99"/>
    <w:rsid w:val="4ED50AFD"/>
    <w:rsid w:val="4EE2DA66"/>
    <w:rsid w:val="4EE4BC63"/>
    <w:rsid w:val="4F046D04"/>
    <w:rsid w:val="4F048DB1"/>
    <w:rsid w:val="4F0F42CE"/>
    <w:rsid w:val="4F0FA0F2"/>
    <w:rsid w:val="4F1794FB"/>
    <w:rsid w:val="4F310E97"/>
    <w:rsid w:val="4F3DEA55"/>
    <w:rsid w:val="4F5D6F96"/>
    <w:rsid w:val="4F601D4F"/>
    <w:rsid w:val="4F7146D6"/>
    <w:rsid w:val="4F7752FC"/>
    <w:rsid w:val="4F86DD53"/>
    <w:rsid w:val="4F8FDDD0"/>
    <w:rsid w:val="4FA7DBCD"/>
    <w:rsid w:val="4FC57B93"/>
    <w:rsid w:val="4FCF88BD"/>
    <w:rsid w:val="4FE1898D"/>
    <w:rsid w:val="50039BEA"/>
    <w:rsid w:val="5008D356"/>
    <w:rsid w:val="50143C08"/>
    <w:rsid w:val="5019E6AC"/>
    <w:rsid w:val="501D997C"/>
    <w:rsid w:val="5028DA11"/>
    <w:rsid w:val="5029A4C4"/>
    <w:rsid w:val="502C9EAC"/>
    <w:rsid w:val="50310B7B"/>
    <w:rsid w:val="503B607E"/>
    <w:rsid w:val="504421A7"/>
    <w:rsid w:val="5045AED0"/>
    <w:rsid w:val="5052E92B"/>
    <w:rsid w:val="505D4A04"/>
    <w:rsid w:val="5081159D"/>
    <w:rsid w:val="50825AF5"/>
    <w:rsid w:val="508B7A0C"/>
    <w:rsid w:val="50A6586A"/>
    <w:rsid w:val="50B95D50"/>
    <w:rsid w:val="50CE66E5"/>
    <w:rsid w:val="50DE4E3D"/>
    <w:rsid w:val="50F190BF"/>
    <w:rsid w:val="50F7A623"/>
    <w:rsid w:val="50FCA09E"/>
    <w:rsid w:val="50FE71E1"/>
    <w:rsid w:val="510B6822"/>
    <w:rsid w:val="5110DBA8"/>
    <w:rsid w:val="51838ECF"/>
    <w:rsid w:val="518792F4"/>
    <w:rsid w:val="518A1515"/>
    <w:rsid w:val="5191C6C7"/>
    <w:rsid w:val="5192DBBD"/>
    <w:rsid w:val="51AA8D6C"/>
    <w:rsid w:val="51AC68C1"/>
    <w:rsid w:val="51B7A4F6"/>
    <w:rsid w:val="51BDBC4D"/>
    <w:rsid w:val="51C878C6"/>
    <w:rsid w:val="51CEEA45"/>
    <w:rsid w:val="51DAF9DA"/>
    <w:rsid w:val="51E7637E"/>
    <w:rsid w:val="51F30A1F"/>
    <w:rsid w:val="52011A52"/>
    <w:rsid w:val="52171EF7"/>
    <w:rsid w:val="52254D9E"/>
    <w:rsid w:val="522D1F2B"/>
    <w:rsid w:val="52328E3E"/>
    <w:rsid w:val="52384EDD"/>
    <w:rsid w:val="524B307F"/>
    <w:rsid w:val="52513B17"/>
    <w:rsid w:val="526CFCE9"/>
    <w:rsid w:val="527802FC"/>
    <w:rsid w:val="52878461"/>
    <w:rsid w:val="528B80F6"/>
    <w:rsid w:val="5296BC62"/>
    <w:rsid w:val="52A7FD41"/>
    <w:rsid w:val="52ADF61E"/>
    <w:rsid w:val="52C1D75C"/>
    <w:rsid w:val="52C4026B"/>
    <w:rsid w:val="52D74CD3"/>
    <w:rsid w:val="532FB436"/>
    <w:rsid w:val="534DBF0D"/>
    <w:rsid w:val="535C80BC"/>
    <w:rsid w:val="536308B6"/>
    <w:rsid w:val="538CCB6A"/>
    <w:rsid w:val="5391C3DB"/>
    <w:rsid w:val="53930DF0"/>
    <w:rsid w:val="53992B9E"/>
    <w:rsid w:val="539988F4"/>
    <w:rsid w:val="539EA894"/>
    <w:rsid w:val="53ADC459"/>
    <w:rsid w:val="53C3F166"/>
    <w:rsid w:val="53C9AE9A"/>
    <w:rsid w:val="53CB0E9E"/>
    <w:rsid w:val="53D485F2"/>
    <w:rsid w:val="53E324B1"/>
    <w:rsid w:val="5409ED29"/>
    <w:rsid w:val="54189B18"/>
    <w:rsid w:val="54200699"/>
    <w:rsid w:val="547BDC88"/>
    <w:rsid w:val="54AFF39F"/>
    <w:rsid w:val="54B594CD"/>
    <w:rsid w:val="54DC3860"/>
    <w:rsid w:val="54DF5AFE"/>
    <w:rsid w:val="54E4DEA7"/>
    <w:rsid w:val="54F46741"/>
    <w:rsid w:val="54F6E289"/>
    <w:rsid w:val="550A139D"/>
    <w:rsid w:val="5521DD35"/>
    <w:rsid w:val="555234B6"/>
    <w:rsid w:val="555FFA90"/>
    <w:rsid w:val="557EF33F"/>
    <w:rsid w:val="559FAFEB"/>
    <w:rsid w:val="55A5F22E"/>
    <w:rsid w:val="55AC4258"/>
    <w:rsid w:val="55C1A17B"/>
    <w:rsid w:val="55C28A40"/>
    <w:rsid w:val="55C8D816"/>
    <w:rsid w:val="55EAFFCE"/>
    <w:rsid w:val="55ECAF85"/>
    <w:rsid w:val="55F27FD8"/>
    <w:rsid w:val="55F61387"/>
    <w:rsid w:val="55FEB9B2"/>
    <w:rsid w:val="5607F126"/>
    <w:rsid w:val="56086C2D"/>
    <w:rsid w:val="56234F2A"/>
    <w:rsid w:val="56255E40"/>
    <w:rsid w:val="562B9607"/>
    <w:rsid w:val="56652FBB"/>
    <w:rsid w:val="5667DC78"/>
    <w:rsid w:val="56766F35"/>
    <w:rsid w:val="568365FC"/>
    <w:rsid w:val="5694CB94"/>
    <w:rsid w:val="56A8C059"/>
    <w:rsid w:val="56ACE6D3"/>
    <w:rsid w:val="56B6D1BF"/>
    <w:rsid w:val="56C455BE"/>
    <w:rsid w:val="56F128A5"/>
    <w:rsid w:val="57007976"/>
    <w:rsid w:val="571BAE8C"/>
    <w:rsid w:val="571C7FC2"/>
    <w:rsid w:val="5734D7E1"/>
    <w:rsid w:val="57447446"/>
    <w:rsid w:val="57475E4E"/>
    <w:rsid w:val="574CA6B2"/>
    <w:rsid w:val="574DAC24"/>
    <w:rsid w:val="575C6263"/>
    <w:rsid w:val="577D395C"/>
    <w:rsid w:val="577D73DA"/>
    <w:rsid w:val="579DC164"/>
    <w:rsid w:val="57A48D36"/>
    <w:rsid w:val="57AE001C"/>
    <w:rsid w:val="57C8E956"/>
    <w:rsid w:val="57E31262"/>
    <w:rsid w:val="57EDFE46"/>
    <w:rsid w:val="57F8BA08"/>
    <w:rsid w:val="57FDF329"/>
    <w:rsid w:val="58092F3D"/>
    <w:rsid w:val="58120E2A"/>
    <w:rsid w:val="5817B8CE"/>
    <w:rsid w:val="58213030"/>
    <w:rsid w:val="58278176"/>
    <w:rsid w:val="582CC16F"/>
    <w:rsid w:val="582DC57A"/>
    <w:rsid w:val="584B8126"/>
    <w:rsid w:val="584DFA47"/>
    <w:rsid w:val="5856C690"/>
    <w:rsid w:val="585B903A"/>
    <w:rsid w:val="5864CA62"/>
    <w:rsid w:val="58765399"/>
    <w:rsid w:val="5879B981"/>
    <w:rsid w:val="587F749F"/>
    <w:rsid w:val="58826D50"/>
    <w:rsid w:val="5886F7F3"/>
    <w:rsid w:val="588D0806"/>
    <w:rsid w:val="58980584"/>
    <w:rsid w:val="589F359B"/>
    <w:rsid w:val="58A9BD48"/>
    <w:rsid w:val="58ADE85F"/>
    <w:rsid w:val="58AF7297"/>
    <w:rsid w:val="58C2EE65"/>
    <w:rsid w:val="58EA0E72"/>
    <w:rsid w:val="58F27148"/>
    <w:rsid w:val="58FA0190"/>
    <w:rsid w:val="59002FBB"/>
    <w:rsid w:val="59157DE8"/>
    <w:rsid w:val="591F8DC6"/>
    <w:rsid w:val="5932C3EC"/>
    <w:rsid w:val="5935FB58"/>
    <w:rsid w:val="5936E14E"/>
    <w:rsid w:val="594A10A1"/>
    <w:rsid w:val="594A67F5"/>
    <w:rsid w:val="5952B497"/>
    <w:rsid w:val="5958715D"/>
    <w:rsid w:val="5963E9EF"/>
    <w:rsid w:val="59736BEE"/>
    <w:rsid w:val="597BBB95"/>
    <w:rsid w:val="59809760"/>
    <w:rsid w:val="59820FF9"/>
    <w:rsid w:val="598AC79C"/>
    <w:rsid w:val="59C1EDB7"/>
    <w:rsid w:val="5A0D5E9D"/>
    <w:rsid w:val="5A229583"/>
    <w:rsid w:val="5A2985EF"/>
    <w:rsid w:val="5A3782C0"/>
    <w:rsid w:val="5A3F27FD"/>
    <w:rsid w:val="5A6D5379"/>
    <w:rsid w:val="5A707BFB"/>
    <w:rsid w:val="5A7F4AA8"/>
    <w:rsid w:val="5A847ADD"/>
    <w:rsid w:val="5A95AEEA"/>
    <w:rsid w:val="5AA028E5"/>
    <w:rsid w:val="5AA41031"/>
    <w:rsid w:val="5AB0C384"/>
    <w:rsid w:val="5AB4CFF9"/>
    <w:rsid w:val="5ACB97A2"/>
    <w:rsid w:val="5AFD9343"/>
    <w:rsid w:val="5B00F44A"/>
    <w:rsid w:val="5B048AB7"/>
    <w:rsid w:val="5B18F8D5"/>
    <w:rsid w:val="5B1A0B1F"/>
    <w:rsid w:val="5B2B12E2"/>
    <w:rsid w:val="5B755C51"/>
    <w:rsid w:val="5B88F532"/>
    <w:rsid w:val="5B9D50FC"/>
    <w:rsid w:val="5B9D8268"/>
    <w:rsid w:val="5BADF9E6"/>
    <w:rsid w:val="5BB44CE5"/>
    <w:rsid w:val="5BBFF62F"/>
    <w:rsid w:val="5BC20517"/>
    <w:rsid w:val="5BC6FEEB"/>
    <w:rsid w:val="5BCA6CEF"/>
    <w:rsid w:val="5BCD0508"/>
    <w:rsid w:val="5BCE3FF5"/>
    <w:rsid w:val="5BD5A5B1"/>
    <w:rsid w:val="5BD88EF0"/>
    <w:rsid w:val="5BEDE71F"/>
    <w:rsid w:val="5BFD792F"/>
    <w:rsid w:val="5C06AA1C"/>
    <w:rsid w:val="5C0773E0"/>
    <w:rsid w:val="5C161A45"/>
    <w:rsid w:val="5C17FC41"/>
    <w:rsid w:val="5C2237BD"/>
    <w:rsid w:val="5C2E186E"/>
    <w:rsid w:val="5C36921C"/>
    <w:rsid w:val="5C48BC1B"/>
    <w:rsid w:val="5C64F064"/>
    <w:rsid w:val="5C6683FB"/>
    <w:rsid w:val="5C6C2D63"/>
    <w:rsid w:val="5C6D04A2"/>
    <w:rsid w:val="5C76368B"/>
    <w:rsid w:val="5C8298D0"/>
    <w:rsid w:val="5C83C55E"/>
    <w:rsid w:val="5C90A940"/>
    <w:rsid w:val="5C9D9A3C"/>
    <w:rsid w:val="5CAB386B"/>
    <w:rsid w:val="5CC539D1"/>
    <w:rsid w:val="5CD54BB2"/>
    <w:rsid w:val="5CD625DC"/>
    <w:rsid w:val="5CF2BF10"/>
    <w:rsid w:val="5CF963C3"/>
    <w:rsid w:val="5D08C4CF"/>
    <w:rsid w:val="5D1F72E9"/>
    <w:rsid w:val="5D29A6E6"/>
    <w:rsid w:val="5D2F0AF4"/>
    <w:rsid w:val="5D3AE679"/>
    <w:rsid w:val="5D7D538E"/>
    <w:rsid w:val="5DA7168E"/>
    <w:rsid w:val="5DB72C03"/>
    <w:rsid w:val="5DB94E80"/>
    <w:rsid w:val="5DDEC306"/>
    <w:rsid w:val="5DE5A02A"/>
    <w:rsid w:val="5E062C12"/>
    <w:rsid w:val="5E2826B1"/>
    <w:rsid w:val="5E37F809"/>
    <w:rsid w:val="5E39F5D2"/>
    <w:rsid w:val="5E43B119"/>
    <w:rsid w:val="5E5EEA66"/>
    <w:rsid w:val="5E62D007"/>
    <w:rsid w:val="5E6B8B88"/>
    <w:rsid w:val="5E762BCC"/>
    <w:rsid w:val="5E7A64CD"/>
    <w:rsid w:val="5E9D7E36"/>
    <w:rsid w:val="5EB810CC"/>
    <w:rsid w:val="5EBDAC39"/>
    <w:rsid w:val="5EC846F8"/>
    <w:rsid w:val="5EE6786A"/>
    <w:rsid w:val="5F499C5B"/>
    <w:rsid w:val="5F95C772"/>
    <w:rsid w:val="5F9EDE5D"/>
    <w:rsid w:val="5FA5B834"/>
    <w:rsid w:val="5FA6019A"/>
    <w:rsid w:val="5FB63661"/>
    <w:rsid w:val="5FC76B20"/>
    <w:rsid w:val="5FCCE8A7"/>
    <w:rsid w:val="5FE975C5"/>
    <w:rsid w:val="600836F8"/>
    <w:rsid w:val="60489C38"/>
    <w:rsid w:val="6056B9DF"/>
    <w:rsid w:val="6059551D"/>
    <w:rsid w:val="607593C5"/>
    <w:rsid w:val="609D8A40"/>
    <w:rsid w:val="60AC5D74"/>
    <w:rsid w:val="60B61FEF"/>
    <w:rsid w:val="60BD2A1A"/>
    <w:rsid w:val="60BE590A"/>
    <w:rsid w:val="60C7F004"/>
    <w:rsid w:val="60CB336E"/>
    <w:rsid w:val="60CFDD8A"/>
    <w:rsid w:val="60EE2FEB"/>
    <w:rsid w:val="6100694A"/>
    <w:rsid w:val="611163A2"/>
    <w:rsid w:val="6119CCA7"/>
    <w:rsid w:val="61413A83"/>
    <w:rsid w:val="614FEA34"/>
    <w:rsid w:val="6157E3FD"/>
    <w:rsid w:val="6162109D"/>
    <w:rsid w:val="61667D50"/>
    <w:rsid w:val="6166984E"/>
    <w:rsid w:val="61682AD4"/>
    <w:rsid w:val="617843A2"/>
    <w:rsid w:val="6179F2D5"/>
    <w:rsid w:val="618B8E47"/>
    <w:rsid w:val="6196F012"/>
    <w:rsid w:val="619941D9"/>
    <w:rsid w:val="61A25A71"/>
    <w:rsid w:val="61A80368"/>
    <w:rsid w:val="61A89046"/>
    <w:rsid w:val="61C2B40C"/>
    <w:rsid w:val="61CBDAD7"/>
    <w:rsid w:val="61E49DD5"/>
    <w:rsid w:val="61E614C6"/>
    <w:rsid w:val="61EF739F"/>
    <w:rsid w:val="61FB3E2D"/>
    <w:rsid w:val="620B364A"/>
    <w:rsid w:val="621CFC28"/>
    <w:rsid w:val="621E42A7"/>
    <w:rsid w:val="62243FA6"/>
    <w:rsid w:val="62274E74"/>
    <w:rsid w:val="622B841A"/>
    <w:rsid w:val="6236D4B1"/>
    <w:rsid w:val="62377731"/>
    <w:rsid w:val="62437C7F"/>
    <w:rsid w:val="624BEDCC"/>
    <w:rsid w:val="6258B800"/>
    <w:rsid w:val="625F6FD2"/>
    <w:rsid w:val="628A97C4"/>
    <w:rsid w:val="629E9B2E"/>
    <w:rsid w:val="62A44A5E"/>
    <w:rsid w:val="62B39ABC"/>
    <w:rsid w:val="62B76B92"/>
    <w:rsid w:val="62C36708"/>
    <w:rsid w:val="62CC8283"/>
    <w:rsid w:val="62EDB3CE"/>
    <w:rsid w:val="6323D90E"/>
    <w:rsid w:val="632D3625"/>
    <w:rsid w:val="632DBD27"/>
    <w:rsid w:val="6339C86F"/>
    <w:rsid w:val="635ED966"/>
    <w:rsid w:val="636387EB"/>
    <w:rsid w:val="636FE6F7"/>
    <w:rsid w:val="638A5E4F"/>
    <w:rsid w:val="638CD307"/>
    <w:rsid w:val="639CD888"/>
    <w:rsid w:val="639FA391"/>
    <w:rsid w:val="63A10C69"/>
    <w:rsid w:val="63F1F1E7"/>
    <w:rsid w:val="63F7B50E"/>
    <w:rsid w:val="63FF9651"/>
    <w:rsid w:val="64190735"/>
    <w:rsid w:val="64238EC6"/>
    <w:rsid w:val="643B7936"/>
    <w:rsid w:val="644F0898"/>
    <w:rsid w:val="645E1619"/>
    <w:rsid w:val="6466C928"/>
    <w:rsid w:val="647E0549"/>
    <w:rsid w:val="648DCC2B"/>
    <w:rsid w:val="64ACD9DC"/>
    <w:rsid w:val="64AE8A20"/>
    <w:rsid w:val="64AF04EB"/>
    <w:rsid w:val="64E96E77"/>
    <w:rsid w:val="64EECA60"/>
    <w:rsid w:val="64F347BC"/>
    <w:rsid w:val="64F6D34E"/>
    <w:rsid w:val="64FEC3A0"/>
    <w:rsid w:val="650069DE"/>
    <w:rsid w:val="651C3E97"/>
    <w:rsid w:val="65209D6F"/>
    <w:rsid w:val="6543B7C3"/>
    <w:rsid w:val="654EFCDE"/>
    <w:rsid w:val="65656164"/>
    <w:rsid w:val="656F17F3"/>
    <w:rsid w:val="658ED4D5"/>
    <w:rsid w:val="6590286F"/>
    <w:rsid w:val="6594A38C"/>
    <w:rsid w:val="65A6EAA5"/>
    <w:rsid w:val="65B30696"/>
    <w:rsid w:val="65B3700B"/>
    <w:rsid w:val="65B70CFA"/>
    <w:rsid w:val="65BC48C9"/>
    <w:rsid w:val="65BE19C9"/>
    <w:rsid w:val="65CF22CA"/>
    <w:rsid w:val="65F6A714"/>
    <w:rsid w:val="65FB242D"/>
    <w:rsid w:val="6610D4F0"/>
    <w:rsid w:val="66197714"/>
    <w:rsid w:val="66493697"/>
    <w:rsid w:val="668B055D"/>
    <w:rsid w:val="66961486"/>
    <w:rsid w:val="6696BDCC"/>
    <w:rsid w:val="66A5BBC6"/>
    <w:rsid w:val="66AEE764"/>
    <w:rsid w:val="66B326CF"/>
    <w:rsid w:val="66B86881"/>
    <w:rsid w:val="66C4898A"/>
    <w:rsid w:val="66CCA46C"/>
    <w:rsid w:val="66CFAE13"/>
    <w:rsid w:val="66DFE17B"/>
    <w:rsid w:val="66F3AD03"/>
    <w:rsid w:val="6707E232"/>
    <w:rsid w:val="6725001D"/>
    <w:rsid w:val="672E66A3"/>
    <w:rsid w:val="67585719"/>
    <w:rsid w:val="6759EA2A"/>
    <w:rsid w:val="67667612"/>
    <w:rsid w:val="677644D3"/>
    <w:rsid w:val="6784BEB3"/>
    <w:rsid w:val="67CE36F0"/>
    <w:rsid w:val="67D39950"/>
    <w:rsid w:val="67F5B575"/>
    <w:rsid w:val="680BE87A"/>
    <w:rsid w:val="6811B546"/>
    <w:rsid w:val="68160BA7"/>
    <w:rsid w:val="68214188"/>
    <w:rsid w:val="682D74DC"/>
    <w:rsid w:val="683314FC"/>
    <w:rsid w:val="683BE5EC"/>
    <w:rsid w:val="68401489"/>
    <w:rsid w:val="68402B61"/>
    <w:rsid w:val="684BA0CF"/>
    <w:rsid w:val="684CF89D"/>
    <w:rsid w:val="684E91B2"/>
    <w:rsid w:val="685B7192"/>
    <w:rsid w:val="685C090A"/>
    <w:rsid w:val="6874F6C9"/>
    <w:rsid w:val="68766057"/>
    <w:rsid w:val="687AB5BD"/>
    <w:rsid w:val="687F2E79"/>
    <w:rsid w:val="688FBF89"/>
    <w:rsid w:val="689A7445"/>
    <w:rsid w:val="689BAB54"/>
    <w:rsid w:val="68B17182"/>
    <w:rsid w:val="68C852D7"/>
    <w:rsid w:val="68CB482F"/>
    <w:rsid w:val="68DEF00E"/>
    <w:rsid w:val="68E07DB0"/>
    <w:rsid w:val="68E14863"/>
    <w:rsid w:val="68FCC165"/>
    <w:rsid w:val="69031BFF"/>
    <w:rsid w:val="690D1E37"/>
    <w:rsid w:val="691123AD"/>
    <w:rsid w:val="6917C5DA"/>
    <w:rsid w:val="691E30C9"/>
    <w:rsid w:val="692E1F90"/>
    <w:rsid w:val="6931C37A"/>
    <w:rsid w:val="6943E363"/>
    <w:rsid w:val="6947ACA1"/>
    <w:rsid w:val="695030A4"/>
    <w:rsid w:val="69507FD8"/>
    <w:rsid w:val="69511750"/>
    <w:rsid w:val="6964A16B"/>
    <w:rsid w:val="699827C6"/>
    <w:rsid w:val="6998CB3B"/>
    <w:rsid w:val="69C89BED"/>
    <w:rsid w:val="69CB1C39"/>
    <w:rsid w:val="69CB1E7C"/>
    <w:rsid w:val="69D017B8"/>
    <w:rsid w:val="69DC5524"/>
    <w:rsid w:val="69E18302"/>
    <w:rsid w:val="69E76920"/>
    <w:rsid w:val="69EC1852"/>
    <w:rsid w:val="69F673B4"/>
    <w:rsid w:val="69FB1CFC"/>
    <w:rsid w:val="6A06B75D"/>
    <w:rsid w:val="6A11279B"/>
    <w:rsid w:val="6A115001"/>
    <w:rsid w:val="6A256E65"/>
    <w:rsid w:val="6A54BEC7"/>
    <w:rsid w:val="6A72A5C9"/>
    <w:rsid w:val="6A8A0308"/>
    <w:rsid w:val="6A8CCAAE"/>
    <w:rsid w:val="6A8FDAF2"/>
    <w:rsid w:val="6AA9E470"/>
    <w:rsid w:val="6AB6908F"/>
    <w:rsid w:val="6ABAA0B8"/>
    <w:rsid w:val="6ACA9BD4"/>
    <w:rsid w:val="6ACD893F"/>
    <w:rsid w:val="6ACF2BCD"/>
    <w:rsid w:val="6ADC7A87"/>
    <w:rsid w:val="6AE39965"/>
    <w:rsid w:val="6AF0FC34"/>
    <w:rsid w:val="6B02C3B5"/>
    <w:rsid w:val="6B05FE86"/>
    <w:rsid w:val="6B5AF681"/>
    <w:rsid w:val="6B7D932A"/>
    <w:rsid w:val="6B884E7F"/>
    <w:rsid w:val="6B890C85"/>
    <w:rsid w:val="6BAA90AC"/>
    <w:rsid w:val="6BBD984F"/>
    <w:rsid w:val="6BCD81B2"/>
    <w:rsid w:val="6BDE0624"/>
    <w:rsid w:val="6BEE9DAA"/>
    <w:rsid w:val="6C00BBCD"/>
    <w:rsid w:val="6C0E5511"/>
    <w:rsid w:val="6C3822EA"/>
    <w:rsid w:val="6C40CBCB"/>
    <w:rsid w:val="6C482CF7"/>
    <w:rsid w:val="6C4AA6F7"/>
    <w:rsid w:val="6C4D4145"/>
    <w:rsid w:val="6C5686E3"/>
    <w:rsid w:val="6C58115D"/>
    <w:rsid w:val="6C60FB02"/>
    <w:rsid w:val="6C691A5E"/>
    <w:rsid w:val="6C7DECE0"/>
    <w:rsid w:val="6C891CB9"/>
    <w:rsid w:val="6CC6CF20"/>
    <w:rsid w:val="6CCF0818"/>
    <w:rsid w:val="6CFA79B2"/>
    <w:rsid w:val="6CFD04D8"/>
    <w:rsid w:val="6D003096"/>
    <w:rsid w:val="6D0D6DAB"/>
    <w:rsid w:val="6D1168BA"/>
    <w:rsid w:val="6D179D23"/>
    <w:rsid w:val="6D1923C4"/>
    <w:rsid w:val="6D1A2D47"/>
    <w:rsid w:val="6D1A38F2"/>
    <w:rsid w:val="6D47739A"/>
    <w:rsid w:val="6D5BABB1"/>
    <w:rsid w:val="6D6E5353"/>
    <w:rsid w:val="6D9A0E3B"/>
    <w:rsid w:val="6D9DBC38"/>
    <w:rsid w:val="6DA78E4F"/>
    <w:rsid w:val="6DBAFCEC"/>
    <w:rsid w:val="6DC074DA"/>
    <w:rsid w:val="6DD081B8"/>
    <w:rsid w:val="6DD8A118"/>
    <w:rsid w:val="6DF20669"/>
    <w:rsid w:val="6DF3BE5A"/>
    <w:rsid w:val="6DFF9C5C"/>
    <w:rsid w:val="6E08C500"/>
    <w:rsid w:val="6E0D2813"/>
    <w:rsid w:val="6E119D3B"/>
    <w:rsid w:val="6E162596"/>
    <w:rsid w:val="6E1A4AEC"/>
    <w:rsid w:val="6E359079"/>
    <w:rsid w:val="6E46B992"/>
    <w:rsid w:val="6E678629"/>
    <w:rsid w:val="6E72F9F9"/>
    <w:rsid w:val="6E7FB267"/>
    <w:rsid w:val="6EB7F0E8"/>
    <w:rsid w:val="6EBB8CE0"/>
    <w:rsid w:val="6EE41ABC"/>
    <w:rsid w:val="6EFAB732"/>
    <w:rsid w:val="6F02BB21"/>
    <w:rsid w:val="6F228F4B"/>
    <w:rsid w:val="6F2F7A8A"/>
    <w:rsid w:val="6F2F8FFD"/>
    <w:rsid w:val="6F408290"/>
    <w:rsid w:val="6F4A419C"/>
    <w:rsid w:val="6F4F441F"/>
    <w:rsid w:val="6F5AFB26"/>
    <w:rsid w:val="6F69033C"/>
    <w:rsid w:val="6F74181A"/>
    <w:rsid w:val="6F8327B8"/>
    <w:rsid w:val="6FB4B72D"/>
    <w:rsid w:val="6FC72CDD"/>
    <w:rsid w:val="6FE536FA"/>
    <w:rsid w:val="6FED9445"/>
    <w:rsid w:val="6FF0ACCF"/>
    <w:rsid w:val="7000133C"/>
    <w:rsid w:val="70053360"/>
    <w:rsid w:val="7006131B"/>
    <w:rsid w:val="7026A19F"/>
    <w:rsid w:val="702E0DD8"/>
    <w:rsid w:val="703E7B27"/>
    <w:rsid w:val="7051CE96"/>
    <w:rsid w:val="7058B20C"/>
    <w:rsid w:val="7062B00E"/>
    <w:rsid w:val="707EB24D"/>
    <w:rsid w:val="70A3B0CC"/>
    <w:rsid w:val="70CBC600"/>
    <w:rsid w:val="70D937DC"/>
    <w:rsid w:val="70DA5AB3"/>
    <w:rsid w:val="70DE3E39"/>
    <w:rsid w:val="70E53E51"/>
    <w:rsid w:val="70E5F825"/>
    <w:rsid w:val="70E884CA"/>
    <w:rsid w:val="70EBF5A1"/>
    <w:rsid w:val="70EF7536"/>
    <w:rsid w:val="70F12530"/>
    <w:rsid w:val="70F4AB55"/>
    <w:rsid w:val="70F9775D"/>
    <w:rsid w:val="71025B77"/>
    <w:rsid w:val="710B909F"/>
    <w:rsid w:val="711716E0"/>
    <w:rsid w:val="71190E21"/>
    <w:rsid w:val="712FF501"/>
    <w:rsid w:val="71307191"/>
    <w:rsid w:val="714B42A4"/>
    <w:rsid w:val="714F38B0"/>
    <w:rsid w:val="7166E48A"/>
    <w:rsid w:val="71678575"/>
    <w:rsid w:val="7181333C"/>
    <w:rsid w:val="7183A354"/>
    <w:rsid w:val="719B35FC"/>
    <w:rsid w:val="71A21F51"/>
    <w:rsid w:val="71A81090"/>
    <w:rsid w:val="71C9EC68"/>
    <w:rsid w:val="720B4858"/>
    <w:rsid w:val="720D7E59"/>
    <w:rsid w:val="720DACCE"/>
    <w:rsid w:val="720DE996"/>
    <w:rsid w:val="721B1639"/>
    <w:rsid w:val="72386DD0"/>
    <w:rsid w:val="723B2507"/>
    <w:rsid w:val="723EBE59"/>
    <w:rsid w:val="7252F6F3"/>
    <w:rsid w:val="726FD220"/>
    <w:rsid w:val="7293004C"/>
    <w:rsid w:val="72A26A66"/>
    <w:rsid w:val="72BCE2E0"/>
    <w:rsid w:val="72C469E8"/>
    <w:rsid w:val="72CA7CF5"/>
    <w:rsid w:val="72CFC1CB"/>
    <w:rsid w:val="72DABE8D"/>
    <w:rsid w:val="72EB1D53"/>
    <w:rsid w:val="73039A45"/>
    <w:rsid w:val="731669B8"/>
    <w:rsid w:val="7339939B"/>
    <w:rsid w:val="733B0E2D"/>
    <w:rsid w:val="737CD2E3"/>
    <w:rsid w:val="73832182"/>
    <w:rsid w:val="73837580"/>
    <w:rsid w:val="73886548"/>
    <w:rsid w:val="738E0DFD"/>
    <w:rsid w:val="739052CE"/>
    <w:rsid w:val="739604DD"/>
    <w:rsid w:val="739DF263"/>
    <w:rsid w:val="73A02888"/>
    <w:rsid w:val="73C9DF03"/>
    <w:rsid w:val="73E96B5C"/>
    <w:rsid w:val="73EE6D88"/>
    <w:rsid w:val="73F6A2B6"/>
    <w:rsid w:val="741A99C1"/>
    <w:rsid w:val="744AED67"/>
    <w:rsid w:val="745F7667"/>
    <w:rsid w:val="746EA778"/>
    <w:rsid w:val="746EC50E"/>
    <w:rsid w:val="747C283B"/>
    <w:rsid w:val="748256C4"/>
    <w:rsid w:val="7489B162"/>
    <w:rsid w:val="74A3D1CA"/>
    <w:rsid w:val="74F160B1"/>
    <w:rsid w:val="74FFA268"/>
    <w:rsid w:val="75049BBB"/>
    <w:rsid w:val="75070455"/>
    <w:rsid w:val="751EE13A"/>
    <w:rsid w:val="755BDEA6"/>
    <w:rsid w:val="756CE7A7"/>
    <w:rsid w:val="75771B61"/>
    <w:rsid w:val="759AE554"/>
    <w:rsid w:val="759FF8A3"/>
    <w:rsid w:val="75AB094F"/>
    <w:rsid w:val="75BDF906"/>
    <w:rsid w:val="75CE5F34"/>
    <w:rsid w:val="75E5FF55"/>
    <w:rsid w:val="75EA30D1"/>
    <w:rsid w:val="75ECBF1B"/>
    <w:rsid w:val="75FBCCB8"/>
    <w:rsid w:val="76105720"/>
    <w:rsid w:val="7620BBFF"/>
    <w:rsid w:val="76321886"/>
    <w:rsid w:val="763717CB"/>
    <w:rsid w:val="763B8D12"/>
    <w:rsid w:val="764CB331"/>
    <w:rsid w:val="7688C51E"/>
    <w:rsid w:val="7691AB40"/>
    <w:rsid w:val="76A180D8"/>
    <w:rsid w:val="76ABA663"/>
    <w:rsid w:val="76C68581"/>
    <w:rsid w:val="76C6C8DA"/>
    <w:rsid w:val="76CB3E22"/>
    <w:rsid w:val="76E75A24"/>
    <w:rsid w:val="76EC4E3D"/>
    <w:rsid w:val="76FB4C64"/>
    <w:rsid w:val="76FDA20F"/>
    <w:rsid w:val="770DEBF1"/>
    <w:rsid w:val="7719A95D"/>
    <w:rsid w:val="771A6E1B"/>
    <w:rsid w:val="77719CFB"/>
    <w:rsid w:val="778E2E7F"/>
    <w:rsid w:val="77A67EA2"/>
    <w:rsid w:val="77A788B2"/>
    <w:rsid w:val="77BB0A9B"/>
    <w:rsid w:val="77ED59DC"/>
    <w:rsid w:val="77F4DCEC"/>
    <w:rsid w:val="77FDF867"/>
    <w:rsid w:val="7809AB95"/>
    <w:rsid w:val="7814E99C"/>
    <w:rsid w:val="7828ED02"/>
    <w:rsid w:val="78352E46"/>
    <w:rsid w:val="783D5139"/>
    <w:rsid w:val="785A6638"/>
    <w:rsid w:val="78637788"/>
    <w:rsid w:val="7873729C"/>
    <w:rsid w:val="78907F35"/>
    <w:rsid w:val="78A5D27E"/>
    <w:rsid w:val="78AE629A"/>
    <w:rsid w:val="78AEBC23"/>
    <w:rsid w:val="78E50266"/>
    <w:rsid w:val="78E71B99"/>
    <w:rsid w:val="793B2CAE"/>
    <w:rsid w:val="793E5E87"/>
    <w:rsid w:val="794F41AD"/>
    <w:rsid w:val="795E5D8E"/>
    <w:rsid w:val="797325B8"/>
    <w:rsid w:val="797EE596"/>
    <w:rsid w:val="798EA36B"/>
    <w:rsid w:val="799BBAF5"/>
    <w:rsid w:val="79B6B8E2"/>
    <w:rsid w:val="79B6F326"/>
    <w:rsid w:val="79D8009B"/>
    <w:rsid w:val="79DD2C20"/>
    <w:rsid w:val="79E6ABBC"/>
    <w:rsid w:val="79F3E5F4"/>
    <w:rsid w:val="7A01E20D"/>
    <w:rsid w:val="7A06F661"/>
    <w:rsid w:val="7A193359"/>
    <w:rsid w:val="7A31563F"/>
    <w:rsid w:val="7A33CEBA"/>
    <w:rsid w:val="7A3426AE"/>
    <w:rsid w:val="7A364C32"/>
    <w:rsid w:val="7A517CF0"/>
    <w:rsid w:val="7A8D6DBC"/>
    <w:rsid w:val="7A921329"/>
    <w:rsid w:val="7A9BF61A"/>
    <w:rsid w:val="7AA1927F"/>
    <w:rsid w:val="7AB37AED"/>
    <w:rsid w:val="7ABA7894"/>
    <w:rsid w:val="7ACF4F63"/>
    <w:rsid w:val="7AE085AA"/>
    <w:rsid w:val="7AE0DE54"/>
    <w:rsid w:val="7B0E0314"/>
    <w:rsid w:val="7B1C0C25"/>
    <w:rsid w:val="7B1D45AD"/>
    <w:rsid w:val="7B2B6F81"/>
    <w:rsid w:val="7B2C9893"/>
    <w:rsid w:val="7B38CC14"/>
    <w:rsid w:val="7B3928CF"/>
    <w:rsid w:val="7B423B63"/>
    <w:rsid w:val="7B522647"/>
    <w:rsid w:val="7B6225EB"/>
    <w:rsid w:val="7B760226"/>
    <w:rsid w:val="7B99FB4D"/>
    <w:rsid w:val="7BB51463"/>
    <w:rsid w:val="7BE6A529"/>
    <w:rsid w:val="7BE919E1"/>
    <w:rsid w:val="7BFEB9E1"/>
    <w:rsid w:val="7C01AC9F"/>
    <w:rsid w:val="7C0546BE"/>
    <w:rsid w:val="7C084A5C"/>
    <w:rsid w:val="7C16BFAE"/>
    <w:rsid w:val="7C2401C0"/>
    <w:rsid w:val="7C44B925"/>
    <w:rsid w:val="7C4C4109"/>
    <w:rsid w:val="7C4EE6A7"/>
    <w:rsid w:val="7C611A11"/>
    <w:rsid w:val="7C786A1F"/>
    <w:rsid w:val="7CA5AF25"/>
    <w:rsid w:val="7CA8576E"/>
    <w:rsid w:val="7CAB1E85"/>
    <w:rsid w:val="7CB540B7"/>
    <w:rsid w:val="7CC0120D"/>
    <w:rsid w:val="7CF761EF"/>
    <w:rsid w:val="7CFFEED1"/>
    <w:rsid w:val="7D034294"/>
    <w:rsid w:val="7D1388B4"/>
    <w:rsid w:val="7D373514"/>
    <w:rsid w:val="7D74A2CC"/>
    <w:rsid w:val="7D78DEFA"/>
    <w:rsid w:val="7D95E746"/>
    <w:rsid w:val="7DBF63F5"/>
    <w:rsid w:val="7DC1F936"/>
    <w:rsid w:val="7DCFBEA6"/>
    <w:rsid w:val="7DD7F1D2"/>
    <w:rsid w:val="7DE1904E"/>
    <w:rsid w:val="7E0F1BC4"/>
    <w:rsid w:val="7E107047"/>
    <w:rsid w:val="7E25819A"/>
    <w:rsid w:val="7E44BDE2"/>
    <w:rsid w:val="7E4D68E0"/>
    <w:rsid w:val="7E5176BA"/>
    <w:rsid w:val="7E683BAC"/>
    <w:rsid w:val="7E766B4E"/>
    <w:rsid w:val="7E796492"/>
    <w:rsid w:val="7E8EE03A"/>
    <w:rsid w:val="7E9B5D57"/>
    <w:rsid w:val="7EADC02B"/>
    <w:rsid w:val="7EAF3BD6"/>
    <w:rsid w:val="7EB11815"/>
    <w:rsid w:val="7EB680E7"/>
    <w:rsid w:val="7EBEB0EC"/>
    <w:rsid w:val="7ED13B76"/>
    <w:rsid w:val="7EDB574F"/>
    <w:rsid w:val="7EEB7D57"/>
    <w:rsid w:val="7EFAE05E"/>
    <w:rsid w:val="7F04824B"/>
    <w:rsid w:val="7F0A2172"/>
    <w:rsid w:val="7F0AF1D0"/>
    <w:rsid w:val="7F11F8AA"/>
    <w:rsid w:val="7F13806B"/>
    <w:rsid w:val="7F4F8F36"/>
    <w:rsid w:val="7F563A39"/>
    <w:rsid w:val="7F56B29D"/>
    <w:rsid w:val="7F5EC126"/>
    <w:rsid w:val="7F750F29"/>
    <w:rsid w:val="7F7E03A9"/>
    <w:rsid w:val="7F969A91"/>
    <w:rsid w:val="7F96AFB3"/>
    <w:rsid w:val="7F9EDB52"/>
    <w:rsid w:val="7FB30B81"/>
    <w:rsid w:val="7FCB9A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C53482"/>
  <w15:chartTrackingRefBased/>
  <w15:docId w15:val="{F78C7C13-841A-45EB-8BBC-6641EC540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7B38CC14"/>
    <w:pPr>
      <w:spacing w:before="60" w:after="60" w:line="480" w:lineRule="auto"/>
      <w:outlineLvl w:val="0"/>
    </w:pPr>
    <w:rPr>
      <w:rFonts w:ascii="Times New Roman" w:eastAsia="Times New Roman" w:hAnsi="Times New Roman" w:cs="Times New Roman"/>
      <w:color w:val="000000" w:themeColor="text1"/>
      <w:sz w:val="28"/>
      <w:szCs w:val="28"/>
      <w:lang w:eastAsia="zh-TW"/>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imes New Roman" w:eastAsia="Times New Roman" w:hAnsi="Times New Roman" w:cs="Times New Roman"/>
      <w:color w:val="000000" w:themeColor="text1"/>
      <w:sz w:val="28"/>
      <w:szCs w:val="28"/>
      <w:lang w:eastAsia="zh-TW"/>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DA08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2488"/>
  </w:style>
  <w:style w:type="paragraph" w:styleId="Footer">
    <w:name w:val="footer"/>
    <w:basedOn w:val="Normal"/>
    <w:link w:val="FooterChar"/>
    <w:uiPriority w:val="99"/>
    <w:unhideWhenUsed/>
    <w:rsid w:val="00DA08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2488"/>
  </w:style>
  <w:style w:type="paragraph" w:styleId="Caption">
    <w:name w:val="caption"/>
    <w:basedOn w:val="Normal"/>
    <w:next w:val="Normal"/>
    <w:uiPriority w:val="35"/>
    <w:unhideWhenUsed/>
    <w:qFormat/>
    <w:rsid w:val="000C2F9C"/>
    <w:pPr>
      <w:spacing w:after="200" w:line="240" w:lineRule="auto"/>
    </w:pPr>
    <w:rPr>
      <w:i/>
      <w:iCs/>
      <w:color w:val="0E2841" w:themeColor="text2"/>
      <w:sz w:val="18"/>
      <w:szCs w:val="18"/>
    </w:rPr>
  </w:style>
  <w:style w:type="table" w:styleId="TableGrid">
    <w:name w:val="Table Grid"/>
    <w:basedOn w:val="TableNormal"/>
    <w:uiPriority w:val="59"/>
    <w:rsid w:val="00FC5D8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Date">
    <w:name w:val="Date"/>
    <w:basedOn w:val="Normal"/>
    <w:next w:val="Normal"/>
    <w:link w:val="DateChar"/>
    <w:uiPriority w:val="99"/>
    <w:semiHidden/>
    <w:unhideWhenUsed/>
    <w:rsid w:val="002B31E2"/>
    <w:pPr>
      <w:jc w:val="right"/>
    </w:pPr>
  </w:style>
  <w:style w:type="character" w:customStyle="1" w:styleId="DateChar">
    <w:name w:val="Date Char"/>
    <w:basedOn w:val="DefaultParagraphFont"/>
    <w:link w:val="Date"/>
    <w:uiPriority w:val="99"/>
    <w:semiHidden/>
    <w:rsid w:val="002B31E2"/>
  </w:style>
  <w:style w:type="paragraph" w:styleId="CommentText">
    <w:name w:val="annotation text"/>
    <w:basedOn w:val="Normal"/>
    <w:link w:val="CommentTextChar"/>
    <w:uiPriority w:val="99"/>
    <w:semiHidden/>
    <w:unhideWhenUsed/>
    <w:rsid w:val="00DA1FE2"/>
    <w:pPr>
      <w:spacing w:line="240" w:lineRule="auto"/>
    </w:pPr>
    <w:rPr>
      <w:sz w:val="20"/>
      <w:szCs w:val="20"/>
    </w:rPr>
  </w:style>
  <w:style w:type="character" w:customStyle="1" w:styleId="CommentTextChar">
    <w:name w:val="Comment Text Char"/>
    <w:basedOn w:val="DefaultParagraphFont"/>
    <w:link w:val="CommentText"/>
    <w:uiPriority w:val="99"/>
    <w:semiHidden/>
    <w:rsid w:val="00DA1FE2"/>
    <w:rPr>
      <w:sz w:val="20"/>
      <w:szCs w:val="20"/>
    </w:rPr>
  </w:style>
  <w:style w:type="character" w:styleId="CommentReference">
    <w:name w:val="annotation reference"/>
    <w:basedOn w:val="DefaultParagraphFont"/>
    <w:uiPriority w:val="99"/>
    <w:semiHidden/>
    <w:unhideWhenUsed/>
    <w:rsid w:val="00DA1FE2"/>
    <w:rPr>
      <w:sz w:val="16"/>
      <w:szCs w:val="16"/>
    </w:rPr>
  </w:style>
  <w:style w:type="character" w:styleId="Hyperlink">
    <w:name w:val="Hyperlink"/>
    <w:basedOn w:val="DefaultParagraphFont"/>
    <w:uiPriority w:val="99"/>
    <w:unhideWhenUsed/>
    <w:rsid w:val="00985B83"/>
    <w:rPr>
      <w:color w:val="467886" w:themeColor="hyperlink"/>
      <w:u w:val="single"/>
    </w:rPr>
  </w:style>
  <w:style w:type="character" w:styleId="UnresolvedMention">
    <w:name w:val="Unresolved Mention"/>
    <w:basedOn w:val="DefaultParagraphFont"/>
    <w:uiPriority w:val="99"/>
    <w:semiHidden/>
    <w:unhideWhenUsed/>
    <w:rsid w:val="00985B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74607341">
      <w:bodyDiv w:val="1"/>
      <w:marLeft w:val="0"/>
      <w:marRight w:val="0"/>
      <w:marTop w:val="0"/>
      <w:marBottom w:val="0"/>
      <w:divBdr>
        <w:top w:val="none" w:sz="0" w:space="0" w:color="auto"/>
        <w:left w:val="none" w:sz="0" w:space="0" w:color="auto"/>
        <w:bottom w:val="none" w:sz="0" w:space="0" w:color="auto"/>
        <w:right w:val="none" w:sz="0" w:space="0" w:color="auto"/>
      </w:divBdr>
      <w:divsChild>
        <w:div w:id="58287829">
          <w:marLeft w:val="144"/>
          <w:marRight w:val="0"/>
          <w:marTop w:val="240"/>
          <w:marBottom w:val="40"/>
          <w:divBdr>
            <w:top w:val="none" w:sz="0" w:space="0" w:color="auto"/>
            <w:left w:val="none" w:sz="0" w:space="0" w:color="auto"/>
            <w:bottom w:val="none" w:sz="0" w:space="0" w:color="auto"/>
            <w:right w:val="none" w:sz="0" w:space="0" w:color="auto"/>
          </w:divBdr>
        </w:div>
        <w:div w:id="425005401">
          <w:marLeft w:val="144"/>
          <w:marRight w:val="0"/>
          <w:marTop w:val="240"/>
          <w:marBottom w:val="40"/>
          <w:divBdr>
            <w:top w:val="none" w:sz="0" w:space="0" w:color="auto"/>
            <w:left w:val="none" w:sz="0" w:space="0" w:color="auto"/>
            <w:bottom w:val="none" w:sz="0" w:space="0" w:color="auto"/>
            <w:right w:val="none" w:sz="0" w:space="0" w:color="auto"/>
          </w:divBdr>
        </w:div>
        <w:div w:id="473301728">
          <w:marLeft w:val="144"/>
          <w:marRight w:val="0"/>
          <w:marTop w:val="240"/>
          <w:marBottom w:val="40"/>
          <w:divBdr>
            <w:top w:val="none" w:sz="0" w:space="0" w:color="auto"/>
            <w:left w:val="none" w:sz="0" w:space="0" w:color="auto"/>
            <w:bottom w:val="none" w:sz="0" w:space="0" w:color="auto"/>
            <w:right w:val="none" w:sz="0" w:space="0" w:color="auto"/>
          </w:divBdr>
        </w:div>
        <w:div w:id="638532904">
          <w:marLeft w:val="144"/>
          <w:marRight w:val="0"/>
          <w:marTop w:val="240"/>
          <w:marBottom w:val="40"/>
          <w:divBdr>
            <w:top w:val="none" w:sz="0" w:space="0" w:color="auto"/>
            <w:left w:val="none" w:sz="0" w:space="0" w:color="auto"/>
            <w:bottom w:val="none" w:sz="0" w:space="0" w:color="auto"/>
            <w:right w:val="none" w:sz="0" w:space="0" w:color="auto"/>
          </w:divBdr>
        </w:div>
        <w:div w:id="680013988">
          <w:marLeft w:val="144"/>
          <w:marRight w:val="0"/>
          <w:marTop w:val="240"/>
          <w:marBottom w:val="40"/>
          <w:divBdr>
            <w:top w:val="none" w:sz="0" w:space="0" w:color="auto"/>
            <w:left w:val="none" w:sz="0" w:space="0" w:color="auto"/>
            <w:bottom w:val="none" w:sz="0" w:space="0" w:color="auto"/>
            <w:right w:val="none" w:sz="0" w:space="0" w:color="auto"/>
          </w:divBdr>
        </w:div>
        <w:div w:id="950090871">
          <w:marLeft w:val="144"/>
          <w:marRight w:val="0"/>
          <w:marTop w:val="240"/>
          <w:marBottom w:val="40"/>
          <w:divBdr>
            <w:top w:val="none" w:sz="0" w:space="0" w:color="auto"/>
            <w:left w:val="none" w:sz="0" w:space="0" w:color="auto"/>
            <w:bottom w:val="none" w:sz="0" w:space="0" w:color="auto"/>
            <w:right w:val="none" w:sz="0" w:space="0" w:color="auto"/>
          </w:divBdr>
        </w:div>
        <w:div w:id="1475022062">
          <w:marLeft w:val="144"/>
          <w:marRight w:val="0"/>
          <w:marTop w:val="240"/>
          <w:marBottom w:val="40"/>
          <w:divBdr>
            <w:top w:val="none" w:sz="0" w:space="0" w:color="auto"/>
            <w:left w:val="none" w:sz="0" w:space="0" w:color="auto"/>
            <w:bottom w:val="none" w:sz="0" w:space="0" w:color="auto"/>
            <w:right w:val="none" w:sz="0" w:space="0" w:color="auto"/>
          </w:divBdr>
        </w:div>
        <w:div w:id="1530487998">
          <w:marLeft w:val="144"/>
          <w:marRight w:val="0"/>
          <w:marTop w:val="240"/>
          <w:marBottom w:val="40"/>
          <w:divBdr>
            <w:top w:val="none" w:sz="0" w:space="0" w:color="auto"/>
            <w:left w:val="none" w:sz="0" w:space="0" w:color="auto"/>
            <w:bottom w:val="none" w:sz="0" w:space="0" w:color="auto"/>
            <w:right w:val="none" w:sz="0" w:space="0" w:color="auto"/>
          </w:divBdr>
        </w:div>
        <w:div w:id="1715613938">
          <w:marLeft w:val="144"/>
          <w:marRight w:val="0"/>
          <w:marTop w:val="240"/>
          <w:marBottom w:val="40"/>
          <w:divBdr>
            <w:top w:val="none" w:sz="0" w:space="0" w:color="auto"/>
            <w:left w:val="none" w:sz="0" w:space="0" w:color="auto"/>
            <w:bottom w:val="none" w:sz="0" w:space="0" w:color="auto"/>
            <w:right w:val="none" w:sz="0" w:space="0" w:color="auto"/>
          </w:divBdr>
        </w:div>
        <w:div w:id="1764719572">
          <w:marLeft w:val="144"/>
          <w:marRight w:val="0"/>
          <w:marTop w:val="240"/>
          <w:marBottom w:val="40"/>
          <w:divBdr>
            <w:top w:val="none" w:sz="0" w:space="0" w:color="auto"/>
            <w:left w:val="none" w:sz="0" w:space="0" w:color="auto"/>
            <w:bottom w:val="none" w:sz="0" w:space="0" w:color="auto"/>
            <w:right w:val="none" w:sz="0" w:space="0" w:color="auto"/>
          </w:divBdr>
        </w:div>
      </w:divsChild>
    </w:div>
  </w:divs>
  <w:encoding w:val="utf-8"/>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microsoft.com/office/2020/10/relationships/intelligence" Target="intelligence2.xml"/><Relationship Id="rId21" Type="http://schemas.openxmlformats.org/officeDocument/2006/relationships/image" Target="media/image14.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11AB54-C004-4EBA-B6E8-2AE64A655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8</TotalTime>
  <Pages>1</Pages>
  <Words>2512</Words>
  <Characters>14319</Characters>
  <Application>Microsoft Office Word</Application>
  <DocSecurity>4</DocSecurity>
  <Lines>119</Lines>
  <Paragraphs>33</Paragraphs>
  <ScaleCrop>false</ScaleCrop>
  <Company/>
  <LinksUpToDate>false</LinksUpToDate>
  <CharactersWithSpaces>16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lencheryJose, Joseph</dc:creator>
  <cp:keywords/>
  <dc:description/>
  <cp:lastModifiedBy>Huang, Yaoching</cp:lastModifiedBy>
  <cp:revision>1583</cp:revision>
  <dcterms:created xsi:type="dcterms:W3CDTF">2024-04-18T21:53:00Z</dcterms:created>
  <dcterms:modified xsi:type="dcterms:W3CDTF">2024-04-27T03:38:00Z</dcterms:modified>
</cp:coreProperties>
</file>